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10967925"/>
        <w:docPartObj>
          <w:docPartGallery w:val="Cover Pages"/>
          <w:docPartUnique/>
        </w:docPartObj>
      </w:sdtPr>
      <w:sdtContent>
        <w:p w14:paraId="5BB479E2" w14:textId="4382CEAA" w:rsidR="00F71C26" w:rsidRDefault="00F71C26">
          <w:r>
            <w:rPr>
              <w:noProof/>
            </w:rPr>
            <mc:AlternateContent>
              <mc:Choice Requires="wpg">
                <w:drawing>
                  <wp:anchor distT="0" distB="0" distL="114300" distR="114300" simplePos="0" relativeHeight="251677696" behindDoc="1" locked="0" layoutInCell="1" allowOverlap="1" wp14:anchorId="35B4C2F8" wp14:editId="72A88533">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7D4A080E" w14:textId="6DEE27AB" w:rsidR="00F71C26" w:rsidRDefault="00F71C26">
                                      <w:pPr>
                                        <w:pStyle w:val="NoSpacing"/>
                                        <w:spacing w:before="120"/>
                                        <w:jc w:val="center"/>
                                        <w:rPr>
                                          <w:color w:val="FFFFFF" w:themeColor="background1"/>
                                        </w:rPr>
                                      </w:pPr>
                                      <w:r>
                                        <w:rPr>
                                          <w:color w:val="FFFFFF" w:themeColor="background1"/>
                                        </w:rPr>
                                        <w:t xml:space="preserve">Harman Swaich – Jason Li – </w:t>
                                      </w:r>
                                      <w:proofErr w:type="spellStart"/>
                                      <w:r>
                                        <w:rPr>
                                          <w:color w:val="FFFFFF" w:themeColor="background1"/>
                                        </w:rPr>
                                        <w:t>Kiryll</w:t>
                                      </w:r>
                                      <w:proofErr w:type="spellEnd"/>
                                      <w:r>
                                        <w:rPr>
                                          <w:color w:val="FFFFFF" w:themeColor="background1"/>
                                        </w:rPr>
                                        <w:t xml:space="preserve"> </w:t>
                                      </w:r>
                                      <w:proofErr w:type="spellStart"/>
                                      <w:r>
                                        <w:rPr>
                                          <w:color w:val="FFFFFF" w:themeColor="background1"/>
                                        </w:rPr>
                                        <w:t>Parfyonov</w:t>
                                      </w:r>
                                      <w:proofErr w:type="spellEnd"/>
                                      <w:r>
                                        <w:rPr>
                                          <w:color w:val="FFFFFF" w:themeColor="background1"/>
                                        </w:rPr>
                                        <w:t xml:space="preserve"> – Raj Sarai</w:t>
                                      </w:r>
                                    </w:p>
                                  </w:sdtContent>
                                </w:sdt>
                                <w:p w14:paraId="1C23FA53" w14:textId="736CE6AB" w:rsidR="00F71C26" w:rsidRDefault="00000000">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sidR="00F71C26">
                                        <w:rPr>
                                          <w:caps/>
                                          <w:color w:val="FFFFFF" w:themeColor="background1"/>
                                        </w:rPr>
                                        <w:t>INCS 3610: EMBEDDED SYSTEMS</w:t>
                                      </w:r>
                                    </w:sdtContent>
                                  </w:sdt>
                                  <w:r w:rsidR="00F71C26">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F71C26">
                                        <w:rPr>
                                          <w:color w:val="FFFFFF" w:themeColor="background1"/>
                                        </w:rPr>
                                        <w:t>PROJECT PROPOSAL</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B46F1BC" w14:textId="34F27B77" w:rsidR="00F71C26" w:rsidRDefault="00000000">
                                  <w:pPr>
                                    <w:pStyle w:val="NoSpacing"/>
                                    <w:jc w:val="center"/>
                                    <w:rPr>
                                      <w:rFonts w:asciiTheme="majorHAnsi" w:eastAsiaTheme="majorEastAsia" w:hAnsiTheme="majorHAnsi" w:cstheme="majorBidi"/>
                                      <w:caps/>
                                      <w:color w:val="4472C4" w:themeColor="accent1"/>
                                      <w:sz w:val="72"/>
                                      <w:szCs w:val="72"/>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r w:rsidR="00884AD3">
                                        <w:rPr>
                                          <w:rFonts w:asciiTheme="majorHAnsi" w:eastAsiaTheme="majorEastAsia" w:hAnsiTheme="majorHAnsi" w:cstheme="majorBidi"/>
                                          <w:caps/>
                                          <w:color w:val="4472C4" w:themeColor="accent1"/>
                                          <w:sz w:val="72"/>
                                          <w:szCs w:val="72"/>
                                        </w:rPr>
                                        <w:t>Attic cooling system project proposal</w:t>
                                      </w:r>
                                    </w:sdtContent>
                                  </w:sdt>
                                  <w:r w:rsidR="00884AD3">
                                    <w:rPr>
                                      <w:rFonts w:asciiTheme="majorHAnsi" w:eastAsiaTheme="majorEastAsia" w:hAnsiTheme="majorHAnsi" w:cstheme="majorBidi"/>
                                      <w:caps/>
                                      <w:color w:val="4472C4" w:themeColor="accent1"/>
                                      <w:sz w:val="72"/>
                                      <w:szCs w:val="72"/>
                                    </w:rPr>
                                    <w:t xml:space="preserve"> </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B4C2F8" id="Group 193" o:spid="_x0000_s1026" style="position:absolute;margin-left:0;margin-top:0;width:540.55pt;height:718.4pt;z-index:-251638784;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D4A080E" w14:textId="6DEE27AB" w:rsidR="00F71C26" w:rsidRDefault="00F71C26">
                                <w:pPr>
                                  <w:pStyle w:val="NoSpacing"/>
                                  <w:spacing w:before="120"/>
                                  <w:jc w:val="center"/>
                                  <w:rPr>
                                    <w:color w:val="FFFFFF" w:themeColor="background1"/>
                                  </w:rPr>
                                </w:pPr>
                                <w:r>
                                  <w:rPr>
                                    <w:color w:val="FFFFFF" w:themeColor="background1"/>
                                  </w:rPr>
                                  <w:t xml:space="preserve">Harman </w:t>
                                </w:r>
                                <w:proofErr w:type="spellStart"/>
                                <w:r>
                                  <w:rPr>
                                    <w:color w:val="FFFFFF" w:themeColor="background1"/>
                                  </w:rPr>
                                  <w:t>Swaich</w:t>
                                </w:r>
                                <w:proofErr w:type="spellEnd"/>
                                <w:r>
                                  <w:rPr>
                                    <w:color w:val="FFFFFF" w:themeColor="background1"/>
                                  </w:rPr>
                                  <w:t xml:space="preserve"> – Jason Li – Kiryll </w:t>
                                </w:r>
                                <w:proofErr w:type="spellStart"/>
                                <w:r>
                                  <w:rPr>
                                    <w:color w:val="FFFFFF" w:themeColor="background1"/>
                                  </w:rPr>
                                  <w:t>Parfyonov</w:t>
                                </w:r>
                                <w:proofErr w:type="spellEnd"/>
                                <w:r>
                                  <w:rPr>
                                    <w:color w:val="FFFFFF" w:themeColor="background1"/>
                                  </w:rPr>
                                  <w:t xml:space="preserve"> – Raj Sarai</w:t>
                                </w:r>
                              </w:p>
                            </w:sdtContent>
                          </w:sdt>
                          <w:p w14:paraId="1C23FA53" w14:textId="736CE6AB" w:rsidR="00F71C26" w:rsidRDefault="000609DE">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F71C26">
                                  <w:rPr>
                                    <w:caps/>
                                    <w:color w:val="FFFFFF" w:themeColor="background1"/>
                                  </w:rPr>
                                  <w:t>INCS 3610: EMBEDDED SYSTEMS</w:t>
                                </w:r>
                              </w:sdtContent>
                            </w:sdt>
                            <w:r w:rsidR="00F71C26">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EndPr/>
                              <w:sdtContent>
                                <w:r w:rsidR="00F71C26">
                                  <w:rPr>
                                    <w:color w:val="FFFFFF" w:themeColor="background1"/>
                                  </w:rPr>
                                  <w:t>PROJECT PROPOSAL</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2B46F1BC" w14:textId="34F27B77" w:rsidR="00F71C26" w:rsidRDefault="000609DE">
                            <w:pPr>
                              <w:pStyle w:val="NoSpacing"/>
                              <w:jc w:val="center"/>
                              <w:rPr>
                                <w:rFonts w:asciiTheme="majorHAnsi" w:eastAsiaTheme="majorEastAsia" w:hAnsiTheme="majorHAnsi" w:cstheme="majorBidi"/>
                                <w:caps/>
                                <w:color w:val="4472C4" w:themeColor="accent1"/>
                                <w:sz w:val="72"/>
                                <w:szCs w:val="72"/>
                              </w:rPr>
                            </w:pPr>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r w:rsidR="00884AD3">
                                  <w:rPr>
                                    <w:rFonts w:asciiTheme="majorHAnsi" w:eastAsiaTheme="majorEastAsia" w:hAnsiTheme="majorHAnsi" w:cstheme="majorBidi"/>
                                    <w:caps/>
                                    <w:color w:val="4472C4" w:themeColor="accent1"/>
                                    <w:sz w:val="72"/>
                                    <w:szCs w:val="72"/>
                                  </w:rPr>
                                  <w:t>Attic cooling system project proposal</w:t>
                                </w:r>
                              </w:sdtContent>
                            </w:sdt>
                            <w:r w:rsidR="00884AD3">
                              <w:rPr>
                                <w:rFonts w:asciiTheme="majorHAnsi" w:eastAsiaTheme="majorEastAsia" w:hAnsiTheme="majorHAnsi" w:cstheme="majorBidi"/>
                                <w:caps/>
                                <w:color w:val="4472C4" w:themeColor="accent1"/>
                                <w:sz w:val="72"/>
                                <w:szCs w:val="72"/>
                              </w:rPr>
                              <w:t xml:space="preserve"> </w:t>
                            </w:r>
                          </w:p>
                        </w:txbxContent>
                      </v:textbox>
                    </v:shape>
                    <w10:wrap anchorx="page" anchory="page"/>
                  </v:group>
                </w:pict>
              </mc:Fallback>
            </mc:AlternateContent>
          </w:r>
        </w:p>
        <w:p w14:paraId="0D30459F" w14:textId="6BE60C25" w:rsidR="008C79AC" w:rsidRDefault="00F71C26" w:rsidP="008C79AC">
          <w:r>
            <w:br w:type="page"/>
          </w:r>
        </w:p>
      </w:sdtContent>
    </w:sdt>
    <w:sdt>
      <w:sdtPr>
        <w:rPr>
          <w:rFonts w:asciiTheme="minorHAnsi" w:eastAsiaTheme="minorEastAsia" w:hAnsiTheme="minorHAnsi" w:cstheme="minorBidi"/>
          <w:color w:val="auto"/>
          <w:sz w:val="22"/>
          <w:szCs w:val="22"/>
        </w:rPr>
        <w:id w:val="1121195156"/>
        <w:docPartObj>
          <w:docPartGallery w:val="Table of Contents"/>
          <w:docPartUnique/>
        </w:docPartObj>
      </w:sdtPr>
      <w:sdtEndPr>
        <w:rPr>
          <w:b/>
          <w:bCs/>
          <w:noProof/>
        </w:rPr>
      </w:sdtEndPr>
      <w:sdtContent>
        <w:p w14:paraId="132651DC" w14:textId="6EFAAA76" w:rsidR="00F71C26" w:rsidRDefault="00F71C26">
          <w:pPr>
            <w:pStyle w:val="TOCHeading"/>
          </w:pPr>
          <w:r>
            <w:t>Table of Contents</w:t>
          </w:r>
        </w:p>
        <w:p w14:paraId="295D57FE" w14:textId="404E8466" w:rsidR="002167AC" w:rsidRDefault="00F71C26">
          <w:pPr>
            <w:pStyle w:val="TOC1"/>
            <w:tabs>
              <w:tab w:val="right" w:leader="dot" w:pos="9350"/>
            </w:tabs>
            <w:rPr>
              <w:noProof/>
              <w:lang w:eastAsia="en-CA"/>
            </w:rPr>
          </w:pPr>
          <w:r>
            <w:fldChar w:fldCharType="begin"/>
          </w:r>
          <w:r>
            <w:instrText xml:space="preserve"> TOC \o "1-3" \h \z \u </w:instrText>
          </w:r>
          <w:r>
            <w:fldChar w:fldCharType="separate"/>
          </w:r>
          <w:hyperlink w:anchor="_Toc118375211" w:history="1">
            <w:r w:rsidR="002167AC" w:rsidRPr="001666A8">
              <w:rPr>
                <w:rStyle w:val="Hyperlink"/>
                <w:noProof/>
              </w:rPr>
              <w:t>Rationale:</w:t>
            </w:r>
            <w:r w:rsidR="002167AC">
              <w:rPr>
                <w:noProof/>
                <w:webHidden/>
              </w:rPr>
              <w:tab/>
            </w:r>
            <w:r w:rsidR="002167AC">
              <w:rPr>
                <w:noProof/>
                <w:webHidden/>
              </w:rPr>
              <w:fldChar w:fldCharType="begin"/>
            </w:r>
            <w:r w:rsidR="002167AC">
              <w:rPr>
                <w:noProof/>
                <w:webHidden/>
              </w:rPr>
              <w:instrText xml:space="preserve"> PAGEREF _Toc118375211 \h </w:instrText>
            </w:r>
            <w:r w:rsidR="002167AC">
              <w:rPr>
                <w:noProof/>
                <w:webHidden/>
              </w:rPr>
            </w:r>
            <w:r w:rsidR="002167AC">
              <w:rPr>
                <w:noProof/>
                <w:webHidden/>
              </w:rPr>
              <w:fldChar w:fldCharType="separate"/>
            </w:r>
            <w:r w:rsidR="00E8684D">
              <w:rPr>
                <w:noProof/>
                <w:webHidden/>
              </w:rPr>
              <w:t>2</w:t>
            </w:r>
            <w:r w:rsidR="002167AC">
              <w:rPr>
                <w:noProof/>
                <w:webHidden/>
              </w:rPr>
              <w:fldChar w:fldCharType="end"/>
            </w:r>
          </w:hyperlink>
        </w:p>
        <w:p w14:paraId="7D05711B" w14:textId="57DB64A7" w:rsidR="002167AC" w:rsidRDefault="00000000">
          <w:pPr>
            <w:pStyle w:val="TOC1"/>
            <w:tabs>
              <w:tab w:val="right" w:leader="dot" w:pos="9350"/>
            </w:tabs>
            <w:rPr>
              <w:noProof/>
              <w:lang w:eastAsia="en-CA"/>
            </w:rPr>
          </w:pPr>
          <w:hyperlink w:anchor="_Toc118375212" w:history="1">
            <w:r w:rsidR="002167AC" w:rsidRPr="001666A8">
              <w:rPr>
                <w:rStyle w:val="Hyperlink"/>
                <w:noProof/>
              </w:rPr>
              <w:t>Scope of the Project:</w:t>
            </w:r>
            <w:r w:rsidR="002167AC">
              <w:rPr>
                <w:noProof/>
                <w:webHidden/>
              </w:rPr>
              <w:tab/>
            </w:r>
            <w:r w:rsidR="002167AC">
              <w:rPr>
                <w:noProof/>
                <w:webHidden/>
              </w:rPr>
              <w:fldChar w:fldCharType="begin"/>
            </w:r>
            <w:r w:rsidR="002167AC">
              <w:rPr>
                <w:noProof/>
                <w:webHidden/>
              </w:rPr>
              <w:instrText xml:space="preserve"> PAGEREF _Toc118375212 \h </w:instrText>
            </w:r>
            <w:r w:rsidR="002167AC">
              <w:rPr>
                <w:noProof/>
                <w:webHidden/>
              </w:rPr>
            </w:r>
            <w:r w:rsidR="002167AC">
              <w:rPr>
                <w:noProof/>
                <w:webHidden/>
              </w:rPr>
              <w:fldChar w:fldCharType="separate"/>
            </w:r>
            <w:r w:rsidR="00E8684D">
              <w:rPr>
                <w:noProof/>
                <w:webHidden/>
              </w:rPr>
              <w:t>2</w:t>
            </w:r>
            <w:r w:rsidR="002167AC">
              <w:rPr>
                <w:noProof/>
                <w:webHidden/>
              </w:rPr>
              <w:fldChar w:fldCharType="end"/>
            </w:r>
          </w:hyperlink>
        </w:p>
        <w:p w14:paraId="54D1093D" w14:textId="68D6FEBA" w:rsidR="002167AC" w:rsidRDefault="00000000">
          <w:pPr>
            <w:pStyle w:val="TOC2"/>
            <w:tabs>
              <w:tab w:val="right" w:leader="dot" w:pos="9350"/>
            </w:tabs>
            <w:rPr>
              <w:noProof/>
              <w:lang w:eastAsia="en-CA"/>
            </w:rPr>
          </w:pPr>
          <w:hyperlink w:anchor="_Toc118375213" w:history="1">
            <w:r w:rsidR="002167AC" w:rsidRPr="001666A8">
              <w:rPr>
                <w:rStyle w:val="Hyperlink"/>
                <w:noProof/>
              </w:rPr>
              <w:t>In Scope:</w:t>
            </w:r>
            <w:r w:rsidR="002167AC">
              <w:rPr>
                <w:noProof/>
                <w:webHidden/>
              </w:rPr>
              <w:tab/>
            </w:r>
            <w:r w:rsidR="002167AC">
              <w:rPr>
                <w:noProof/>
                <w:webHidden/>
              </w:rPr>
              <w:fldChar w:fldCharType="begin"/>
            </w:r>
            <w:r w:rsidR="002167AC">
              <w:rPr>
                <w:noProof/>
                <w:webHidden/>
              </w:rPr>
              <w:instrText xml:space="preserve"> PAGEREF _Toc118375213 \h </w:instrText>
            </w:r>
            <w:r w:rsidR="002167AC">
              <w:rPr>
                <w:noProof/>
                <w:webHidden/>
              </w:rPr>
            </w:r>
            <w:r w:rsidR="002167AC">
              <w:rPr>
                <w:noProof/>
                <w:webHidden/>
              </w:rPr>
              <w:fldChar w:fldCharType="separate"/>
            </w:r>
            <w:r w:rsidR="00E8684D">
              <w:rPr>
                <w:noProof/>
                <w:webHidden/>
              </w:rPr>
              <w:t>2</w:t>
            </w:r>
            <w:r w:rsidR="002167AC">
              <w:rPr>
                <w:noProof/>
                <w:webHidden/>
              </w:rPr>
              <w:fldChar w:fldCharType="end"/>
            </w:r>
          </w:hyperlink>
        </w:p>
        <w:p w14:paraId="725C4518" w14:textId="539C286E" w:rsidR="002167AC" w:rsidRDefault="00000000">
          <w:pPr>
            <w:pStyle w:val="TOC3"/>
            <w:tabs>
              <w:tab w:val="right" w:leader="dot" w:pos="9350"/>
            </w:tabs>
            <w:rPr>
              <w:noProof/>
              <w:lang w:eastAsia="en-CA"/>
            </w:rPr>
          </w:pPr>
          <w:hyperlink w:anchor="_Toc118375214" w:history="1">
            <w:r w:rsidR="002167AC" w:rsidRPr="001666A8">
              <w:rPr>
                <w:rStyle w:val="Hyperlink"/>
                <w:noProof/>
              </w:rPr>
              <w:t>Building the Circuit</w:t>
            </w:r>
            <w:r w:rsidR="002167AC">
              <w:rPr>
                <w:noProof/>
                <w:webHidden/>
              </w:rPr>
              <w:tab/>
            </w:r>
            <w:r w:rsidR="002167AC">
              <w:rPr>
                <w:noProof/>
                <w:webHidden/>
              </w:rPr>
              <w:fldChar w:fldCharType="begin"/>
            </w:r>
            <w:r w:rsidR="002167AC">
              <w:rPr>
                <w:noProof/>
                <w:webHidden/>
              </w:rPr>
              <w:instrText xml:space="preserve"> PAGEREF _Toc118375214 \h </w:instrText>
            </w:r>
            <w:r w:rsidR="002167AC">
              <w:rPr>
                <w:noProof/>
                <w:webHidden/>
              </w:rPr>
            </w:r>
            <w:r w:rsidR="002167AC">
              <w:rPr>
                <w:noProof/>
                <w:webHidden/>
              </w:rPr>
              <w:fldChar w:fldCharType="separate"/>
            </w:r>
            <w:r w:rsidR="00E8684D">
              <w:rPr>
                <w:noProof/>
                <w:webHidden/>
              </w:rPr>
              <w:t>2</w:t>
            </w:r>
            <w:r w:rsidR="002167AC">
              <w:rPr>
                <w:noProof/>
                <w:webHidden/>
              </w:rPr>
              <w:fldChar w:fldCharType="end"/>
            </w:r>
          </w:hyperlink>
        </w:p>
        <w:p w14:paraId="58D3A50D" w14:textId="20CA4735" w:rsidR="002167AC" w:rsidRDefault="00000000">
          <w:pPr>
            <w:pStyle w:val="TOC3"/>
            <w:tabs>
              <w:tab w:val="right" w:leader="dot" w:pos="9350"/>
            </w:tabs>
            <w:rPr>
              <w:noProof/>
              <w:lang w:eastAsia="en-CA"/>
            </w:rPr>
          </w:pPr>
          <w:hyperlink w:anchor="_Toc118375215" w:history="1">
            <w:r w:rsidR="002167AC" w:rsidRPr="001666A8">
              <w:rPr>
                <w:rStyle w:val="Hyperlink"/>
                <w:noProof/>
              </w:rPr>
              <w:t>Writing the Code</w:t>
            </w:r>
            <w:r w:rsidR="002167AC">
              <w:rPr>
                <w:noProof/>
                <w:webHidden/>
              </w:rPr>
              <w:tab/>
            </w:r>
            <w:r w:rsidR="002167AC">
              <w:rPr>
                <w:noProof/>
                <w:webHidden/>
              </w:rPr>
              <w:fldChar w:fldCharType="begin"/>
            </w:r>
            <w:r w:rsidR="002167AC">
              <w:rPr>
                <w:noProof/>
                <w:webHidden/>
              </w:rPr>
              <w:instrText xml:space="preserve"> PAGEREF _Toc118375215 \h </w:instrText>
            </w:r>
            <w:r w:rsidR="002167AC">
              <w:rPr>
                <w:noProof/>
                <w:webHidden/>
              </w:rPr>
            </w:r>
            <w:r w:rsidR="002167AC">
              <w:rPr>
                <w:noProof/>
                <w:webHidden/>
              </w:rPr>
              <w:fldChar w:fldCharType="separate"/>
            </w:r>
            <w:r w:rsidR="00E8684D">
              <w:rPr>
                <w:noProof/>
                <w:webHidden/>
              </w:rPr>
              <w:t>2</w:t>
            </w:r>
            <w:r w:rsidR="002167AC">
              <w:rPr>
                <w:noProof/>
                <w:webHidden/>
              </w:rPr>
              <w:fldChar w:fldCharType="end"/>
            </w:r>
          </w:hyperlink>
        </w:p>
        <w:p w14:paraId="4A6FBCF6" w14:textId="37B044B0" w:rsidR="002167AC" w:rsidRDefault="00000000">
          <w:pPr>
            <w:pStyle w:val="TOC3"/>
            <w:tabs>
              <w:tab w:val="right" w:leader="dot" w:pos="9350"/>
            </w:tabs>
            <w:rPr>
              <w:noProof/>
              <w:lang w:eastAsia="en-CA"/>
            </w:rPr>
          </w:pPr>
          <w:hyperlink w:anchor="_Toc118375216" w:history="1">
            <w:r w:rsidR="002167AC" w:rsidRPr="001666A8">
              <w:rPr>
                <w:rStyle w:val="Hyperlink"/>
                <w:noProof/>
              </w:rPr>
              <w:t>Product Target</w:t>
            </w:r>
            <w:r w:rsidR="002167AC">
              <w:rPr>
                <w:noProof/>
                <w:webHidden/>
              </w:rPr>
              <w:tab/>
            </w:r>
            <w:r w:rsidR="002167AC">
              <w:rPr>
                <w:noProof/>
                <w:webHidden/>
              </w:rPr>
              <w:fldChar w:fldCharType="begin"/>
            </w:r>
            <w:r w:rsidR="002167AC">
              <w:rPr>
                <w:noProof/>
                <w:webHidden/>
              </w:rPr>
              <w:instrText xml:space="preserve"> PAGEREF _Toc118375216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3BB11005" w14:textId="40D23636" w:rsidR="002167AC" w:rsidRDefault="00000000">
          <w:pPr>
            <w:pStyle w:val="TOC2"/>
            <w:tabs>
              <w:tab w:val="right" w:leader="dot" w:pos="9350"/>
            </w:tabs>
            <w:rPr>
              <w:noProof/>
              <w:lang w:eastAsia="en-CA"/>
            </w:rPr>
          </w:pPr>
          <w:hyperlink w:anchor="_Toc118375217" w:history="1">
            <w:r w:rsidR="002167AC" w:rsidRPr="001666A8">
              <w:rPr>
                <w:rStyle w:val="Hyperlink"/>
                <w:noProof/>
              </w:rPr>
              <w:t>Out of Scope:</w:t>
            </w:r>
            <w:r w:rsidR="002167AC">
              <w:rPr>
                <w:noProof/>
                <w:webHidden/>
              </w:rPr>
              <w:tab/>
            </w:r>
            <w:r w:rsidR="002167AC">
              <w:rPr>
                <w:noProof/>
                <w:webHidden/>
              </w:rPr>
              <w:fldChar w:fldCharType="begin"/>
            </w:r>
            <w:r w:rsidR="002167AC">
              <w:rPr>
                <w:noProof/>
                <w:webHidden/>
              </w:rPr>
              <w:instrText xml:space="preserve"> PAGEREF _Toc118375217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12C063D0" w14:textId="6EA6811B" w:rsidR="002167AC" w:rsidRDefault="00000000">
          <w:pPr>
            <w:pStyle w:val="TOC3"/>
            <w:tabs>
              <w:tab w:val="right" w:leader="dot" w:pos="9350"/>
            </w:tabs>
            <w:rPr>
              <w:noProof/>
              <w:lang w:eastAsia="en-CA"/>
            </w:rPr>
          </w:pPr>
          <w:hyperlink w:anchor="_Toc118375218" w:history="1">
            <w:r w:rsidR="002167AC" w:rsidRPr="001666A8">
              <w:rPr>
                <w:rStyle w:val="Hyperlink"/>
                <w:noProof/>
              </w:rPr>
              <w:t>Testing Prototype</w:t>
            </w:r>
            <w:r w:rsidR="002167AC">
              <w:rPr>
                <w:noProof/>
                <w:webHidden/>
              </w:rPr>
              <w:tab/>
            </w:r>
            <w:r w:rsidR="002167AC">
              <w:rPr>
                <w:noProof/>
                <w:webHidden/>
              </w:rPr>
              <w:fldChar w:fldCharType="begin"/>
            </w:r>
            <w:r w:rsidR="002167AC">
              <w:rPr>
                <w:noProof/>
                <w:webHidden/>
              </w:rPr>
              <w:instrText xml:space="preserve"> PAGEREF _Toc118375218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79C1EDCA" w14:textId="3C9C7A86" w:rsidR="002167AC" w:rsidRDefault="00000000">
          <w:pPr>
            <w:pStyle w:val="TOC3"/>
            <w:tabs>
              <w:tab w:val="right" w:leader="dot" w:pos="9350"/>
            </w:tabs>
            <w:rPr>
              <w:noProof/>
              <w:lang w:eastAsia="en-CA"/>
            </w:rPr>
          </w:pPr>
          <w:hyperlink w:anchor="_Toc118375219" w:history="1">
            <w:r w:rsidR="002167AC" w:rsidRPr="001666A8">
              <w:rPr>
                <w:rStyle w:val="Hyperlink"/>
                <w:noProof/>
              </w:rPr>
              <w:t>Constraining Budget</w:t>
            </w:r>
            <w:r w:rsidR="002167AC">
              <w:rPr>
                <w:noProof/>
                <w:webHidden/>
              </w:rPr>
              <w:tab/>
            </w:r>
            <w:r w:rsidR="002167AC">
              <w:rPr>
                <w:noProof/>
                <w:webHidden/>
              </w:rPr>
              <w:fldChar w:fldCharType="begin"/>
            </w:r>
            <w:r w:rsidR="002167AC">
              <w:rPr>
                <w:noProof/>
                <w:webHidden/>
              </w:rPr>
              <w:instrText xml:space="preserve"> PAGEREF _Toc118375219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1FCC4650" w14:textId="69450B81" w:rsidR="002167AC" w:rsidRDefault="00000000">
          <w:pPr>
            <w:pStyle w:val="TOC3"/>
            <w:tabs>
              <w:tab w:val="right" w:leader="dot" w:pos="9350"/>
            </w:tabs>
            <w:rPr>
              <w:noProof/>
              <w:lang w:eastAsia="en-CA"/>
            </w:rPr>
          </w:pPr>
          <w:hyperlink w:anchor="_Toc118375220" w:history="1">
            <w:r w:rsidR="002167AC" w:rsidRPr="001666A8">
              <w:rPr>
                <w:rStyle w:val="Hyperlink"/>
                <w:noProof/>
              </w:rPr>
              <w:t>Ordering Equipment</w:t>
            </w:r>
            <w:r w:rsidR="002167AC">
              <w:rPr>
                <w:noProof/>
                <w:webHidden/>
              </w:rPr>
              <w:tab/>
            </w:r>
            <w:r w:rsidR="002167AC">
              <w:rPr>
                <w:noProof/>
                <w:webHidden/>
              </w:rPr>
              <w:fldChar w:fldCharType="begin"/>
            </w:r>
            <w:r w:rsidR="002167AC">
              <w:rPr>
                <w:noProof/>
                <w:webHidden/>
              </w:rPr>
              <w:instrText xml:space="preserve"> PAGEREF _Toc118375220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7AB21C23" w14:textId="2EA330D6" w:rsidR="002167AC" w:rsidRDefault="00000000">
          <w:pPr>
            <w:pStyle w:val="TOC3"/>
            <w:tabs>
              <w:tab w:val="right" w:leader="dot" w:pos="9350"/>
            </w:tabs>
            <w:rPr>
              <w:noProof/>
              <w:lang w:eastAsia="en-CA"/>
            </w:rPr>
          </w:pPr>
          <w:hyperlink w:anchor="_Toc118375221" w:history="1">
            <w:r w:rsidR="002167AC" w:rsidRPr="001666A8">
              <w:rPr>
                <w:rStyle w:val="Hyperlink"/>
                <w:noProof/>
              </w:rPr>
              <w:t>Data Analytics</w:t>
            </w:r>
            <w:r w:rsidR="002167AC">
              <w:rPr>
                <w:noProof/>
                <w:webHidden/>
              </w:rPr>
              <w:tab/>
            </w:r>
            <w:r w:rsidR="002167AC">
              <w:rPr>
                <w:noProof/>
                <w:webHidden/>
              </w:rPr>
              <w:fldChar w:fldCharType="begin"/>
            </w:r>
            <w:r w:rsidR="002167AC">
              <w:rPr>
                <w:noProof/>
                <w:webHidden/>
              </w:rPr>
              <w:instrText xml:space="preserve"> PAGEREF _Toc118375221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1DEE69F2" w14:textId="54E6AD7E" w:rsidR="002167AC" w:rsidRDefault="00000000">
          <w:pPr>
            <w:pStyle w:val="TOC3"/>
            <w:tabs>
              <w:tab w:val="right" w:leader="dot" w:pos="9350"/>
            </w:tabs>
            <w:rPr>
              <w:noProof/>
              <w:lang w:eastAsia="en-CA"/>
            </w:rPr>
          </w:pPr>
          <w:hyperlink w:anchor="_Toc118375222" w:history="1">
            <w:r w:rsidR="002167AC" w:rsidRPr="001666A8">
              <w:rPr>
                <w:rStyle w:val="Hyperlink"/>
                <w:noProof/>
              </w:rPr>
              <w:t>Restricting Temperatures</w:t>
            </w:r>
            <w:r w:rsidR="002167AC">
              <w:rPr>
                <w:noProof/>
                <w:webHidden/>
              </w:rPr>
              <w:tab/>
            </w:r>
            <w:r w:rsidR="002167AC">
              <w:rPr>
                <w:noProof/>
                <w:webHidden/>
              </w:rPr>
              <w:fldChar w:fldCharType="begin"/>
            </w:r>
            <w:r w:rsidR="002167AC">
              <w:rPr>
                <w:noProof/>
                <w:webHidden/>
              </w:rPr>
              <w:instrText xml:space="preserve"> PAGEREF _Toc118375222 \h </w:instrText>
            </w:r>
            <w:r w:rsidR="002167AC">
              <w:rPr>
                <w:noProof/>
                <w:webHidden/>
              </w:rPr>
            </w:r>
            <w:r w:rsidR="002167AC">
              <w:rPr>
                <w:noProof/>
                <w:webHidden/>
              </w:rPr>
              <w:fldChar w:fldCharType="separate"/>
            </w:r>
            <w:r w:rsidR="00E8684D">
              <w:rPr>
                <w:noProof/>
                <w:webHidden/>
              </w:rPr>
              <w:t>3</w:t>
            </w:r>
            <w:r w:rsidR="002167AC">
              <w:rPr>
                <w:noProof/>
                <w:webHidden/>
              </w:rPr>
              <w:fldChar w:fldCharType="end"/>
            </w:r>
          </w:hyperlink>
        </w:p>
        <w:p w14:paraId="5E632CDF" w14:textId="27699EE8" w:rsidR="002167AC" w:rsidRDefault="00000000">
          <w:pPr>
            <w:pStyle w:val="TOC2"/>
            <w:tabs>
              <w:tab w:val="right" w:leader="dot" w:pos="9350"/>
            </w:tabs>
            <w:rPr>
              <w:noProof/>
              <w:lang w:eastAsia="en-CA"/>
            </w:rPr>
          </w:pPr>
          <w:hyperlink w:anchor="_Toc118375223" w:history="1">
            <w:r w:rsidR="002167AC" w:rsidRPr="001666A8">
              <w:rPr>
                <w:rStyle w:val="Hyperlink"/>
                <w:noProof/>
              </w:rPr>
              <w:t>Deliverables:</w:t>
            </w:r>
            <w:r w:rsidR="002167AC">
              <w:rPr>
                <w:noProof/>
                <w:webHidden/>
              </w:rPr>
              <w:tab/>
            </w:r>
            <w:r w:rsidR="002167AC">
              <w:rPr>
                <w:noProof/>
                <w:webHidden/>
              </w:rPr>
              <w:fldChar w:fldCharType="begin"/>
            </w:r>
            <w:r w:rsidR="002167AC">
              <w:rPr>
                <w:noProof/>
                <w:webHidden/>
              </w:rPr>
              <w:instrText xml:space="preserve"> PAGEREF _Toc118375223 \h </w:instrText>
            </w:r>
            <w:r w:rsidR="002167AC">
              <w:rPr>
                <w:noProof/>
                <w:webHidden/>
              </w:rPr>
            </w:r>
            <w:r w:rsidR="002167AC">
              <w:rPr>
                <w:noProof/>
                <w:webHidden/>
              </w:rPr>
              <w:fldChar w:fldCharType="separate"/>
            </w:r>
            <w:r w:rsidR="00E8684D">
              <w:rPr>
                <w:noProof/>
                <w:webHidden/>
              </w:rPr>
              <w:t>4</w:t>
            </w:r>
            <w:r w:rsidR="002167AC">
              <w:rPr>
                <w:noProof/>
                <w:webHidden/>
              </w:rPr>
              <w:fldChar w:fldCharType="end"/>
            </w:r>
          </w:hyperlink>
        </w:p>
        <w:p w14:paraId="1DBD5D8D" w14:textId="7C6DA3BE" w:rsidR="002167AC" w:rsidRDefault="00000000">
          <w:pPr>
            <w:pStyle w:val="TOC1"/>
            <w:tabs>
              <w:tab w:val="right" w:leader="dot" w:pos="9350"/>
            </w:tabs>
            <w:rPr>
              <w:noProof/>
              <w:lang w:eastAsia="en-CA"/>
            </w:rPr>
          </w:pPr>
          <w:hyperlink w:anchor="_Toc118375224" w:history="1">
            <w:r w:rsidR="002167AC" w:rsidRPr="001666A8">
              <w:rPr>
                <w:rStyle w:val="Hyperlink"/>
                <w:noProof/>
              </w:rPr>
              <w:t>Conceptual Framework</w:t>
            </w:r>
            <w:r w:rsidR="002167AC">
              <w:rPr>
                <w:noProof/>
                <w:webHidden/>
              </w:rPr>
              <w:tab/>
            </w:r>
            <w:r w:rsidR="002167AC">
              <w:rPr>
                <w:noProof/>
                <w:webHidden/>
              </w:rPr>
              <w:fldChar w:fldCharType="begin"/>
            </w:r>
            <w:r w:rsidR="002167AC">
              <w:rPr>
                <w:noProof/>
                <w:webHidden/>
              </w:rPr>
              <w:instrText xml:space="preserve"> PAGEREF _Toc118375224 \h </w:instrText>
            </w:r>
            <w:r w:rsidR="002167AC">
              <w:rPr>
                <w:noProof/>
                <w:webHidden/>
              </w:rPr>
            </w:r>
            <w:r w:rsidR="002167AC">
              <w:rPr>
                <w:noProof/>
                <w:webHidden/>
              </w:rPr>
              <w:fldChar w:fldCharType="separate"/>
            </w:r>
            <w:r w:rsidR="00E8684D">
              <w:rPr>
                <w:noProof/>
                <w:webHidden/>
              </w:rPr>
              <w:t>5</w:t>
            </w:r>
            <w:r w:rsidR="002167AC">
              <w:rPr>
                <w:noProof/>
                <w:webHidden/>
              </w:rPr>
              <w:fldChar w:fldCharType="end"/>
            </w:r>
          </w:hyperlink>
        </w:p>
        <w:p w14:paraId="04BAAB57" w14:textId="236642F0" w:rsidR="002167AC" w:rsidRDefault="00000000">
          <w:pPr>
            <w:pStyle w:val="TOC1"/>
            <w:tabs>
              <w:tab w:val="right" w:leader="dot" w:pos="9350"/>
            </w:tabs>
            <w:rPr>
              <w:noProof/>
              <w:lang w:eastAsia="en-CA"/>
            </w:rPr>
          </w:pPr>
          <w:hyperlink w:anchor="_Toc118375225" w:history="1">
            <w:r w:rsidR="002167AC" w:rsidRPr="001666A8">
              <w:rPr>
                <w:rStyle w:val="Hyperlink"/>
                <w:noProof/>
              </w:rPr>
              <w:t>Methodology</w:t>
            </w:r>
            <w:r w:rsidR="002167AC">
              <w:rPr>
                <w:noProof/>
                <w:webHidden/>
              </w:rPr>
              <w:tab/>
            </w:r>
            <w:r w:rsidR="002167AC">
              <w:rPr>
                <w:noProof/>
                <w:webHidden/>
              </w:rPr>
              <w:fldChar w:fldCharType="begin"/>
            </w:r>
            <w:r w:rsidR="002167AC">
              <w:rPr>
                <w:noProof/>
                <w:webHidden/>
              </w:rPr>
              <w:instrText xml:space="preserve"> PAGEREF _Toc118375225 \h </w:instrText>
            </w:r>
            <w:r w:rsidR="002167AC">
              <w:rPr>
                <w:noProof/>
                <w:webHidden/>
              </w:rPr>
            </w:r>
            <w:r w:rsidR="002167AC">
              <w:rPr>
                <w:noProof/>
                <w:webHidden/>
              </w:rPr>
              <w:fldChar w:fldCharType="separate"/>
            </w:r>
            <w:r w:rsidR="00E8684D">
              <w:rPr>
                <w:noProof/>
                <w:webHidden/>
              </w:rPr>
              <w:t>6</w:t>
            </w:r>
            <w:r w:rsidR="002167AC">
              <w:rPr>
                <w:noProof/>
                <w:webHidden/>
              </w:rPr>
              <w:fldChar w:fldCharType="end"/>
            </w:r>
          </w:hyperlink>
        </w:p>
        <w:p w14:paraId="084BD62A" w14:textId="18D5B60F" w:rsidR="002167AC" w:rsidRDefault="00000000">
          <w:pPr>
            <w:pStyle w:val="TOC1"/>
            <w:tabs>
              <w:tab w:val="right" w:leader="dot" w:pos="9350"/>
            </w:tabs>
            <w:rPr>
              <w:noProof/>
              <w:lang w:eastAsia="en-CA"/>
            </w:rPr>
          </w:pPr>
          <w:hyperlink w:anchor="_Toc118375226" w:history="1">
            <w:r w:rsidR="002167AC" w:rsidRPr="001666A8">
              <w:rPr>
                <w:rStyle w:val="Hyperlink"/>
                <w:noProof/>
              </w:rPr>
              <w:t>Project Plan</w:t>
            </w:r>
            <w:r w:rsidR="002167AC">
              <w:rPr>
                <w:noProof/>
                <w:webHidden/>
              </w:rPr>
              <w:tab/>
            </w:r>
            <w:r w:rsidR="002167AC">
              <w:rPr>
                <w:noProof/>
                <w:webHidden/>
              </w:rPr>
              <w:fldChar w:fldCharType="begin"/>
            </w:r>
            <w:r w:rsidR="002167AC">
              <w:rPr>
                <w:noProof/>
                <w:webHidden/>
              </w:rPr>
              <w:instrText xml:space="preserve"> PAGEREF _Toc118375226 \h </w:instrText>
            </w:r>
            <w:r w:rsidR="002167AC">
              <w:rPr>
                <w:noProof/>
                <w:webHidden/>
              </w:rPr>
            </w:r>
            <w:r w:rsidR="002167AC">
              <w:rPr>
                <w:noProof/>
                <w:webHidden/>
              </w:rPr>
              <w:fldChar w:fldCharType="separate"/>
            </w:r>
            <w:r w:rsidR="00E8684D">
              <w:rPr>
                <w:noProof/>
                <w:webHidden/>
              </w:rPr>
              <w:t>10</w:t>
            </w:r>
            <w:r w:rsidR="002167AC">
              <w:rPr>
                <w:noProof/>
                <w:webHidden/>
              </w:rPr>
              <w:fldChar w:fldCharType="end"/>
            </w:r>
          </w:hyperlink>
        </w:p>
        <w:p w14:paraId="6063CD84" w14:textId="5CB317D2" w:rsidR="002167AC" w:rsidRDefault="00000000">
          <w:pPr>
            <w:pStyle w:val="TOC2"/>
            <w:tabs>
              <w:tab w:val="right" w:leader="dot" w:pos="9350"/>
            </w:tabs>
            <w:rPr>
              <w:noProof/>
              <w:lang w:eastAsia="en-CA"/>
            </w:rPr>
          </w:pPr>
          <w:hyperlink w:anchor="_Toc118375227" w:history="1">
            <w:r w:rsidR="002167AC" w:rsidRPr="001666A8">
              <w:rPr>
                <w:rStyle w:val="Hyperlink"/>
                <w:noProof/>
              </w:rPr>
              <w:t>Work Breakdown Structure</w:t>
            </w:r>
            <w:r w:rsidR="002167AC">
              <w:rPr>
                <w:noProof/>
                <w:webHidden/>
              </w:rPr>
              <w:tab/>
            </w:r>
            <w:r w:rsidR="002167AC">
              <w:rPr>
                <w:noProof/>
                <w:webHidden/>
              </w:rPr>
              <w:fldChar w:fldCharType="begin"/>
            </w:r>
            <w:r w:rsidR="002167AC">
              <w:rPr>
                <w:noProof/>
                <w:webHidden/>
              </w:rPr>
              <w:instrText xml:space="preserve"> PAGEREF _Toc118375227 \h </w:instrText>
            </w:r>
            <w:r w:rsidR="002167AC">
              <w:rPr>
                <w:noProof/>
                <w:webHidden/>
              </w:rPr>
            </w:r>
            <w:r w:rsidR="002167AC">
              <w:rPr>
                <w:noProof/>
                <w:webHidden/>
              </w:rPr>
              <w:fldChar w:fldCharType="separate"/>
            </w:r>
            <w:r w:rsidR="00E8684D">
              <w:rPr>
                <w:noProof/>
                <w:webHidden/>
              </w:rPr>
              <w:t>10</w:t>
            </w:r>
            <w:r w:rsidR="002167AC">
              <w:rPr>
                <w:noProof/>
                <w:webHidden/>
              </w:rPr>
              <w:fldChar w:fldCharType="end"/>
            </w:r>
          </w:hyperlink>
        </w:p>
        <w:p w14:paraId="6FD02CFF" w14:textId="3A795A00" w:rsidR="002167AC" w:rsidRDefault="00000000">
          <w:pPr>
            <w:pStyle w:val="TOC2"/>
            <w:tabs>
              <w:tab w:val="right" w:leader="dot" w:pos="9350"/>
            </w:tabs>
            <w:rPr>
              <w:noProof/>
              <w:lang w:eastAsia="en-CA"/>
            </w:rPr>
          </w:pPr>
          <w:hyperlink w:anchor="_Toc118375228" w:history="1">
            <w:r w:rsidR="002167AC" w:rsidRPr="001666A8">
              <w:rPr>
                <w:rStyle w:val="Hyperlink"/>
                <w:noProof/>
              </w:rPr>
              <w:t>Gantt Charts</w:t>
            </w:r>
            <w:r w:rsidR="002167AC">
              <w:rPr>
                <w:noProof/>
                <w:webHidden/>
              </w:rPr>
              <w:tab/>
            </w:r>
            <w:r w:rsidR="002167AC">
              <w:rPr>
                <w:noProof/>
                <w:webHidden/>
              </w:rPr>
              <w:fldChar w:fldCharType="begin"/>
            </w:r>
            <w:r w:rsidR="002167AC">
              <w:rPr>
                <w:noProof/>
                <w:webHidden/>
              </w:rPr>
              <w:instrText xml:space="preserve"> PAGEREF _Toc118375228 \h </w:instrText>
            </w:r>
            <w:r w:rsidR="002167AC">
              <w:rPr>
                <w:noProof/>
                <w:webHidden/>
              </w:rPr>
            </w:r>
            <w:r w:rsidR="002167AC">
              <w:rPr>
                <w:noProof/>
                <w:webHidden/>
              </w:rPr>
              <w:fldChar w:fldCharType="separate"/>
            </w:r>
            <w:r w:rsidR="00E8684D">
              <w:rPr>
                <w:noProof/>
                <w:webHidden/>
              </w:rPr>
              <w:t>11</w:t>
            </w:r>
            <w:r w:rsidR="002167AC">
              <w:rPr>
                <w:noProof/>
                <w:webHidden/>
              </w:rPr>
              <w:fldChar w:fldCharType="end"/>
            </w:r>
          </w:hyperlink>
        </w:p>
        <w:p w14:paraId="205B2FFE" w14:textId="120CEA0C" w:rsidR="002167AC" w:rsidRDefault="00000000">
          <w:pPr>
            <w:pStyle w:val="TOC3"/>
            <w:tabs>
              <w:tab w:val="right" w:leader="dot" w:pos="9350"/>
            </w:tabs>
            <w:rPr>
              <w:noProof/>
              <w:lang w:eastAsia="en-CA"/>
            </w:rPr>
          </w:pPr>
          <w:hyperlink w:anchor="_Toc118375229" w:history="1">
            <w:r w:rsidR="002167AC" w:rsidRPr="001666A8">
              <w:rPr>
                <w:rStyle w:val="Hyperlink"/>
                <w:noProof/>
              </w:rPr>
              <w:t>Chart for Work Breakdown Structure (Figure 1)</w:t>
            </w:r>
            <w:r w:rsidR="002167AC">
              <w:rPr>
                <w:noProof/>
                <w:webHidden/>
              </w:rPr>
              <w:tab/>
            </w:r>
            <w:r w:rsidR="002167AC">
              <w:rPr>
                <w:noProof/>
                <w:webHidden/>
              </w:rPr>
              <w:fldChar w:fldCharType="begin"/>
            </w:r>
            <w:r w:rsidR="002167AC">
              <w:rPr>
                <w:noProof/>
                <w:webHidden/>
              </w:rPr>
              <w:instrText xml:space="preserve"> PAGEREF _Toc118375229 \h </w:instrText>
            </w:r>
            <w:r w:rsidR="002167AC">
              <w:rPr>
                <w:noProof/>
                <w:webHidden/>
              </w:rPr>
            </w:r>
            <w:r w:rsidR="002167AC">
              <w:rPr>
                <w:noProof/>
                <w:webHidden/>
              </w:rPr>
              <w:fldChar w:fldCharType="separate"/>
            </w:r>
            <w:r w:rsidR="00E8684D">
              <w:rPr>
                <w:noProof/>
                <w:webHidden/>
              </w:rPr>
              <w:t>11</w:t>
            </w:r>
            <w:r w:rsidR="002167AC">
              <w:rPr>
                <w:noProof/>
                <w:webHidden/>
              </w:rPr>
              <w:fldChar w:fldCharType="end"/>
            </w:r>
          </w:hyperlink>
        </w:p>
        <w:p w14:paraId="654CF8C4" w14:textId="28CE5A1C" w:rsidR="002167AC" w:rsidRDefault="00000000">
          <w:pPr>
            <w:pStyle w:val="TOC3"/>
            <w:tabs>
              <w:tab w:val="right" w:leader="dot" w:pos="9350"/>
            </w:tabs>
            <w:rPr>
              <w:noProof/>
              <w:lang w:eastAsia="en-CA"/>
            </w:rPr>
          </w:pPr>
          <w:hyperlink w:anchor="_Toc118375230" w:history="1">
            <w:r w:rsidR="002167AC" w:rsidRPr="001666A8">
              <w:rPr>
                <w:rStyle w:val="Hyperlink"/>
                <w:noProof/>
              </w:rPr>
              <w:t>Chart for Work Breakdown for Individual Tasks</w:t>
            </w:r>
            <w:r w:rsidR="002167AC">
              <w:rPr>
                <w:noProof/>
                <w:webHidden/>
              </w:rPr>
              <w:tab/>
            </w:r>
            <w:r w:rsidR="002167AC">
              <w:rPr>
                <w:noProof/>
                <w:webHidden/>
              </w:rPr>
              <w:fldChar w:fldCharType="begin"/>
            </w:r>
            <w:r w:rsidR="002167AC">
              <w:rPr>
                <w:noProof/>
                <w:webHidden/>
              </w:rPr>
              <w:instrText xml:space="preserve"> PAGEREF _Toc118375230 \h </w:instrText>
            </w:r>
            <w:r w:rsidR="002167AC">
              <w:rPr>
                <w:noProof/>
                <w:webHidden/>
              </w:rPr>
            </w:r>
            <w:r w:rsidR="002167AC">
              <w:rPr>
                <w:noProof/>
                <w:webHidden/>
              </w:rPr>
              <w:fldChar w:fldCharType="separate"/>
            </w:r>
            <w:r w:rsidR="00E8684D">
              <w:rPr>
                <w:noProof/>
                <w:webHidden/>
              </w:rPr>
              <w:t>12</w:t>
            </w:r>
            <w:r w:rsidR="002167AC">
              <w:rPr>
                <w:noProof/>
                <w:webHidden/>
              </w:rPr>
              <w:fldChar w:fldCharType="end"/>
            </w:r>
          </w:hyperlink>
        </w:p>
        <w:p w14:paraId="54F05AB5" w14:textId="7689D503" w:rsidR="002167AC" w:rsidRDefault="00000000">
          <w:pPr>
            <w:pStyle w:val="TOC2"/>
            <w:tabs>
              <w:tab w:val="right" w:leader="dot" w:pos="9350"/>
            </w:tabs>
            <w:rPr>
              <w:noProof/>
              <w:lang w:eastAsia="en-CA"/>
            </w:rPr>
          </w:pPr>
          <w:hyperlink w:anchor="_Toc118375231" w:history="1">
            <w:r w:rsidR="002167AC" w:rsidRPr="001666A8">
              <w:rPr>
                <w:rStyle w:val="Hyperlink"/>
                <w:noProof/>
              </w:rPr>
              <w:t>Risk Analysis</w:t>
            </w:r>
            <w:r w:rsidR="002167AC">
              <w:rPr>
                <w:noProof/>
                <w:webHidden/>
              </w:rPr>
              <w:tab/>
            </w:r>
            <w:r w:rsidR="002167AC">
              <w:rPr>
                <w:noProof/>
                <w:webHidden/>
              </w:rPr>
              <w:fldChar w:fldCharType="begin"/>
            </w:r>
            <w:r w:rsidR="002167AC">
              <w:rPr>
                <w:noProof/>
                <w:webHidden/>
              </w:rPr>
              <w:instrText xml:space="preserve"> PAGEREF _Toc118375231 \h </w:instrText>
            </w:r>
            <w:r w:rsidR="002167AC">
              <w:rPr>
                <w:noProof/>
                <w:webHidden/>
              </w:rPr>
            </w:r>
            <w:r w:rsidR="002167AC">
              <w:rPr>
                <w:noProof/>
                <w:webHidden/>
              </w:rPr>
              <w:fldChar w:fldCharType="separate"/>
            </w:r>
            <w:r w:rsidR="00E8684D">
              <w:rPr>
                <w:noProof/>
                <w:webHidden/>
              </w:rPr>
              <w:t>4</w:t>
            </w:r>
            <w:r w:rsidR="002167AC">
              <w:rPr>
                <w:noProof/>
                <w:webHidden/>
              </w:rPr>
              <w:fldChar w:fldCharType="end"/>
            </w:r>
          </w:hyperlink>
        </w:p>
        <w:p w14:paraId="23D4B3FD" w14:textId="2BF6E804" w:rsidR="002167AC" w:rsidRDefault="00000000">
          <w:pPr>
            <w:pStyle w:val="TOC3"/>
            <w:tabs>
              <w:tab w:val="right" w:leader="dot" w:pos="9350"/>
            </w:tabs>
            <w:rPr>
              <w:noProof/>
              <w:lang w:eastAsia="en-CA"/>
            </w:rPr>
          </w:pPr>
          <w:hyperlink w:anchor="_Toc118375232" w:history="1">
            <w:r w:rsidR="002167AC" w:rsidRPr="001666A8">
              <w:rPr>
                <w:rStyle w:val="Hyperlink"/>
                <w:noProof/>
              </w:rPr>
              <w:t>Hackers</w:t>
            </w:r>
            <w:r w:rsidR="002167AC">
              <w:rPr>
                <w:noProof/>
                <w:webHidden/>
              </w:rPr>
              <w:tab/>
            </w:r>
            <w:r w:rsidR="002167AC">
              <w:rPr>
                <w:noProof/>
                <w:webHidden/>
              </w:rPr>
              <w:fldChar w:fldCharType="begin"/>
            </w:r>
            <w:r w:rsidR="002167AC">
              <w:rPr>
                <w:noProof/>
                <w:webHidden/>
              </w:rPr>
              <w:instrText xml:space="preserve"> PAGEREF _Toc118375232 \h </w:instrText>
            </w:r>
            <w:r w:rsidR="002167AC">
              <w:rPr>
                <w:noProof/>
                <w:webHidden/>
              </w:rPr>
            </w:r>
            <w:r w:rsidR="002167AC">
              <w:rPr>
                <w:noProof/>
                <w:webHidden/>
              </w:rPr>
              <w:fldChar w:fldCharType="separate"/>
            </w:r>
            <w:r w:rsidR="00E8684D">
              <w:rPr>
                <w:noProof/>
                <w:webHidden/>
              </w:rPr>
              <w:t>4</w:t>
            </w:r>
            <w:r w:rsidR="002167AC">
              <w:rPr>
                <w:noProof/>
                <w:webHidden/>
              </w:rPr>
              <w:fldChar w:fldCharType="end"/>
            </w:r>
          </w:hyperlink>
        </w:p>
        <w:p w14:paraId="3209A968" w14:textId="7B8AA217" w:rsidR="002167AC" w:rsidRDefault="00000000">
          <w:pPr>
            <w:pStyle w:val="TOC3"/>
            <w:tabs>
              <w:tab w:val="right" w:leader="dot" w:pos="9350"/>
            </w:tabs>
            <w:rPr>
              <w:noProof/>
              <w:lang w:eastAsia="en-CA"/>
            </w:rPr>
          </w:pPr>
          <w:hyperlink w:anchor="_Toc118375233" w:history="1">
            <w:r w:rsidR="002167AC" w:rsidRPr="001666A8">
              <w:rPr>
                <w:rStyle w:val="Hyperlink"/>
                <w:noProof/>
              </w:rPr>
              <w:t>Wi-fi Loss</w:t>
            </w:r>
            <w:r w:rsidR="002167AC">
              <w:rPr>
                <w:noProof/>
                <w:webHidden/>
              </w:rPr>
              <w:tab/>
            </w:r>
            <w:r w:rsidR="002167AC">
              <w:rPr>
                <w:noProof/>
                <w:webHidden/>
              </w:rPr>
              <w:fldChar w:fldCharType="begin"/>
            </w:r>
            <w:r w:rsidR="002167AC">
              <w:rPr>
                <w:noProof/>
                <w:webHidden/>
              </w:rPr>
              <w:instrText xml:space="preserve"> PAGEREF _Toc118375233 \h </w:instrText>
            </w:r>
            <w:r w:rsidR="002167AC">
              <w:rPr>
                <w:noProof/>
                <w:webHidden/>
              </w:rPr>
            </w:r>
            <w:r w:rsidR="002167AC">
              <w:rPr>
                <w:noProof/>
                <w:webHidden/>
              </w:rPr>
              <w:fldChar w:fldCharType="separate"/>
            </w:r>
            <w:r w:rsidR="00E8684D">
              <w:rPr>
                <w:noProof/>
                <w:webHidden/>
              </w:rPr>
              <w:t>4</w:t>
            </w:r>
            <w:r w:rsidR="002167AC">
              <w:rPr>
                <w:noProof/>
                <w:webHidden/>
              </w:rPr>
              <w:fldChar w:fldCharType="end"/>
            </w:r>
          </w:hyperlink>
        </w:p>
        <w:p w14:paraId="37B4D2F9" w14:textId="5179DC7A" w:rsidR="002167AC" w:rsidRDefault="00000000">
          <w:pPr>
            <w:pStyle w:val="TOC3"/>
            <w:tabs>
              <w:tab w:val="right" w:leader="dot" w:pos="9350"/>
            </w:tabs>
            <w:rPr>
              <w:noProof/>
              <w:lang w:eastAsia="en-CA"/>
            </w:rPr>
          </w:pPr>
          <w:hyperlink w:anchor="_Toc118375234" w:history="1">
            <w:r w:rsidR="002167AC" w:rsidRPr="001666A8">
              <w:rPr>
                <w:rStyle w:val="Hyperlink"/>
                <w:noProof/>
              </w:rPr>
              <w:t>Rodents</w:t>
            </w:r>
            <w:r w:rsidR="002167AC">
              <w:rPr>
                <w:noProof/>
                <w:webHidden/>
              </w:rPr>
              <w:tab/>
            </w:r>
            <w:r w:rsidR="002167AC">
              <w:rPr>
                <w:noProof/>
                <w:webHidden/>
              </w:rPr>
              <w:fldChar w:fldCharType="begin"/>
            </w:r>
            <w:r w:rsidR="002167AC">
              <w:rPr>
                <w:noProof/>
                <w:webHidden/>
              </w:rPr>
              <w:instrText xml:space="preserve"> PAGEREF _Toc118375234 \h </w:instrText>
            </w:r>
            <w:r w:rsidR="002167AC">
              <w:rPr>
                <w:noProof/>
                <w:webHidden/>
              </w:rPr>
            </w:r>
            <w:r w:rsidR="002167AC">
              <w:rPr>
                <w:noProof/>
                <w:webHidden/>
              </w:rPr>
              <w:fldChar w:fldCharType="separate"/>
            </w:r>
            <w:r w:rsidR="00E8684D">
              <w:rPr>
                <w:noProof/>
                <w:webHidden/>
              </w:rPr>
              <w:t>4</w:t>
            </w:r>
            <w:r w:rsidR="002167AC">
              <w:rPr>
                <w:noProof/>
                <w:webHidden/>
              </w:rPr>
              <w:fldChar w:fldCharType="end"/>
            </w:r>
          </w:hyperlink>
        </w:p>
        <w:p w14:paraId="2F0E6C48" w14:textId="7C904583" w:rsidR="002167AC" w:rsidRDefault="00000000">
          <w:pPr>
            <w:pStyle w:val="TOC3"/>
            <w:tabs>
              <w:tab w:val="right" w:leader="dot" w:pos="9350"/>
            </w:tabs>
            <w:rPr>
              <w:noProof/>
              <w:lang w:eastAsia="en-CA"/>
            </w:rPr>
          </w:pPr>
          <w:hyperlink w:anchor="_Toc118375235" w:history="1">
            <w:r w:rsidR="002167AC" w:rsidRPr="001666A8">
              <w:rPr>
                <w:rStyle w:val="Hyperlink"/>
                <w:noProof/>
              </w:rPr>
              <w:t>Fire Hazard</w:t>
            </w:r>
            <w:r w:rsidR="002167AC">
              <w:rPr>
                <w:noProof/>
                <w:webHidden/>
              </w:rPr>
              <w:tab/>
            </w:r>
            <w:r w:rsidR="002167AC">
              <w:rPr>
                <w:noProof/>
                <w:webHidden/>
              </w:rPr>
              <w:fldChar w:fldCharType="begin"/>
            </w:r>
            <w:r w:rsidR="002167AC">
              <w:rPr>
                <w:noProof/>
                <w:webHidden/>
              </w:rPr>
              <w:instrText xml:space="preserve"> PAGEREF _Toc118375235 \h </w:instrText>
            </w:r>
            <w:r w:rsidR="002167AC">
              <w:rPr>
                <w:noProof/>
                <w:webHidden/>
              </w:rPr>
            </w:r>
            <w:r w:rsidR="002167AC">
              <w:rPr>
                <w:noProof/>
                <w:webHidden/>
              </w:rPr>
              <w:fldChar w:fldCharType="separate"/>
            </w:r>
            <w:r w:rsidR="00E8684D">
              <w:rPr>
                <w:noProof/>
                <w:webHidden/>
              </w:rPr>
              <w:t>4</w:t>
            </w:r>
            <w:r w:rsidR="002167AC">
              <w:rPr>
                <w:noProof/>
                <w:webHidden/>
              </w:rPr>
              <w:fldChar w:fldCharType="end"/>
            </w:r>
          </w:hyperlink>
        </w:p>
        <w:p w14:paraId="575CC71E" w14:textId="2C7D6AB1" w:rsidR="002167AC" w:rsidRDefault="00000000">
          <w:pPr>
            <w:pStyle w:val="TOC1"/>
            <w:tabs>
              <w:tab w:val="right" w:leader="dot" w:pos="9350"/>
            </w:tabs>
            <w:rPr>
              <w:noProof/>
              <w:lang w:eastAsia="en-CA"/>
            </w:rPr>
          </w:pPr>
          <w:hyperlink w:anchor="_Toc118375236" w:history="1">
            <w:r w:rsidR="002167AC" w:rsidRPr="001666A8">
              <w:rPr>
                <w:rStyle w:val="Hyperlink"/>
                <w:noProof/>
              </w:rPr>
              <w:t>References</w:t>
            </w:r>
            <w:r w:rsidR="002167AC">
              <w:rPr>
                <w:noProof/>
                <w:webHidden/>
              </w:rPr>
              <w:tab/>
            </w:r>
            <w:r w:rsidR="002167AC">
              <w:rPr>
                <w:noProof/>
                <w:webHidden/>
              </w:rPr>
              <w:fldChar w:fldCharType="begin"/>
            </w:r>
            <w:r w:rsidR="002167AC">
              <w:rPr>
                <w:noProof/>
                <w:webHidden/>
              </w:rPr>
              <w:instrText xml:space="preserve"> PAGEREF _Toc118375236 \h </w:instrText>
            </w:r>
            <w:r w:rsidR="002167AC">
              <w:rPr>
                <w:noProof/>
                <w:webHidden/>
              </w:rPr>
            </w:r>
            <w:r w:rsidR="002167AC">
              <w:rPr>
                <w:noProof/>
                <w:webHidden/>
              </w:rPr>
              <w:fldChar w:fldCharType="separate"/>
            </w:r>
            <w:r w:rsidR="00E8684D">
              <w:rPr>
                <w:noProof/>
                <w:webHidden/>
              </w:rPr>
              <w:t>14</w:t>
            </w:r>
            <w:r w:rsidR="002167AC">
              <w:rPr>
                <w:noProof/>
                <w:webHidden/>
              </w:rPr>
              <w:fldChar w:fldCharType="end"/>
            </w:r>
          </w:hyperlink>
        </w:p>
        <w:p w14:paraId="1D4FB63F" w14:textId="4DBFE299" w:rsidR="002167AC" w:rsidRDefault="00000000">
          <w:pPr>
            <w:pStyle w:val="TOC1"/>
            <w:tabs>
              <w:tab w:val="right" w:leader="dot" w:pos="9350"/>
            </w:tabs>
            <w:rPr>
              <w:noProof/>
              <w:lang w:eastAsia="en-CA"/>
            </w:rPr>
          </w:pPr>
          <w:hyperlink w:anchor="_Toc118375237" w:history="1">
            <w:r w:rsidR="002167AC" w:rsidRPr="001666A8">
              <w:rPr>
                <w:rStyle w:val="Hyperlink"/>
                <w:noProof/>
              </w:rPr>
              <w:t>Appendix</w:t>
            </w:r>
            <w:r w:rsidR="002167AC">
              <w:rPr>
                <w:noProof/>
                <w:webHidden/>
              </w:rPr>
              <w:tab/>
            </w:r>
            <w:r w:rsidR="002167AC">
              <w:rPr>
                <w:noProof/>
                <w:webHidden/>
              </w:rPr>
              <w:fldChar w:fldCharType="begin"/>
            </w:r>
            <w:r w:rsidR="002167AC">
              <w:rPr>
                <w:noProof/>
                <w:webHidden/>
              </w:rPr>
              <w:instrText xml:space="preserve"> PAGEREF _Toc118375237 \h </w:instrText>
            </w:r>
            <w:r w:rsidR="002167AC">
              <w:rPr>
                <w:noProof/>
                <w:webHidden/>
              </w:rPr>
            </w:r>
            <w:r w:rsidR="002167AC">
              <w:rPr>
                <w:noProof/>
                <w:webHidden/>
              </w:rPr>
              <w:fldChar w:fldCharType="separate"/>
            </w:r>
            <w:r w:rsidR="00E8684D">
              <w:rPr>
                <w:noProof/>
                <w:webHidden/>
              </w:rPr>
              <w:t>15</w:t>
            </w:r>
            <w:r w:rsidR="002167AC">
              <w:rPr>
                <w:noProof/>
                <w:webHidden/>
              </w:rPr>
              <w:fldChar w:fldCharType="end"/>
            </w:r>
          </w:hyperlink>
        </w:p>
        <w:p w14:paraId="401F2822" w14:textId="160F5B64" w:rsidR="00F71C26" w:rsidRDefault="00F71C26">
          <w:r>
            <w:rPr>
              <w:b/>
              <w:bCs/>
              <w:noProof/>
            </w:rPr>
            <w:fldChar w:fldCharType="end"/>
          </w:r>
        </w:p>
      </w:sdtContent>
    </w:sdt>
    <w:p w14:paraId="05C2899F" w14:textId="77777777" w:rsidR="00F71C26" w:rsidRDefault="00F71C26">
      <w:pPr>
        <w:rPr>
          <w:rFonts w:asciiTheme="majorHAnsi" w:eastAsiaTheme="majorEastAsia" w:hAnsiTheme="majorHAnsi" w:cstheme="majorBidi"/>
          <w:color w:val="1F3864" w:themeColor="accent1" w:themeShade="80"/>
          <w:sz w:val="36"/>
          <w:szCs w:val="36"/>
        </w:rPr>
      </w:pPr>
      <w:r>
        <w:br w:type="page"/>
      </w:r>
    </w:p>
    <w:p w14:paraId="5C09A5B5" w14:textId="7926E831" w:rsidR="001860BE" w:rsidRPr="001860BE" w:rsidRDefault="00860250" w:rsidP="001860BE">
      <w:pPr>
        <w:pStyle w:val="Heading1"/>
      </w:pPr>
      <w:bookmarkStart w:id="0" w:name="_Toc118375211"/>
      <w:r>
        <w:lastRenderedPageBreak/>
        <w:t>Rationale:</w:t>
      </w:r>
      <w:bookmarkEnd w:id="0"/>
    </w:p>
    <w:p w14:paraId="6920158E" w14:textId="76C85DB4" w:rsidR="008B5E5F" w:rsidRDefault="000B0210" w:rsidP="00860250">
      <w:r>
        <w:t xml:space="preserve">Most houses </w:t>
      </w:r>
      <w:r w:rsidR="0016522C">
        <w:t>have an</w:t>
      </w:r>
      <w:r>
        <w:t xml:space="preserve"> </w:t>
      </w:r>
      <w:r w:rsidR="0016522C">
        <w:t>unfinished area underneath the roof called an “attic”. This area can be problematic during the s</w:t>
      </w:r>
      <w:r w:rsidR="007E4AAC">
        <w:t>ummer months as heat builds up</w:t>
      </w:r>
      <w:r w:rsidR="00884AD3">
        <w:t xml:space="preserve"> and rises to this area</w:t>
      </w:r>
      <w:r w:rsidR="00785F13">
        <w:t>. This area can reach up to 75</w:t>
      </w:r>
      <w:r w:rsidR="00785F13">
        <w:rPr>
          <w:rFonts w:cstheme="minorHAnsi"/>
        </w:rPr>
        <w:t>°</w:t>
      </w:r>
      <w:r w:rsidR="00785F13">
        <w:t>C</w:t>
      </w:r>
      <w:r w:rsidR="007E4AAC">
        <w:t xml:space="preserve">. </w:t>
      </w:r>
      <w:r w:rsidR="008E34CA">
        <w:t xml:space="preserve">As a result, </w:t>
      </w:r>
      <w:r w:rsidR="00884AD3">
        <w:t>the temperature of the room(s) directly underneath the attic increases, causing discomfort for occupants inside</w:t>
      </w:r>
      <w:r w:rsidR="004B1C02">
        <w:t xml:space="preserve">. </w:t>
      </w:r>
      <w:r w:rsidR="00884AD3">
        <w:t>Central air conditioning units are a means to regulate the internal temperature inside a house.</w:t>
      </w:r>
      <w:r w:rsidR="00E75163">
        <w:t xml:space="preserve"> </w:t>
      </w:r>
      <w:r w:rsidR="008B5E5F">
        <w:t>Specifically, a thermostat is used to</w:t>
      </w:r>
      <w:r w:rsidR="00884AD3">
        <w:t xml:space="preserve"> sense and send a control signal to the cooling system to</w:t>
      </w:r>
      <w:r w:rsidR="008B5E5F">
        <w:t xml:space="preserve"> maintain a desired temperature. The air conditioner will constantly run since the thermostat is detecting a higher temperature reading.</w:t>
      </w:r>
      <w:r w:rsidR="00884AD3">
        <w:t xml:space="preserve"> Consequently, overall energy consumption (and operational costs) increases during the summer months.</w:t>
      </w:r>
    </w:p>
    <w:p w14:paraId="02DC1B57" w14:textId="77777777" w:rsidR="00884AD3" w:rsidRDefault="00CC0A0E" w:rsidP="00860250">
      <w:r>
        <w:t>The purpose of our project is to create an automated cooling system.</w:t>
      </w:r>
      <w:r w:rsidR="00590C4E">
        <w:t xml:space="preserve"> </w:t>
      </w:r>
      <w:r w:rsidR="0033602F">
        <w:t xml:space="preserve">Once the temperature reaches a certain </w:t>
      </w:r>
      <w:r w:rsidR="00884AD3">
        <w:t>temperature</w:t>
      </w:r>
      <w:r w:rsidR="0033602F">
        <w:t>, the fan will turn on</w:t>
      </w:r>
      <w:r w:rsidR="00590C4E">
        <w:t>. The sensor we will be using will be the DHT22 Temperature and Humidity sensor. There will be one sensor placed in the attic, and another one placed in the bedroom</w:t>
      </w:r>
      <w:r w:rsidR="00590C4E" w:rsidRPr="002671B5">
        <w:t xml:space="preserve">. </w:t>
      </w:r>
      <w:r w:rsidR="00D10782" w:rsidRPr="002671B5">
        <w:t>The fan will continue to run until the attic temperature has reduced to the desired point.</w:t>
      </w:r>
      <w:r w:rsidR="00D10782">
        <w:t xml:space="preserve"> </w:t>
      </w:r>
    </w:p>
    <w:p w14:paraId="7417F006" w14:textId="0B112510" w:rsidR="003D6BC8" w:rsidRDefault="00884AD3" w:rsidP="00860250">
      <w:r>
        <w:t>A</w:t>
      </w:r>
      <w:r w:rsidR="003D6BC8">
        <w:t xml:space="preserve">n override condition </w:t>
      </w:r>
      <w:r>
        <w:t xml:space="preserve">has been implemented </w:t>
      </w:r>
      <w:r w:rsidR="003D6BC8">
        <w:t xml:space="preserve">where the fan will turn off during nighttime. We will be using a </w:t>
      </w:r>
      <w:r w:rsidR="00741CA5">
        <w:t>photoresistor</w:t>
      </w:r>
      <w:r w:rsidR="003D6BC8">
        <w:t xml:space="preserve"> sensor located on a window ledge in the bedroom.</w:t>
      </w:r>
    </w:p>
    <w:p w14:paraId="5B30A6DF" w14:textId="5D3362B5" w:rsidR="003D6BC8" w:rsidRDefault="003D6BC8" w:rsidP="00860250"/>
    <w:p w14:paraId="61F0E9EB" w14:textId="64A69F07" w:rsidR="007D0FD9" w:rsidRPr="007D0FD9" w:rsidRDefault="003D6BC8" w:rsidP="001860BE">
      <w:pPr>
        <w:pStyle w:val="Heading1"/>
      </w:pPr>
      <w:bookmarkStart w:id="1" w:name="_Toc118375212"/>
      <w:r>
        <w:t>Scope of the Project:</w:t>
      </w:r>
      <w:bookmarkEnd w:id="1"/>
    </w:p>
    <w:p w14:paraId="6F41E980" w14:textId="7D4DC70C" w:rsidR="00AD22A7" w:rsidRPr="00B6415F" w:rsidRDefault="00BC6BE3" w:rsidP="00AD22A7">
      <w:pPr>
        <w:pStyle w:val="Heading2"/>
      </w:pPr>
      <w:bookmarkStart w:id="2" w:name="_Toc118375213"/>
      <w:r w:rsidRPr="00B6415F">
        <w:t>In Scope:</w:t>
      </w:r>
      <w:bookmarkEnd w:id="2"/>
    </w:p>
    <w:p w14:paraId="1CBAAA81" w14:textId="61D9827B" w:rsidR="00AD22A7" w:rsidRDefault="00AD22A7" w:rsidP="00AD22A7">
      <w:pPr>
        <w:pStyle w:val="Heading3"/>
      </w:pPr>
      <w:bookmarkStart w:id="3" w:name="_Toc118375214"/>
      <w:r>
        <w:t xml:space="preserve">Building </w:t>
      </w:r>
      <w:r w:rsidR="00731C4E">
        <w:t xml:space="preserve">the </w:t>
      </w:r>
      <w:r>
        <w:t>Circuit</w:t>
      </w:r>
      <w:bookmarkEnd w:id="3"/>
    </w:p>
    <w:p w14:paraId="7F975830" w14:textId="29270662" w:rsidR="00AD22A7" w:rsidRDefault="00D9237D" w:rsidP="00AD22A7">
      <w:r>
        <w:t>We will be using the following equipment to build the circuit:</w:t>
      </w:r>
    </w:p>
    <w:p w14:paraId="592CB5DE" w14:textId="57E3676A" w:rsidR="00D9237D" w:rsidRDefault="00D9237D" w:rsidP="00D9237D">
      <w:pPr>
        <w:pStyle w:val="ListParagraph"/>
        <w:numPr>
          <w:ilvl w:val="0"/>
          <w:numId w:val="11"/>
        </w:numPr>
      </w:pPr>
      <w:r>
        <w:t>Arduino Uno Rev3</w:t>
      </w:r>
    </w:p>
    <w:p w14:paraId="4A033B47" w14:textId="3E059F7D" w:rsidR="00D9237D" w:rsidRDefault="00D9237D" w:rsidP="00D9237D">
      <w:pPr>
        <w:pStyle w:val="ListParagraph"/>
        <w:numPr>
          <w:ilvl w:val="0"/>
          <w:numId w:val="11"/>
        </w:numPr>
      </w:pPr>
      <w:r>
        <w:t>DHT22 Temperature Sensor</w:t>
      </w:r>
    </w:p>
    <w:p w14:paraId="78C44956" w14:textId="49D2DFD4" w:rsidR="00D9237D" w:rsidRDefault="00D9237D" w:rsidP="00D9237D">
      <w:pPr>
        <w:pStyle w:val="ListParagraph"/>
        <w:numPr>
          <w:ilvl w:val="0"/>
          <w:numId w:val="11"/>
        </w:numPr>
      </w:pPr>
      <w:r>
        <w:t>Photoresistor</w:t>
      </w:r>
    </w:p>
    <w:p w14:paraId="39E1921F" w14:textId="185437EE" w:rsidR="00D9237D" w:rsidRDefault="00A16FF8" w:rsidP="00D9237D">
      <w:pPr>
        <w:pStyle w:val="ListParagraph"/>
        <w:numPr>
          <w:ilvl w:val="0"/>
          <w:numId w:val="11"/>
        </w:numPr>
      </w:pPr>
      <w:r>
        <w:t>Relay</w:t>
      </w:r>
    </w:p>
    <w:p w14:paraId="71F25556" w14:textId="2D309FB2" w:rsidR="00A16FF8" w:rsidRDefault="00A16FF8" w:rsidP="00D9237D">
      <w:pPr>
        <w:pStyle w:val="ListParagraph"/>
        <w:numPr>
          <w:ilvl w:val="0"/>
          <w:numId w:val="11"/>
        </w:numPr>
      </w:pPr>
      <w:r>
        <w:t>ESP32</w:t>
      </w:r>
    </w:p>
    <w:p w14:paraId="3D6B4A2E" w14:textId="2BB1967A" w:rsidR="001326C7" w:rsidRDefault="001326C7" w:rsidP="00D9237D">
      <w:pPr>
        <w:pStyle w:val="ListParagraph"/>
        <w:numPr>
          <w:ilvl w:val="0"/>
          <w:numId w:val="11"/>
        </w:numPr>
      </w:pPr>
      <w:r>
        <w:t>Fan</w:t>
      </w:r>
    </w:p>
    <w:p w14:paraId="319FE184" w14:textId="50383733" w:rsidR="00731C4E" w:rsidRDefault="00731C4E" w:rsidP="00731C4E">
      <w:r>
        <w:t xml:space="preserve">Once the DHT22 sensor reaches a certain temperature, the fan will be turned on. The photoresistor is used to determine when it becomes </w:t>
      </w:r>
      <w:r w:rsidR="00B03E3C">
        <w:t>dark outside</w:t>
      </w:r>
      <w:r>
        <w:t>. Once it</w:t>
      </w:r>
      <w:r w:rsidR="00884AD3">
        <w:t xml:space="preserve"> is</w:t>
      </w:r>
      <w:r>
        <w:t xml:space="preserve"> </w:t>
      </w:r>
      <w:r w:rsidR="00B03E3C">
        <w:t>dark</w:t>
      </w:r>
      <w:r>
        <w:t>, the fan</w:t>
      </w:r>
      <w:r w:rsidR="00884AD3">
        <w:t xml:space="preserve"> will automatically switch off</w:t>
      </w:r>
      <w:r>
        <w:t>.</w:t>
      </w:r>
    </w:p>
    <w:p w14:paraId="1CBBA247" w14:textId="77777777" w:rsidR="000C23B9" w:rsidRDefault="000C23B9" w:rsidP="00731C4E"/>
    <w:p w14:paraId="03847F35" w14:textId="48AE0420" w:rsidR="00AD22A7" w:rsidRDefault="00AD22A7" w:rsidP="00AD22A7">
      <w:pPr>
        <w:pStyle w:val="Heading3"/>
      </w:pPr>
      <w:bookmarkStart w:id="4" w:name="_Toc118375215"/>
      <w:r>
        <w:t xml:space="preserve">Writing </w:t>
      </w:r>
      <w:r w:rsidR="00731C4E">
        <w:t xml:space="preserve">the </w:t>
      </w:r>
      <w:r>
        <w:t>Code</w:t>
      </w:r>
      <w:bookmarkEnd w:id="4"/>
    </w:p>
    <w:p w14:paraId="472B42C2" w14:textId="16B8A121" w:rsidR="007D0FD9" w:rsidRDefault="00B4525E" w:rsidP="00AD22A7">
      <w:r>
        <w:t>The c</w:t>
      </w:r>
      <w:r w:rsidR="00A16FF8">
        <w:t xml:space="preserve">ode will consist of a fan being controlled by a temperature sensor and </w:t>
      </w:r>
      <w:r w:rsidR="000C23B9">
        <w:t>a</w:t>
      </w:r>
      <w:r w:rsidR="00A16FF8">
        <w:t xml:space="preserve"> photoresistor.</w:t>
      </w:r>
      <w:r w:rsidR="00D9237D">
        <w:t xml:space="preserve"> </w:t>
      </w:r>
      <w:r w:rsidR="007D0FD9">
        <w:t xml:space="preserve">The two inputs will be the temperature and photoresistor readings. The </w:t>
      </w:r>
      <w:r>
        <w:t>output will be the</w:t>
      </w:r>
      <w:r w:rsidR="007D0FD9">
        <w:t xml:space="preserve"> fan itself.</w:t>
      </w:r>
    </w:p>
    <w:p w14:paraId="73AA17FC" w14:textId="2A8D0915" w:rsidR="00AD22A7" w:rsidRDefault="00731C4E" w:rsidP="00AD22A7">
      <w:r>
        <w:t xml:space="preserve">We will have a condition where the fan will turn on once the </w:t>
      </w:r>
      <w:r w:rsidR="000C23B9">
        <w:t>specific temperature is reached. The fan will turn off once temperature is reduced to a desired point</w:t>
      </w:r>
      <w:r>
        <w:t xml:space="preserve">. </w:t>
      </w:r>
      <w:r w:rsidR="000C23B9">
        <w:t xml:space="preserve">Regardless of the temperature, the fan will be turned off </w:t>
      </w:r>
      <w:r w:rsidR="00B4525E">
        <w:t>once it is dark outside</w:t>
      </w:r>
      <w:r w:rsidR="000C23B9">
        <w:t xml:space="preserve">. </w:t>
      </w:r>
    </w:p>
    <w:p w14:paraId="10CE24DA" w14:textId="4F688434" w:rsidR="00D9237D" w:rsidRDefault="00D9237D" w:rsidP="00AD22A7"/>
    <w:p w14:paraId="77A4A3E4" w14:textId="122134CE" w:rsidR="00D9237D" w:rsidRDefault="00884AD3" w:rsidP="00D9237D">
      <w:pPr>
        <w:pStyle w:val="Heading3"/>
      </w:pPr>
      <w:bookmarkStart w:id="5" w:name="_Toc118375216"/>
      <w:r>
        <w:t>Product Target</w:t>
      </w:r>
      <w:bookmarkEnd w:id="5"/>
    </w:p>
    <w:p w14:paraId="6227DF08" w14:textId="294ED52A" w:rsidR="000C23B9" w:rsidRDefault="00D9237D" w:rsidP="000C23B9">
      <w:r>
        <w:t xml:space="preserve">The project design </w:t>
      </w:r>
      <w:r w:rsidR="00731C4E">
        <w:t xml:space="preserve">is catered for </w:t>
      </w:r>
      <w:r>
        <w:t>residential use</w:t>
      </w:r>
      <w:r w:rsidR="00731C4E">
        <w:t xml:space="preserve"> only. The </w:t>
      </w:r>
      <w:r w:rsidR="000C23B9">
        <w:t xml:space="preserve">sensor we will be using </w:t>
      </w:r>
      <w:r w:rsidR="00453A05">
        <w:t>has</w:t>
      </w:r>
      <w:r w:rsidR="000C23B9">
        <w:t xml:space="preserve"> a range of -40</w:t>
      </w:r>
      <w:r w:rsidR="00E56700">
        <w:rPr>
          <w:rFonts w:cstheme="minorHAnsi"/>
        </w:rPr>
        <w:t>°C</w:t>
      </w:r>
      <w:r w:rsidR="000C23B9">
        <w:t xml:space="preserve"> to </w:t>
      </w:r>
      <w:r w:rsidR="00E60F96">
        <w:t>80</w:t>
      </w:r>
      <w:r w:rsidR="007D0FD9">
        <w:rPr>
          <w:rFonts w:cstheme="minorHAnsi"/>
        </w:rPr>
        <w:t>°</w:t>
      </w:r>
      <w:r w:rsidR="000C23B9">
        <w:t xml:space="preserve">C. </w:t>
      </w:r>
      <w:r w:rsidR="00E56700">
        <w:t>The Arduino operating temperature range is -40</w:t>
      </w:r>
      <w:r w:rsidR="00E56700">
        <w:rPr>
          <w:rFonts w:cstheme="minorHAnsi"/>
        </w:rPr>
        <w:t>°C</w:t>
      </w:r>
      <w:r w:rsidR="00E56700">
        <w:t xml:space="preserve"> to 85</w:t>
      </w:r>
      <w:r w:rsidR="00E56700">
        <w:rPr>
          <w:rFonts w:cstheme="minorHAnsi"/>
        </w:rPr>
        <w:t>°C</w:t>
      </w:r>
      <w:r w:rsidR="00884AD3">
        <w:rPr>
          <w:rFonts w:cstheme="minorHAnsi"/>
        </w:rPr>
        <w:t xml:space="preserve"> with ±0.5% accuracy.</w:t>
      </w:r>
    </w:p>
    <w:p w14:paraId="43B14FB0" w14:textId="77777777" w:rsidR="00E56700" w:rsidRDefault="00E56700" w:rsidP="000C23B9"/>
    <w:p w14:paraId="1AF070A2" w14:textId="2EA424CD" w:rsidR="00BC6BE3" w:rsidRPr="00B6415F" w:rsidRDefault="00BC6BE3" w:rsidP="000C23B9">
      <w:pPr>
        <w:pStyle w:val="Heading2"/>
      </w:pPr>
      <w:bookmarkStart w:id="6" w:name="_Toc118375217"/>
      <w:r w:rsidRPr="00B6415F">
        <w:t>Out of Scope:</w:t>
      </w:r>
      <w:bookmarkEnd w:id="6"/>
    </w:p>
    <w:p w14:paraId="6A249FB7" w14:textId="3CD0741E" w:rsidR="000C23B9" w:rsidRDefault="007457D2" w:rsidP="000C23B9">
      <w:pPr>
        <w:pStyle w:val="Heading3"/>
      </w:pPr>
      <w:bookmarkStart w:id="7" w:name="_Toc118375218"/>
      <w:r>
        <w:t>Testing Prototype</w:t>
      </w:r>
      <w:bookmarkEnd w:id="7"/>
    </w:p>
    <w:p w14:paraId="240372B3" w14:textId="33C7F695" w:rsidR="007457D2" w:rsidRDefault="007457D2" w:rsidP="007457D2">
      <w:r>
        <w:t xml:space="preserve">Since our project is primarily used during the summer months, we cannot test the prototype in an attic. We will be using two shoe boxes with a heat source like a hairdryer to warm up the inside of </w:t>
      </w:r>
      <w:r w:rsidR="00D37745">
        <w:t>one of the</w:t>
      </w:r>
      <w:r>
        <w:t xml:space="preserve"> shoe box</w:t>
      </w:r>
      <w:r w:rsidR="00D37745">
        <w:t>es</w:t>
      </w:r>
      <w:r>
        <w:t>.</w:t>
      </w:r>
    </w:p>
    <w:p w14:paraId="19A32A6F" w14:textId="77777777" w:rsidR="008C2249" w:rsidRDefault="008C2249" w:rsidP="007457D2"/>
    <w:p w14:paraId="35FEE6F8" w14:textId="1F2DAC78" w:rsidR="008C2249" w:rsidRDefault="00884AD3" w:rsidP="008C2249">
      <w:pPr>
        <w:pStyle w:val="Heading3"/>
      </w:pPr>
      <w:bookmarkStart w:id="8" w:name="_Toc118375219"/>
      <w:r w:rsidRPr="00911C5B">
        <w:t>Constraining</w:t>
      </w:r>
      <w:r>
        <w:t xml:space="preserve"> </w:t>
      </w:r>
      <w:r w:rsidR="008C2249">
        <w:t>Budget</w:t>
      </w:r>
      <w:bookmarkEnd w:id="8"/>
    </w:p>
    <w:p w14:paraId="3C793C59" w14:textId="5905AC66" w:rsidR="008C2249" w:rsidRDefault="008C2249" w:rsidP="008C2249">
      <w:r>
        <w:t xml:space="preserve">By setting a budget, </w:t>
      </w:r>
      <w:r w:rsidR="00D37745">
        <w:t>our options for equipment are limited</w:t>
      </w:r>
      <w:r>
        <w:t xml:space="preserve"> </w:t>
      </w:r>
      <w:r w:rsidR="00D37745">
        <w:t>u</w:t>
      </w:r>
      <w:r>
        <w:t>sing inexpensive, and readily available equipment such as sensors.</w:t>
      </w:r>
    </w:p>
    <w:p w14:paraId="401BBC47" w14:textId="77777777" w:rsidR="008C2249" w:rsidRDefault="008C2249" w:rsidP="008C2249"/>
    <w:p w14:paraId="6F1C228E" w14:textId="23B60FD7" w:rsidR="008C2249" w:rsidRDefault="008C2249" w:rsidP="008C2249">
      <w:pPr>
        <w:pStyle w:val="Heading3"/>
      </w:pPr>
      <w:bookmarkStart w:id="9" w:name="_Toc118375220"/>
      <w:r>
        <w:t>Ordering Equipment</w:t>
      </w:r>
      <w:bookmarkEnd w:id="9"/>
    </w:p>
    <w:p w14:paraId="1A8A6E05" w14:textId="7FEFB515" w:rsidR="008C2249" w:rsidRDefault="008C2249" w:rsidP="008C2249">
      <w:r>
        <w:t xml:space="preserve">Since there is a deadline for this project, </w:t>
      </w:r>
      <w:r w:rsidR="00E60F96">
        <w:t>much of the equipment wasn’t available online</w:t>
      </w:r>
      <w:r>
        <w:t>. The arrival dates of some</w:t>
      </w:r>
      <w:r w:rsidR="00E60F96">
        <w:t xml:space="preserve"> of the</w:t>
      </w:r>
      <w:r>
        <w:t xml:space="preserve"> equipment were longer than normal. </w:t>
      </w:r>
    </w:p>
    <w:p w14:paraId="2651006A" w14:textId="0C89AAAB" w:rsidR="007D0FD9" w:rsidRDefault="007D0FD9" w:rsidP="008C2249"/>
    <w:p w14:paraId="18651287" w14:textId="42F5CA55" w:rsidR="007D0FD9" w:rsidRDefault="007D0FD9" w:rsidP="007D0FD9">
      <w:pPr>
        <w:pStyle w:val="Heading3"/>
      </w:pPr>
      <w:bookmarkStart w:id="10" w:name="_Toc118375221"/>
      <w:r>
        <w:t>Data Analytics</w:t>
      </w:r>
      <w:bookmarkEnd w:id="10"/>
    </w:p>
    <w:p w14:paraId="6A5FF69E" w14:textId="76040AAC" w:rsidR="007D0FD9" w:rsidRDefault="007D0FD9" w:rsidP="007D0FD9">
      <w:r>
        <w:t>Due to time constraints, we will be lacking data analytics. We will not have a mobile app to control or monitor temperature activity.</w:t>
      </w:r>
    </w:p>
    <w:p w14:paraId="141A5DD3" w14:textId="77777777" w:rsidR="007D0FD9" w:rsidRPr="007D0FD9" w:rsidRDefault="007D0FD9" w:rsidP="007D0FD9"/>
    <w:p w14:paraId="453851CB" w14:textId="2F6C4198" w:rsidR="000C23B9" w:rsidRPr="000C23B9" w:rsidRDefault="00A52C56" w:rsidP="000C23B9">
      <w:pPr>
        <w:pStyle w:val="Heading3"/>
      </w:pPr>
      <w:bookmarkStart w:id="11" w:name="_Toc118375222"/>
      <w:r>
        <w:t>Restricting Temperatures</w:t>
      </w:r>
      <w:bookmarkEnd w:id="11"/>
    </w:p>
    <w:p w14:paraId="2AA76CC6" w14:textId="160901F4" w:rsidR="00BC6BE3" w:rsidRDefault="00A52C56" w:rsidP="00A52C56">
      <w:r>
        <w:t>This is for residential use only because the DHT22 sensor can only reach a maximum</w:t>
      </w:r>
      <w:r w:rsidR="00E60F96">
        <w:t xml:space="preserve"> reading</w:t>
      </w:r>
      <w:r>
        <w:t xml:space="preserve"> of 80</w:t>
      </w:r>
      <w:r w:rsidR="007D0FD9">
        <w:rPr>
          <w:rFonts w:cstheme="minorHAnsi"/>
        </w:rPr>
        <w:t>°</w:t>
      </w:r>
      <w:r>
        <w:t>C.</w:t>
      </w:r>
      <w:r w:rsidR="007D0FD9">
        <w:t xml:space="preserve"> Anything beyond 80</w:t>
      </w:r>
      <w:r w:rsidR="007D0FD9">
        <w:rPr>
          <w:rFonts w:cstheme="minorHAnsi"/>
        </w:rPr>
        <w:t>°</w:t>
      </w:r>
      <w:r w:rsidR="007D0FD9">
        <w:t>C</w:t>
      </w:r>
      <w:r w:rsidR="00E60F96">
        <w:t xml:space="preserve"> will read the same.</w:t>
      </w:r>
    </w:p>
    <w:p w14:paraId="729C9C78" w14:textId="78F285E6" w:rsidR="00E56700" w:rsidRDefault="00E56700" w:rsidP="00A52C56">
      <w:r>
        <w:t>The Arduino operating temperature range is -40</w:t>
      </w:r>
      <w:r>
        <w:rPr>
          <w:rFonts w:cstheme="minorHAnsi"/>
        </w:rPr>
        <w:t>°C</w:t>
      </w:r>
      <w:r>
        <w:t xml:space="preserve"> to 85</w:t>
      </w:r>
      <w:r>
        <w:rPr>
          <w:rFonts w:cstheme="minorHAnsi"/>
        </w:rPr>
        <w:t xml:space="preserve">°C. While the recommended temperature is a maximum of +70°C. We would need to make sure the temperature of the attic is below this point </w:t>
      </w:r>
      <w:r w:rsidR="00785F13">
        <w:rPr>
          <w:rFonts w:cstheme="minorHAnsi"/>
        </w:rPr>
        <w:t>for</w:t>
      </w:r>
      <w:r>
        <w:rPr>
          <w:rFonts w:cstheme="minorHAnsi"/>
        </w:rPr>
        <w:t xml:space="preserve"> the system to function to what it is designed to do.</w:t>
      </w:r>
    </w:p>
    <w:p w14:paraId="31A7B1A2" w14:textId="2CEE4C33" w:rsidR="00E56700" w:rsidRDefault="00E56700">
      <w:r>
        <w:br w:type="page"/>
      </w:r>
    </w:p>
    <w:p w14:paraId="633773AF" w14:textId="77777777" w:rsidR="007958AA" w:rsidRPr="002167AC" w:rsidRDefault="007958AA" w:rsidP="007958AA">
      <w:pPr>
        <w:pStyle w:val="Heading2"/>
      </w:pPr>
      <w:bookmarkStart w:id="12" w:name="_Toc118375231"/>
      <w:r>
        <w:lastRenderedPageBreak/>
        <w:t>Risk Analysis</w:t>
      </w:r>
      <w:bookmarkEnd w:id="12"/>
    </w:p>
    <w:p w14:paraId="615DEC8B" w14:textId="77777777" w:rsidR="007958AA" w:rsidRDefault="007958AA" w:rsidP="007958AA">
      <w:pPr>
        <w:pStyle w:val="Heading3"/>
      </w:pPr>
      <w:bookmarkStart w:id="13" w:name="_Toc118375232"/>
      <w:r>
        <w:t>Hackers</w:t>
      </w:r>
      <w:bookmarkEnd w:id="13"/>
    </w:p>
    <w:p w14:paraId="6B4886E1" w14:textId="77777777" w:rsidR="007958AA" w:rsidRDefault="007958AA" w:rsidP="007958AA">
      <w:r>
        <w:t xml:space="preserve">The protocol we will be using is HTTP. Our data will not be encrypted when it is in transit. The only risk this imposes is that hackers will be able to monitor our data. The control of the system will not be at risk. </w:t>
      </w:r>
    </w:p>
    <w:p w14:paraId="586B65A4" w14:textId="77777777" w:rsidR="007958AA" w:rsidRDefault="007958AA" w:rsidP="007958AA">
      <w:r>
        <w:t>This would be an unlikely risk to happen. We would take a risk acceptance approach to this.</w:t>
      </w:r>
    </w:p>
    <w:p w14:paraId="2B2720D1" w14:textId="77777777" w:rsidR="007958AA" w:rsidRDefault="007958AA" w:rsidP="007958AA">
      <w:pPr>
        <w:pStyle w:val="Heading3"/>
      </w:pPr>
      <w:bookmarkStart w:id="14" w:name="_Toc118375233"/>
      <w:r>
        <w:t>Wi-Fi Loss</w:t>
      </w:r>
      <w:bookmarkEnd w:id="14"/>
    </w:p>
    <w:p w14:paraId="1722BC68" w14:textId="77777777" w:rsidR="007958AA" w:rsidRPr="00785F13" w:rsidRDefault="007958AA" w:rsidP="007958AA">
      <w:r>
        <w:t>Loss of connectivity to the wi-fi will cause the ESP32 to no longer upload data to the server. This will not stop the functionality of the system. During the time of the outage, the data will not be monitored.</w:t>
      </w:r>
    </w:p>
    <w:p w14:paraId="2AA2AA63" w14:textId="77777777" w:rsidR="007958AA" w:rsidRDefault="007958AA" w:rsidP="007958AA">
      <w:pPr>
        <w:pStyle w:val="Heading3"/>
      </w:pPr>
      <w:bookmarkStart w:id="15" w:name="_Toc118375234"/>
      <w:r>
        <w:t>Rodents</w:t>
      </w:r>
      <w:bookmarkEnd w:id="15"/>
    </w:p>
    <w:p w14:paraId="3D6F722E" w14:textId="77777777" w:rsidR="007958AA" w:rsidRDefault="007958AA" w:rsidP="007958AA">
      <w:r>
        <w:t>Damage can be caused by rodents in the attic. May lead to parts of the system not working such as connectivity to the server. Can also lead the system to not work altogether.</w:t>
      </w:r>
    </w:p>
    <w:p w14:paraId="777C1CDC" w14:textId="77777777" w:rsidR="007958AA" w:rsidRDefault="007958AA" w:rsidP="007958AA">
      <w:r>
        <w:t>Traps, poison, and rodent repellent will be used to mitigate this risk of occurring.</w:t>
      </w:r>
    </w:p>
    <w:p w14:paraId="6F6C0F11" w14:textId="77777777" w:rsidR="007958AA" w:rsidRDefault="007958AA" w:rsidP="007958AA">
      <w:pPr>
        <w:pStyle w:val="Heading3"/>
      </w:pPr>
      <w:bookmarkStart w:id="16" w:name="_Toc118375235"/>
      <w:r>
        <w:t>Fire Hazard</w:t>
      </w:r>
      <w:bookmarkEnd w:id="16"/>
    </w:p>
    <w:p w14:paraId="1F8AF5CA" w14:textId="77777777" w:rsidR="007958AA" w:rsidRDefault="007958AA" w:rsidP="007958AA">
      <w:r>
        <w:t xml:space="preserve">A short circuit can cause harm to both the system, the dwelling, and most importantly, residents living within the home. </w:t>
      </w:r>
    </w:p>
    <w:p w14:paraId="31040E8A" w14:textId="77777777" w:rsidR="007958AA" w:rsidRPr="00F164B2" w:rsidRDefault="007958AA" w:rsidP="007958AA">
      <w:r>
        <w:t>A dedicated Fire and Smoke alarm system will be present to prevent/mitigate a potential harm. Verifying that the attic stays a smoke-free area will also alleviate the risk of a fire.</w:t>
      </w:r>
    </w:p>
    <w:p w14:paraId="4CEE0B61" w14:textId="77777777" w:rsidR="007958AA" w:rsidRDefault="007958AA"/>
    <w:p w14:paraId="492C992F" w14:textId="6B328F16" w:rsidR="000C23B9" w:rsidRPr="007D0FD9" w:rsidRDefault="00BC6BE3" w:rsidP="000C23B9">
      <w:pPr>
        <w:pStyle w:val="Heading2"/>
        <w:rPr>
          <w:sz w:val="28"/>
          <w:szCs w:val="28"/>
        </w:rPr>
      </w:pPr>
      <w:bookmarkStart w:id="17" w:name="_Toc118375223"/>
      <w:r w:rsidRPr="007D0FD9">
        <w:rPr>
          <w:sz w:val="28"/>
          <w:szCs w:val="28"/>
        </w:rPr>
        <w:t>Deliverables:</w:t>
      </w:r>
      <w:bookmarkEnd w:id="17"/>
    </w:p>
    <w:p w14:paraId="0DA82965" w14:textId="2EF5170B" w:rsidR="000C23B9" w:rsidRPr="000C23B9" w:rsidRDefault="000C23B9" w:rsidP="000C23B9">
      <w:r>
        <w:t xml:space="preserve">At the end of the </w:t>
      </w:r>
      <w:r w:rsidR="00A52C56">
        <w:t>project,</w:t>
      </w:r>
      <w:r>
        <w:t xml:space="preserve"> we will have these following deliverables:</w:t>
      </w:r>
    </w:p>
    <w:p w14:paraId="6453C421" w14:textId="4C9D4BB1" w:rsidR="00F32ADE" w:rsidRDefault="000C23B9" w:rsidP="000C23B9">
      <w:pPr>
        <w:pStyle w:val="ListParagraph"/>
        <w:numPr>
          <w:ilvl w:val="0"/>
          <w:numId w:val="12"/>
        </w:numPr>
      </w:pPr>
      <w:r>
        <w:t xml:space="preserve">Email notification via </w:t>
      </w:r>
      <w:proofErr w:type="spellStart"/>
      <w:r>
        <w:t>ThingSpeak</w:t>
      </w:r>
      <w:proofErr w:type="spellEnd"/>
    </w:p>
    <w:p w14:paraId="496D94E0" w14:textId="695BD947" w:rsidR="000C23B9" w:rsidRDefault="000C23B9" w:rsidP="000C23B9">
      <w:pPr>
        <w:pStyle w:val="ListParagraph"/>
        <w:numPr>
          <w:ilvl w:val="0"/>
          <w:numId w:val="12"/>
        </w:numPr>
      </w:pPr>
      <w:r>
        <w:t xml:space="preserve">Live monitoring on a webserver via </w:t>
      </w:r>
      <w:proofErr w:type="spellStart"/>
      <w:r>
        <w:t>ThingSpeak</w:t>
      </w:r>
      <w:proofErr w:type="spellEnd"/>
    </w:p>
    <w:p w14:paraId="44C5EEA7" w14:textId="30534702" w:rsidR="000B09C2" w:rsidRDefault="000C23B9" w:rsidP="000C23B9">
      <w:pPr>
        <w:pStyle w:val="ListParagraph"/>
        <w:numPr>
          <w:ilvl w:val="0"/>
          <w:numId w:val="12"/>
        </w:numPr>
      </w:pPr>
      <w:r>
        <w:t>Prototype of the cooling system</w:t>
      </w:r>
    </w:p>
    <w:p w14:paraId="5008B93F" w14:textId="2F3508C5" w:rsidR="000B09C2" w:rsidRDefault="000C23B9" w:rsidP="000C23B9">
      <w:pPr>
        <w:pStyle w:val="ListParagraph"/>
        <w:numPr>
          <w:ilvl w:val="0"/>
          <w:numId w:val="12"/>
        </w:numPr>
      </w:pPr>
      <w:r>
        <w:t>Final report for Umme</w:t>
      </w:r>
    </w:p>
    <w:p w14:paraId="2A66AD1D" w14:textId="01A0004C" w:rsidR="00E744F3" w:rsidRPr="00E744F3" w:rsidRDefault="00E8684D" w:rsidP="00E8684D">
      <w:r>
        <w:br w:type="page"/>
      </w:r>
    </w:p>
    <w:p w14:paraId="1F99A5AC" w14:textId="78278495" w:rsidR="00F4399D" w:rsidRDefault="00C746A0" w:rsidP="00F4399D">
      <w:pPr>
        <w:pStyle w:val="Heading1"/>
      </w:pPr>
      <w:bookmarkStart w:id="18" w:name="_Toc118375224"/>
      <w:r>
        <w:lastRenderedPageBreak/>
        <w:t>Conceptual Framework</w:t>
      </w:r>
      <w:bookmarkEnd w:id="18"/>
    </w:p>
    <w:p w14:paraId="647579A5" w14:textId="77777777" w:rsidR="00F4399D" w:rsidRPr="006003CB" w:rsidRDefault="00F4399D" w:rsidP="00F4399D">
      <w:pPr>
        <w:rPr>
          <w:rFonts w:cstheme="minorHAnsi"/>
        </w:rPr>
      </w:pPr>
    </w:p>
    <w:p w14:paraId="09C897B2" w14:textId="77777777" w:rsidR="00F4399D" w:rsidRPr="006003CB" w:rsidRDefault="00F4399D" w:rsidP="00F4399D">
      <w:pPr>
        <w:tabs>
          <w:tab w:val="left" w:pos="6730"/>
        </w:tabs>
        <w:rPr>
          <w:rFonts w:cstheme="minorHAnsi"/>
        </w:rPr>
      </w:pPr>
      <w:r w:rsidRPr="006003CB">
        <w:rPr>
          <w:rFonts w:cstheme="minorHAnsi"/>
          <w:noProof/>
        </w:rPr>
        <mc:AlternateContent>
          <mc:Choice Requires="wps">
            <w:drawing>
              <wp:anchor distT="0" distB="0" distL="114300" distR="114300" simplePos="0" relativeHeight="251675648" behindDoc="0" locked="0" layoutInCell="1" allowOverlap="1" wp14:anchorId="43FB5996" wp14:editId="337A6969">
                <wp:simplePos x="0" y="0"/>
                <wp:positionH relativeFrom="margin">
                  <wp:align>left</wp:align>
                </wp:positionH>
                <wp:positionV relativeFrom="paragraph">
                  <wp:posOffset>232117</wp:posOffset>
                </wp:positionV>
                <wp:extent cx="1379220" cy="596900"/>
                <wp:effectExtent l="0" t="0" r="11430" b="12700"/>
                <wp:wrapNone/>
                <wp:docPr id="6" name="Text Box 6"/>
                <wp:cNvGraphicFramePr/>
                <a:graphic xmlns:a="http://schemas.openxmlformats.org/drawingml/2006/main">
                  <a:graphicData uri="http://schemas.microsoft.com/office/word/2010/wordprocessingShape">
                    <wps:wsp>
                      <wps:cNvSpPr txBox="1"/>
                      <wps:spPr>
                        <a:xfrm>
                          <a:off x="0" y="0"/>
                          <a:ext cx="1379220" cy="5969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74358C93" w14:textId="5B688670" w:rsidR="00F4399D" w:rsidRPr="006003CB" w:rsidRDefault="00F4399D" w:rsidP="00F4399D">
                            <w:pPr>
                              <w:jc w:val="center"/>
                              <w:rPr>
                                <w:rFonts w:cstheme="minorHAnsi"/>
                                <w:sz w:val="24"/>
                                <w:szCs w:val="24"/>
                              </w:rPr>
                            </w:pPr>
                            <w:r w:rsidRPr="006003CB">
                              <w:rPr>
                                <w:rFonts w:cstheme="minorHAnsi"/>
                                <w:sz w:val="24"/>
                                <w:szCs w:val="24"/>
                              </w:rPr>
                              <w:t xml:space="preserve">Server </w:t>
                            </w:r>
                            <w:r w:rsidR="006003CB">
                              <w:rPr>
                                <w:rFonts w:cstheme="minorHAnsi"/>
                                <w:sz w:val="24"/>
                                <w:szCs w:val="24"/>
                              </w:rPr>
                              <w:t>H</w:t>
                            </w:r>
                            <w:r w:rsidRPr="006003CB">
                              <w:rPr>
                                <w:rFonts w:cstheme="minorHAnsi"/>
                                <w:sz w:val="24"/>
                                <w:szCs w:val="24"/>
                              </w:rPr>
                              <w:t xml:space="preserve">olding </w:t>
                            </w:r>
                            <w:r w:rsidR="006003CB">
                              <w:rPr>
                                <w:rFonts w:cstheme="minorHAnsi"/>
                                <w:sz w:val="24"/>
                                <w:szCs w:val="24"/>
                              </w:rPr>
                              <w:t>T</w:t>
                            </w:r>
                            <w:r w:rsidRPr="006003CB">
                              <w:rPr>
                                <w:rFonts w:cstheme="minorHAnsi"/>
                                <w:sz w:val="24"/>
                                <w:szCs w:val="24"/>
                              </w:rPr>
                              <w:t xml:space="preserve">emperature </w:t>
                            </w:r>
                            <w:r w:rsidR="006003CB">
                              <w:rPr>
                                <w:rFonts w:cstheme="minorHAnsi"/>
                                <w:sz w:val="24"/>
                                <w:szCs w:val="24"/>
                              </w:rPr>
                              <w:t>D</w:t>
                            </w:r>
                            <w:r w:rsidRPr="006003CB">
                              <w:rPr>
                                <w:rFonts w:cstheme="minorHAnsi"/>
                                <w:sz w:val="24"/>
                                <w:szCs w:val="24"/>
                              </w:rPr>
                              <w:t>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FB5996" id="Text Box 6" o:spid="_x0000_s1030" type="#_x0000_t202" style="position:absolute;margin-left:0;margin-top:18.3pt;width:108.6pt;height:47pt;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" fillcolor="#4472c4 [3204]" strokecolor="#1f3763 [1604]" strokeweight="1pt">
                <v:textbox>
                  <w:txbxContent>
                    <w:p w14:paraId="74358C93" w14:textId="5B688670" w:rsidR="00F4399D" w:rsidRPr="006003CB" w:rsidRDefault="00F4399D" w:rsidP="00F4399D">
                      <w:pPr>
                        <w:jc w:val="center"/>
                        <w:rPr>
                          <w:rFonts w:cstheme="minorHAnsi"/>
                          <w:sz w:val="24"/>
                          <w:szCs w:val="24"/>
                        </w:rPr>
                      </w:pPr>
                      <w:r w:rsidRPr="006003CB">
                        <w:rPr>
                          <w:rFonts w:cstheme="minorHAnsi"/>
                          <w:sz w:val="24"/>
                          <w:szCs w:val="24"/>
                        </w:rPr>
                        <w:t xml:space="preserve">Server </w:t>
                      </w:r>
                      <w:r w:rsidR="006003CB">
                        <w:rPr>
                          <w:rFonts w:cstheme="minorHAnsi"/>
                          <w:sz w:val="24"/>
                          <w:szCs w:val="24"/>
                        </w:rPr>
                        <w:t>H</w:t>
                      </w:r>
                      <w:r w:rsidRPr="006003CB">
                        <w:rPr>
                          <w:rFonts w:cstheme="minorHAnsi"/>
                          <w:sz w:val="24"/>
                          <w:szCs w:val="24"/>
                        </w:rPr>
                        <w:t xml:space="preserve">olding </w:t>
                      </w:r>
                      <w:r w:rsidR="006003CB">
                        <w:rPr>
                          <w:rFonts w:cstheme="minorHAnsi"/>
                          <w:sz w:val="24"/>
                          <w:szCs w:val="24"/>
                        </w:rPr>
                        <w:t>T</w:t>
                      </w:r>
                      <w:r w:rsidRPr="006003CB">
                        <w:rPr>
                          <w:rFonts w:cstheme="minorHAnsi"/>
                          <w:sz w:val="24"/>
                          <w:szCs w:val="24"/>
                        </w:rPr>
                        <w:t xml:space="preserve">emperature </w:t>
                      </w:r>
                      <w:r w:rsidR="006003CB">
                        <w:rPr>
                          <w:rFonts w:cstheme="minorHAnsi"/>
                          <w:sz w:val="24"/>
                          <w:szCs w:val="24"/>
                        </w:rPr>
                        <w:t>D</w:t>
                      </w:r>
                      <w:r w:rsidRPr="006003CB">
                        <w:rPr>
                          <w:rFonts w:cstheme="minorHAnsi"/>
                          <w:sz w:val="24"/>
                          <w:szCs w:val="24"/>
                        </w:rPr>
                        <w:t>ata</w:t>
                      </w:r>
                    </w:p>
                  </w:txbxContent>
                </v:textbox>
                <w10:wrap anchorx="margin"/>
              </v:shape>
            </w:pict>
          </mc:Fallback>
        </mc:AlternateContent>
      </w:r>
      <w:r w:rsidRPr="006003CB">
        <w:rPr>
          <w:rFonts w:cstheme="minorHAnsi"/>
          <w:noProof/>
        </w:rPr>
        <mc:AlternateContent>
          <mc:Choice Requires="wps">
            <w:drawing>
              <wp:anchor distT="91440" distB="91440" distL="114300" distR="114300" simplePos="0" relativeHeight="251671552" behindDoc="1" locked="0" layoutInCell="1" allowOverlap="1" wp14:anchorId="0C1C0313" wp14:editId="29AE9EBC">
                <wp:simplePos x="0" y="0"/>
                <wp:positionH relativeFrom="margin">
                  <wp:posOffset>2039556</wp:posOffset>
                </wp:positionH>
                <wp:positionV relativeFrom="paragraph">
                  <wp:posOffset>83449</wp:posOffset>
                </wp:positionV>
                <wp:extent cx="1373505" cy="1403985"/>
                <wp:effectExtent l="0" t="0" r="0" b="571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1403985"/>
                        </a:xfrm>
                        <a:prstGeom prst="rect">
                          <a:avLst/>
                        </a:prstGeom>
                        <a:noFill/>
                        <a:ln w="9525">
                          <a:noFill/>
                          <a:miter lim="800000"/>
                          <a:headEnd/>
                          <a:tailEnd/>
                        </a:ln>
                      </wps:spPr>
                      <wps:txbx>
                        <w:txbxContent>
                          <w:p w14:paraId="605210E4"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As the temperature of the roof rises, it causes the temperature of the attic to rise. This process is the cause of the attic acting as a heat source for the floor below 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1C0313" id="Text Box 2" o:spid="_x0000_s1031" type="#_x0000_t202" style="position:absolute;margin-left:160.6pt;margin-top:6.55pt;width:108.15pt;height:110.55pt;z-index:-25164492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" filled="f" stroked="f">
                <v:textbox style="mso-fit-shape-to-text:t">
                  <w:txbxContent>
                    <w:p w14:paraId="605210E4"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As the temperature of the roof rises, it causes the temperature of the attic to rise. This process is the cause of the attic acting as a heat source for the floor below it.</w:t>
                      </w:r>
                    </w:p>
                  </w:txbxContent>
                </v:textbox>
                <w10:wrap anchorx="margin"/>
              </v:shape>
            </w:pict>
          </mc:Fallback>
        </mc:AlternateContent>
      </w:r>
      <w:r w:rsidRPr="006003CB">
        <w:rPr>
          <w:rFonts w:cstheme="minorHAnsi"/>
        </w:rPr>
        <w:tab/>
      </w:r>
    </w:p>
    <w:p w14:paraId="6F703897" w14:textId="77777777" w:rsidR="00F4399D" w:rsidRPr="006003CB" w:rsidRDefault="00F4399D" w:rsidP="00F4399D">
      <w:pPr>
        <w:rPr>
          <w:rFonts w:cstheme="minorHAnsi"/>
        </w:rPr>
      </w:pPr>
      <w:r w:rsidRPr="006003CB">
        <w:rPr>
          <w:rFonts w:cstheme="minorHAnsi"/>
          <w:noProof/>
        </w:rPr>
        <mc:AlternateContent>
          <mc:Choice Requires="wps">
            <w:drawing>
              <wp:anchor distT="91440" distB="91440" distL="114300" distR="114300" simplePos="0" relativeHeight="251673600" behindDoc="1" locked="0" layoutInCell="1" allowOverlap="1" wp14:anchorId="2B0C59EE" wp14:editId="13E2CBD1">
                <wp:simplePos x="0" y="0"/>
                <wp:positionH relativeFrom="margin">
                  <wp:posOffset>4224274</wp:posOffset>
                </wp:positionH>
                <wp:positionV relativeFrom="paragraph">
                  <wp:posOffset>43968</wp:posOffset>
                </wp:positionV>
                <wp:extent cx="1373505" cy="140398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1403985"/>
                        </a:xfrm>
                        <a:prstGeom prst="rect">
                          <a:avLst/>
                        </a:prstGeom>
                        <a:noFill/>
                        <a:ln w="9525">
                          <a:noFill/>
                          <a:miter lim="800000"/>
                          <a:headEnd/>
                          <a:tailEnd/>
                        </a:ln>
                      </wps:spPr>
                      <wps:txbx>
                        <w:txbxContent>
                          <w:p w14:paraId="1CC68DA6"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As the fan operates it will cool the temperature of the attic, thus reducing the temperature of the floor beneath 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0C59EE" id="_x0000_s1032" type="#_x0000_t202" style="position:absolute;margin-left:332.6pt;margin-top:3.45pt;width:108.15pt;height:110.55pt;z-index:-25164288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" filled="f" stroked="f">
                <v:textbox style="mso-fit-shape-to-text:t">
                  <w:txbxContent>
                    <w:p w14:paraId="1CC68DA6"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As the fan operates it will cool the temperature of the attic, thus reducing the temperature of the floor beneath it.</w:t>
                      </w:r>
                    </w:p>
                  </w:txbxContent>
                </v:textbox>
                <w10:wrap anchorx="margin"/>
              </v:shape>
            </w:pict>
          </mc:Fallback>
        </mc:AlternateContent>
      </w:r>
    </w:p>
    <w:p w14:paraId="3F37EA26" w14:textId="77777777" w:rsidR="00F4399D" w:rsidRPr="006003CB" w:rsidRDefault="00F4399D" w:rsidP="00F4399D">
      <w:pPr>
        <w:rPr>
          <w:rFonts w:cstheme="minorHAnsi"/>
        </w:rPr>
      </w:pPr>
    </w:p>
    <w:p w14:paraId="5F1E7FDB" w14:textId="77777777" w:rsidR="00F4399D" w:rsidRPr="006003CB" w:rsidRDefault="00F4399D" w:rsidP="00F4399D">
      <w:pPr>
        <w:rPr>
          <w:rFonts w:cstheme="minorHAnsi"/>
        </w:rPr>
      </w:pPr>
      <w:r w:rsidRPr="006003CB">
        <w:rPr>
          <w:rFonts w:cstheme="minorHAnsi"/>
          <w:noProof/>
        </w:rPr>
        <mc:AlternateContent>
          <mc:Choice Requires="wps">
            <w:drawing>
              <wp:anchor distT="0" distB="0" distL="114300" distR="114300" simplePos="0" relativeHeight="251674624" behindDoc="0" locked="0" layoutInCell="1" allowOverlap="1" wp14:anchorId="7EB1C7EB" wp14:editId="054F8F04">
                <wp:simplePos x="0" y="0"/>
                <wp:positionH relativeFrom="column">
                  <wp:posOffset>1174652</wp:posOffset>
                </wp:positionH>
                <wp:positionV relativeFrom="paragraph">
                  <wp:posOffset>21834</wp:posOffset>
                </wp:positionV>
                <wp:extent cx="884995" cy="611945"/>
                <wp:effectExtent l="38100" t="38100" r="29845" b="36195"/>
                <wp:wrapNone/>
                <wp:docPr id="3" name="Straight Arrow Connector 3"/>
                <wp:cNvGraphicFramePr/>
                <a:graphic xmlns:a="http://schemas.openxmlformats.org/drawingml/2006/main">
                  <a:graphicData uri="http://schemas.microsoft.com/office/word/2010/wordprocessingShape">
                    <wps:wsp>
                      <wps:cNvCnPr/>
                      <wps:spPr>
                        <a:xfrm flipH="1" flipV="1">
                          <a:off x="0" y="0"/>
                          <a:ext cx="884995" cy="61194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8E5BD7B" id="_x0000_t32" coordsize="21600,21600" o:spt="32" o:oned="t" path="m,l21600,21600e" filled="f">
                <v:path arrowok="t" fillok="f" o:connecttype="none"/>
                <o:lock v:ext="edit" shapetype="t"/>
              </v:shapetype>
              <v:shape id="Straight Arrow Connector 3" o:spid="_x0000_s1026" type="#_x0000_t32" style="position:absolute;margin-left:92.5pt;margin-top:1.7pt;width:69.7pt;height:48.2pt;flip:x 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" strokecolor="black [3200]" strokeweight=".5pt">
                <v:stroke endarrow="block" joinstyle="miter"/>
              </v:shape>
            </w:pict>
          </mc:Fallback>
        </mc:AlternateContent>
      </w:r>
    </w:p>
    <w:p w14:paraId="301BDC69" w14:textId="77777777" w:rsidR="00F4399D" w:rsidRPr="006003CB" w:rsidRDefault="00F4399D" w:rsidP="00F4399D">
      <w:pPr>
        <w:rPr>
          <w:rFonts w:cstheme="minorHAnsi"/>
        </w:rPr>
      </w:pPr>
    </w:p>
    <w:p w14:paraId="37E3788B" w14:textId="7AF12398" w:rsidR="00F4399D" w:rsidRPr="006003CB" w:rsidRDefault="006003CB" w:rsidP="00F4399D">
      <w:pPr>
        <w:tabs>
          <w:tab w:val="left" w:pos="3350"/>
        </w:tabs>
        <w:rPr>
          <w:rFonts w:cstheme="minorHAnsi"/>
        </w:rPr>
      </w:pPr>
      <w:r w:rsidRPr="006003CB">
        <w:rPr>
          <w:rFonts w:cstheme="minorHAnsi"/>
          <w:noProof/>
        </w:rPr>
        <mc:AlternateContent>
          <mc:Choice Requires="wps">
            <w:drawing>
              <wp:anchor distT="0" distB="0" distL="114300" distR="114300" simplePos="0" relativeHeight="251660288" behindDoc="0" locked="0" layoutInCell="1" allowOverlap="1" wp14:anchorId="5C3AC970" wp14:editId="5B42032B">
                <wp:simplePos x="0" y="0"/>
                <wp:positionH relativeFrom="column">
                  <wp:posOffset>4210050</wp:posOffset>
                </wp:positionH>
                <wp:positionV relativeFrom="paragraph">
                  <wp:posOffset>5080</wp:posOffset>
                </wp:positionV>
                <wp:extent cx="1436370" cy="628650"/>
                <wp:effectExtent l="0" t="0" r="11430" b="19050"/>
                <wp:wrapNone/>
                <wp:docPr id="7" name="Text Box 7"/>
                <wp:cNvGraphicFramePr/>
                <a:graphic xmlns:a="http://schemas.openxmlformats.org/drawingml/2006/main">
                  <a:graphicData uri="http://schemas.microsoft.com/office/word/2010/wordprocessingShape">
                    <wps:wsp>
                      <wps:cNvSpPr txBox="1"/>
                      <wps:spPr>
                        <a:xfrm>
                          <a:off x="0" y="0"/>
                          <a:ext cx="1436370" cy="62865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0640C660" w14:textId="1196A4EE" w:rsidR="00F4399D" w:rsidRPr="006003CB" w:rsidRDefault="00F4399D" w:rsidP="00F4399D">
                            <w:pPr>
                              <w:jc w:val="center"/>
                              <w:rPr>
                                <w:rFonts w:cstheme="minorHAnsi"/>
                                <w:sz w:val="24"/>
                                <w:szCs w:val="24"/>
                              </w:rPr>
                            </w:pPr>
                            <w:r w:rsidRPr="006003CB">
                              <w:rPr>
                                <w:rFonts w:cstheme="minorHAnsi"/>
                                <w:sz w:val="24"/>
                                <w:szCs w:val="24"/>
                              </w:rPr>
                              <w:t xml:space="preserve">Temperature of </w:t>
                            </w:r>
                            <w:r w:rsidR="006003CB">
                              <w:rPr>
                                <w:rFonts w:cstheme="minorHAnsi"/>
                                <w:sz w:val="24"/>
                                <w:szCs w:val="24"/>
                              </w:rPr>
                              <w:t>Fl</w:t>
                            </w:r>
                            <w:r w:rsidRPr="006003CB">
                              <w:rPr>
                                <w:rFonts w:cstheme="minorHAnsi"/>
                                <w:sz w:val="24"/>
                                <w:szCs w:val="24"/>
                              </w:rPr>
                              <w:t xml:space="preserve">oor </w:t>
                            </w:r>
                            <w:r w:rsidR="006003CB">
                              <w:rPr>
                                <w:rFonts w:cstheme="minorHAnsi"/>
                                <w:sz w:val="24"/>
                                <w:szCs w:val="24"/>
                              </w:rPr>
                              <w:t>B</w:t>
                            </w:r>
                            <w:r w:rsidRPr="006003CB">
                              <w:rPr>
                                <w:rFonts w:cstheme="minorHAnsi"/>
                                <w:sz w:val="24"/>
                                <w:szCs w:val="24"/>
                              </w:rPr>
                              <w:t xml:space="preserve">eneath </w:t>
                            </w:r>
                            <w:r w:rsidR="006003CB">
                              <w:rPr>
                                <w:rFonts w:cstheme="minorHAnsi"/>
                                <w:sz w:val="24"/>
                                <w:szCs w:val="24"/>
                              </w:rPr>
                              <w:t>A</w:t>
                            </w:r>
                            <w:r w:rsidRPr="006003CB">
                              <w:rPr>
                                <w:rFonts w:cstheme="minorHAnsi"/>
                                <w:sz w:val="24"/>
                                <w:szCs w:val="24"/>
                              </w:rPr>
                              <w:t>t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AC970" id="Text Box 7" o:spid="_x0000_s1033" type="#_x0000_t202" style="position:absolute;margin-left:331.5pt;margin-top:.4pt;width:113.1pt;height:4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" fillcolor="#4472c4 [3204]" strokecolor="#1f3763 [1604]" strokeweight="1pt">
                <v:textbox>
                  <w:txbxContent>
                    <w:p w14:paraId="0640C660" w14:textId="1196A4EE" w:rsidR="00F4399D" w:rsidRPr="006003CB" w:rsidRDefault="00F4399D" w:rsidP="00F4399D">
                      <w:pPr>
                        <w:jc w:val="center"/>
                        <w:rPr>
                          <w:rFonts w:cstheme="minorHAnsi"/>
                          <w:sz w:val="24"/>
                          <w:szCs w:val="24"/>
                        </w:rPr>
                      </w:pPr>
                      <w:r w:rsidRPr="006003CB">
                        <w:rPr>
                          <w:rFonts w:cstheme="minorHAnsi"/>
                          <w:sz w:val="24"/>
                          <w:szCs w:val="24"/>
                        </w:rPr>
                        <w:t xml:space="preserve">Temperature of </w:t>
                      </w:r>
                      <w:r w:rsidR="006003CB">
                        <w:rPr>
                          <w:rFonts w:cstheme="minorHAnsi"/>
                          <w:sz w:val="24"/>
                          <w:szCs w:val="24"/>
                        </w:rPr>
                        <w:t>Fl</w:t>
                      </w:r>
                      <w:r w:rsidRPr="006003CB">
                        <w:rPr>
                          <w:rFonts w:cstheme="minorHAnsi"/>
                          <w:sz w:val="24"/>
                          <w:szCs w:val="24"/>
                        </w:rPr>
                        <w:t xml:space="preserve">oor </w:t>
                      </w:r>
                      <w:r w:rsidR="006003CB">
                        <w:rPr>
                          <w:rFonts w:cstheme="minorHAnsi"/>
                          <w:sz w:val="24"/>
                          <w:szCs w:val="24"/>
                        </w:rPr>
                        <w:t>B</w:t>
                      </w:r>
                      <w:r w:rsidRPr="006003CB">
                        <w:rPr>
                          <w:rFonts w:cstheme="minorHAnsi"/>
                          <w:sz w:val="24"/>
                          <w:szCs w:val="24"/>
                        </w:rPr>
                        <w:t xml:space="preserve">eneath </w:t>
                      </w:r>
                      <w:r w:rsidR="006003CB">
                        <w:rPr>
                          <w:rFonts w:cstheme="minorHAnsi"/>
                          <w:sz w:val="24"/>
                          <w:szCs w:val="24"/>
                        </w:rPr>
                        <w:t>A</w:t>
                      </w:r>
                      <w:r w:rsidRPr="006003CB">
                        <w:rPr>
                          <w:rFonts w:cstheme="minorHAnsi"/>
                          <w:sz w:val="24"/>
                          <w:szCs w:val="24"/>
                        </w:rPr>
                        <w:t>ttic</w:t>
                      </w:r>
                    </w:p>
                  </w:txbxContent>
                </v:textbox>
              </v:shape>
            </w:pict>
          </mc:Fallback>
        </mc:AlternateContent>
      </w:r>
      <w:r w:rsidR="00F4399D" w:rsidRPr="006003CB">
        <w:rPr>
          <w:rFonts w:cstheme="minorHAnsi"/>
          <w:noProof/>
        </w:rPr>
        <mc:AlternateContent>
          <mc:Choice Requires="wps">
            <w:drawing>
              <wp:anchor distT="0" distB="0" distL="114300" distR="114300" simplePos="0" relativeHeight="251665408" behindDoc="0" locked="0" layoutInCell="1" allowOverlap="1" wp14:anchorId="582E3DAE" wp14:editId="01012304">
                <wp:simplePos x="0" y="0"/>
                <wp:positionH relativeFrom="column">
                  <wp:posOffset>1327150</wp:posOffset>
                </wp:positionH>
                <wp:positionV relativeFrom="paragraph">
                  <wp:posOffset>273050</wp:posOffset>
                </wp:positionV>
                <wp:extent cx="730250" cy="0"/>
                <wp:effectExtent l="0" t="76200" r="12700" b="95250"/>
                <wp:wrapNone/>
                <wp:docPr id="10" name="Straight Arrow Connector 10"/>
                <wp:cNvGraphicFramePr/>
                <a:graphic xmlns:a="http://schemas.openxmlformats.org/drawingml/2006/main">
                  <a:graphicData uri="http://schemas.microsoft.com/office/word/2010/wordprocessingShape">
                    <wps:wsp>
                      <wps:cNvCnPr/>
                      <wps:spPr>
                        <a:xfrm>
                          <a:off x="0" y="0"/>
                          <a:ext cx="7302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48A938F" id="Straight Arrow Connector 10" o:spid="_x0000_s1026" type="#_x0000_t32" style="position:absolute;margin-left:104.5pt;margin-top:21.5pt;width:5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" strokecolor="black [3200]" strokeweight=".5pt">
                <v:stroke endarrow="block" joinstyle="miter"/>
              </v:shape>
            </w:pict>
          </mc:Fallback>
        </mc:AlternateContent>
      </w:r>
      <w:r w:rsidR="00F4399D" w:rsidRPr="006003CB">
        <w:rPr>
          <w:rFonts w:cstheme="minorHAnsi"/>
          <w:noProof/>
        </w:rPr>
        <mc:AlternateContent>
          <mc:Choice Requires="wps">
            <w:drawing>
              <wp:anchor distT="0" distB="0" distL="114300" distR="114300" simplePos="0" relativeHeight="251664384" behindDoc="0" locked="0" layoutInCell="1" allowOverlap="1" wp14:anchorId="23A90C06" wp14:editId="273F052B">
                <wp:simplePos x="0" y="0"/>
                <wp:positionH relativeFrom="column">
                  <wp:posOffset>3390900</wp:posOffset>
                </wp:positionH>
                <wp:positionV relativeFrom="paragraph">
                  <wp:posOffset>279400</wp:posOffset>
                </wp:positionV>
                <wp:extent cx="806450" cy="6350"/>
                <wp:effectExtent l="0" t="76200" r="12700" b="88900"/>
                <wp:wrapNone/>
                <wp:docPr id="8" name="Straight Arrow Connector 8"/>
                <wp:cNvGraphicFramePr/>
                <a:graphic xmlns:a="http://schemas.openxmlformats.org/drawingml/2006/main">
                  <a:graphicData uri="http://schemas.microsoft.com/office/word/2010/wordprocessingShape">
                    <wps:wsp>
                      <wps:cNvCnPr/>
                      <wps:spPr>
                        <a:xfrm flipV="1">
                          <a:off x="0" y="0"/>
                          <a:ext cx="8064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C99CD5" id="Straight Arrow Connector 8" o:spid="_x0000_s1026" type="#_x0000_t32" style="position:absolute;margin-left:267pt;margin-top:22pt;width:63.5pt;height:.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" strokecolor="black [3200]" strokeweight=".5pt">
                <v:stroke endarrow="block" joinstyle="miter"/>
              </v:shape>
            </w:pict>
          </mc:Fallback>
        </mc:AlternateContent>
      </w:r>
      <w:r w:rsidR="00F4399D" w:rsidRPr="006003CB">
        <w:rPr>
          <w:rFonts w:cstheme="minorHAnsi"/>
          <w:noProof/>
        </w:rPr>
        <mc:AlternateContent>
          <mc:Choice Requires="wps">
            <w:drawing>
              <wp:anchor distT="0" distB="0" distL="114300" distR="114300" simplePos="0" relativeHeight="251661312" behindDoc="0" locked="0" layoutInCell="1" allowOverlap="1" wp14:anchorId="37B6106F" wp14:editId="0E80781E">
                <wp:simplePos x="0" y="0"/>
                <wp:positionH relativeFrom="column">
                  <wp:posOffset>2070100</wp:posOffset>
                </wp:positionH>
                <wp:positionV relativeFrom="paragraph">
                  <wp:posOffset>12065</wp:posOffset>
                </wp:positionV>
                <wp:extent cx="1314450" cy="596900"/>
                <wp:effectExtent l="0" t="0" r="19050" b="12700"/>
                <wp:wrapNone/>
                <wp:docPr id="4" name="Text Box 4"/>
                <wp:cNvGraphicFramePr/>
                <a:graphic xmlns:a="http://schemas.openxmlformats.org/drawingml/2006/main">
                  <a:graphicData uri="http://schemas.microsoft.com/office/word/2010/wordprocessingShape">
                    <wps:wsp>
                      <wps:cNvSpPr txBox="1"/>
                      <wps:spPr>
                        <a:xfrm>
                          <a:off x="0" y="0"/>
                          <a:ext cx="1314450" cy="5969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6DE5B7B6" w14:textId="5E1FE954" w:rsidR="00F4399D" w:rsidRPr="006003CB" w:rsidRDefault="00F4399D" w:rsidP="00F4399D">
                            <w:pPr>
                              <w:jc w:val="center"/>
                              <w:rPr>
                                <w:rFonts w:cstheme="minorHAnsi"/>
                                <w:sz w:val="24"/>
                                <w:szCs w:val="24"/>
                              </w:rPr>
                            </w:pPr>
                            <w:r w:rsidRPr="006003CB">
                              <w:rPr>
                                <w:rFonts w:cstheme="minorHAnsi"/>
                                <w:sz w:val="24"/>
                                <w:szCs w:val="24"/>
                              </w:rPr>
                              <w:t xml:space="preserve">Temperature of </w:t>
                            </w:r>
                            <w:r w:rsidR="006003CB">
                              <w:rPr>
                                <w:rFonts w:cstheme="minorHAnsi"/>
                                <w:sz w:val="24"/>
                                <w:szCs w:val="24"/>
                              </w:rPr>
                              <w:t>A</w:t>
                            </w:r>
                            <w:r w:rsidRPr="006003CB">
                              <w:rPr>
                                <w:rFonts w:cstheme="minorHAnsi"/>
                                <w:sz w:val="24"/>
                                <w:szCs w:val="24"/>
                              </w:rPr>
                              <w:t>t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B6106F" id="Text Box 4" o:spid="_x0000_s1034" type="#_x0000_t202" style="position:absolute;margin-left:163pt;margin-top:.95pt;width:103.5pt;height:4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" fillcolor="#4472c4 [3204]" strokecolor="#1f3763 [1604]" strokeweight="1pt">
                <v:textbox>
                  <w:txbxContent>
                    <w:p w14:paraId="6DE5B7B6" w14:textId="5E1FE954" w:rsidR="00F4399D" w:rsidRPr="006003CB" w:rsidRDefault="00F4399D" w:rsidP="00F4399D">
                      <w:pPr>
                        <w:jc w:val="center"/>
                        <w:rPr>
                          <w:rFonts w:cstheme="minorHAnsi"/>
                          <w:sz w:val="24"/>
                          <w:szCs w:val="24"/>
                        </w:rPr>
                      </w:pPr>
                      <w:r w:rsidRPr="006003CB">
                        <w:rPr>
                          <w:rFonts w:cstheme="minorHAnsi"/>
                          <w:sz w:val="24"/>
                          <w:szCs w:val="24"/>
                        </w:rPr>
                        <w:t xml:space="preserve">Temperature of </w:t>
                      </w:r>
                      <w:r w:rsidR="006003CB">
                        <w:rPr>
                          <w:rFonts w:cstheme="minorHAnsi"/>
                          <w:sz w:val="24"/>
                          <w:szCs w:val="24"/>
                        </w:rPr>
                        <w:t>A</w:t>
                      </w:r>
                      <w:r w:rsidRPr="006003CB">
                        <w:rPr>
                          <w:rFonts w:cstheme="minorHAnsi"/>
                          <w:sz w:val="24"/>
                          <w:szCs w:val="24"/>
                        </w:rPr>
                        <w:t>ttic</w:t>
                      </w:r>
                    </w:p>
                  </w:txbxContent>
                </v:textbox>
              </v:shape>
            </w:pict>
          </mc:Fallback>
        </mc:AlternateContent>
      </w:r>
      <w:r w:rsidR="00F4399D" w:rsidRPr="006003CB">
        <w:rPr>
          <w:rFonts w:cstheme="minorHAnsi"/>
          <w:noProof/>
        </w:rPr>
        <mc:AlternateContent>
          <mc:Choice Requires="wps">
            <w:drawing>
              <wp:anchor distT="0" distB="0" distL="114300" distR="114300" simplePos="0" relativeHeight="251662336" behindDoc="0" locked="0" layoutInCell="1" allowOverlap="1" wp14:anchorId="6DB8A008" wp14:editId="65F59D6F">
                <wp:simplePos x="0" y="0"/>
                <wp:positionH relativeFrom="column">
                  <wp:posOffset>0</wp:posOffset>
                </wp:positionH>
                <wp:positionV relativeFrom="paragraph">
                  <wp:posOffset>-635</wp:posOffset>
                </wp:positionV>
                <wp:extent cx="1314450" cy="596900"/>
                <wp:effectExtent l="0" t="0" r="19050" b="12700"/>
                <wp:wrapNone/>
                <wp:docPr id="5" name="Text Box 5"/>
                <wp:cNvGraphicFramePr/>
                <a:graphic xmlns:a="http://schemas.openxmlformats.org/drawingml/2006/main">
                  <a:graphicData uri="http://schemas.microsoft.com/office/word/2010/wordprocessingShape">
                    <wps:wsp>
                      <wps:cNvSpPr txBox="1"/>
                      <wps:spPr>
                        <a:xfrm>
                          <a:off x="0" y="0"/>
                          <a:ext cx="1314450" cy="5969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5CB8E291" w14:textId="2A6E5668" w:rsidR="00F4399D" w:rsidRPr="006003CB" w:rsidRDefault="00F4399D" w:rsidP="00F4399D">
                            <w:pPr>
                              <w:jc w:val="center"/>
                              <w:rPr>
                                <w:rFonts w:cstheme="minorHAnsi"/>
                                <w:sz w:val="24"/>
                                <w:szCs w:val="24"/>
                              </w:rPr>
                            </w:pPr>
                            <w:r w:rsidRPr="006003CB">
                              <w:rPr>
                                <w:rFonts w:cstheme="minorHAnsi"/>
                                <w:sz w:val="24"/>
                                <w:szCs w:val="24"/>
                              </w:rPr>
                              <w:t xml:space="preserve">Sunrays </w:t>
                            </w:r>
                            <w:r w:rsidR="006003CB">
                              <w:rPr>
                                <w:rFonts w:cstheme="minorHAnsi"/>
                                <w:sz w:val="24"/>
                                <w:szCs w:val="24"/>
                              </w:rPr>
                              <w:t>H</w:t>
                            </w:r>
                            <w:r w:rsidRPr="006003CB">
                              <w:rPr>
                                <w:rFonts w:cstheme="minorHAnsi"/>
                                <w:sz w:val="24"/>
                                <w:szCs w:val="24"/>
                              </w:rPr>
                              <w:t xml:space="preserve">itting </w:t>
                            </w:r>
                            <w:r w:rsidR="006003CB">
                              <w:rPr>
                                <w:rFonts w:cstheme="minorHAnsi"/>
                                <w:sz w:val="24"/>
                                <w:szCs w:val="24"/>
                              </w:rPr>
                              <w:t>R</w:t>
                            </w:r>
                            <w:r w:rsidRPr="006003CB">
                              <w:rPr>
                                <w:rFonts w:cstheme="minorHAnsi"/>
                                <w:sz w:val="24"/>
                                <w:szCs w:val="24"/>
                              </w:rPr>
                              <w:t xml:space="preserve">oof of </w:t>
                            </w:r>
                            <w:r w:rsidR="006003CB">
                              <w:rPr>
                                <w:rFonts w:cstheme="minorHAnsi"/>
                                <w:sz w:val="24"/>
                                <w:szCs w:val="24"/>
                              </w:rPr>
                              <w:t>H</w:t>
                            </w:r>
                            <w:r w:rsidRPr="006003CB">
                              <w:rPr>
                                <w:rFonts w:cstheme="minorHAnsi"/>
                                <w:sz w:val="24"/>
                                <w:szCs w:val="24"/>
                              </w:rPr>
                              <w:t>o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DB8A008" id="Text Box 5" o:spid="_x0000_s1035" type="#_x0000_t202" style="position:absolute;margin-left:0;margin-top:-.05pt;width:103.5pt;height:4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" fillcolor="#4472c4 [3204]" strokecolor="#1f3763 [1604]" strokeweight="1pt">
                <v:textbox>
                  <w:txbxContent>
                    <w:p w14:paraId="5CB8E291" w14:textId="2A6E5668" w:rsidR="00F4399D" w:rsidRPr="006003CB" w:rsidRDefault="00F4399D" w:rsidP="00F4399D">
                      <w:pPr>
                        <w:jc w:val="center"/>
                        <w:rPr>
                          <w:rFonts w:cstheme="minorHAnsi"/>
                          <w:sz w:val="24"/>
                          <w:szCs w:val="24"/>
                        </w:rPr>
                      </w:pPr>
                      <w:r w:rsidRPr="006003CB">
                        <w:rPr>
                          <w:rFonts w:cstheme="minorHAnsi"/>
                          <w:sz w:val="24"/>
                          <w:szCs w:val="24"/>
                        </w:rPr>
                        <w:t xml:space="preserve">Sunrays </w:t>
                      </w:r>
                      <w:r w:rsidR="006003CB">
                        <w:rPr>
                          <w:rFonts w:cstheme="minorHAnsi"/>
                          <w:sz w:val="24"/>
                          <w:szCs w:val="24"/>
                        </w:rPr>
                        <w:t>H</w:t>
                      </w:r>
                      <w:r w:rsidRPr="006003CB">
                        <w:rPr>
                          <w:rFonts w:cstheme="minorHAnsi"/>
                          <w:sz w:val="24"/>
                          <w:szCs w:val="24"/>
                        </w:rPr>
                        <w:t xml:space="preserve">itting </w:t>
                      </w:r>
                      <w:r w:rsidR="006003CB">
                        <w:rPr>
                          <w:rFonts w:cstheme="minorHAnsi"/>
                          <w:sz w:val="24"/>
                          <w:szCs w:val="24"/>
                        </w:rPr>
                        <w:t>R</w:t>
                      </w:r>
                      <w:r w:rsidRPr="006003CB">
                        <w:rPr>
                          <w:rFonts w:cstheme="minorHAnsi"/>
                          <w:sz w:val="24"/>
                          <w:szCs w:val="24"/>
                        </w:rPr>
                        <w:t xml:space="preserve">oof of </w:t>
                      </w:r>
                      <w:r w:rsidR="006003CB">
                        <w:rPr>
                          <w:rFonts w:cstheme="minorHAnsi"/>
                          <w:sz w:val="24"/>
                          <w:szCs w:val="24"/>
                        </w:rPr>
                        <w:t>H</w:t>
                      </w:r>
                      <w:r w:rsidRPr="006003CB">
                        <w:rPr>
                          <w:rFonts w:cstheme="minorHAnsi"/>
                          <w:sz w:val="24"/>
                          <w:szCs w:val="24"/>
                        </w:rPr>
                        <w:t>ouse</w:t>
                      </w:r>
                    </w:p>
                  </w:txbxContent>
                </v:textbox>
              </v:shape>
            </w:pict>
          </mc:Fallback>
        </mc:AlternateContent>
      </w:r>
      <w:r w:rsidR="00F4399D" w:rsidRPr="006003CB">
        <w:rPr>
          <w:rFonts w:cstheme="minorHAnsi"/>
        </w:rPr>
        <w:tab/>
      </w:r>
    </w:p>
    <w:p w14:paraId="2C944284" w14:textId="77777777" w:rsidR="00F4399D" w:rsidRPr="006003CB" w:rsidRDefault="00F4399D" w:rsidP="00F4399D">
      <w:pPr>
        <w:rPr>
          <w:rFonts w:cstheme="minorHAnsi"/>
        </w:rPr>
      </w:pPr>
      <w:r w:rsidRPr="006003CB">
        <w:rPr>
          <w:rFonts w:cstheme="minorHAnsi"/>
          <w:noProof/>
        </w:rPr>
        <mc:AlternateContent>
          <mc:Choice Requires="wps">
            <w:drawing>
              <wp:anchor distT="0" distB="0" distL="114300" distR="114300" simplePos="0" relativeHeight="251666432" behindDoc="0" locked="0" layoutInCell="1" allowOverlap="1" wp14:anchorId="257D3530" wp14:editId="4F6E31AD">
                <wp:simplePos x="0" y="0"/>
                <wp:positionH relativeFrom="column">
                  <wp:posOffset>4454780</wp:posOffset>
                </wp:positionH>
                <wp:positionV relativeFrom="paragraph">
                  <wp:posOffset>1003402</wp:posOffset>
                </wp:positionV>
                <wp:extent cx="59690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69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B0129D" id="Straight Connector 12"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0.75pt,79pt" to="397.75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" strokecolor="black [3200]" strokeweight=".5pt">
                <v:stroke joinstyle="miter"/>
              </v:line>
            </w:pict>
          </mc:Fallback>
        </mc:AlternateContent>
      </w:r>
      <w:r w:rsidRPr="006003CB">
        <w:rPr>
          <w:rFonts w:cstheme="minorHAnsi"/>
          <w:noProof/>
        </w:rPr>
        <mc:AlternateContent>
          <mc:Choice Requires="wps">
            <w:drawing>
              <wp:anchor distT="0" distB="0" distL="114300" distR="114300" simplePos="0" relativeHeight="251663360" behindDoc="0" locked="0" layoutInCell="1" allowOverlap="1" wp14:anchorId="51749F60" wp14:editId="0CB81FFE">
                <wp:simplePos x="0" y="0"/>
                <wp:positionH relativeFrom="column">
                  <wp:posOffset>3111048</wp:posOffset>
                </wp:positionH>
                <wp:positionV relativeFrom="paragraph">
                  <wp:posOffset>882205</wp:posOffset>
                </wp:positionV>
                <wp:extent cx="1314450" cy="596900"/>
                <wp:effectExtent l="0" t="0" r="19050" b="12700"/>
                <wp:wrapNone/>
                <wp:docPr id="9" name="Text Box 9"/>
                <wp:cNvGraphicFramePr/>
                <a:graphic xmlns:a="http://schemas.openxmlformats.org/drawingml/2006/main">
                  <a:graphicData uri="http://schemas.microsoft.com/office/word/2010/wordprocessingShape">
                    <wps:wsp>
                      <wps:cNvSpPr txBox="1"/>
                      <wps:spPr>
                        <a:xfrm>
                          <a:off x="0" y="0"/>
                          <a:ext cx="1314450" cy="596900"/>
                        </a:xfrm>
                        <a:prstGeom prst="rect">
                          <a:avLst/>
                        </a:prstGeom>
                        <a:ln/>
                      </wps:spPr>
                      <wps:style>
                        <a:lnRef idx="2">
                          <a:schemeClr val="accent1">
                            <a:shade val="50000"/>
                          </a:schemeClr>
                        </a:lnRef>
                        <a:fillRef idx="1">
                          <a:schemeClr val="accent1"/>
                        </a:fillRef>
                        <a:effectRef idx="0">
                          <a:schemeClr val="accent1"/>
                        </a:effectRef>
                        <a:fontRef idx="minor">
                          <a:schemeClr val="lt1"/>
                        </a:fontRef>
                      </wps:style>
                      <wps:txbx>
                        <w:txbxContent>
                          <w:p w14:paraId="6CA3B4DC" w14:textId="341B0C6A" w:rsidR="00F4399D" w:rsidRPr="006003CB" w:rsidRDefault="00F4399D" w:rsidP="00F4399D">
                            <w:pPr>
                              <w:jc w:val="center"/>
                              <w:rPr>
                                <w:rFonts w:cstheme="minorHAnsi"/>
                                <w:sz w:val="24"/>
                                <w:szCs w:val="24"/>
                              </w:rPr>
                            </w:pPr>
                            <w:r w:rsidRPr="006003CB">
                              <w:rPr>
                                <w:rFonts w:cstheme="minorHAnsi"/>
                                <w:sz w:val="24"/>
                                <w:szCs w:val="24"/>
                              </w:rPr>
                              <w:t xml:space="preserve">Set </w:t>
                            </w:r>
                            <w:r w:rsidR="006003CB">
                              <w:rPr>
                                <w:rFonts w:cstheme="minorHAnsi"/>
                                <w:sz w:val="24"/>
                                <w:szCs w:val="24"/>
                              </w:rPr>
                              <w:t>S</w:t>
                            </w:r>
                            <w:r w:rsidRPr="006003CB">
                              <w:rPr>
                                <w:rFonts w:cstheme="minorHAnsi"/>
                                <w:sz w:val="24"/>
                                <w:szCs w:val="24"/>
                              </w:rPr>
                              <w:t xml:space="preserve">peed of </w:t>
                            </w:r>
                            <w:r w:rsidR="006003CB">
                              <w:rPr>
                                <w:rFonts w:cstheme="minorHAnsi"/>
                                <w:sz w:val="24"/>
                                <w:szCs w:val="24"/>
                              </w:rPr>
                              <w:t>F</w:t>
                            </w:r>
                            <w:r w:rsidRPr="006003CB">
                              <w:rPr>
                                <w:rFonts w:cstheme="minorHAnsi"/>
                                <w:sz w:val="24"/>
                                <w:szCs w:val="24"/>
                              </w:rPr>
                              <w: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749F60" id="Text Box 9" o:spid="_x0000_s1036" type="#_x0000_t202" style="position:absolute;margin-left:244.95pt;margin-top:69.45pt;width:103.5pt;height:4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" fillcolor="#4472c4 [3204]" strokecolor="#1f3763 [1604]" strokeweight="1pt">
                <v:textbox>
                  <w:txbxContent>
                    <w:p w14:paraId="6CA3B4DC" w14:textId="341B0C6A" w:rsidR="00F4399D" w:rsidRPr="006003CB" w:rsidRDefault="00F4399D" w:rsidP="00F4399D">
                      <w:pPr>
                        <w:jc w:val="center"/>
                        <w:rPr>
                          <w:rFonts w:cstheme="minorHAnsi"/>
                          <w:sz w:val="24"/>
                          <w:szCs w:val="24"/>
                        </w:rPr>
                      </w:pPr>
                      <w:r w:rsidRPr="006003CB">
                        <w:rPr>
                          <w:rFonts w:cstheme="minorHAnsi"/>
                          <w:sz w:val="24"/>
                          <w:szCs w:val="24"/>
                        </w:rPr>
                        <w:t xml:space="preserve">Set </w:t>
                      </w:r>
                      <w:r w:rsidR="006003CB">
                        <w:rPr>
                          <w:rFonts w:cstheme="minorHAnsi"/>
                          <w:sz w:val="24"/>
                          <w:szCs w:val="24"/>
                        </w:rPr>
                        <w:t>S</w:t>
                      </w:r>
                      <w:r w:rsidRPr="006003CB">
                        <w:rPr>
                          <w:rFonts w:cstheme="minorHAnsi"/>
                          <w:sz w:val="24"/>
                          <w:szCs w:val="24"/>
                        </w:rPr>
                        <w:t xml:space="preserve">peed of </w:t>
                      </w:r>
                      <w:r w:rsidR="006003CB">
                        <w:rPr>
                          <w:rFonts w:cstheme="minorHAnsi"/>
                          <w:sz w:val="24"/>
                          <w:szCs w:val="24"/>
                        </w:rPr>
                        <w:t>F</w:t>
                      </w:r>
                      <w:r w:rsidRPr="006003CB">
                        <w:rPr>
                          <w:rFonts w:cstheme="minorHAnsi"/>
                          <w:sz w:val="24"/>
                          <w:szCs w:val="24"/>
                        </w:rPr>
                        <w:t>an</w:t>
                      </w:r>
                    </w:p>
                  </w:txbxContent>
                </v:textbox>
              </v:shape>
            </w:pict>
          </mc:Fallback>
        </mc:AlternateContent>
      </w:r>
      <w:r w:rsidRPr="006003CB">
        <w:rPr>
          <w:rFonts w:cstheme="minorHAnsi"/>
          <w:noProof/>
        </w:rPr>
        <mc:AlternateContent>
          <mc:Choice Requires="wps">
            <w:drawing>
              <wp:anchor distT="0" distB="0" distL="114300" distR="114300" simplePos="0" relativeHeight="251669504" behindDoc="0" locked="0" layoutInCell="1" allowOverlap="1" wp14:anchorId="2E9DF902" wp14:editId="7D667DAB">
                <wp:simplePos x="0" y="0"/>
                <wp:positionH relativeFrom="column">
                  <wp:posOffset>2144586</wp:posOffset>
                </wp:positionH>
                <wp:positionV relativeFrom="paragraph">
                  <wp:posOffset>1113067</wp:posOffset>
                </wp:positionV>
                <wp:extent cx="950734"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95073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79233F" id="Straight Arrow Connector 17" o:spid="_x0000_s1026" type="#_x0000_t32" style="position:absolute;margin-left:168.85pt;margin-top:87.65pt;width:74.85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" strokecolor="black [3200]" strokeweight=".5pt">
                <v:stroke endarrow="block" joinstyle="miter"/>
              </v:shape>
            </w:pict>
          </mc:Fallback>
        </mc:AlternateContent>
      </w:r>
    </w:p>
    <w:p w14:paraId="4EC88982" w14:textId="5B8CABD7" w:rsidR="00F4399D" w:rsidRPr="006003CB" w:rsidRDefault="00F4399D" w:rsidP="00F4399D">
      <w:pPr>
        <w:rPr>
          <w:rFonts w:cstheme="minorHAnsi"/>
        </w:rPr>
      </w:pPr>
      <w:r w:rsidRPr="006003CB">
        <w:rPr>
          <w:rFonts w:cstheme="minorHAnsi"/>
          <w:noProof/>
        </w:rPr>
        <mc:AlternateContent>
          <mc:Choice Requires="wps">
            <w:drawing>
              <wp:anchor distT="91440" distB="91440" distL="114300" distR="114300" simplePos="0" relativeHeight="251670528" behindDoc="1" locked="0" layoutInCell="1" allowOverlap="1" wp14:anchorId="5FF005F3" wp14:editId="0F13DC9C">
                <wp:simplePos x="0" y="0"/>
                <wp:positionH relativeFrom="margin">
                  <wp:align>left</wp:align>
                </wp:positionH>
                <wp:positionV relativeFrom="paragraph">
                  <wp:posOffset>88961</wp:posOffset>
                </wp:positionV>
                <wp:extent cx="137350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1403985"/>
                        </a:xfrm>
                        <a:prstGeom prst="rect">
                          <a:avLst/>
                        </a:prstGeom>
                        <a:noFill/>
                        <a:ln w="9525">
                          <a:noFill/>
                          <a:miter lim="800000"/>
                          <a:headEnd/>
                          <a:tailEnd/>
                        </a:ln>
                      </wps:spPr>
                      <wps:txbx>
                        <w:txbxContent>
                          <w:p w14:paraId="3E46B44F"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As the sunrays hit the roof of the house, the rays will cause the roof of the house to heat u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F005F3" id="_x0000_s1037" type="#_x0000_t202" style="position:absolute;margin-left:0;margin-top:7pt;width:108.15pt;height:110.55pt;z-index:-251645952;visibility:visible;mso-wrap-style:square;mso-width-percent:0;mso-height-percent:200;mso-wrap-distance-left:9pt;mso-wrap-distance-top:7.2pt;mso-wrap-distance-right:9pt;mso-wrap-distance-bottom:7.2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" filled="f" stroked="f">
                <v:textbox style="mso-fit-shape-to-text:t">
                  <w:txbxContent>
                    <w:p w14:paraId="3E46B44F"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As the sunrays hit the roof of the house, the rays will cause the roof of the house to heat up.</w:t>
                      </w:r>
                    </w:p>
                  </w:txbxContent>
                </v:textbox>
                <w10:wrap anchorx="margin"/>
              </v:shape>
            </w:pict>
          </mc:Fallback>
        </mc:AlternateContent>
      </w:r>
      <w:r w:rsidRPr="006003CB">
        <w:rPr>
          <w:rFonts w:cstheme="minorHAnsi"/>
          <w:noProof/>
        </w:rPr>
        <mc:AlternateContent>
          <mc:Choice Requires="wps">
            <w:drawing>
              <wp:anchor distT="0" distB="0" distL="114300" distR="114300" simplePos="0" relativeHeight="251668480" behindDoc="0" locked="0" layoutInCell="1" allowOverlap="1" wp14:anchorId="11C048B5" wp14:editId="637882AF">
                <wp:simplePos x="0" y="0"/>
                <wp:positionH relativeFrom="column">
                  <wp:posOffset>2149285</wp:posOffset>
                </wp:positionH>
                <wp:positionV relativeFrom="paragraph">
                  <wp:posOffset>47377</wp:posOffset>
                </wp:positionV>
                <wp:extent cx="6055" cy="775121"/>
                <wp:effectExtent l="0" t="0" r="32385" b="25400"/>
                <wp:wrapNone/>
                <wp:docPr id="16" name="Straight Connector 16"/>
                <wp:cNvGraphicFramePr/>
                <a:graphic xmlns:a="http://schemas.openxmlformats.org/drawingml/2006/main">
                  <a:graphicData uri="http://schemas.microsoft.com/office/word/2010/wordprocessingShape">
                    <wps:wsp>
                      <wps:cNvCnPr/>
                      <wps:spPr>
                        <a:xfrm flipH="1">
                          <a:off x="0" y="0"/>
                          <a:ext cx="6055" cy="77512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A497B8" id="Straight Connector 16" o:spid="_x0000_s1026" style="position:absolute;flip:x;z-index:251668480;visibility:visible;mso-wrap-style:square;mso-wrap-distance-left:9pt;mso-wrap-distance-top:0;mso-wrap-distance-right:9pt;mso-wrap-distance-bottom:0;mso-position-horizontal:absolute;mso-position-horizontal-relative:text;mso-position-vertical:absolute;mso-position-vertical-relative:text" from="169.25pt,3.75pt" to="169.75pt,6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" strokecolor="black [3200]" strokeweight=".5pt">
                <v:stroke joinstyle="miter"/>
              </v:line>
            </w:pict>
          </mc:Fallback>
        </mc:AlternateContent>
      </w:r>
      <w:r w:rsidRPr="006003CB">
        <w:rPr>
          <w:rFonts w:cstheme="minorHAnsi"/>
          <w:noProof/>
        </w:rPr>
        <mc:AlternateContent>
          <mc:Choice Requires="wps">
            <w:drawing>
              <wp:anchor distT="0" distB="0" distL="114300" distR="114300" simplePos="0" relativeHeight="251667456" behindDoc="0" locked="0" layoutInCell="1" allowOverlap="1" wp14:anchorId="7F3F1542" wp14:editId="2A6C8BB4">
                <wp:simplePos x="0" y="0"/>
                <wp:positionH relativeFrom="column">
                  <wp:posOffset>5039330</wp:posOffset>
                </wp:positionH>
                <wp:positionV relativeFrom="paragraph">
                  <wp:posOffset>43519</wp:posOffset>
                </wp:positionV>
                <wp:extent cx="2608" cy="668579"/>
                <wp:effectExtent l="76200" t="38100" r="73660" b="17780"/>
                <wp:wrapNone/>
                <wp:docPr id="14" name="Straight Arrow Connector 14"/>
                <wp:cNvGraphicFramePr/>
                <a:graphic xmlns:a="http://schemas.openxmlformats.org/drawingml/2006/main">
                  <a:graphicData uri="http://schemas.microsoft.com/office/word/2010/wordprocessingShape">
                    <wps:wsp>
                      <wps:cNvCnPr/>
                      <wps:spPr>
                        <a:xfrm flipH="1" flipV="1">
                          <a:off x="0" y="0"/>
                          <a:ext cx="2608" cy="6685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F20732" id="_x0000_t32" coordsize="21600,21600" o:spt="32" o:oned="t" path="m,l21600,21600e" filled="f">
                <v:path arrowok="t" fillok="f" o:connecttype="none"/>
                <o:lock v:ext="edit" shapetype="t"/>
              </v:shapetype>
              <v:shape id="Straight Arrow Connector 14" o:spid="_x0000_s1026" type="#_x0000_t32" style="position:absolute;margin-left:396.8pt;margin-top:3.45pt;width:.2pt;height:52.65pt;flip:x 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" strokecolor="black [3200]" strokeweight=".5pt">
                <v:stroke endarrow="block" joinstyle="miter"/>
              </v:shape>
            </w:pict>
          </mc:Fallback>
        </mc:AlternateContent>
      </w:r>
    </w:p>
    <w:p w14:paraId="7E502BF8" w14:textId="6FC8C294" w:rsidR="00F4399D" w:rsidRPr="006003CB" w:rsidRDefault="00F4399D" w:rsidP="00F4399D">
      <w:pPr>
        <w:rPr>
          <w:rFonts w:cstheme="minorHAnsi"/>
        </w:rPr>
      </w:pPr>
    </w:p>
    <w:p w14:paraId="64B3D0F0" w14:textId="77777777" w:rsidR="00F4399D" w:rsidRPr="006003CB" w:rsidRDefault="00F4399D" w:rsidP="00F4399D">
      <w:pPr>
        <w:rPr>
          <w:rFonts w:cstheme="minorHAnsi"/>
        </w:rPr>
      </w:pPr>
    </w:p>
    <w:p w14:paraId="61636D2A" w14:textId="77777777" w:rsidR="00F4399D" w:rsidRPr="006003CB" w:rsidRDefault="00F4399D" w:rsidP="00F4399D">
      <w:pPr>
        <w:rPr>
          <w:rFonts w:cstheme="minorHAnsi"/>
        </w:rPr>
      </w:pPr>
    </w:p>
    <w:p w14:paraId="3E5FC644" w14:textId="77777777" w:rsidR="00F4399D" w:rsidRPr="006003CB" w:rsidRDefault="00F4399D" w:rsidP="00F4399D">
      <w:pPr>
        <w:rPr>
          <w:rFonts w:cstheme="minorHAnsi"/>
        </w:rPr>
      </w:pPr>
      <w:r w:rsidRPr="006003CB">
        <w:rPr>
          <w:rFonts w:cstheme="minorHAnsi"/>
          <w:noProof/>
        </w:rPr>
        <mc:AlternateContent>
          <mc:Choice Requires="wps">
            <w:drawing>
              <wp:anchor distT="91440" distB="91440" distL="114300" distR="114300" simplePos="0" relativeHeight="251672576" behindDoc="1" locked="0" layoutInCell="1" allowOverlap="1" wp14:anchorId="7C1D2049" wp14:editId="046C88DC">
                <wp:simplePos x="0" y="0"/>
                <wp:positionH relativeFrom="margin">
                  <wp:posOffset>3081139</wp:posOffset>
                </wp:positionH>
                <wp:positionV relativeFrom="paragraph">
                  <wp:posOffset>142478</wp:posOffset>
                </wp:positionV>
                <wp:extent cx="1373505" cy="1403985"/>
                <wp:effectExtent l="0" t="0" r="0" b="571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3505" cy="1403985"/>
                        </a:xfrm>
                        <a:prstGeom prst="rect">
                          <a:avLst/>
                        </a:prstGeom>
                        <a:noFill/>
                        <a:ln w="9525">
                          <a:noFill/>
                          <a:miter lim="800000"/>
                          <a:headEnd/>
                          <a:tailEnd/>
                        </a:ln>
                      </wps:spPr>
                      <wps:txbx>
                        <w:txbxContent>
                          <w:p w14:paraId="00AC6ECD"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If the attic temperature falls within certain temperature characteristics, it will trigger the fan to turn 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1D2049" id="_x0000_s1038" type="#_x0000_t202" style="position:absolute;margin-left:242.6pt;margin-top:11.2pt;width:108.15pt;height:110.55pt;z-index:-25164390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" filled="f" stroked="f">
                <v:textbox style="mso-fit-shape-to-text:t">
                  <w:txbxContent>
                    <w:p w14:paraId="00AC6ECD" w14:textId="77777777" w:rsidR="00F4399D" w:rsidRPr="006003CB" w:rsidRDefault="00F4399D" w:rsidP="00F4399D">
                      <w:pPr>
                        <w:pBdr>
                          <w:top w:val="single" w:sz="24" w:space="8" w:color="4472C4" w:themeColor="accent1"/>
                          <w:bottom w:val="single" w:sz="24" w:space="8" w:color="4472C4" w:themeColor="accent1"/>
                        </w:pBdr>
                        <w:spacing w:after="0"/>
                        <w:rPr>
                          <w:rFonts w:cstheme="minorHAnsi"/>
                          <w:color w:val="4472C4" w:themeColor="accent1"/>
                          <w:sz w:val="16"/>
                          <w:szCs w:val="16"/>
                        </w:rPr>
                      </w:pPr>
                      <w:r w:rsidRPr="006003CB">
                        <w:rPr>
                          <w:rFonts w:cstheme="minorHAnsi"/>
                          <w:color w:val="4472C4" w:themeColor="accent1"/>
                          <w:sz w:val="16"/>
                          <w:szCs w:val="16"/>
                        </w:rPr>
                        <w:t>If the attic temperature falls within certain temperature characteristics, it will trigger the fan to turn on.</w:t>
                      </w:r>
                    </w:p>
                  </w:txbxContent>
                </v:textbox>
                <w10:wrap anchorx="margin"/>
              </v:shape>
            </w:pict>
          </mc:Fallback>
        </mc:AlternateContent>
      </w:r>
    </w:p>
    <w:p w14:paraId="7B45E8A7" w14:textId="1F164410" w:rsidR="00F4399D" w:rsidRPr="006003CB" w:rsidRDefault="00F4399D" w:rsidP="00F4399D">
      <w:pPr>
        <w:jc w:val="center"/>
        <w:rPr>
          <w:rFonts w:cstheme="minorHAnsi"/>
        </w:rPr>
      </w:pPr>
    </w:p>
    <w:p w14:paraId="343DDE13" w14:textId="447D4496" w:rsidR="00F4399D" w:rsidRPr="006003CB" w:rsidRDefault="00F4399D" w:rsidP="00F4399D">
      <w:pPr>
        <w:jc w:val="center"/>
        <w:rPr>
          <w:rFonts w:cstheme="minorHAnsi"/>
        </w:rPr>
      </w:pPr>
    </w:p>
    <w:p w14:paraId="14BD057D" w14:textId="77777777" w:rsidR="00F4399D" w:rsidRDefault="00F4399D" w:rsidP="00F4399D">
      <w:pPr>
        <w:jc w:val="center"/>
      </w:pPr>
    </w:p>
    <w:p w14:paraId="1260CC29" w14:textId="77777777" w:rsidR="00E56700" w:rsidRDefault="00E56700">
      <w:pPr>
        <w:rPr>
          <w:rFonts w:asciiTheme="majorHAnsi" w:eastAsiaTheme="majorEastAsia" w:hAnsiTheme="majorHAnsi" w:cstheme="majorBidi"/>
          <w:color w:val="1F3864" w:themeColor="accent1" w:themeShade="80"/>
          <w:sz w:val="36"/>
          <w:szCs w:val="36"/>
        </w:rPr>
      </w:pPr>
      <w:r>
        <w:br w:type="page"/>
      </w:r>
    </w:p>
    <w:p w14:paraId="4240F338" w14:textId="7430E226" w:rsidR="00C746A0" w:rsidRDefault="00C746A0" w:rsidP="00C746A0">
      <w:pPr>
        <w:pStyle w:val="Heading1"/>
      </w:pPr>
      <w:bookmarkStart w:id="19" w:name="_Toc118375225"/>
      <w:r>
        <w:lastRenderedPageBreak/>
        <w:t>Methodology</w:t>
      </w:r>
      <w:bookmarkEnd w:id="19"/>
    </w:p>
    <w:p w14:paraId="0D274BBC" w14:textId="121AF350" w:rsidR="00052751" w:rsidRPr="00052751" w:rsidRDefault="00052751" w:rsidP="001860BE">
      <w:pPr>
        <w:rPr>
          <w:rFonts w:cstheme="minorHAnsi"/>
        </w:rPr>
      </w:pPr>
      <w:r w:rsidRPr="00052751">
        <w:rPr>
          <w:rFonts w:cstheme="minorHAnsi"/>
        </w:rPr>
        <w:t>This project consists of an experiment aimed at reducing a house’s attic temperature to reduce its effect as a heating source for the floor</w:t>
      </w:r>
      <w:r w:rsidR="00785F13">
        <w:rPr>
          <w:rFonts w:cstheme="minorHAnsi"/>
        </w:rPr>
        <w:t>(s)</w:t>
      </w:r>
      <w:r w:rsidRPr="00052751">
        <w:rPr>
          <w:rFonts w:cstheme="minorHAnsi"/>
        </w:rPr>
        <w:t xml:space="preserve"> below it. During the hotter months of the year, this is problematic as the floor below it will heat up drastically due to the attic</w:t>
      </w:r>
      <w:r>
        <w:rPr>
          <w:rFonts w:cstheme="minorHAnsi"/>
        </w:rPr>
        <w:t>’</w:t>
      </w:r>
      <w:r w:rsidRPr="00052751">
        <w:rPr>
          <w:rFonts w:cstheme="minorHAnsi"/>
        </w:rPr>
        <w:t xml:space="preserve">s rise in temperature. </w:t>
      </w:r>
    </w:p>
    <w:p w14:paraId="37913254" w14:textId="161C7495" w:rsidR="00052751" w:rsidRPr="00052751" w:rsidRDefault="00052751" w:rsidP="001860BE">
      <w:pPr>
        <w:rPr>
          <w:rFonts w:cstheme="minorHAnsi"/>
        </w:rPr>
      </w:pPr>
      <w:r w:rsidRPr="00052751">
        <w:rPr>
          <w:rFonts w:cstheme="minorHAnsi"/>
        </w:rPr>
        <w:t xml:space="preserve">We have decided to build an embedded system that uses a microcontroller, a Wi-Fi module, a fan, and two temperature sensors to distinguish the temperature in the attic and the floor below it. The fan will turn on when the temperature in the attic rises past a certain temperature OR if the difference between the attic and the floor below it is more than five degrees. The fan will turn off when the above bounds have been resolved. We decided on five degrees because when dealing with high summer temperatures, </w:t>
      </w:r>
      <w:r w:rsidR="00F4399D">
        <w:rPr>
          <w:rFonts w:cstheme="minorHAnsi"/>
        </w:rPr>
        <w:t xml:space="preserve">a rise of </w:t>
      </w:r>
      <w:r w:rsidRPr="00052751">
        <w:rPr>
          <w:rFonts w:cstheme="minorHAnsi"/>
        </w:rPr>
        <w:t xml:space="preserve">five degrees is noticeably an uncomfortable change. </w:t>
      </w:r>
    </w:p>
    <w:p w14:paraId="5844A1D9" w14:textId="77777777" w:rsidR="00052751" w:rsidRPr="00052751" w:rsidRDefault="00052751" w:rsidP="001860BE">
      <w:pPr>
        <w:rPr>
          <w:rFonts w:cstheme="minorHAnsi"/>
        </w:rPr>
      </w:pPr>
      <w:r w:rsidRPr="00052751">
        <w:rPr>
          <w:rFonts w:cstheme="minorHAnsi"/>
        </w:rPr>
        <w:t xml:space="preserve">Our data will be sent out using a Wi-Fi module that will store the data in </w:t>
      </w:r>
      <w:proofErr w:type="spellStart"/>
      <w:r w:rsidRPr="00052751">
        <w:rPr>
          <w:rFonts w:cstheme="minorHAnsi"/>
        </w:rPr>
        <w:t>ThingSpace</w:t>
      </w:r>
      <w:proofErr w:type="spellEnd"/>
      <w:r w:rsidRPr="00052751">
        <w:rPr>
          <w:rFonts w:cstheme="minorHAnsi"/>
        </w:rPr>
        <w:t>. Since we are using a DHT22 sensor, temperature data will be sent to the server every two seconds. When the fan gets triggered, a message is sent via email to the owner notifying them of the temperature change. This data can be accessed and graphed for visual representation.</w:t>
      </w:r>
    </w:p>
    <w:p w14:paraId="4E0D4A64" w14:textId="15569666" w:rsidR="00052751" w:rsidRDefault="00052751" w:rsidP="001860BE">
      <w:pPr>
        <w:rPr>
          <w:rFonts w:cstheme="minorHAnsi"/>
        </w:rPr>
      </w:pPr>
      <w:r w:rsidRPr="00052751">
        <w:rPr>
          <w:rFonts w:cstheme="minorHAnsi"/>
        </w:rPr>
        <w:t>Obstacles we have had include problems with the code, that include connecting to BCIT’s internet. Their authentication is not supported by our code. The circuit build was also based off trial and error, with no specific obstacle. Due to ongoing international supply chain issues, long than expected delays on certain equipment is expected.</w:t>
      </w:r>
    </w:p>
    <w:p w14:paraId="35D48505" w14:textId="1F00F1F0" w:rsidR="00052751" w:rsidRDefault="00052751" w:rsidP="002567FB">
      <w:pPr>
        <w:rPr>
          <w:rFonts w:cstheme="minorHAnsi"/>
        </w:rPr>
      </w:pPr>
      <w:r w:rsidRPr="00052751">
        <w:rPr>
          <w:rFonts w:cstheme="minorHAnsi"/>
        </w:rPr>
        <w:t>We hope that our results will show that the embedded system works within our experimental environment and that it can be practically used in a real-life situation.</w:t>
      </w:r>
    </w:p>
    <w:p w14:paraId="024E53D7" w14:textId="2E65052A" w:rsidR="002567FB" w:rsidRDefault="002567FB" w:rsidP="002567FB">
      <w:pPr>
        <w:rPr>
          <w:rFonts w:cstheme="minorHAnsi"/>
        </w:rPr>
      </w:pPr>
    </w:p>
    <w:p w14:paraId="7483F186" w14:textId="0CAC0638" w:rsidR="002567FB" w:rsidRDefault="002567FB" w:rsidP="002567FB">
      <w:pPr>
        <w:pStyle w:val="Heading1"/>
      </w:pPr>
      <w:r>
        <w:lastRenderedPageBreak/>
        <w:t>Project Design</w:t>
      </w:r>
    </w:p>
    <w:p w14:paraId="7F5C996B" w14:textId="34F49B13" w:rsidR="003D6BC8" w:rsidRDefault="002567FB" w:rsidP="003D6BC8">
      <w:r w:rsidRPr="002567FB">
        <w:rPr>
          <w:noProof/>
        </w:rPr>
        <w:drawing>
          <wp:inline distT="0" distB="0" distL="0" distR="0" wp14:anchorId="2774FDF1" wp14:editId="6E05473F">
            <wp:extent cx="5943600" cy="3788410"/>
            <wp:effectExtent l="0" t="0" r="0" b="2540"/>
            <wp:docPr id="15" name="Picture 6" descr="Diagram&#10;&#10;Description automatically generated">
              <a:extLst xmlns:a="http://schemas.openxmlformats.org/drawingml/2006/main">
                <a:ext uri="{FF2B5EF4-FFF2-40B4-BE49-F238E27FC236}">
                  <a16:creationId xmlns:a16="http://schemas.microsoft.com/office/drawing/2014/main" id="{C91D7DEF-A3CE-9E0D-509E-5F74BF3BDD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10;&#10;Description automatically generated">
                      <a:extLst>
                        <a:ext uri="{FF2B5EF4-FFF2-40B4-BE49-F238E27FC236}">
                          <a16:creationId xmlns:a16="http://schemas.microsoft.com/office/drawing/2014/main" id="{C91D7DEF-A3CE-9E0D-509E-5F74BF3BDD6C}"/>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788410"/>
                    </a:xfrm>
                    <a:prstGeom prst="rect">
                      <a:avLst/>
                    </a:prstGeom>
                  </pic:spPr>
                </pic:pic>
              </a:graphicData>
            </a:graphic>
          </wp:inline>
        </w:drawing>
      </w:r>
    </w:p>
    <w:p w14:paraId="03AE46A7" w14:textId="77777777" w:rsidR="00783015" w:rsidRDefault="00D658DD">
      <w:r>
        <w:t xml:space="preserve">In this project, we built a close loop on/off feed back control system. The purpose of this system is to keep attic area relatively cool during summertime. The attic temperature and top floor room temperature are measured, and the temperature data would be collected by the controller. When designed conditions are met, </w:t>
      </w:r>
      <w:r w:rsidR="00783015">
        <w:t>the fan would turn on and push hot air out through roof vents.</w:t>
      </w:r>
      <w:r>
        <w:t xml:space="preserve"> </w:t>
      </w:r>
    </w:p>
    <w:p w14:paraId="25F819FA" w14:textId="77777777" w:rsidR="00571181" w:rsidRDefault="00783015">
      <w:r>
        <w:t xml:space="preserve">Power supply for the system can be any type of 5 volts power source. In the graph above, the computer is acting as a power source. The reason is in our final presentation, we used computer to supply power and watch the serial monitor simultaneously for better demonstration. </w:t>
      </w:r>
      <w:r w:rsidR="00571181">
        <w:t xml:space="preserve">It can be replaced by a regular 5VDC phone charger, or a mobile power bank if local power outlet is not available. </w:t>
      </w:r>
    </w:p>
    <w:p w14:paraId="77330366" w14:textId="5FB72F03" w:rsidR="00571181" w:rsidRDefault="00571181" w:rsidP="00571181">
      <w:r>
        <w:t xml:space="preserve">We have chosen ESP32 as our controller because it is a cost-effective micro-controller to be used in our project, which has BLUETOOTH an WIFI feature. Two DHT22 sensors as temperature sensors, and a Photoresistor to detect the light level. DHT22 can measure both temperature and humidity. Humidity reading is not used in this project, but it can be used for future optimization of this project. </w:t>
      </w:r>
    </w:p>
    <w:p w14:paraId="600485EA" w14:textId="5D300164" w:rsidR="00571181" w:rsidRDefault="00571181" w:rsidP="00571181">
      <w:r>
        <w:t>There are three conditions that determine the fan status. If the photoresistor gives a reading higher than 1500 (can be adjusted based on user’s preference), if the temperature difference between attic and top floor is greater 5</w:t>
      </w:r>
      <w:r>
        <w:rPr>
          <w:rFonts w:ascii="Verdana" w:hAnsi="Verdana"/>
        </w:rPr>
        <w:t>˚</w:t>
      </w:r>
      <w:r>
        <w:t>C, or the attic area temperature along is greater than 35</w:t>
      </w:r>
      <w:r>
        <w:rPr>
          <w:rFonts w:ascii="Verdana" w:hAnsi="Verdana"/>
        </w:rPr>
        <w:t>˚</w:t>
      </w:r>
      <w:r>
        <w:t xml:space="preserve">C, then ESP32 will send a digital output signal to turn on the cooling fan. </w:t>
      </w:r>
    </w:p>
    <w:p w14:paraId="15B2412F" w14:textId="798EC4A4" w:rsidR="00571181" w:rsidRDefault="00571181" w:rsidP="00571181">
      <w:r>
        <w:t>In this prototype, an Arduino Uno plus a 5</w:t>
      </w:r>
      <w:r w:rsidR="00B37EB6">
        <w:t>V</w:t>
      </w:r>
      <w:r>
        <w:t xml:space="preserve"> driven relay are used together to use the digital signal from ESP32 to control the cooling fan. </w:t>
      </w:r>
      <w:r w:rsidR="00B37EB6">
        <w:t xml:space="preserve">Reason for this combination is the relay we bought along with all other equipment is 5V driven, but ESP32 runs 3.3V input/output only. Due to the global supply chain issue, we </w:t>
      </w:r>
      <w:r w:rsidR="00B37EB6">
        <w:lastRenderedPageBreak/>
        <w:t xml:space="preserve">couldn’t but a 3.3V driven relay on time. However, this Arduino plus relay combination can be replaced by a single 3.3V driven relay in the future. </w:t>
      </w:r>
    </w:p>
    <w:p w14:paraId="751AC66E" w14:textId="26986AAA" w:rsidR="00B37EB6" w:rsidRDefault="00B37EB6" w:rsidP="00571181">
      <w:r>
        <w:t xml:space="preserve">When the Arduino Uno receives a 3.3V signal from ESP32, it will send a 5V digital signal to the relay and active the relay. An extension cord is connected </w:t>
      </w:r>
      <w:r w:rsidR="006F168E">
        <w:t xml:space="preserve">to </w:t>
      </w:r>
      <w:r>
        <w:t xml:space="preserve">the relay, and supply 120VAC power to the cooling fan once the relay is engaged. The cooling fan we chose for demonstration purpose is a table fan. In real world application, a </w:t>
      </w:r>
      <w:r w:rsidR="006F168E">
        <w:t xml:space="preserve">24-40 inches industrial fan can be used. </w:t>
      </w:r>
    </w:p>
    <w:p w14:paraId="4040CF01" w14:textId="21FF74A8" w:rsidR="006F168E" w:rsidRDefault="006F168E" w:rsidP="00571181">
      <w:r>
        <w:t xml:space="preserve">While the sensors measuring the temperature, light level, and the micro-controller turning on and off the cooling fan, all the data is sent to our web server for statistic and indication purpose. Users can log into their accounts and view the data anytime. We choose </w:t>
      </w:r>
      <w:proofErr w:type="spellStart"/>
      <w:r>
        <w:t>Thingspeak</w:t>
      </w:r>
      <w:proofErr w:type="spellEnd"/>
      <w:r>
        <w:t xml:space="preserve"> as our webserver because it supports MQTT protocol that used on ESP32. </w:t>
      </w:r>
    </w:p>
    <w:p w14:paraId="6553AF31" w14:textId="5FEA1340" w:rsidR="006F168E" w:rsidRDefault="006F168E" w:rsidP="00571181">
      <w:r>
        <w:t xml:space="preserve">We setup 5 graphs to show tendency of each data. Attic Temperature, Top Floor Temperature, Top Floor </w:t>
      </w:r>
      <w:r w:rsidR="001B3A9B">
        <w:t>L</w:t>
      </w:r>
      <w:r>
        <w:t>ight Level, Differential Temperature, and Fan Status. We can see the data record and relationship between them</w:t>
      </w:r>
      <w:r w:rsidR="004339B9">
        <w:t>. We can</w:t>
      </w:r>
      <w:r>
        <w:t xml:space="preserve"> </w:t>
      </w:r>
      <w:r w:rsidR="004339B9">
        <w:t xml:space="preserve">also study the data to </w:t>
      </w:r>
      <w:r>
        <w:t>improve our control logic</w:t>
      </w:r>
      <w:r w:rsidR="004339B9">
        <w:t xml:space="preserve"> in the future</w:t>
      </w:r>
      <w:r>
        <w:t>.</w:t>
      </w:r>
      <w:r w:rsidR="004339B9">
        <w:t xml:space="preserve"> With </w:t>
      </w:r>
      <w:proofErr w:type="spellStart"/>
      <w:r w:rsidR="004339B9">
        <w:t>Thingspeak</w:t>
      </w:r>
      <w:proofErr w:type="spellEnd"/>
      <w:r w:rsidR="004339B9">
        <w:t xml:space="preserve"> free account, we can only upload data every 1</w:t>
      </w:r>
      <w:r w:rsidR="001B3A9B">
        <w:t xml:space="preserve">5 </w:t>
      </w:r>
      <w:r w:rsidR="004339B9">
        <w:t>seconds. Paid membership is required for data uploading every second.</w:t>
      </w:r>
    </w:p>
    <w:p w14:paraId="76A79273" w14:textId="5DF8EE30" w:rsidR="004339B9" w:rsidRDefault="004339B9" w:rsidP="00571181">
      <w:r>
        <w:t xml:space="preserve">The last part is email notification. An email notification will be sent to users when the cooling fan is turned on. Similar to the data upload, free account can only receive 2 email notifications every </w:t>
      </w:r>
      <w:r w:rsidR="001B3A9B">
        <w:t>half an</w:t>
      </w:r>
      <w:r>
        <w:t xml:space="preserve"> hours. Paid member is required if more email notification is desired. </w:t>
      </w:r>
    </w:p>
    <w:p w14:paraId="498EF85E" w14:textId="5C8A5813" w:rsidR="004339B9" w:rsidRDefault="004339B9" w:rsidP="00571181">
      <w:r>
        <w:t>To sum up, in this project design, we</w:t>
      </w:r>
      <w:r w:rsidR="00B62D21">
        <w:t>’ve</w:t>
      </w:r>
      <w:r>
        <w:t xml:space="preserve"> designed this system to be cost-efficient.</w:t>
      </w:r>
      <w:r w:rsidR="00B62D21">
        <w:t xml:space="preserve"> More importantly, the system </w:t>
      </w:r>
      <w:proofErr w:type="gramStart"/>
      <w:r w:rsidR="00B62D21">
        <w:t>has to</w:t>
      </w:r>
      <w:proofErr w:type="gramEnd"/>
      <w:r w:rsidR="00B62D21">
        <w:t xml:space="preserve"> meet our functionality and performance expectation.</w:t>
      </w:r>
      <w:r>
        <w:t xml:space="preserve"> Global supply chain issue impacted our design during equipment selecting process. We ha</w:t>
      </w:r>
      <w:r w:rsidR="00B62D21">
        <w:t>d</w:t>
      </w:r>
      <w:r>
        <w:t xml:space="preserve"> to use the equipment that we c</w:t>
      </w:r>
      <w:r w:rsidR="00B62D21">
        <w:t>ould</w:t>
      </w:r>
      <w:r>
        <w:t xml:space="preserve"> have in hand on time to build the system that performs reliable and desirable. </w:t>
      </w:r>
    </w:p>
    <w:p w14:paraId="26EDF2C2" w14:textId="118B3EE2" w:rsidR="002567FB" w:rsidRDefault="002567FB">
      <w:r>
        <w:br w:type="page"/>
      </w:r>
    </w:p>
    <w:p w14:paraId="55DC5BDE" w14:textId="49602FD3" w:rsidR="002567FB" w:rsidRDefault="002567FB" w:rsidP="002567FB">
      <w:pPr>
        <w:pStyle w:val="Heading1"/>
      </w:pPr>
      <w:r>
        <w:lastRenderedPageBreak/>
        <w:t>Result Analysis</w:t>
      </w:r>
    </w:p>
    <w:p w14:paraId="141D4EDE" w14:textId="7835F79A" w:rsidR="002567FB" w:rsidRDefault="002567FB" w:rsidP="002567FB">
      <w:r w:rsidRPr="00A075EA">
        <w:t xml:space="preserve">Our results </w:t>
      </w:r>
      <w:r w:rsidR="00B62D21">
        <w:t xml:space="preserve">meet our expectation. During demonstration, the attic area temperature was decreasing </w:t>
      </w:r>
      <w:r w:rsidRPr="00A075EA">
        <w:t xml:space="preserve">when </w:t>
      </w:r>
      <w:r w:rsidR="00B62D21">
        <w:t xml:space="preserve">the cooling fan was turned on. Fan started and stopped once the desired condition is reached as expected.  Photoresistor provided very </w:t>
      </w:r>
      <w:r w:rsidR="000609DE">
        <w:t>responsive</w:t>
      </w:r>
      <w:r w:rsidR="00B62D21">
        <w:t xml:space="preserve"> reading and was able to override the fan control logic. Webserver receives data properly and sent email notification successfully. </w:t>
      </w:r>
    </w:p>
    <w:p w14:paraId="701E1169" w14:textId="5A4662E1" w:rsidR="002567FB" w:rsidRDefault="000609DE" w:rsidP="002567FB">
      <w:r>
        <w:t xml:space="preserve">The entire system was functioning properly. However, the high attic area temperature didn’t cause top floor area during our demonstration because heat transfer is a slow process that takes hours before it can be observed. The attic area temperature was decreasing slowly be cause the fan we used is not powerful enough, also the adapter we made with cardboard caused flow restriction. </w:t>
      </w:r>
    </w:p>
    <w:p w14:paraId="594C3F22" w14:textId="24365D66" w:rsidR="000609DE" w:rsidRDefault="000609DE" w:rsidP="002567FB">
      <w:r>
        <w:t xml:space="preserve">Therefore, when we are implementing this system in real world scenario, fan selection and installation can be a key factor that affects ultimate the system performance. </w:t>
      </w:r>
    </w:p>
    <w:p w14:paraId="20B4D76D" w14:textId="77777777" w:rsidR="002567FB" w:rsidRDefault="002567FB">
      <w:r>
        <w:br w:type="page"/>
      </w:r>
    </w:p>
    <w:p w14:paraId="0A178FB1" w14:textId="396A81F2" w:rsidR="002567FB" w:rsidRPr="002567FB" w:rsidRDefault="002567FB" w:rsidP="002567FB">
      <w:pPr>
        <w:pStyle w:val="Heading1"/>
      </w:pPr>
      <w:r>
        <w:lastRenderedPageBreak/>
        <w:t>Lessons Learnt</w:t>
      </w:r>
    </w:p>
    <w:p w14:paraId="6066C8F9" w14:textId="7F89BBF6" w:rsidR="002567FB" w:rsidRDefault="002567FB" w:rsidP="002567FB">
      <w:r>
        <w:t>Our code was written in the C</w:t>
      </w:r>
      <w:r w:rsidR="001B3A9B">
        <w:t>++</w:t>
      </w:r>
      <w:r>
        <w:t xml:space="preserve"> language having used Arduino’s IDE. Even though Harman already knew how to program in C</w:t>
      </w:r>
      <w:r w:rsidR="001B3A9B">
        <w:t>++</w:t>
      </w:r>
      <w:r>
        <w:t>, our group had to learn certain aspects of the syntax needed for the Arduino IDE. This included searching the official Arduino website for syntax information.</w:t>
      </w:r>
    </w:p>
    <w:p w14:paraId="79BC76EB" w14:textId="6238D418" w:rsidR="002567FB" w:rsidRDefault="002567FB" w:rsidP="002567FB">
      <w:r>
        <w:t>We learned how to use an ESP32 within the scope of our project and how to accommodate it in our project code.</w:t>
      </w:r>
      <w:r>
        <w:br/>
      </w:r>
      <w:r>
        <w:br/>
        <w:t xml:space="preserve">Having worked on our project at school, we soon came to realize that due to BCIT’s AAA framework, we were unable to access the internet with the ESP32. For that reason, our solution was using a cellular hotspot from one of our phones. This allowed the ESP32 to connect to the internet and send data to </w:t>
      </w:r>
      <w:proofErr w:type="spellStart"/>
      <w:r>
        <w:t>ThingSpeak</w:t>
      </w:r>
      <w:proofErr w:type="spellEnd"/>
      <w:r>
        <w:t>.</w:t>
      </w:r>
      <w:r>
        <w:br/>
      </w:r>
      <w:r>
        <w:br/>
        <w:t xml:space="preserve">Having needed an online web server for our project, it caused our group to learn how to use </w:t>
      </w:r>
      <w:proofErr w:type="spellStart"/>
      <w:r>
        <w:t>ThingSpeak</w:t>
      </w:r>
      <w:proofErr w:type="spellEnd"/>
      <w:r>
        <w:t xml:space="preserve">. </w:t>
      </w:r>
      <w:proofErr w:type="spellStart"/>
      <w:r>
        <w:t>ThingSpeak</w:t>
      </w:r>
      <w:proofErr w:type="spellEnd"/>
      <w:r>
        <w:t xml:space="preserve"> is an IoT analytics platform service that allowed us to visualize and analyze our data. We were able to use the graphs for our report and to help the class visualize our data during our presentation.</w:t>
      </w:r>
      <w:r>
        <w:br/>
      </w:r>
      <w:r>
        <w:br/>
        <w:t>A crucial lesson our group learnt that can apply to any situation where one is learning a new concept, is that it is important to do the proper research before trying to apply a new concept. For us, during different steps of the project, we often tried applying the concept without fully doing the proper research. This caused a lot of wasted time with troubleshooting that could have been avoided had we done the proper research. Researching every step of a concept is crucial for time management and successfully completing the task at hand.</w:t>
      </w:r>
      <w:r>
        <w:br/>
      </w:r>
    </w:p>
    <w:p w14:paraId="01FB74EA" w14:textId="090EFB74" w:rsidR="002567FB" w:rsidRDefault="002567FB" w:rsidP="002567FB">
      <w:pPr>
        <w:pStyle w:val="Heading1"/>
      </w:pPr>
      <w:r>
        <w:t>Conclusions and Future Direction</w:t>
      </w:r>
    </w:p>
    <w:p w14:paraId="5C67BCE6" w14:textId="77777777" w:rsidR="002567FB" w:rsidRDefault="002567FB" w:rsidP="002567FB">
      <w:r>
        <w:t>Due to the time constraints for this project, we only had a couple months to work on the code and thus a limited time to improve it and make it more efficient. For future applications, the code can be improved and made more efficient.</w:t>
      </w:r>
    </w:p>
    <w:p w14:paraId="12C6A33E" w14:textId="77777777" w:rsidR="002567FB" w:rsidRDefault="002567FB" w:rsidP="002567FB">
      <w:r>
        <w:t>In a real-life application, it is important to have redundancy in the system. At least for potential points of failure. For this reason, we believe that having a redundant fan is important because if the fan stops working, the temperature will stop decreasing. Having a redundant power supply is just as important, because without power there is no working system.</w:t>
      </w:r>
      <w:r>
        <w:br/>
      </w:r>
      <w:r>
        <w:br/>
        <w:t>If the system were to gain popularity and was successful on the market, then creating our own app to connect to the system via Wi-Fi or Bluetooth could be helpful. A dedicated app could allow for different customization of the settings for the system based on individual needs of every home.</w:t>
      </w:r>
    </w:p>
    <w:p w14:paraId="1ED13EED" w14:textId="77777777" w:rsidR="002567FB" w:rsidRPr="002567FB" w:rsidRDefault="002567FB" w:rsidP="002567FB"/>
    <w:p w14:paraId="414E7165" w14:textId="7A953F63" w:rsidR="002768DB" w:rsidRDefault="002768DB" w:rsidP="002768DB">
      <w:pPr>
        <w:pStyle w:val="Heading1"/>
      </w:pPr>
      <w:bookmarkStart w:id="20" w:name="_Toc118375226"/>
      <w:r>
        <w:lastRenderedPageBreak/>
        <w:t>Project Plan</w:t>
      </w:r>
      <w:bookmarkEnd w:id="20"/>
    </w:p>
    <w:p w14:paraId="4AADA84F" w14:textId="77777777" w:rsidR="0090308E" w:rsidRPr="0090308E" w:rsidRDefault="0090308E" w:rsidP="00AA3B53">
      <w:pPr>
        <w:jc w:val="right"/>
      </w:pPr>
    </w:p>
    <w:p w14:paraId="33B347A7" w14:textId="428A111B" w:rsidR="002768DB" w:rsidRPr="002768DB" w:rsidRDefault="002768DB" w:rsidP="00866F1F">
      <w:pPr>
        <w:pStyle w:val="Heading2"/>
      </w:pPr>
      <w:bookmarkStart w:id="21" w:name="_Toc118375227"/>
      <w:r>
        <w:t>Work Breakdown Structure</w:t>
      </w:r>
      <w:bookmarkEnd w:id="21"/>
    </w:p>
    <w:p w14:paraId="623B86E5" w14:textId="77777777" w:rsidR="00A85C36" w:rsidRDefault="002768DB" w:rsidP="00A85C36">
      <w:pPr>
        <w:keepNext/>
      </w:pPr>
      <w:r>
        <w:rPr>
          <w:noProof/>
        </w:rPr>
        <w:drawing>
          <wp:inline distT="0" distB="0" distL="0" distR="0" wp14:anchorId="5675C915" wp14:editId="456676A3">
            <wp:extent cx="5943600" cy="4526280"/>
            <wp:effectExtent l="0" t="38100" r="0" b="45720"/>
            <wp:docPr id="2" name="Diagram 2">
              <a:extLst xmlns:a="http://schemas.openxmlformats.org/drawingml/2006/main">
                <a:ext uri="{FF2B5EF4-FFF2-40B4-BE49-F238E27FC236}">
                  <a16:creationId xmlns:a16="http://schemas.microsoft.com/office/drawing/2014/main" id="{3A18DE05-FF8F-6300-822B-8A5C3F35DEBB}"/>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E603895" w14:textId="20BF54E1" w:rsidR="00AA3B53" w:rsidRDefault="00A85C36" w:rsidP="00A85C36">
      <w:pPr>
        <w:pStyle w:val="Caption"/>
      </w:pPr>
      <w:r>
        <w:t xml:space="preserve">Figure </w:t>
      </w:r>
      <w:fldSimple w:instr=" SEQ Figure \* ARABIC ">
        <w:r w:rsidR="00866F1F">
          <w:rPr>
            <w:noProof/>
          </w:rPr>
          <w:t>1</w:t>
        </w:r>
      </w:fldSimple>
    </w:p>
    <w:p w14:paraId="1F8E4F34" w14:textId="77777777" w:rsidR="00AA3B53" w:rsidRDefault="00AA3B53" w:rsidP="002768DB"/>
    <w:p w14:paraId="1B725BBE" w14:textId="0D364C36" w:rsidR="00AA3B53" w:rsidRDefault="00AA3B53">
      <w:r>
        <w:br w:type="page"/>
      </w:r>
    </w:p>
    <w:p w14:paraId="332D01FE" w14:textId="454C7F7C" w:rsidR="00AA3B53" w:rsidRDefault="00AA3B53" w:rsidP="00AA3B53">
      <w:pPr>
        <w:pStyle w:val="Heading2"/>
      </w:pPr>
      <w:bookmarkStart w:id="22" w:name="_Toc118375228"/>
      <w:r>
        <w:lastRenderedPageBreak/>
        <w:t>Gantt Charts</w:t>
      </w:r>
      <w:bookmarkEnd w:id="22"/>
    </w:p>
    <w:p w14:paraId="125E8FEF" w14:textId="7EA1EA7E" w:rsidR="00AA3B53" w:rsidRPr="00AA3B53" w:rsidRDefault="00866F1F" w:rsidP="00866F1F">
      <w:pPr>
        <w:pStyle w:val="Heading3"/>
      </w:pPr>
      <w:bookmarkStart w:id="23" w:name="_Toc118375229"/>
      <w:r>
        <w:t xml:space="preserve">Chart for Work Breakdown Structure </w:t>
      </w:r>
      <w:bookmarkEnd w:id="23"/>
    </w:p>
    <w:p w14:paraId="4F3A5138" w14:textId="77777777" w:rsidR="00866F1F" w:rsidRDefault="00AA3B53" w:rsidP="00866F1F">
      <w:pPr>
        <w:keepNext/>
      </w:pPr>
      <w:r>
        <w:rPr>
          <w:noProof/>
        </w:rPr>
        <w:drawing>
          <wp:inline distT="0" distB="0" distL="0" distR="0" wp14:anchorId="15E6916B" wp14:editId="75EDF7E8">
            <wp:extent cx="5943600" cy="2883877"/>
            <wp:effectExtent l="0" t="0" r="0" b="12065"/>
            <wp:docPr id="11" name="Chart 11">
              <a:extLst xmlns:a="http://schemas.openxmlformats.org/drawingml/2006/main">
                <a:ext uri="{FF2B5EF4-FFF2-40B4-BE49-F238E27FC236}">
                  <a16:creationId xmlns:a16="http://schemas.microsoft.com/office/drawing/2014/main" id="{0D68F2D4-CBFE-452F-B7AF-44E33B8B9E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167254" w14:textId="535EFB9A" w:rsidR="00AA3B53" w:rsidRDefault="00866F1F" w:rsidP="00866F1F">
      <w:pPr>
        <w:pStyle w:val="Caption"/>
      </w:pPr>
      <w:r>
        <w:t xml:space="preserve">Figure </w:t>
      </w:r>
      <w:fldSimple w:instr=" SEQ Figure \* ARABIC ">
        <w:r>
          <w:rPr>
            <w:noProof/>
          </w:rPr>
          <w:t>2</w:t>
        </w:r>
      </w:fldSimple>
      <w:r w:rsidR="00316671">
        <w:t xml:space="preserve"> (Chart related to Figure 1)</w:t>
      </w:r>
    </w:p>
    <w:p w14:paraId="4AE07708" w14:textId="204356A9" w:rsidR="00866F1F" w:rsidRDefault="00866F1F">
      <w:r>
        <w:br w:type="page"/>
      </w:r>
    </w:p>
    <w:bookmarkStart w:id="24" w:name="_Toc118375230"/>
    <w:p w14:paraId="2438ACC1" w14:textId="1C0A8243" w:rsidR="00AA3B53" w:rsidRDefault="00866F1F" w:rsidP="00866F1F">
      <w:pPr>
        <w:pStyle w:val="Heading3"/>
      </w:pPr>
      <w:r>
        <w:rPr>
          <w:noProof/>
        </w:rPr>
        <w:lastRenderedPageBreak/>
        <mc:AlternateContent>
          <mc:Choice Requires="wps">
            <w:drawing>
              <wp:anchor distT="0" distB="0" distL="114300" distR="114300" simplePos="0" relativeHeight="251680768" behindDoc="1" locked="0" layoutInCell="1" allowOverlap="1" wp14:anchorId="5A340201" wp14:editId="2D892183">
                <wp:simplePos x="0" y="0"/>
                <wp:positionH relativeFrom="column">
                  <wp:posOffset>-296545</wp:posOffset>
                </wp:positionH>
                <wp:positionV relativeFrom="paragraph">
                  <wp:posOffset>4888230</wp:posOffset>
                </wp:positionV>
                <wp:extent cx="681228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6812280" cy="635"/>
                        </a:xfrm>
                        <a:prstGeom prst="rect">
                          <a:avLst/>
                        </a:prstGeom>
                        <a:solidFill>
                          <a:prstClr val="white"/>
                        </a:solidFill>
                        <a:ln>
                          <a:noFill/>
                        </a:ln>
                      </wps:spPr>
                      <wps:txbx>
                        <w:txbxContent>
                          <w:p w14:paraId="40D520B9" w14:textId="289E01CB" w:rsidR="00866F1F" w:rsidRPr="00232DF4" w:rsidRDefault="00866F1F" w:rsidP="00866F1F">
                            <w:pPr>
                              <w:pStyle w:val="Caption"/>
                              <w:rPr>
                                <w:noProof/>
                                <w:color w:val="2F5496" w:themeColor="accent1" w:themeShade="BF"/>
                                <w:sz w:val="28"/>
                                <w:szCs w:val="28"/>
                              </w:rPr>
                            </w:pPr>
                            <w:r>
                              <w:t xml:space="preserve">Figure </w:t>
                            </w:r>
                            <w:fldSimple w:instr=" SEQ Figure \* ARABIC ">
                              <w:r>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340201" id="Text Box 13" o:spid="_x0000_s1039" type="#_x0000_t202" style="position:absolute;margin-left:-23.35pt;margin-top:384.9pt;width:536.4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" stroked="f">
                <v:textbox style="mso-fit-shape-to-text:t" inset="0,0,0,0">
                  <w:txbxContent>
                    <w:p w14:paraId="40D520B9" w14:textId="289E01CB" w:rsidR="00866F1F" w:rsidRPr="00232DF4" w:rsidRDefault="00866F1F" w:rsidP="00866F1F">
                      <w:pPr>
                        <w:pStyle w:val="Caption"/>
                        <w:rPr>
                          <w:noProof/>
                          <w:color w:val="2F5496" w:themeColor="accent1" w:themeShade="BF"/>
                          <w:sz w:val="28"/>
                          <w:szCs w:val="28"/>
                        </w:rPr>
                      </w:pPr>
                      <w:r>
                        <w:t xml:space="preserve">Figure </w:t>
                      </w:r>
                      <w:r w:rsidR="000609DE">
                        <w:fldChar w:fldCharType="begin"/>
                      </w:r>
                      <w:r w:rsidR="000609DE">
                        <w:instrText xml:space="preserve"> SEQ Figure \* ARABIC </w:instrText>
                      </w:r>
                      <w:r w:rsidR="000609DE">
                        <w:fldChar w:fldCharType="separate"/>
                      </w:r>
                      <w:r>
                        <w:rPr>
                          <w:noProof/>
                        </w:rPr>
                        <w:t>3</w:t>
                      </w:r>
                      <w:r w:rsidR="000609DE">
                        <w:rPr>
                          <w:noProof/>
                        </w:rPr>
                        <w:fldChar w:fldCharType="end"/>
                      </w:r>
                    </w:p>
                  </w:txbxContent>
                </v:textbox>
                <w10:wrap type="tight"/>
              </v:shape>
            </w:pict>
          </mc:Fallback>
        </mc:AlternateContent>
      </w:r>
      <w:r>
        <w:rPr>
          <w:noProof/>
        </w:rPr>
        <w:drawing>
          <wp:anchor distT="0" distB="0" distL="114300" distR="114300" simplePos="0" relativeHeight="251678720" behindDoc="1" locked="0" layoutInCell="1" allowOverlap="1" wp14:anchorId="2B09F9F3" wp14:editId="1E4BCE65">
            <wp:simplePos x="0" y="0"/>
            <wp:positionH relativeFrom="column">
              <wp:posOffset>-296863</wp:posOffset>
            </wp:positionH>
            <wp:positionV relativeFrom="paragraph">
              <wp:posOffset>476567</wp:posOffset>
            </wp:positionV>
            <wp:extent cx="6812280" cy="4354830"/>
            <wp:effectExtent l="0" t="0" r="7620" b="7620"/>
            <wp:wrapTight wrapText="bothSides">
              <wp:wrapPolygon edited="0">
                <wp:start x="0" y="0"/>
                <wp:lineTo x="0" y="21543"/>
                <wp:lineTo x="21564" y="21543"/>
                <wp:lineTo x="21564" y="0"/>
                <wp:lineTo x="0" y="0"/>
              </wp:wrapPolygon>
            </wp:wrapTight>
            <wp:docPr id="1" name="Chart 1">
              <a:extLst xmlns:a="http://schemas.openxmlformats.org/drawingml/2006/main">
                <a:ext uri="{FF2B5EF4-FFF2-40B4-BE49-F238E27FC236}">
                  <a16:creationId xmlns:a16="http://schemas.microsoft.com/office/drawing/2014/main" id="{0D68F2D4-CBFE-452F-B7AF-44E33B8B9E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t>Chart for Work Breakdown for Individual Tasks</w:t>
      </w:r>
      <w:bookmarkEnd w:id="24"/>
    </w:p>
    <w:p w14:paraId="4581E04A" w14:textId="228640FD" w:rsidR="00866F1F" w:rsidRDefault="00866F1F" w:rsidP="0017650F"/>
    <w:p w14:paraId="1377F60A" w14:textId="69DD69BC" w:rsidR="00866F1F" w:rsidRDefault="00866F1F" w:rsidP="0017650F"/>
    <w:p w14:paraId="35E93708" w14:textId="37B5F3FA" w:rsidR="00866F1F" w:rsidRDefault="00866F1F" w:rsidP="0017650F">
      <w:r>
        <w:br w:type="page"/>
      </w:r>
    </w:p>
    <w:p w14:paraId="4FE855BA" w14:textId="5564E2FE" w:rsidR="00F164B2" w:rsidRDefault="00F164B2"/>
    <w:p w14:paraId="08BD072D" w14:textId="65A219FA" w:rsidR="002167AC" w:rsidRDefault="002167AC" w:rsidP="002167AC">
      <w:pPr>
        <w:pStyle w:val="Heading1"/>
      </w:pPr>
      <w:bookmarkStart w:id="25" w:name="_Toc118375236"/>
      <w:r>
        <w:t>References</w:t>
      </w:r>
      <w:bookmarkEnd w:id="25"/>
    </w:p>
    <w:p w14:paraId="16B6D729" w14:textId="77777777" w:rsidR="00C16E18" w:rsidRPr="00C16E18" w:rsidRDefault="00C16E18" w:rsidP="00C16E18">
      <w:pPr>
        <w:pStyle w:val="NormalWeb"/>
        <w:ind w:left="567" w:hanging="567"/>
        <w:rPr>
          <w:rFonts w:asciiTheme="minorHAnsi" w:hAnsiTheme="minorHAnsi" w:cstheme="minorHAnsi"/>
          <w:sz w:val="22"/>
          <w:szCs w:val="22"/>
        </w:rPr>
      </w:pPr>
      <w:r w:rsidRPr="00C16E18">
        <w:rPr>
          <w:rFonts w:asciiTheme="minorHAnsi" w:hAnsiTheme="minorHAnsi" w:cstheme="minorHAnsi"/>
          <w:sz w:val="22"/>
          <w:szCs w:val="22"/>
        </w:rPr>
        <w:t xml:space="preserve">“CP210x USB to </w:t>
      </w:r>
      <w:proofErr w:type="spellStart"/>
      <w:r w:rsidRPr="00C16E18">
        <w:rPr>
          <w:rFonts w:asciiTheme="minorHAnsi" w:hAnsiTheme="minorHAnsi" w:cstheme="minorHAnsi"/>
          <w:sz w:val="22"/>
          <w:szCs w:val="22"/>
        </w:rPr>
        <w:t>Uart</w:t>
      </w:r>
      <w:proofErr w:type="spellEnd"/>
      <w:r w:rsidRPr="00C16E18">
        <w:rPr>
          <w:rFonts w:asciiTheme="minorHAnsi" w:hAnsiTheme="minorHAnsi" w:cstheme="minorHAnsi"/>
          <w:sz w:val="22"/>
          <w:szCs w:val="22"/>
        </w:rPr>
        <w:t xml:space="preserve"> Bridge VCP Drivers.” </w:t>
      </w:r>
      <w:r w:rsidRPr="00C16E18">
        <w:rPr>
          <w:rFonts w:asciiTheme="minorHAnsi" w:hAnsiTheme="minorHAnsi" w:cstheme="minorHAnsi"/>
          <w:i/>
          <w:iCs/>
          <w:sz w:val="22"/>
          <w:szCs w:val="22"/>
        </w:rPr>
        <w:t>Silicon Labs</w:t>
      </w:r>
      <w:r w:rsidRPr="00C16E18">
        <w:rPr>
          <w:rFonts w:asciiTheme="minorHAnsi" w:hAnsiTheme="minorHAnsi" w:cstheme="minorHAnsi"/>
          <w:sz w:val="22"/>
          <w:szCs w:val="22"/>
        </w:rPr>
        <w:t xml:space="preserve">, 14 Sept. 2021, https://www.silabs.com/developers/usb-to-uart-bridge-vcp-drivers?tab=downloads. </w:t>
      </w:r>
    </w:p>
    <w:p w14:paraId="7F68FF6E" w14:textId="77777777" w:rsidR="00C16E18" w:rsidRPr="00C16E18" w:rsidRDefault="00C16E18" w:rsidP="00C16E18">
      <w:pPr>
        <w:pStyle w:val="NormalWeb"/>
        <w:ind w:left="567" w:hanging="567"/>
        <w:rPr>
          <w:rFonts w:asciiTheme="minorHAnsi" w:hAnsiTheme="minorHAnsi" w:cstheme="minorHAnsi"/>
          <w:sz w:val="22"/>
          <w:szCs w:val="22"/>
        </w:rPr>
      </w:pPr>
      <w:proofErr w:type="spellStart"/>
      <w:r w:rsidRPr="00C16E18">
        <w:rPr>
          <w:rFonts w:asciiTheme="minorHAnsi" w:hAnsiTheme="minorHAnsi" w:cstheme="minorHAnsi"/>
          <w:sz w:val="22"/>
          <w:szCs w:val="22"/>
        </w:rPr>
        <w:t>diyhacking</w:t>
      </w:r>
      <w:proofErr w:type="spellEnd"/>
      <w:r w:rsidRPr="00C16E18">
        <w:rPr>
          <w:rFonts w:asciiTheme="minorHAnsi" w:hAnsiTheme="minorHAnsi" w:cstheme="minorHAnsi"/>
          <w:sz w:val="22"/>
          <w:szCs w:val="22"/>
        </w:rPr>
        <w:t xml:space="preserve">. “How to Use </w:t>
      </w:r>
      <w:proofErr w:type="spellStart"/>
      <w:r w:rsidRPr="00C16E18">
        <w:rPr>
          <w:rFonts w:asciiTheme="minorHAnsi" w:hAnsiTheme="minorHAnsi" w:cstheme="minorHAnsi"/>
          <w:sz w:val="22"/>
          <w:szCs w:val="22"/>
        </w:rPr>
        <w:t>ThingSpeak</w:t>
      </w:r>
      <w:proofErr w:type="spellEnd"/>
      <w:r w:rsidRPr="00C16E18">
        <w:rPr>
          <w:rFonts w:asciiTheme="minorHAnsi" w:hAnsiTheme="minorHAnsi" w:cstheme="minorHAnsi"/>
          <w:sz w:val="22"/>
          <w:szCs w:val="22"/>
        </w:rPr>
        <w:t xml:space="preserve"> and Arduino to Develop a Temperature Sensor.” </w:t>
      </w:r>
      <w:r w:rsidRPr="00C16E18">
        <w:rPr>
          <w:rFonts w:asciiTheme="minorHAnsi" w:hAnsiTheme="minorHAnsi" w:cstheme="minorHAnsi"/>
          <w:i/>
          <w:iCs/>
          <w:sz w:val="22"/>
          <w:szCs w:val="22"/>
        </w:rPr>
        <w:t>YouTube</w:t>
      </w:r>
      <w:r w:rsidRPr="00C16E18">
        <w:rPr>
          <w:rFonts w:asciiTheme="minorHAnsi" w:hAnsiTheme="minorHAnsi" w:cstheme="minorHAnsi"/>
          <w:sz w:val="22"/>
          <w:szCs w:val="22"/>
        </w:rPr>
        <w:t xml:space="preserve">, YouTube, 13 Aug. 2018, https://www.youtube.com/watch?v=ssiHSCmTylQ. </w:t>
      </w:r>
    </w:p>
    <w:p w14:paraId="7A1C205C" w14:textId="77777777" w:rsidR="00C16E18" w:rsidRPr="00C16E18" w:rsidRDefault="00C16E18" w:rsidP="00C16E18">
      <w:pPr>
        <w:pStyle w:val="NormalWeb"/>
        <w:ind w:left="567" w:hanging="567"/>
        <w:rPr>
          <w:rFonts w:asciiTheme="minorHAnsi" w:hAnsiTheme="minorHAnsi" w:cstheme="minorHAnsi"/>
          <w:sz w:val="22"/>
          <w:szCs w:val="22"/>
        </w:rPr>
      </w:pPr>
      <w:proofErr w:type="spellStart"/>
      <w:r w:rsidRPr="00C16E18">
        <w:rPr>
          <w:rFonts w:asciiTheme="minorHAnsi" w:hAnsiTheme="minorHAnsi" w:cstheme="minorHAnsi"/>
          <w:sz w:val="22"/>
          <w:szCs w:val="22"/>
        </w:rPr>
        <w:t>Mafukidze</w:t>
      </w:r>
      <w:proofErr w:type="spellEnd"/>
      <w:r w:rsidRPr="00C16E18">
        <w:rPr>
          <w:rFonts w:asciiTheme="minorHAnsi" w:hAnsiTheme="minorHAnsi" w:cstheme="minorHAnsi"/>
          <w:sz w:val="22"/>
          <w:szCs w:val="22"/>
        </w:rPr>
        <w:t xml:space="preserve">, Harry. “How to Write Arduino Sensor Data to the Cloud.” </w:t>
      </w:r>
      <w:r w:rsidRPr="00C16E18">
        <w:rPr>
          <w:rFonts w:asciiTheme="minorHAnsi" w:hAnsiTheme="minorHAnsi" w:cstheme="minorHAnsi"/>
          <w:i/>
          <w:iCs/>
          <w:sz w:val="22"/>
          <w:szCs w:val="22"/>
        </w:rPr>
        <w:t>Circuit Basics</w:t>
      </w:r>
      <w:r w:rsidRPr="00C16E18">
        <w:rPr>
          <w:rFonts w:asciiTheme="minorHAnsi" w:hAnsiTheme="minorHAnsi" w:cstheme="minorHAnsi"/>
          <w:sz w:val="22"/>
          <w:szCs w:val="22"/>
        </w:rPr>
        <w:t xml:space="preserve">, 24 Nov. 2021, https://www.circuitbasics.com/how-to-write-data-to-the-cloud-with-an-arduino/. </w:t>
      </w:r>
    </w:p>
    <w:p w14:paraId="24125DF0" w14:textId="77777777" w:rsidR="00C16E18" w:rsidRPr="00C16E18" w:rsidRDefault="00C16E18" w:rsidP="00C16E18">
      <w:pPr>
        <w:pStyle w:val="NormalWeb"/>
        <w:ind w:left="567" w:hanging="567"/>
        <w:rPr>
          <w:rFonts w:asciiTheme="minorHAnsi" w:hAnsiTheme="minorHAnsi" w:cstheme="minorHAnsi"/>
          <w:sz w:val="22"/>
          <w:szCs w:val="22"/>
        </w:rPr>
      </w:pPr>
      <w:proofErr w:type="spellStart"/>
      <w:r w:rsidRPr="00C16E18">
        <w:rPr>
          <w:rFonts w:asciiTheme="minorHAnsi" w:hAnsiTheme="minorHAnsi" w:cstheme="minorHAnsi"/>
          <w:sz w:val="22"/>
          <w:szCs w:val="22"/>
        </w:rPr>
        <w:t>Mathworks</w:t>
      </w:r>
      <w:proofErr w:type="spellEnd"/>
      <w:r w:rsidRPr="00C16E18">
        <w:rPr>
          <w:rFonts w:asciiTheme="minorHAnsi" w:hAnsiTheme="minorHAnsi" w:cstheme="minorHAnsi"/>
          <w:sz w:val="22"/>
          <w:szCs w:val="22"/>
        </w:rPr>
        <w:t>. “</w:t>
      </w:r>
      <w:proofErr w:type="spellStart"/>
      <w:r w:rsidRPr="00C16E18">
        <w:rPr>
          <w:rFonts w:asciiTheme="minorHAnsi" w:hAnsiTheme="minorHAnsi" w:cstheme="minorHAnsi"/>
          <w:sz w:val="22"/>
          <w:szCs w:val="22"/>
        </w:rPr>
        <w:t>Mathworks</w:t>
      </w:r>
      <w:proofErr w:type="spellEnd"/>
      <w:r w:rsidRPr="00C16E18">
        <w:rPr>
          <w:rFonts w:asciiTheme="minorHAnsi" w:hAnsiTheme="minorHAnsi" w:cstheme="minorHAnsi"/>
          <w:sz w:val="22"/>
          <w:szCs w:val="22"/>
        </w:rPr>
        <w:t>/</w:t>
      </w:r>
      <w:proofErr w:type="spellStart"/>
      <w:r w:rsidRPr="00C16E18">
        <w:rPr>
          <w:rFonts w:asciiTheme="minorHAnsi" w:hAnsiTheme="minorHAnsi" w:cstheme="minorHAnsi"/>
          <w:sz w:val="22"/>
          <w:szCs w:val="22"/>
        </w:rPr>
        <w:t>Thingspeak</w:t>
      </w:r>
      <w:proofErr w:type="spellEnd"/>
      <w:r w:rsidRPr="00C16E18">
        <w:rPr>
          <w:rFonts w:asciiTheme="minorHAnsi" w:hAnsiTheme="minorHAnsi" w:cstheme="minorHAnsi"/>
          <w:sz w:val="22"/>
          <w:szCs w:val="22"/>
        </w:rPr>
        <w:t xml:space="preserve">-Arduino: </w:t>
      </w:r>
      <w:proofErr w:type="spellStart"/>
      <w:r w:rsidRPr="00C16E18">
        <w:rPr>
          <w:rFonts w:asciiTheme="minorHAnsi" w:hAnsiTheme="minorHAnsi" w:cstheme="minorHAnsi"/>
          <w:sz w:val="22"/>
          <w:szCs w:val="22"/>
        </w:rPr>
        <w:t>Thingspeak</w:t>
      </w:r>
      <w:proofErr w:type="spellEnd"/>
      <w:r w:rsidRPr="00C16E18">
        <w:rPr>
          <w:rFonts w:asciiTheme="minorHAnsi" w:hAnsiTheme="minorHAnsi" w:cstheme="minorHAnsi"/>
          <w:sz w:val="22"/>
          <w:szCs w:val="22"/>
        </w:rPr>
        <w:t xml:space="preserve"> Communication Library for Arduino, ESP8266 and ESP32.” </w:t>
      </w:r>
      <w:r w:rsidRPr="00C16E18">
        <w:rPr>
          <w:rFonts w:asciiTheme="minorHAnsi" w:hAnsiTheme="minorHAnsi" w:cstheme="minorHAnsi"/>
          <w:i/>
          <w:iCs/>
          <w:sz w:val="22"/>
          <w:szCs w:val="22"/>
        </w:rPr>
        <w:t>GitHub</w:t>
      </w:r>
      <w:r w:rsidRPr="00C16E18">
        <w:rPr>
          <w:rFonts w:asciiTheme="minorHAnsi" w:hAnsiTheme="minorHAnsi" w:cstheme="minorHAnsi"/>
          <w:sz w:val="22"/>
          <w:szCs w:val="22"/>
        </w:rPr>
        <w:t xml:space="preserve">, https://github.com/mathworks/thingspeak-arduino.git. </w:t>
      </w:r>
    </w:p>
    <w:p w14:paraId="6FAA850B" w14:textId="77777777" w:rsidR="00C16E18" w:rsidRPr="00C16E18" w:rsidRDefault="00C16E18" w:rsidP="00C16E18">
      <w:pPr>
        <w:pStyle w:val="NormalWeb"/>
        <w:ind w:left="567" w:hanging="567"/>
        <w:rPr>
          <w:rFonts w:asciiTheme="minorHAnsi" w:hAnsiTheme="minorHAnsi" w:cstheme="minorHAnsi"/>
          <w:sz w:val="22"/>
          <w:szCs w:val="22"/>
        </w:rPr>
      </w:pPr>
      <w:r w:rsidRPr="00C16E18">
        <w:rPr>
          <w:rFonts w:asciiTheme="minorHAnsi" w:hAnsiTheme="minorHAnsi" w:cstheme="minorHAnsi"/>
          <w:sz w:val="22"/>
          <w:szCs w:val="22"/>
        </w:rPr>
        <w:t xml:space="preserve">Taylor, W. Joe, et al. “ESP32 Publish Sensor Readings to </w:t>
      </w:r>
      <w:proofErr w:type="spellStart"/>
      <w:r w:rsidRPr="00C16E18">
        <w:rPr>
          <w:rFonts w:asciiTheme="minorHAnsi" w:hAnsiTheme="minorHAnsi" w:cstheme="minorHAnsi"/>
          <w:sz w:val="22"/>
          <w:szCs w:val="22"/>
        </w:rPr>
        <w:t>ThingSpeak</w:t>
      </w:r>
      <w:proofErr w:type="spellEnd"/>
      <w:r w:rsidRPr="00C16E18">
        <w:rPr>
          <w:rFonts w:asciiTheme="minorHAnsi" w:hAnsiTheme="minorHAnsi" w:cstheme="minorHAnsi"/>
          <w:sz w:val="22"/>
          <w:szCs w:val="22"/>
        </w:rPr>
        <w:t xml:space="preserve"> (Easiest Way).” </w:t>
      </w:r>
      <w:r w:rsidRPr="00C16E18">
        <w:rPr>
          <w:rFonts w:asciiTheme="minorHAnsi" w:hAnsiTheme="minorHAnsi" w:cstheme="minorHAnsi"/>
          <w:i/>
          <w:iCs/>
          <w:sz w:val="22"/>
          <w:szCs w:val="22"/>
        </w:rPr>
        <w:t>Random Nerd Tutorials</w:t>
      </w:r>
      <w:r w:rsidRPr="00C16E18">
        <w:rPr>
          <w:rFonts w:asciiTheme="minorHAnsi" w:hAnsiTheme="minorHAnsi" w:cstheme="minorHAnsi"/>
          <w:sz w:val="22"/>
          <w:szCs w:val="22"/>
        </w:rPr>
        <w:t xml:space="preserve">, 17 June 2021, https://randomnerdtutorials.com/esp32-thingspeak-publish-arduino/#:~:text=After%20inserting%20your%20network%20credentials,publishing%20the%20readings%20to%20ThingSpeak. </w:t>
      </w:r>
    </w:p>
    <w:p w14:paraId="7BBEF46C" w14:textId="77777777" w:rsidR="00C16E18" w:rsidRPr="00C16E18" w:rsidRDefault="00C16E18" w:rsidP="00C16E18">
      <w:pPr>
        <w:pStyle w:val="NormalWeb"/>
        <w:ind w:left="567" w:hanging="567"/>
        <w:rPr>
          <w:rFonts w:asciiTheme="minorHAnsi" w:hAnsiTheme="minorHAnsi" w:cstheme="minorHAnsi"/>
          <w:sz w:val="22"/>
          <w:szCs w:val="22"/>
        </w:rPr>
      </w:pPr>
      <w:r w:rsidRPr="00C16E18">
        <w:rPr>
          <w:rFonts w:asciiTheme="minorHAnsi" w:hAnsiTheme="minorHAnsi" w:cstheme="minorHAnsi"/>
          <w:sz w:val="22"/>
          <w:szCs w:val="22"/>
        </w:rPr>
        <w:t xml:space="preserve">Tony, et al. “ESP32/ESP8266 Send Email Notification Using PHP Script.” </w:t>
      </w:r>
      <w:r w:rsidRPr="00C16E18">
        <w:rPr>
          <w:rFonts w:asciiTheme="minorHAnsi" w:hAnsiTheme="minorHAnsi" w:cstheme="minorHAnsi"/>
          <w:i/>
          <w:iCs/>
          <w:sz w:val="22"/>
          <w:szCs w:val="22"/>
        </w:rPr>
        <w:t>Random Nerd Tutorials</w:t>
      </w:r>
      <w:r w:rsidRPr="00C16E18">
        <w:rPr>
          <w:rFonts w:asciiTheme="minorHAnsi" w:hAnsiTheme="minorHAnsi" w:cstheme="minorHAnsi"/>
          <w:sz w:val="22"/>
          <w:szCs w:val="22"/>
        </w:rPr>
        <w:t xml:space="preserve">, 2 July 2021, https://randomnerdtutorials.com/esp32-esp8266-send-email-notification/. </w:t>
      </w:r>
    </w:p>
    <w:p w14:paraId="16CB7792" w14:textId="77777777" w:rsidR="00C16E18" w:rsidRPr="00C16E18" w:rsidRDefault="00C16E18" w:rsidP="00C16E18"/>
    <w:p w14:paraId="3A974CB8" w14:textId="77777777" w:rsidR="00F164B2" w:rsidRDefault="00F164B2"/>
    <w:p w14:paraId="6A0750A8" w14:textId="3A466B83" w:rsidR="00AA3B53" w:rsidRDefault="00AA3B53">
      <w:r>
        <w:br w:type="page"/>
      </w:r>
    </w:p>
    <w:p w14:paraId="671BF405" w14:textId="7D6EDB5A" w:rsidR="008C79AC" w:rsidRDefault="008C79AC" w:rsidP="008C79AC">
      <w:pPr>
        <w:pStyle w:val="Heading1"/>
      </w:pPr>
      <w:bookmarkStart w:id="26" w:name="_Toc118375237"/>
      <w:r>
        <w:lastRenderedPageBreak/>
        <w:t>Appendix</w:t>
      </w:r>
      <w:bookmarkEnd w:id="26"/>
    </w:p>
    <w:p w14:paraId="20E217D0" w14:textId="4AC4734B" w:rsidR="008C79AC" w:rsidRDefault="008C79AC" w:rsidP="008C79AC"/>
    <w:p w14:paraId="4E15A34F" w14:textId="5C68C6A8" w:rsidR="002167AC" w:rsidRDefault="002167AC" w:rsidP="002167AC">
      <w:pPr>
        <w:pStyle w:val="Caption"/>
        <w:keepNext/>
      </w:pPr>
      <w:r>
        <w:t xml:space="preserve">Table </w:t>
      </w:r>
      <w:fldSimple w:instr=" SEQ Table \* ARABIC ">
        <w:r>
          <w:rPr>
            <w:noProof/>
          </w:rPr>
          <w:t>1</w:t>
        </w:r>
      </w:fldSimple>
    </w:p>
    <w:tbl>
      <w:tblPr>
        <w:tblStyle w:val="GridTable4-Accent1"/>
        <w:tblW w:w="9918" w:type="dxa"/>
        <w:tblLook w:val="04A0" w:firstRow="1" w:lastRow="0" w:firstColumn="1" w:lastColumn="0" w:noHBand="0" w:noVBand="1"/>
      </w:tblPr>
      <w:tblGrid>
        <w:gridCol w:w="689"/>
        <w:gridCol w:w="866"/>
        <w:gridCol w:w="2268"/>
        <w:gridCol w:w="4961"/>
        <w:gridCol w:w="1134"/>
      </w:tblGrid>
      <w:tr w:rsidR="008C79AC" w:rsidRPr="002768DB" w14:paraId="23F2343F" w14:textId="77777777" w:rsidTr="008C79AC">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10B31FEB" w14:textId="77777777" w:rsidR="008C79AC" w:rsidRPr="002768DB" w:rsidRDefault="008C79AC" w:rsidP="00FA22EE">
            <w:pPr>
              <w:rPr>
                <w:rFonts w:ascii="Calibri" w:eastAsia="Times New Roman" w:hAnsi="Calibri" w:cs="Calibri"/>
                <w:b w:val="0"/>
                <w:bCs w:val="0"/>
                <w:color w:val="FFFFFF"/>
                <w:lang w:eastAsia="en-CA"/>
              </w:rPr>
            </w:pPr>
            <w:r w:rsidRPr="002768DB">
              <w:rPr>
                <w:rFonts w:ascii="Calibri" w:eastAsia="Times New Roman" w:hAnsi="Calibri" w:cs="Calibri"/>
                <w:color w:val="FFFFFF"/>
                <w:lang w:eastAsia="en-CA"/>
              </w:rPr>
              <w:t>Level</w:t>
            </w:r>
          </w:p>
        </w:tc>
        <w:tc>
          <w:tcPr>
            <w:tcW w:w="866" w:type="dxa"/>
            <w:noWrap/>
            <w:hideMark/>
          </w:tcPr>
          <w:p w14:paraId="42DC290D" w14:textId="77777777" w:rsidR="008C79AC" w:rsidRPr="002768DB" w:rsidRDefault="008C79AC" w:rsidP="00FA22E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CA"/>
              </w:rPr>
            </w:pPr>
            <w:r w:rsidRPr="002768DB">
              <w:rPr>
                <w:rFonts w:ascii="Calibri" w:eastAsia="Times New Roman" w:hAnsi="Calibri" w:cs="Calibri"/>
                <w:color w:val="FFFFFF"/>
                <w:lang w:eastAsia="en-CA"/>
              </w:rPr>
              <w:t>WBS Code</w:t>
            </w:r>
          </w:p>
        </w:tc>
        <w:tc>
          <w:tcPr>
            <w:tcW w:w="2268" w:type="dxa"/>
            <w:noWrap/>
            <w:hideMark/>
          </w:tcPr>
          <w:p w14:paraId="131FB7C9" w14:textId="77777777" w:rsidR="008C79AC" w:rsidRPr="002768DB" w:rsidRDefault="008C79AC" w:rsidP="00FA22E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CA"/>
              </w:rPr>
            </w:pPr>
            <w:r w:rsidRPr="002768DB">
              <w:rPr>
                <w:rFonts w:ascii="Calibri" w:eastAsia="Times New Roman" w:hAnsi="Calibri" w:cs="Calibri"/>
                <w:color w:val="FFFFFF"/>
                <w:lang w:eastAsia="en-CA"/>
              </w:rPr>
              <w:t>WBS</w:t>
            </w:r>
          </w:p>
        </w:tc>
        <w:tc>
          <w:tcPr>
            <w:tcW w:w="4961" w:type="dxa"/>
            <w:noWrap/>
            <w:hideMark/>
          </w:tcPr>
          <w:p w14:paraId="42DA4840" w14:textId="77777777" w:rsidR="008C79AC" w:rsidRPr="002768DB" w:rsidRDefault="008C79AC" w:rsidP="00FA22E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CA"/>
              </w:rPr>
            </w:pPr>
            <w:r w:rsidRPr="002768DB">
              <w:rPr>
                <w:rFonts w:ascii="Calibri" w:eastAsia="Times New Roman" w:hAnsi="Calibri" w:cs="Calibri"/>
                <w:color w:val="FFFFFF"/>
                <w:lang w:eastAsia="en-CA"/>
              </w:rPr>
              <w:t>Definition</w:t>
            </w:r>
          </w:p>
        </w:tc>
        <w:tc>
          <w:tcPr>
            <w:tcW w:w="1134" w:type="dxa"/>
          </w:tcPr>
          <w:p w14:paraId="4B129BDC" w14:textId="77777777" w:rsidR="008C79AC" w:rsidRPr="002768DB" w:rsidRDefault="008C79AC" w:rsidP="00FA22E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CA"/>
              </w:rPr>
            </w:pPr>
            <w:r>
              <w:rPr>
                <w:rFonts w:ascii="Calibri" w:eastAsia="Times New Roman" w:hAnsi="Calibri" w:cs="Calibri"/>
                <w:color w:val="FFFFFF"/>
                <w:lang w:eastAsia="en-CA"/>
              </w:rPr>
              <w:t>WBS to Members</w:t>
            </w:r>
          </w:p>
        </w:tc>
      </w:tr>
      <w:tr w:rsidR="008C79AC" w:rsidRPr="002768DB" w14:paraId="5378D372"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1DCB08E4" w14:textId="77777777" w:rsidR="008C79AC" w:rsidRPr="008C79AC" w:rsidRDefault="008C79AC" w:rsidP="00FA22EE">
            <w:pPr>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1</w:t>
            </w:r>
          </w:p>
        </w:tc>
        <w:tc>
          <w:tcPr>
            <w:tcW w:w="866" w:type="dxa"/>
            <w:noWrap/>
            <w:hideMark/>
          </w:tcPr>
          <w:p w14:paraId="1120C88E"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w:t>
            </w:r>
          </w:p>
        </w:tc>
        <w:tc>
          <w:tcPr>
            <w:tcW w:w="2268" w:type="dxa"/>
            <w:noWrap/>
            <w:hideMark/>
          </w:tcPr>
          <w:p w14:paraId="31BAAC21"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Attic Cooling System</w:t>
            </w:r>
          </w:p>
        </w:tc>
        <w:tc>
          <w:tcPr>
            <w:tcW w:w="4961" w:type="dxa"/>
            <w:noWrap/>
            <w:hideMark/>
          </w:tcPr>
          <w:p w14:paraId="616A3ED6"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All the work to implement new project</w:t>
            </w:r>
          </w:p>
        </w:tc>
        <w:tc>
          <w:tcPr>
            <w:tcW w:w="1134" w:type="dxa"/>
          </w:tcPr>
          <w:p w14:paraId="43F97135"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p>
        </w:tc>
      </w:tr>
      <w:tr w:rsidR="008C79AC" w:rsidRPr="002768DB" w14:paraId="17A51904"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5D54AA68" w14:textId="77777777" w:rsidR="008C79AC" w:rsidRPr="001860BE" w:rsidRDefault="008C79AC" w:rsidP="00FA22EE">
            <w:pPr>
              <w:jc w:val="center"/>
              <w:rPr>
                <w:rFonts w:ascii="Calibri" w:eastAsia="Times New Roman" w:hAnsi="Calibri" w:cs="Calibri"/>
                <w:color w:val="000000"/>
                <w:sz w:val="20"/>
                <w:szCs w:val="20"/>
                <w:lang w:eastAsia="en-CA"/>
              </w:rPr>
            </w:pPr>
            <w:r w:rsidRPr="001860BE">
              <w:rPr>
                <w:rFonts w:ascii="Calibri" w:eastAsia="Times New Roman" w:hAnsi="Calibri" w:cs="Calibri"/>
                <w:color w:val="000000"/>
                <w:sz w:val="20"/>
                <w:szCs w:val="20"/>
                <w:lang w:eastAsia="en-CA"/>
              </w:rPr>
              <w:t>2</w:t>
            </w:r>
          </w:p>
        </w:tc>
        <w:tc>
          <w:tcPr>
            <w:tcW w:w="866" w:type="dxa"/>
            <w:noWrap/>
            <w:hideMark/>
          </w:tcPr>
          <w:p w14:paraId="141A4A80" w14:textId="77777777" w:rsidR="008C79AC" w:rsidRPr="001860BE" w:rsidRDefault="008C79AC" w:rsidP="00FA2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1.1</w:t>
            </w:r>
          </w:p>
        </w:tc>
        <w:tc>
          <w:tcPr>
            <w:tcW w:w="2268" w:type="dxa"/>
            <w:noWrap/>
            <w:hideMark/>
          </w:tcPr>
          <w:p w14:paraId="4FA8C77F" w14:textId="77777777" w:rsidR="008C79AC" w:rsidRPr="001860BE"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 xml:space="preserve">Initiation </w:t>
            </w:r>
          </w:p>
        </w:tc>
        <w:tc>
          <w:tcPr>
            <w:tcW w:w="4961" w:type="dxa"/>
            <w:noWrap/>
            <w:hideMark/>
          </w:tcPr>
          <w:p w14:paraId="18FA396B" w14:textId="77777777" w:rsidR="008C79AC" w:rsidRPr="001860BE"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The work to initiate the project</w:t>
            </w:r>
          </w:p>
        </w:tc>
        <w:tc>
          <w:tcPr>
            <w:tcW w:w="1134" w:type="dxa"/>
          </w:tcPr>
          <w:p w14:paraId="52796F06" w14:textId="179E62D4" w:rsidR="008C79AC" w:rsidRPr="002768DB" w:rsidRDefault="001860BE"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w:t>
            </w:r>
          </w:p>
        </w:tc>
      </w:tr>
      <w:tr w:rsidR="008C79AC" w:rsidRPr="002768DB" w14:paraId="6E7B0017"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33BD6E25"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0537440E"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1.1</w:t>
            </w:r>
          </w:p>
        </w:tc>
        <w:tc>
          <w:tcPr>
            <w:tcW w:w="2268" w:type="dxa"/>
            <w:noWrap/>
            <w:hideMark/>
          </w:tcPr>
          <w:p w14:paraId="343A92EC"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Brainstorm Ideas</w:t>
            </w:r>
          </w:p>
        </w:tc>
        <w:tc>
          <w:tcPr>
            <w:tcW w:w="4961" w:type="dxa"/>
            <w:noWrap/>
            <w:hideMark/>
          </w:tcPr>
          <w:p w14:paraId="4623264D"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Collaborating as a group to find a project</w:t>
            </w:r>
          </w:p>
        </w:tc>
        <w:tc>
          <w:tcPr>
            <w:tcW w:w="1134" w:type="dxa"/>
          </w:tcPr>
          <w:p w14:paraId="4D812526"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41DB9BAB"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7FBF51A9"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69ACC265"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1.2</w:t>
            </w:r>
          </w:p>
        </w:tc>
        <w:tc>
          <w:tcPr>
            <w:tcW w:w="2268" w:type="dxa"/>
            <w:noWrap/>
            <w:hideMark/>
          </w:tcPr>
          <w:p w14:paraId="23AA7C3A"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Allocate Workload</w:t>
            </w:r>
          </w:p>
        </w:tc>
        <w:tc>
          <w:tcPr>
            <w:tcW w:w="4961" w:type="dxa"/>
            <w:noWrap/>
            <w:hideMark/>
          </w:tcPr>
          <w:p w14:paraId="5E6C873F"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 xml:space="preserve">Distribute and assign </w:t>
            </w:r>
            <w:proofErr w:type="gramStart"/>
            <w:r w:rsidRPr="002768DB">
              <w:rPr>
                <w:rFonts w:ascii="Calibri" w:eastAsia="Times New Roman" w:hAnsi="Calibri" w:cs="Calibri"/>
                <w:color w:val="000000"/>
                <w:sz w:val="20"/>
                <w:szCs w:val="20"/>
                <w:lang w:eastAsia="en-CA"/>
              </w:rPr>
              <w:t>task's</w:t>
            </w:r>
            <w:proofErr w:type="gramEnd"/>
            <w:r w:rsidRPr="002768DB">
              <w:rPr>
                <w:rFonts w:ascii="Calibri" w:eastAsia="Times New Roman" w:hAnsi="Calibri" w:cs="Calibri"/>
                <w:color w:val="000000"/>
                <w:sz w:val="20"/>
                <w:szCs w:val="20"/>
                <w:lang w:eastAsia="en-CA"/>
              </w:rPr>
              <w:t xml:space="preserve"> for each member </w:t>
            </w:r>
          </w:p>
        </w:tc>
        <w:tc>
          <w:tcPr>
            <w:tcW w:w="1134" w:type="dxa"/>
          </w:tcPr>
          <w:p w14:paraId="048D7559"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39D3A937"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20EFBBC6"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28036DCD"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1.3</w:t>
            </w:r>
          </w:p>
        </w:tc>
        <w:tc>
          <w:tcPr>
            <w:tcW w:w="2268" w:type="dxa"/>
            <w:noWrap/>
            <w:hideMark/>
          </w:tcPr>
          <w:p w14:paraId="26982744"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roject Scope</w:t>
            </w:r>
          </w:p>
        </w:tc>
        <w:tc>
          <w:tcPr>
            <w:tcW w:w="4961" w:type="dxa"/>
            <w:noWrap/>
            <w:hideMark/>
          </w:tcPr>
          <w:p w14:paraId="362734B8"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Explaining what is in the scope of our project</w:t>
            </w:r>
          </w:p>
        </w:tc>
        <w:tc>
          <w:tcPr>
            <w:tcW w:w="1134" w:type="dxa"/>
          </w:tcPr>
          <w:p w14:paraId="191E4898"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RS, KP</w:t>
            </w:r>
          </w:p>
        </w:tc>
      </w:tr>
      <w:tr w:rsidR="008C79AC" w:rsidRPr="002768DB" w14:paraId="7835D910"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080F6D17"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52D8B11E"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1.4</w:t>
            </w:r>
          </w:p>
        </w:tc>
        <w:tc>
          <w:tcPr>
            <w:tcW w:w="2268" w:type="dxa"/>
            <w:noWrap/>
            <w:hideMark/>
          </w:tcPr>
          <w:p w14:paraId="5E0FBAB7"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roject Risks</w:t>
            </w:r>
          </w:p>
        </w:tc>
        <w:tc>
          <w:tcPr>
            <w:tcW w:w="4961" w:type="dxa"/>
            <w:noWrap/>
            <w:hideMark/>
          </w:tcPr>
          <w:p w14:paraId="1C7AF120"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otential risks</w:t>
            </w:r>
          </w:p>
        </w:tc>
        <w:tc>
          <w:tcPr>
            <w:tcW w:w="1134" w:type="dxa"/>
          </w:tcPr>
          <w:p w14:paraId="338108A8"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2711F672"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44D53851"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42DE5EDB"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1.5</w:t>
            </w:r>
          </w:p>
        </w:tc>
        <w:tc>
          <w:tcPr>
            <w:tcW w:w="2268" w:type="dxa"/>
            <w:noWrap/>
            <w:hideMark/>
          </w:tcPr>
          <w:p w14:paraId="67E9D2D2"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roject Constraints</w:t>
            </w:r>
          </w:p>
        </w:tc>
        <w:tc>
          <w:tcPr>
            <w:tcW w:w="4961" w:type="dxa"/>
            <w:noWrap/>
            <w:hideMark/>
          </w:tcPr>
          <w:p w14:paraId="1049A546"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Not being able to achieve certain tasks due to constraints</w:t>
            </w:r>
          </w:p>
        </w:tc>
        <w:tc>
          <w:tcPr>
            <w:tcW w:w="1134" w:type="dxa"/>
          </w:tcPr>
          <w:p w14:paraId="74561FE1"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79D4F390"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7728490E" w14:textId="77777777" w:rsidR="008C79AC" w:rsidRPr="001860BE" w:rsidRDefault="008C79AC" w:rsidP="00FA22EE">
            <w:pPr>
              <w:jc w:val="center"/>
              <w:rPr>
                <w:rFonts w:ascii="Calibri" w:eastAsia="Times New Roman" w:hAnsi="Calibri" w:cs="Calibri"/>
                <w:color w:val="000000"/>
                <w:sz w:val="20"/>
                <w:szCs w:val="20"/>
                <w:lang w:eastAsia="en-CA"/>
              </w:rPr>
            </w:pPr>
            <w:r w:rsidRPr="001860BE">
              <w:rPr>
                <w:rFonts w:ascii="Calibri" w:eastAsia="Times New Roman" w:hAnsi="Calibri" w:cs="Calibri"/>
                <w:color w:val="000000"/>
                <w:sz w:val="20"/>
                <w:szCs w:val="20"/>
                <w:lang w:eastAsia="en-CA"/>
              </w:rPr>
              <w:t>2</w:t>
            </w:r>
          </w:p>
        </w:tc>
        <w:tc>
          <w:tcPr>
            <w:tcW w:w="866" w:type="dxa"/>
            <w:noWrap/>
            <w:hideMark/>
          </w:tcPr>
          <w:p w14:paraId="5F878F87" w14:textId="77777777" w:rsidR="008C79AC" w:rsidRPr="001860BE" w:rsidRDefault="008C79AC" w:rsidP="00FA2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1.2</w:t>
            </w:r>
          </w:p>
        </w:tc>
        <w:tc>
          <w:tcPr>
            <w:tcW w:w="2268" w:type="dxa"/>
            <w:noWrap/>
            <w:hideMark/>
          </w:tcPr>
          <w:p w14:paraId="6E9A082E" w14:textId="77777777" w:rsidR="008C79AC" w:rsidRPr="001860BE"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Planning</w:t>
            </w:r>
          </w:p>
        </w:tc>
        <w:tc>
          <w:tcPr>
            <w:tcW w:w="4961" w:type="dxa"/>
            <w:noWrap/>
            <w:hideMark/>
          </w:tcPr>
          <w:p w14:paraId="2638BA42" w14:textId="77777777" w:rsidR="008C79AC" w:rsidRPr="001860BE"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The work to plan the project</w:t>
            </w:r>
          </w:p>
        </w:tc>
        <w:tc>
          <w:tcPr>
            <w:tcW w:w="1134" w:type="dxa"/>
          </w:tcPr>
          <w:p w14:paraId="694E3F08" w14:textId="47B08409" w:rsidR="008C79AC" w:rsidRPr="002768DB" w:rsidRDefault="001860BE"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w:t>
            </w:r>
          </w:p>
        </w:tc>
      </w:tr>
      <w:tr w:rsidR="008C79AC" w:rsidRPr="002768DB" w14:paraId="65B41158"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7990DD76"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458CE556"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2.1</w:t>
            </w:r>
          </w:p>
        </w:tc>
        <w:tc>
          <w:tcPr>
            <w:tcW w:w="2268" w:type="dxa"/>
            <w:noWrap/>
            <w:hideMark/>
          </w:tcPr>
          <w:p w14:paraId="4946FC9E"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Make a Schedule</w:t>
            </w:r>
          </w:p>
        </w:tc>
        <w:tc>
          <w:tcPr>
            <w:tcW w:w="4961" w:type="dxa"/>
            <w:noWrap/>
            <w:hideMark/>
          </w:tcPr>
          <w:p w14:paraId="43561436"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Make a Gantt Chart to schedule specific tasks</w:t>
            </w:r>
          </w:p>
        </w:tc>
        <w:tc>
          <w:tcPr>
            <w:tcW w:w="1134" w:type="dxa"/>
          </w:tcPr>
          <w:p w14:paraId="58523B26"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RS, KP</w:t>
            </w:r>
          </w:p>
        </w:tc>
      </w:tr>
      <w:tr w:rsidR="008C79AC" w:rsidRPr="002768DB" w14:paraId="37550129"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480A566D"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4FA27E4B"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2.2</w:t>
            </w:r>
          </w:p>
        </w:tc>
        <w:tc>
          <w:tcPr>
            <w:tcW w:w="2268" w:type="dxa"/>
            <w:noWrap/>
            <w:hideMark/>
          </w:tcPr>
          <w:p w14:paraId="27D3F643"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Research Equipment</w:t>
            </w:r>
          </w:p>
        </w:tc>
        <w:tc>
          <w:tcPr>
            <w:tcW w:w="4961" w:type="dxa"/>
            <w:noWrap/>
            <w:hideMark/>
          </w:tcPr>
          <w:p w14:paraId="099B3B37"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List out equipment needed for project</w:t>
            </w:r>
          </w:p>
        </w:tc>
        <w:tc>
          <w:tcPr>
            <w:tcW w:w="1134" w:type="dxa"/>
          </w:tcPr>
          <w:p w14:paraId="233B5C6A"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JL, HS</w:t>
            </w:r>
          </w:p>
        </w:tc>
      </w:tr>
      <w:tr w:rsidR="008C79AC" w:rsidRPr="002768DB" w14:paraId="32C4B828"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531A53A4"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34079AF0"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2.3</w:t>
            </w:r>
          </w:p>
        </w:tc>
        <w:tc>
          <w:tcPr>
            <w:tcW w:w="2268" w:type="dxa"/>
            <w:noWrap/>
            <w:hideMark/>
          </w:tcPr>
          <w:p w14:paraId="22CFB34B"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Set Budget</w:t>
            </w:r>
          </w:p>
        </w:tc>
        <w:tc>
          <w:tcPr>
            <w:tcW w:w="4961" w:type="dxa"/>
            <w:noWrap/>
            <w:hideMark/>
          </w:tcPr>
          <w:p w14:paraId="151E1060"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Set a budget for equipment needing</w:t>
            </w:r>
          </w:p>
        </w:tc>
        <w:tc>
          <w:tcPr>
            <w:tcW w:w="1134" w:type="dxa"/>
          </w:tcPr>
          <w:p w14:paraId="3D66FB55"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549BFB42"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3FD9ACED"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1CCBC423"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2.4</w:t>
            </w:r>
          </w:p>
        </w:tc>
        <w:tc>
          <w:tcPr>
            <w:tcW w:w="2268" w:type="dxa"/>
            <w:noWrap/>
            <w:hideMark/>
          </w:tcPr>
          <w:p w14:paraId="5030237E"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roject Design</w:t>
            </w:r>
          </w:p>
        </w:tc>
        <w:tc>
          <w:tcPr>
            <w:tcW w:w="4961" w:type="dxa"/>
            <w:noWrap/>
            <w:hideMark/>
          </w:tcPr>
          <w:p w14:paraId="61CE7C20"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 xml:space="preserve">Designing the prototype for the appropriate use </w:t>
            </w:r>
          </w:p>
        </w:tc>
        <w:tc>
          <w:tcPr>
            <w:tcW w:w="1134" w:type="dxa"/>
          </w:tcPr>
          <w:p w14:paraId="497CD248"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19D8F1E5"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7F02EA6A" w14:textId="77777777" w:rsidR="008C79AC" w:rsidRPr="001860BE" w:rsidRDefault="008C79AC" w:rsidP="00FA22EE">
            <w:pPr>
              <w:jc w:val="center"/>
              <w:rPr>
                <w:rFonts w:ascii="Calibri" w:eastAsia="Times New Roman" w:hAnsi="Calibri" w:cs="Calibri"/>
                <w:color w:val="000000"/>
                <w:sz w:val="20"/>
                <w:szCs w:val="20"/>
                <w:lang w:eastAsia="en-CA"/>
              </w:rPr>
            </w:pPr>
            <w:r w:rsidRPr="001860BE">
              <w:rPr>
                <w:rFonts w:ascii="Calibri" w:eastAsia="Times New Roman" w:hAnsi="Calibri" w:cs="Calibri"/>
                <w:color w:val="000000"/>
                <w:sz w:val="20"/>
                <w:szCs w:val="20"/>
                <w:lang w:eastAsia="en-CA"/>
              </w:rPr>
              <w:t>2</w:t>
            </w:r>
          </w:p>
        </w:tc>
        <w:tc>
          <w:tcPr>
            <w:tcW w:w="866" w:type="dxa"/>
            <w:noWrap/>
            <w:hideMark/>
          </w:tcPr>
          <w:p w14:paraId="2DE7E3BD" w14:textId="77777777" w:rsidR="008C79AC" w:rsidRPr="001860BE" w:rsidRDefault="008C79AC" w:rsidP="00FA22EE">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1.3</w:t>
            </w:r>
          </w:p>
        </w:tc>
        <w:tc>
          <w:tcPr>
            <w:tcW w:w="2268" w:type="dxa"/>
            <w:noWrap/>
            <w:hideMark/>
          </w:tcPr>
          <w:p w14:paraId="34188D9F" w14:textId="77777777" w:rsidR="008C79AC" w:rsidRPr="001860BE"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Execution</w:t>
            </w:r>
          </w:p>
        </w:tc>
        <w:tc>
          <w:tcPr>
            <w:tcW w:w="4961" w:type="dxa"/>
            <w:noWrap/>
            <w:hideMark/>
          </w:tcPr>
          <w:p w14:paraId="2CFDDCF0" w14:textId="77777777" w:rsidR="008C79AC" w:rsidRPr="001860BE"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The work to execute the project</w:t>
            </w:r>
          </w:p>
        </w:tc>
        <w:tc>
          <w:tcPr>
            <w:tcW w:w="1134" w:type="dxa"/>
          </w:tcPr>
          <w:p w14:paraId="2211A44D" w14:textId="59C62C81" w:rsidR="008C79AC" w:rsidRPr="002768DB" w:rsidRDefault="001860BE"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w:t>
            </w:r>
          </w:p>
        </w:tc>
      </w:tr>
      <w:tr w:rsidR="008C79AC" w:rsidRPr="002768DB" w14:paraId="7F04EF5A"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32C4A274"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3C9901D3"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3.1</w:t>
            </w:r>
          </w:p>
        </w:tc>
        <w:tc>
          <w:tcPr>
            <w:tcW w:w="2268" w:type="dxa"/>
            <w:noWrap/>
            <w:hideMark/>
          </w:tcPr>
          <w:p w14:paraId="54E7D2A5"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Writing Code</w:t>
            </w:r>
          </w:p>
        </w:tc>
        <w:tc>
          <w:tcPr>
            <w:tcW w:w="4961" w:type="dxa"/>
            <w:noWrap/>
            <w:hideMark/>
          </w:tcPr>
          <w:p w14:paraId="5C88D95C"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Code to embed onto Arduino</w:t>
            </w:r>
          </w:p>
        </w:tc>
        <w:tc>
          <w:tcPr>
            <w:tcW w:w="1134" w:type="dxa"/>
          </w:tcPr>
          <w:p w14:paraId="09077AF6"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JL, HS</w:t>
            </w:r>
          </w:p>
        </w:tc>
      </w:tr>
      <w:tr w:rsidR="008C79AC" w:rsidRPr="002768DB" w14:paraId="5A4B30B4"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7B5F548A"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133B3449"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3.2</w:t>
            </w:r>
          </w:p>
        </w:tc>
        <w:tc>
          <w:tcPr>
            <w:tcW w:w="2268" w:type="dxa"/>
            <w:noWrap/>
            <w:hideMark/>
          </w:tcPr>
          <w:p w14:paraId="61519BA0"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Building Circuit</w:t>
            </w:r>
          </w:p>
        </w:tc>
        <w:tc>
          <w:tcPr>
            <w:tcW w:w="4961" w:type="dxa"/>
            <w:noWrap/>
            <w:hideMark/>
          </w:tcPr>
          <w:p w14:paraId="12CC316E"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Connecting the Arduino with the sensors, and ESP32</w:t>
            </w:r>
          </w:p>
        </w:tc>
        <w:tc>
          <w:tcPr>
            <w:tcW w:w="1134" w:type="dxa"/>
          </w:tcPr>
          <w:p w14:paraId="3E90F671"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JL, HS</w:t>
            </w:r>
          </w:p>
        </w:tc>
      </w:tr>
      <w:tr w:rsidR="008C79AC" w:rsidRPr="002768DB" w14:paraId="6CD568BE"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11985990"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1CB09992"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3.3</w:t>
            </w:r>
          </w:p>
        </w:tc>
        <w:tc>
          <w:tcPr>
            <w:tcW w:w="2268" w:type="dxa"/>
            <w:noWrap/>
            <w:hideMark/>
          </w:tcPr>
          <w:p w14:paraId="3E00289E"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Test Prototype</w:t>
            </w:r>
          </w:p>
        </w:tc>
        <w:tc>
          <w:tcPr>
            <w:tcW w:w="4961" w:type="dxa"/>
            <w:noWrap/>
            <w:hideMark/>
          </w:tcPr>
          <w:p w14:paraId="2723002E"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Make sure the code, and circuit itself are functional</w:t>
            </w:r>
          </w:p>
        </w:tc>
        <w:tc>
          <w:tcPr>
            <w:tcW w:w="1134" w:type="dxa"/>
          </w:tcPr>
          <w:p w14:paraId="04CAA2D5"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JL, HS</w:t>
            </w:r>
          </w:p>
        </w:tc>
      </w:tr>
      <w:tr w:rsidR="008C79AC" w:rsidRPr="002768DB" w14:paraId="34D83BCB"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52203709"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38EC3168"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3.4</w:t>
            </w:r>
          </w:p>
        </w:tc>
        <w:tc>
          <w:tcPr>
            <w:tcW w:w="2268" w:type="dxa"/>
            <w:noWrap/>
            <w:hideMark/>
          </w:tcPr>
          <w:p w14:paraId="58303427"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Troubleshoot Prototype</w:t>
            </w:r>
          </w:p>
        </w:tc>
        <w:tc>
          <w:tcPr>
            <w:tcW w:w="4961" w:type="dxa"/>
            <w:noWrap/>
            <w:hideMark/>
          </w:tcPr>
          <w:p w14:paraId="4C4DA00C"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Fix any issues we come across while testing the prototype</w:t>
            </w:r>
          </w:p>
        </w:tc>
        <w:tc>
          <w:tcPr>
            <w:tcW w:w="1134" w:type="dxa"/>
          </w:tcPr>
          <w:p w14:paraId="5901CB11"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06BA1498"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667AB4CF" w14:textId="77777777" w:rsidR="008C79AC" w:rsidRPr="001860BE" w:rsidRDefault="008C79AC" w:rsidP="00FA22EE">
            <w:pPr>
              <w:jc w:val="center"/>
              <w:rPr>
                <w:rFonts w:ascii="Calibri" w:eastAsia="Times New Roman" w:hAnsi="Calibri" w:cs="Calibri"/>
                <w:color w:val="000000"/>
                <w:sz w:val="20"/>
                <w:szCs w:val="20"/>
                <w:lang w:eastAsia="en-CA"/>
              </w:rPr>
            </w:pPr>
            <w:r w:rsidRPr="001860BE">
              <w:rPr>
                <w:rFonts w:ascii="Calibri" w:eastAsia="Times New Roman" w:hAnsi="Calibri" w:cs="Calibri"/>
                <w:color w:val="000000"/>
                <w:sz w:val="20"/>
                <w:szCs w:val="20"/>
                <w:lang w:eastAsia="en-CA"/>
              </w:rPr>
              <w:t>2</w:t>
            </w:r>
          </w:p>
        </w:tc>
        <w:tc>
          <w:tcPr>
            <w:tcW w:w="866" w:type="dxa"/>
            <w:noWrap/>
            <w:hideMark/>
          </w:tcPr>
          <w:p w14:paraId="0C774FC8" w14:textId="77777777" w:rsidR="008C79AC" w:rsidRPr="001860BE" w:rsidRDefault="008C79AC" w:rsidP="00FA22EE">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1.4</w:t>
            </w:r>
          </w:p>
        </w:tc>
        <w:tc>
          <w:tcPr>
            <w:tcW w:w="2268" w:type="dxa"/>
            <w:noWrap/>
            <w:hideMark/>
          </w:tcPr>
          <w:p w14:paraId="583C5251" w14:textId="77777777" w:rsidR="008C79AC" w:rsidRPr="001860BE"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Closure</w:t>
            </w:r>
          </w:p>
        </w:tc>
        <w:tc>
          <w:tcPr>
            <w:tcW w:w="4961" w:type="dxa"/>
            <w:noWrap/>
            <w:hideMark/>
          </w:tcPr>
          <w:p w14:paraId="1D2EE324" w14:textId="77777777" w:rsidR="008C79AC" w:rsidRPr="001860BE"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0"/>
                <w:szCs w:val="20"/>
                <w:lang w:eastAsia="en-CA"/>
              </w:rPr>
            </w:pPr>
            <w:r w:rsidRPr="001860BE">
              <w:rPr>
                <w:rFonts w:ascii="Calibri" w:eastAsia="Times New Roman" w:hAnsi="Calibri" w:cs="Calibri"/>
                <w:b/>
                <w:bCs/>
                <w:color w:val="000000"/>
                <w:sz w:val="20"/>
                <w:szCs w:val="20"/>
                <w:lang w:eastAsia="en-CA"/>
              </w:rPr>
              <w:t>The work to close out the project</w:t>
            </w:r>
          </w:p>
        </w:tc>
        <w:tc>
          <w:tcPr>
            <w:tcW w:w="1134" w:type="dxa"/>
          </w:tcPr>
          <w:p w14:paraId="2ACC9D44" w14:textId="22A62589" w:rsidR="008C79AC" w:rsidRPr="002768DB" w:rsidRDefault="001860BE"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w:t>
            </w:r>
          </w:p>
        </w:tc>
      </w:tr>
      <w:tr w:rsidR="008C79AC" w:rsidRPr="002768DB" w14:paraId="2A3962FC"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2BB4CB5C"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51EA4E7B"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4.1</w:t>
            </w:r>
          </w:p>
        </w:tc>
        <w:tc>
          <w:tcPr>
            <w:tcW w:w="2268" w:type="dxa"/>
            <w:noWrap/>
            <w:hideMark/>
          </w:tcPr>
          <w:p w14:paraId="24D19828"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Writing Final Report</w:t>
            </w:r>
          </w:p>
        </w:tc>
        <w:tc>
          <w:tcPr>
            <w:tcW w:w="4961" w:type="dxa"/>
            <w:noWrap/>
            <w:hideMark/>
          </w:tcPr>
          <w:p w14:paraId="17C6F759"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roject overview with the required criteria</w:t>
            </w:r>
          </w:p>
        </w:tc>
        <w:tc>
          <w:tcPr>
            <w:tcW w:w="1134" w:type="dxa"/>
          </w:tcPr>
          <w:p w14:paraId="470BC961"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r w:rsidR="008C79AC" w:rsidRPr="002768DB" w14:paraId="442BB7E6" w14:textId="77777777" w:rsidTr="008C79AC">
        <w:trPr>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769721BB"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1EF5E804"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4.2</w:t>
            </w:r>
          </w:p>
        </w:tc>
        <w:tc>
          <w:tcPr>
            <w:tcW w:w="2268" w:type="dxa"/>
            <w:noWrap/>
            <w:hideMark/>
          </w:tcPr>
          <w:p w14:paraId="5AD29647" w14:textId="77777777" w:rsidR="008C79AC" w:rsidRPr="002768DB" w:rsidRDefault="008C79AC" w:rsidP="00FA22E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Delivering Prototype</w:t>
            </w:r>
          </w:p>
        </w:tc>
        <w:tc>
          <w:tcPr>
            <w:tcW w:w="4961" w:type="dxa"/>
            <w:noWrap/>
            <w:hideMark/>
          </w:tcPr>
          <w:p w14:paraId="5BDBFDCE"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Demonstrating project via video</w:t>
            </w:r>
          </w:p>
        </w:tc>
        <w:tc>
          <w:tcPr>
            <w:tcW w:w="1134" w:type="dxa"/>
          </w:tcPr>
          <w:p w14:paraId="21A4A3C6" w14:textId="77777777" w:rsidR="008C79AC" w:rsidRPr="002768DB" w:rsidRDefault="008C79AC" w:rsidP="00FA22E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JL or HS</w:t>
            </w:r>
          </w:p>
        </w:tc>
      </w:tr>
      <w:tr w:rsidR="008C79AC" w:rsidRPr="002768DB" w14:paraId="2B8CBD72" w14:textId="77777777" w:rsidTr="008C79AC">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689" w:type="dxa"/>
            <w:noWrap/>
            <w:hideMark/>
          </w:tcPr>
          <w:p w14:paraId="5C3ACBA5" w14:textId="77777777" w:rsidR="008C79AC" w:rsidRPr="008C79AC" w:rsidRDefault="008C79AC" w:rsidP="00FA22EE">
            <w:pPr>
              <w:jc w:val="right"/>
              <w:rPr>
                <w:rFonts w:ascii="Calibri" w:eastAsia="Times New Roman" w:hAnsi="Calibri" w:cs="Calibri"/>
                <w:b w:val="0"/>
                <w:bCs w:val="0"/>
                <w:color w:val="000000"/>
                <w:sz w:val="20"/>
                <w:szCs w:val="20"/>
                <w:lang w:eastAsia="en-CA"/>
              </w:rPr>
            </w:pPr>
            <w:r w:rsidRPr="008C79AC">
              <w:rPr>
                <w:rFonts w:ascii="Calibri" w:eastAsia="Times New Roman" w:hAnsi="Calibri" w:cs="Calibri"/>
                <w:b w:val="0"/>
                <w:bCs w:val="0"/>
                <w:color w:val="000000"/>
                <w:sz w:val="20"/>
                <w:szCs w:val="20"/>
                <w:lang w:eastAsia="en-CA"/>
              </w:rPr>
              <w:t>3</w:t>
            </w:r>
          </w:p>
        </w:tc>
        <w:tc>
          <w:tcPr>
            <w:tcW w:w="866" w:type="dxa"/>
            <w:noWrap/>
            <w:hideMark/>
          </w:tcPr>
          <w:p w14:paraId="56A351A8"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1.4.3</w:t>
            </w:r>
          </w:p>
        </w:tc>
        <w:tc>
          <w:tcPr>
            <w:tcW w:w="2268" w:type="dxa"/>
            <w:noWrap/>
            <w:hideMark/>
          </w:tcPr>
          <w:p w14:paraId="52807644" w14:textId="77777777" w:rsidR="008C79AC" w:rsidRPr="002768DB" w:rsidRDefault="008C79AC" w:rsidP="00FA22E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Oral Presentation</w:t>
            </w:r>
          </w:p>
        </w:tc>
        <w:tc>
          <w:tcPr>
            <w:tcW w:w="4961" w:type="dxa"/>
            <w:noWrap/>
            <w:hideMark/>
          </w:tcPr>
          <w:p w14:paraId="2545FF8C"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sidRPr="002768DB">
              <w:rPr>
                <w:rFonts w:ascii="Calibri" w:eastAsia="Times New Roman" w:hAnsi="Calibri" w:cs="Calibri"/>
                <w:color w:val="000000"/>
                <w:sz w:val="20"/>
                <w:szCs w:val="20"/>
                <w:lang w:eastAsia="en-CA"/>
              </w:rPr>
              <w:t>Presenting with a PowerPoint to class</w:t>
            </w:r>
          </w:p>
        </w:tc>
        <w:tc>
          <w:tcPr>
            <w:tcW w:w="1134" w:type="dxa"/>
          </w:tcPr>
          <w:p w14:paraId="09696678" w14:textId="77777777" w:rsidR="008C79AC" w:rsidRPr="002768DB" w:rsidRDefault="008C79AC" w:rsidP="00FA22E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CA"/>
              </w:rPr>
            </w:pPr>
            <w:r>
              <w:rPr>
                <w:rFonts w:ascii="Calibri" w:eastAsia="Times New Roman" w:hAnsi="Calibri" w:cs="Calibri"/>
                <w:color w:val="000000"/>
                <w:sz w:val="20"/>
                <w:szCs w:val="20"/>
                <w:lang w:eastAsia="en-CA"/>
              </w:rPr>
              <w:t>All</w:t>
            </w:r>
          </w:p>
        </w:tc>
      </w:tr>
    </w:tbl>
    <w:p w14:paraId="30109319" w14:textId="77777777" w:rsidR="002167AC" w:rsidRDefault="002167AC" w:rsidP="008C79AC"/>
    <w:p w14:paraId="0F19A505" w14:textId="5282AF17" w:rsidR="002167AC" w:rsidRDefault="002167AC" w:rsidP="002167AC">
      <w:pPr>
        <w:pStyle w:val="Caption"/>
        <w:keepNext/>
      </w:pPr>
      <w:r>
        <w:t xml:space="preserve">Table </w:t>
      </w:r>
      <w:fldSimple w:instr=" SEQ Table \* ARABIC ">
        <w:r>
          <w:rPr>
            <w:noProof/>
          </w:rPr>
          <w:t>2</w:t>
        </w:r>
      </w:fldSimple>
    </w:p>
    <w:tbl>
      <w:tblPr>
        <w:tblStyle w:val="GridTable4-Accent1"/>
        <w:tblW w:w="9918" w:type="dxa"/>
        <w:tblLook w:val="04A0" w:firstRow="1" w:lastRow="0" w:firstColumn="1" w:lastColumn="0" w:noHBand="0" w:noVBand="1"/>
      </w:tblPr>
      <w:tblGrid>
        <w:gridCol w:w="1220"/>
        <w:gridCol w:w="1120"/>
        <w:gridCol w:w="5877"/>
        <w:gridCol w:w="1701"/>
      </w:tblGrid>
      <w:tr w:rsidR="008C79AC" w:rsidRPr="008C79AC" w14:paraId="3FC99258" w14:textId="77777777" w:rsidTr="008C79A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294A76E7" w14:textId="77777777" w:rsidR="008C79AC" w:rsidRPr="008C79AC" w:rsidRDefault="008C79AC" w:rsidP="008C79AC">
            <w:pPr>
              <w:rPr>
                <w:rFonts w:ascii="Calibri" w:eastAsia="Times New Roman" w:hAnsi="Calibri" w:cs="Calibri"/>
                <w:color w:val="FFFFFF"/>
                <w:lang w:eastAsia="en-CA"/>
              </w:rPr>
            </w:pPr>
            <w:r w:rsidRPr="008C79AC">
              <w:rPr>
                <w:rFonts w:ascii="Calibri" w:eastAsia="Times New Roman" w:hAnsi="Calibri" w:cs="Calibri"/>
                <w:color w:val="FFFFFF"/>
                <w:lang w:eastAsia="en-CA"/>
              </w:rPr>
              <w:t>Start Date</w:t>
            </w:r>
          </w:p>
        </w:tc>
        <w:tc>
          <w:tcPr>
            <w:tcW w:w="1120" w:type="dxa"/>
            <w:noWrap/>
            <w:hideMark/>
          </w:tcPr>
          <w:p w14:paraId="28C047AC" w14:textId="77777777" w:rsidR="008C79AC" w:rsidRPr="008C79AC" w:rsidRDefault="008C79AC" w:rsidP="008C79A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CA"/>
              </w:rPr>
            </w:pPr>
            <w:r w:rsidRPr="008C79AC">
              <w:rPr>
                <w:rFonts w:ascii="Calibri" w:eastAsia="Times New Roman" w:hAnsi="Calibri" w:cs="Calibri"/>
                <w:color w:val="FFFFFF"/>
                <w:lang w:eastAsia="en-CA"/>
              </w:rPr>
              <w:t>End Date</w:t>
            </w:r>
          </w:p>
        </w:tc>
        <w:tc>
          <w:tcPr>
            <w:tcW w:w="5877" w:type="dxa"/>
            <w:noWrap/>
            <w:hideMark/>
          </w:tcPr>
          <w:p w14:paraId="738A5D75" w14:textId="77777777" w:rsidR="008C79AC" w:rsidRPr="008C79AC" w:rsidRDefault="008C79AC" w:rsidP="008C79A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CA"/>
              </w:rPr>
            </w:pPr>
            <w:r w:rsidRPr="008C79AC">
              <w:rPr>
                <w:rFonts w:ascii="Calibri" w:eastAsia="Times New Roman" w:hAnsi="Calibri" w:cs="Calibri"/>
                <w:color w:val="FFFFFF"/>
                <w:lang w:eastAsia="en-CA"/>
              </w:rPr>
              <w:t xml:space="preserve">Description </w:t>
            </w:r>
          </w:p>
        </w:tc>
        <w:tc>
          <w:tcPr>
            <w:tcW w:w="1701" w:type="dxa"/>
            <w:hideMark/>
          </w:tcPr>
          <w:p w14:paraId="1E3058C0" w14:textId="395345F3" w:rsidR="008C79AC" w:rsidRPr="008C79AC" w:rsidRDefault="008C79AC" w:rsidP="008C79A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FFFFFF"/>
                <w:lang w:eastAsia="en-CA"/>
              </w:rPr>
            </w:pPr>
            <w:r>
              <w:rPr>
                <w:rFonts w:ascii="Calibri" w:eastAsia="Times New Roman" w:hAnsi="Calibri" w:cs="Calibri"/>
                <w:color w:val="FFFFFF"/>
                <w:lang w:eastAsia="en-CA"/>
              </w:rPr>
              <w:t>Duration (Days)</w:t>
            </w:r>
          </w:p>
        </w:tc>
      </w:tr>
      <w:tr w:rsidR="008C79AC" w:rsidRPr="008C79AC" w14:paraId="09FBE45A" w14:textId="77777777" w:rsidTr="008C79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33001695"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10-Oct</w:t>
            </w:r>
          </w:p>
        </w:tc>
        <w:tc>
          <w:tcPr>
            <w:tcW w:w="1120" w:type="dxa"/>
            <w:noWrap/>
            <w:hideMark/>
          </w:tcPr>
          <w:p w14:paraId="256F1917"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14-Oct</w:t>
            </w:r>
          </w:p>
        </w:tc>
        <w:tc>
          <w:tcPr>
            <w:tcW w:w="5877" w:type="dxa"/>
            <w:noWrap/>
            <w:hideMark/>
          </w:tcPr>
          <w:p w14:paraId="32223B5B" w14:textId="77777777" w:rsidR="008C79AC" w:rsidRPr="008C79AC" w:rsidRDefault="008C79AC" w:rsidP="008C79A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Compile List of Parts Needed</w:t>
            </w:r>
          </w:p>
        </w:tc>
        <w:tc>
          <w:tcPr>
            <w:tcW w:w="1701" w:type="dxa"/>
            <w:hideMark/>
          </w:tcPr>
          <w:p w14:paraId="664BEE25"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4</w:t>
            </w:r>
          </w:p>
        </w:tc>
      </w:tr>
      <w:tr w:rsidR="008C79AC" w:rsidRPr="008C79AC" w14:paraId="1BD47658" w14:textId="77777777" w:rsidTr="008C79AC">
        <w:trPr>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1F73FB2F"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14-Oct</w:t>
            </w:r>
          </w:p>
        </w:tc>
        <w:tc>
          <w:tcPr>
            <w:tcW w:w="1120" w:type="dxa"/>
            <w:noWrap/>
            <w:hideMark/>
          </w:tcPr>
          <w:p w14:paraId="3F77ED2D"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19-Oct</w:t>
            </w:r>
          </w:p>
        </w:tc>
        <w:tc>
          <w:tcPr>
            <w:tcW w:w="5877" w:type="dxa"/>
            <w:noWrap/>
            <w:hideMark/>
          </w:tcPr>
          <w:p w14:paraId="76D2AC8A" w14:textId="08ED47CC" w:rsidR="008C79AC" w:rsidRPr="008C79AC" w:rsidRDefault="008C79AC" w:rsidP="008C79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 xml:space="preserve">Complete </w:t>
            </w:r>
            <w:r w:rsidR="000F4ECF" w:rsidRPr="008C79AC">
              <w:rPr>
                <w:rFonts w:ascii="Calibri" w:eastAsia="Times New Roman" w:hAnsi="Calibri" w:cs="Calibri"/>
                <w:color w:val="000000"/>
                <w:lang w:eastAsia="en-CA"/>
              </w:rPr>
              <w:t>PowerPoint</w:t>
            </w:r>
            <w:r w:rsidRPr="008C79AC">
              <w:rPr>
                <w:rFonts w:ascii="Calibri" w:eastAsia="Times New Roman" w:hAnsi="Calibri" w:cs="Calibri"/>
                <w:color w:val="000000"/>
                <w:lang w:eastAsia="en-CA"/>
              </w:rPr>
              <w:t xml:space="preserve"> </w:t>
            </w:r>
          </w:p>
        </w:tc>
        <w:tc>
          <w:tcPr>
            <w:tcW w:w="1701" w:type="dxa"/>
            <w:noWrap/>
            <w:hideMark/>
          </w:tcPr>
          <w:p w14:paraId="0B321822"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5</w:t>
            </w:r>
          </w:p>
        </w:tc>
      </w:tr>
      <w:tr w:rsidR="008C79AC" w:rsidRPr="008C79AC" w14:paraId="381AA51D" w14:textId="77777777" w:rsidTr="008C79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40CCC4F7"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15-Oct</w:t>
            </w:r>
          </w:p>
        </w:tc>
        <w:tc>
          <w:tcPr>
            <w:tcW w:w="1120" w:type="dxa"/>
            <w:noWrap/>
            <w:hideMark/>
          </w:tcPr>
          <w:p w14:paraId="0AAD1E03"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21-Oct</w:t>
            </w:r>
          </w:p>
        </w:tc>
        <w:tc>
          <w:tcPr>
            <w:tcW w:w="5877" w:type="dxa"/>
            <w:noWrap/>
            <w:hideMark/>
          </w:tcPr>
          <w:p w14:paraId="2E650A3F" w14:textId="77777777" w:rsidR="008C79AC" w:rsidRPr="008C79AC" w:rsidRDefault="008C79AC" w:rsidP="008C79A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Buy Needed Equipment</w:t>
            </w:r>
          </w:p>
        </w:tc>
        <w:tc>
          <w:tcPr>
            <w:tcW w:w="1701" w:type="dxa"/>
            <w:noWrap/>
            <w:hideMark/>
          </w:tcPr>
          <w:p w14:paraId="7546CC5B"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6</w:t>
            </w:r>
          </w:p>
        </w:tc>
      </w:tr>
      <w:tr w:rsidR="008C79AC" w:rsidRPr="008C79AC" w14:paraId="2B83865B" w14:textId="77777777" w:rsidTr="008C79AC">
        <w:trPr>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713D0C4B"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20-Oct</w:t>
            </w:r>
          </w:p>
        </w:tc>
        <w:tc>
          <w:tcPr>
            <w:tcW w:w="1120" w:type="dxa"/>
            <w:noWrap/>
            <w:hideMark/>
          </w:tcPr>
          <w:p w14:paraId="4E0D9361"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27-Oct</w:t>
            </w:r>
          </w:p>
        </w:tc>
        <w:tc>
          <w:tcPr>
            <w:tcW w:w="5877" w:type="dxa"/>
            <w:noWrap/>
            <w:hideMark/>
          </w:tcPr>
          <w:p w14:paraId="79DBCD12" w14:textId="77777777" w:rsidR="008C79AC" w:rsidRPr="008C79AC" w:rsidRDefault="008C79AC" w:rsidP="008C79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Code - Fan &amp; Sensors</w:t>
            </w:r>
          </w:p>
        </w:tc>
        <w:tc>
          <w:tcPr>
            <w:tcW w:w="1701" w:type="dxa"/>
            <w:noWrap/>
            <w:hideMark/>
          </w:tcPr>
          <w:p w14:paraId="00572DC5"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7</w:t>
            </w:r>
          </w:p>
        </w:tc>
      </w:tr>
      <w:tr w:rsidR="008C79AC" w:rsidRPr="008C79AC" w14:paraId="1D16089C" w14:textId="77777777" w:rsidTr="008C79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6FC615D7"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25-Oct</w:t>
            </w:r>
          </w:p>
        </w:tc>
        <w:tc>
          <w:tcPr>
            <w:tcW w:w="1120" w:type="dxa"/>
            <w:noWrap/>
            <w:hideMark/>
          </w:tcPr>
          <w:p w14:paraId="1D40DDF5"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28-Oct</w:t>
            </w:r>
          </w:p>
        </w:tc>
        <w:tc>
          <w:tcPr>
            <w:tcW w:w="5877" w:type="dxa"/>
            <w:noWrap/>
            <w:hideMark/>
          </w:tcPr>
          <w:p w14:paraId="5C8FB56D" w14:textId="77777777" w:rsidR="008C79AC" w:rsidRPr="008C79AC" w:rsidRDefault="008C79AC" w:rsidP="008C79A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Code - Uploading to Server</w:t>
            </w:r>
          </w:p>
        </w:tc>
        <w:tc>
          <w:tcPr>
            <w:tcW w:w="1701" w:type="dxa"/>
            <w:noWrap/>
            <w:hideMark/>
          </w:tcPr>
          <w:p w14:paraId="103003FF"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3</w:t>
            </w:r>
          </w:p>
        </w:tc>
      </w:tr>
      <w:tr w:rsidR="008C79AC" w:rsidRPr="008C79AC" w14:paraId="487AD563" w14:textId="77777777" w:rsidTr="008C79AC">
        <w:trPr>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7154FA46"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26-Oct</w:t>
            </w:r>
          </w:p>
        </w:tc>
        <w:tc>
          <w:tcPr>
            <w:tcW w:w="1120" w:type="dxa"/>
            <w:noWrap/>
            <w:hideMark/>
          </w:tcPr>
          <w:p w14:paraId="641232B5"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30-Oct</w:t>
            </w:r>
          </w:p>
        </w:tc>
        <w:tc>
          <w:tcPr>
            <w:tcW w:w="5877" w:type="dxa"/>
            <w:noWrap/>
            <w:hideMark/>
          </w:tcPr>
          <w:p w14:paraId="29303D85" w14:textId="77777777" w:rsidR="008C79AC" w:rsidRPr="008C79AC" w:rsidRDefault="008C79AC" w:rsidP="008C79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 xml:space="preserve">Building the Circuit </w:t>
            </w:r>
          </w:p>
        </w:tc>
        <w:tc>
          <w:tcPr>
            <w:tcW w:w="1701" w:type="dxa"/>
            <w:noWrap/>
            <w:hideMark/>
          </w:tcPr>
          <w:p w14:paraId="3AB4E325"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4</w:t>
            </w:r>
          </w:p>
        </w:tc>
      </w:tr>
      <w:tr w:rsidR="008C79AC" w:rsidRPr="008C79AC" w14:paraId="2D0EB858" w14:textId="77777777" w:rsidTr="008C79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2B5913BA"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28-Oct</w:t>
            </w:r>
          </w:p>
        </w:tc>
        <w:tc>
          <w:tcPr>
            <w:tcW w:w="1120" w:type="dxa"/>
            <w:noWrap/>
            <w:hideMark/>
          </w:tcPr>
          <w:p w14:paraId="13569B78"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04-Nov</w:t>
            </w:r>
          </w:p>
        </w:tc>
        <w:tc>
          <w:tcPr>
            <w:tcW w:w="5877" w:type="dxa"/>
            <w:noWrap/>
            <w:hideMark/>
          </w:tcPr>
          <w:p w14:paraId="7C96F659" w14:textId="77777777" w:rsidR="008C79AC" w:rsidRPr="008C79AC" w:rsidRDefault="008C79AC" w:rsidP="008C79A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Project Proposal and Work Plan</w:t>
            </w:r>
          </w:p>
        </w:tc>
        <w:tc>
          <w:tcPr>
            <w:tcW w:w="1701" w:type="dxa"/>
            <w:noWrap/>
            <w:hideMark/>
          </w:tcPr>
          <w:p w14:paraId="4675B788"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7</w:t>
            </w:r>
          </w:p>
        </w:tc>
      </w:tr>
      <w:tr w:rsidR="008C79AC" w:rsidRPr="008C79AC" w14:paraId="2AD242B6" w14:textId="77777777" w:rsidTr="008C79AC">
        <w:trPr>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28C2DCF0"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31-Oct</w:t>
            </w:r>
          </w:p>
        </w:tc>
        <w:tc>
          <w:tcPr>
            <w:tcW w:w="1120" w:type="dxa"/>
            <w:noWrap/>
            <w:hideMark/>
          </w:tcPr>
          <w:p w14:paraId="56A2BC47"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18-Nov</w:t>
            </w:r>
          </w:p>
        </w:tc>
        <w:tc>
          <w:tcPr>
            <w:tcW w:w="5877" w:type="dxa"/>
            <w:noWrap/>
            <w:hideMark/>
          </w:tcPr>
          <w:p w14:paraId="3C1DC882" w14:textId="77777777" w:rsidR="008C79AC" w:rsidRPr="008C79AC" w:rsidRDefault="008C79AC" w:rsidP="008C79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Testing Phase</w:t>
            </w:r>
          </w:p>
        </w:tc>
        <w:tc>
          <w:tcPr>
            <w:tcW w:w="1701" w:type="dxa"/>
            <w:noWrap/>
            <w:hideMark/>
          </w:tcPr>
          <w:p w14:paraId="5DA1FF76"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18</w:t>
            </w:r>
          </w:p>
        </w:tc>
      </w:tr>
      <w:tr w:rsidR="008C79AC" w:rsidRPr="008C79AC" w14:paraId="56AFAADA" w14:textId="77777777" w:rsidTr="008C79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5F5608B9"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21-Nov</w:t>
            </w:r>
          </w:p>
        </w:tc>
        <w:tc>
          <w:tcPr>
            <w:tcW w:w="1120" w:type="dxa"/>
            <w:noWrap/>
            <w:hideMark/>
          </w:tcPr>
          <w:p w14:paraId="02997B6D"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02-Dec</w:t>
            </w:r>
          </w:p>
        </w:tc>
        <w:tc>
          <w:tcPr>
            <w:tcW w:w="5877" w:type="dxa"/>
            <w:noWrap/>
            <w:hideMark/>
          </w:tcPr>
          <w:p w14:paraId="5520AC62" w14:textId="77777777" w:rsidR="008C79AC" w:rsidRPr="008C79AC" w:rsidRDefault="008C79AC" w:rsidP="008C79A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 xml:space="preserve">Oral Presentation </w:t>
            </w:r>
          </w:p>
        </w:tc>
        <w:tc>
          <w:tcPr>
            <w:tcW w:w="1701" w:type="dxa"/>
            <w:noWrap/>
            <w:hideMark/>
          </w:tcPr>
          <w:p w14:paraId="618216C0"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10</w:t>
            </w:r>
          </w:p>
        </w:tc>
      </w:tr>
      <w:tr w:rsidR="008C79AC" w:rsidRPr="008C79AC" w14:paraId="1802003E" w14:textId="77777777" w:rsidTr="008C79AC">
        <w:trPr>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2C3A44A3"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25-Nov</w:t>
            </w:r>
          </w:p>
        </w:tc>
        <w:tc>
          <w:tcPr>
            <w:tcW w:w="1120" w:type="dxa"/>
            <w:noWrap/>
            <w:hideMark/>
          </w:tcPr>
          <w:p w14:paraId="5267FA14"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02-Dec</w:t>
            </w:r>
          </w:p>
        </w:tc>
        <w:tc>
          <w:tcPr>
            <w:tcW w:w="5877" w:type="dxa"/>
            <w:noWrap/>
            <w:hideMark/>
          </w:tcPr>
          <w:p w14:paraId="79F1BB70" w14:textId="77777777" w:rsidR="008C79AC" w:rsidRPr="008C79AC" w:rsidRDefault="008C79AC" w:rsidP="008C79A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Final Project Report and Video</w:t>
            </w:r>
          </w:p>
        </w:tc>
        <w:tc>
          <w:tcPr>
            <w:tcW w:w="1701" w:type="dxa"/>
            <w:noWrap/>
            <w:hideMark/>
          </w:tcPr>
          <w:p w14:paraId="49B0A04A" w14:textId="77777777" w:rsidR="008C79AC" w:rsidRPr="008C79AC" w:rsidRDefault="008C79AC" w:rsidP="008C79AC">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7</w:t>
            </w:r>
          </w:p>
        </w:tc>
      </w:tr>
      <w:tr w:rsidR="008C79AC" w:rsidRPr="008C79AC" w14:paraId="3A69CCDC" w14:textId="77777777" w:rsidTr="008C79A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220" w:type="dxa"/>
            <w:noWrap/>
            <w:hideMark/>
          </w:tcPr>
          <w:p w14:paraId="1FCFF755" w14:textId="77777777" w:rsidR="008C79AC" w:rsidRPr="008C79AC" w:rsidRDefault="008C79AC" w:rsidP="008C79AC">
            <w:pPr>
              <w:jc w:val="right"/>
              <w:rPr>
                <w:rFonts w:ascii="Calibri" w:eastAsia="Times New Roman" w:hAnsi="Calibri" w:cs="Calibri"/>
                <w:b w:val="0"/>
                <w:bCs w:val="0"/>
                <w:color w:val="000000"/>
                <w:lang w:eastAsia="en-CA"/>
              </w:rPr>
            </w:pPr>
            <w:r w:rsidRPr="008C79AC">
              <w:rPr>
                <w:rFonts w:ascii="Calibri" w:eastAsia="Times New Roman" w:hAnsi="Calibri" w:cs="Calibri"/>
                <w:b w:val="0"/>
                <w:bCs w:val="0"/>
                <w:color w:val="000000"/>
                <w:lang w:eastAsia="en-CA"/>
              </w:rPr>
              <w:t>02-Dec</w:t>
            </w:r>
          </w:p>
        </w:tc>
        <w:tc>
          <w:tcPr>
            <w:tcW w:w="1120" w:type="dxa"/>
            <w:noWrap/>
            <w:hideMark/>
          </w:tcPr>
          <w:p w14:paraId="08504330"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11-Dec</w:t>
            </w:r>
          </w:p>
        </w:tc>
        <w:tc>
          <w:tcPr>
            <w:tcW w:w="5877" w:type="dxa"/>
            <w:noWrap/>
            <w:hideMark/>
          </w:tcPr>
          <w:p w14:paraId="0A2E2A9C" w14:textId="77777777" w:rsidR="008C79AC" w:rsidRPr="008C79AC" w:rsidRDefault="008C79AC" w:rsidP="008C79A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Revise Final Project Report</w:t>
            </w:r>
          </w:p>
        </w:tc>
        <w:tc>
          <w:tcPr>
            <w:tcW w:w="1701" w:type="dxa"/>
            <w:noWrap/>
            <w:hideMark/>
          </w:tcPr>
          <w:p w14:paraId="28254F8E" w14:textId="77777777" w:rsidR="008C79AC" w:rsidRPr="008C79AC" w:rsidRDefault="008C79AC" w:rsidP="008C79AC">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sidRPr="008C79AC">
              <w:rPr>
                <w:rFonts w:ascii="Calibri" w:eastAsia="Times New Roman" w:hAnsi="Calibri" w:cs="Calibri"/>
                <w:color w:val="000000"/>
                <w:lang w:eastAsia="en-CA"/>
              </w:rPr>
              <w:t>9</w:t>
            </w:r>
          </w:p>
        </w:tc>
      </w:tr>
    </w:tbl>
    <w:p w14:paraId="68A9342E" w14:textId="77777777" w:rsidR="008C79AC" w:rsidRPr="008C79AC" w:rsidRDefault="008C79AC" w:rsidP="002167AC"/>
    <w:sectPr w:rsidR="008C79AC" w:rsidRPr="008C79AC" w:rsidSect="00F71C26">
      <w:headerReference w:type="default" r:id="rId17"/>
      <w:footerReference w:type="defaul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284D1" w14:textId="77777777" w:rsidR="00D13D50" w:rsidRDefault="00D13D50" w:rsidP="008C79AC">
      <w:pPr>
        <w:spacing w:after="0" w:line="240" w:lineRule="auto"/>
      </w:pPr>
      <w:r>
        <w:separator/>
      </w:r>
    </w:p>
  </w:endnote>
  <w:endnote w:type="continuationSeparator" w:id="0">
    <w:p w14:paraId="0A5A030D" w14:textId="77777777" w:rsidR="00D13D50" w:rsidRDefault="00D13D50" w:rsidP="008C7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8C79AC" w14:paraId="4BC89DCE" w14:textId="77777777">
      <w:trPr>
        <w:trHeight w:hRule="exact" w:val="115"/>
        <w:jc w:val="center"/>
      </w:trPr>
      <w:tc>
        <w:tcPr>
          <w:tcW w:w="4686" w:type="dxa"/>
          <w:shd w:val="clear" w:color="auto" w:fill="4472C4" w:themeFill="accent1"/>
          <w:tcMar>
            <w:top w:w="0" w:type="dxa"/>
            <w:bottom w:w="0" w:type="dxa"/>
          </w:tcMar>
        </w:tcPr>
        <w:p w14:paraId="7D4E2416" w14:textId="77777777" w:rsidR="008C79AC" w:rsidRDefault="008C79AC">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39CB6AAF" w14:textId="77777777" w:rsidR="008C79AC" w:rsidRDefault="008C79AC">
          <w:pPr>
            <w:pStyle w:val="Header"/>
            <w:tabs>
              <w:tab w:val="clear" w:pos="4680"/>
              <w:tab w:val="clear" w:pos="9360"/>
            </w:tabs>
            <w:jc w:val="right"/>
            <w:rPr>
              <w:caps/>
              <w:sz w:val="18"/>
            </w:rPr>
          </w:pPr>
        </w:p>
      </w:tc>
    </w:tr>
    <w:tr w:rsidR="008C79AC" w14:paraId="15940D62" w14:textId="77777777">
      <w:trPr>
        <w:jc w:val="center"/>
      </w:trPr>
      <w:tc>
        <w:tcPr>
          <w:tcW w:w="4686" w:type="dxa"/>
          <w:shd w:val="clear" w:color="auto" w:fill="auto"/>
          <w:vAlign w:val="center"/>
        </w:tcPr>
        <w:p w14:paraId="6A5AC6B1" w14:textId="12F50718" w:rsidR="008C79AC" w:rsidRDefault="008C79AC">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Attic cooling system</w:t>
          </w:r>
        </w:p>
      </w:tc>
      <w:tc>
        <w:tcPr>
          <w:tcW w:w="4674" w:type="dxa"/>
          <w:shd w:val="clear" w:color="auto" w:fill="auto"/>
          <w:vAlign w:val="center"/>
        </w:tcPr>
        <w:p w14:paraId="378572DB" w14:textId="77777777" w:rsidR="008C79AC" w:rsidRDefault="008C79AC">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3E3B9742" w14:textId="77777777" w:rsidR="008C79AC" w:rsidRDefault="008C79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22841" w14:textId="77777777" w:rsidR="00D13D50" w:rsidRDefault="00D13D50" w:rsidP="008C79AC">
      <w:pPr>
        <w:spacing w:after="0" w:line="240" w:lineRule="auto"/>
      </w:pPr>
      <w:r>
        <w:separator/>
      </w:r>
    </w:p>
  </w:footnote>
  <w:footnote w:type="continuationSeparator" w:id="0">
    <w:p w14:paraId="55696129" w14:textId="77777777" w:rsidR="00D13D50" w:rsidRDefault="00D13D50" w:rsidP="008C79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50039" w14:textId="1589CEC2" w:rsidR="005D5474" w:rsidRDefault="005D5474">
    <w:pPr>
      <w:pStyle w:val="Header"/>
    </w:pPr>
    <w:r>
      <w:rPr>
        <w:noProof/>
      </w:rPr>
      <mc:AlternateContent>
        <mc:Choice Requires="wps">
          <w:drawing>
            <wp:anchor distT="0" distB="0" distL="118745" distR="118745" simplePos="0" relativeHeight="251659264" behindDoc="1" locked="0" layoutInCell="1" allowOverlap="0" wp14:anchorId="62CDB5F3" wp14:editId="08CA247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2078F534" w14:textId="46EA12E4" w:rsidR="005D5474" w:rsidRDefault="005D5474">
                              <w:pPr>
                                <w:pStyle w:val="Header"/>
                                <w:tabs>
                                  <w:tab w:val="clear" w:pos="4680"/>
                                  <w:tab w:val="clear" w:pos="9360"/>
                                </w:tabs>
                                <w:jc w:val="center"/>
                                <w:rPr>
                                  <w:caps/>
                                  <w:color w:val="FFFFFF" w:themeColor="background1"/>
                                </w:rPr>
                              </w:pPr>
                              <w:r>
                                <w:rPr>
                                  <w:caps/>
                                  <w:color w:val="FFFFFF" w:themeColor="background1"/>
                                </w:rPr>
                                <w:t>Attic cooling system</w:t>
                              </w:r>
                              <w:r w:rsidR="00884AD3">
                                <w:rPr>
                                  <w:caps/>
                                  <w:color w:val="FFFFFF" w:themeColor="background1"/>
                                </w:rPr>
                                <w:t xml:space="preserve"> project proposal</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62CDB5F3" id="Rectangle 197" o:spid="_x0000_s1040"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2078F534" w14:textId="46EA12E4" w:rsidR="005D5474" w:rsidRDefault="005D5474">
                        <w:pPr>
                          <w:pStyle w:val="Header"/>
                          <w:tabs>
                            <w:tab w:val="clear" w:pos="4680"/>
                            <w:tab w:val="clear" w:pos="9360"/>
                          </w:tabs>
                          <w:jc w:val="center"/>
                          <w:rPr>
                            <w:caps/>
                            <w:color w:val="FFFFFF" w:themeColor="background1"/>
                          </w:rPr>
                        </w:pPr>
                        <w:r>
                          <w:rPr>
                            <w:caps/>
                            <w:color w:val="FFFFFF" w:themeColor="background1"/>
                          </w:rPr>
                          <w:t>Attic cooling system</w:t>
                        </w:r>
                        <w:r w:rsidR="00884AD3">
                          <w:rPr>
                            <w:caps/>
                            <w:color w:val="FFFFFF" w:themeColor="background1"/>
                          </w:rPr>
                          <w:t xml:space="preserve"> project proposal</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25CC"/>
    <w:multiLevelType w:val="hybridMultilevel"/>
    <w:tmpl w:val="7B7E0FD6"/>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530353"/>
    <w:multiLevelType w:val="hybridMultilevel"/>
    <w:tmpl w:val="8996DE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B0243B"/>
    <w:multiLevelType w:val="hybridMultilevel"/>
    <w:tmpl w:val="4872A652"/>
    <w:lvl w:ilvl="0" w:tplc="C14E449A">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278C50A0"/>
    <w:multiLevelType w:val="hybridMultilevel"/>
    <w:tmpl w:val="8BDC09DA"/>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4C65869"/>
    <w:multiLevelType w:val="hybridMultilevel"/>
    <w:tmpl w:val="F9805552"/>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6702ED3"/>
    <w:multiLevelType w:val="hybridMultilevel"/>
    <w:tmpl w:val="7504BB3E"/>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82166CE"/>
    <w:multiLevelType w:val="hybridMultilevel"/>
    <w:tmpl w:val="954C2852"/>
    <w:lvl w:ilvl="0" w:tplc="1498686C">
      <w:numFmt w:val="bullet"/>
      <w:lvlText w:val="-"/>
      <w:lvlJc w:val="left"/>
      <w:pPr>
        <w:ind w:left="1440" w:hanging="360"/>
      </w:pPr>
      <w:rPr>
        <w:rFonts w:ascii="Calibri" w:eastAsiaTheme="minorHAnsi"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51C06FB3"/>
    <w:multiLevelType w:val="hybridMultilevel"/>
    <w:tmpl w:val="43462F48"/>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5531A2E"/>
    <w:multiLevelType w:val="hybridMultilevel"/>
    <w:tmpl w:val="00480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6BC416F"/>
    <w:multiLevelType w:val="hybridMultilevel"/>
    <w:tmpl w:val="77462F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9571B39"/>
    <w:multiLevelType w:val="hybridMultilevel"/>
    <w:tmpl w:val="99781782"/>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F4771D6"/>
    <w:multiLevelType w:val="hybridMultilevel"/>
    <w:tmpl w:val="EADCB472"/>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F670D70"/>
    <w:multiLevelType w:val="hybridMultilevel"/>
    <w:tmpl w:val="8CA8A084"/>
    <w:lvl w:ilvl="0" w:tplc="1498686C">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0F71236"/>
    <w:multiLevelType w:val="hybridMultilevel"/>
    <w:tmpl w:val="DB223E3A"/>
    <w:lvl w:ilvl="0" w:tplc="1498686C">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42B5BC3"/>
    <w:multiLevelType w:val="hybridMultilevel"/>
    <w:tmpl w:val="7EEE0584"/>
    <w:lvl w:ilvl="0" w:tplc="58702C0E">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11437117">
    <w:abstractNumId w:val="14"/>
  </w:num>
  <w:num w:numId="2" w16cid:durableId="1525827317">
    <w:abstractNumId w:val="8"/>
  </w:num>
  <w:num w:numId="3" w16cid:durableId="1533376630">
    <w:abstractNumId w:val="1"/>
  </w:num>
  <w:num w:numId="4" w16cid:durableId="1238176435">
    <w:abstractNumId w:val="13"/>
  </w:num>
  <w:num w:numId="5" w16cid:durableId="923299885">
    <w:abstractNumId w:val="6"/>
  </w:num>
  <w:num w:numId="6" w16cid:durableId="578640887">
    <w:abstractNumId w:val="12"/>
  </w:num>
  <w:num w:numId="7" w16cid:durableId="264047443">
    <w:abstractNumId w:val="3"/>
  </w:num>
  <w:num w:numId="8" w16cid:durableId="634336849">
    <w:abstractNumId w:val="0"/>
  </w:num>
  <w:num w:numId="9" w16cid:durableId="541484080">
    <w:abstractNumId w:val="11"/>
  </w:num>
  <w:num w:numId="10" w16cid:durableId="1874223081">
    <w:abstractNumId w:val="4"/>
  </w:num>
  <w:num w:numId="11" w16cid:durableId="553202806">
    <w:abstractNumId w:val="9"/>
  </w:num>
  <w:num w:numId="12" w16cid:durableId="1965843026">
    <w:abstractNumId w:val="7"/>
  </w:num>
  <w:num w:numId="13" w16cid:durableId="259072200">
    <w:abstractNumId w:val="2"/>
  </w:num>
  <w:num w:numId="14" w16cid:durableId="2058317679">
    <w:abstractNumId w:val="5"/>
  </w:num>
  <w:num w:numId="15" w16cid:durableId="14769936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Y1MTQyNzM0MTNR0lEKTi0uzszPAykwqgUA3mnlrywAAAA="/>
  </w:docVars>
  <w:rsids>
    <w:rsidRoot w:val="004F245B"/>
    <w:rsid w:val="00052751"/>
    <w:rsid w:val="000609DE"/>
    <w:rsid w:val="000613E5"/>
    <w:rsid w:val="000B0210"/>
    <w:rsid w:val="000B09C2"/>
    <w:rsid w:val="000C23B9"/>
    <w:rsid w:val="000C4AE1"/>
    <w:rsid w:val="000F4ECF"/>
    <w:rsid w:val="00100EDC"/>
    <w:rsid w:val="00124472"/>
    <w:rsid w:val="001326C7"/>
    <w:rsid w:val="00164D77"/>
    <w:rsid w:val="0016522C"/>
    <w:rsid w:val="0017650F"/>
    <w:rsid w:val="001860BE"/>
    <w:rsid w:val="001B2837"/>
    <w:rsid w:val="001B3A9B"/>
    <w:rsid w:val="002167AC"/>
    <w:rsid w:val="002567FB"/>
    <w:rsid w:val="00266B44"/>
    <w:rsid w:val="002671B5"/>
    <w:rsid w:val="00275D57"/>
    <w:rsid w:val="002768DB"/>
    <w:rsid w:val="002F14CD"/>
    <w:rsid w:val="002F2DB7"/>
    <w:rsid w:val="00316671"/>
    <w:rsid w:val="0033602F"/>
    <w:rsid w:val="00357AF3"/>
    <w:rsid w:val="003602C3"/>
    <w:rsid w:val="00375C10"/>
    <w:rsid w:val="003A58BF"/>
    <w:rsid w:val="003D6BC8"/>
    <w:rsid w:val="0042321F"/>
    <w:rsid w:val="004339B9"/>
    <w:rsid w:val="004519CD"/>
    <w:rsid w:val="00453A05"/>
    <w:rsid w:val="00470F68"/>
    <w:rsid w:val="004A5031"/>
    <w:rsid w:val="004B1C02"/>
    <w:rsid w:val="004F245B"/>
    <w:rsid w:val="005546A9"/>
    <w:rsid w:val="00557D7A"/>
    <w:rsid w:val="00571181"/>
    <w:rsid w:val="00590C4E"/>
    <w:rsid w:val="005A31AE"/>
    <w:rsid w:val="005A71FE"/>
    <w:rsid w:val="005D5474"/>
    <w:rsid w:val="005E5915"/>
    <w:rsid w:val="006003CB"/>
    <w:rsid w:val="006D23CA"/>
    <w:rsid w:val="006F168E"/>
    <w:rsid w:val="00731C4E"/>
    <w:rsid w:val="00741CA5"/>
    <w:rsid w:val="007457D2"/>
    <w:rsid w:val="00772A3F"/>
    <w:rsid w:val="00783015"/>
    <w:rsid w:val="00785F13"/>
    <w:rsid w:val="007926C7"/>
    <w:rsid w:val="0079502C"/>
    <w:rsid w:val="007958AA"/>
    <w:rsid w:val="007D0FD9"/>
    <w:rsid w:val="007D5B47"/>
    <w:rsid w:val="007E3266"/>
    <w:rsid w:val="007E4AAC"/>
    <w:rsid w:val="007F45A9"/>
    <w:rsid w:val="00860250"/>
    <w:rsid w:val="00866F1F"/>
    <w:rsid w:val="00884AD3"/>
    <w:rsid w:val="008A0163"/>
    <w:rsid w:val="008A4222"/>
    <w:rsid w:val="008A6DBF"/>
    <w:rsid w:val="008B5E5F"/>
    <w:rsid w:val="008B6468"/>
    <w:rsid w:val="008C2249"/>
    <w:rsid w:val="008C79AC"/>
    <w:rsid w:val="008E34CA"/>
    <w:rsid w:val="008F4C3F"/>
    <w:rsid w:val="0090308E"/>
    <w:rsid w:val="00911C5B"/>
    <w:rsid w:val="009708AB"/>
    <w:rsid w:val="009A192B"/>
    <w:rsid w:val="00A00C8C"/>
    <w:rsid w:val="00A16FF8"/>
    <w:rsid w:val="00A237CA"/>
    <w:rsid w:val="00A52C56"/>
    <w:rsid w:val="00A56F40"/>
    <w:rsid w:val="00A85C36"/>
    <w:rsid w:val="00A876B7"/>
    <w:rsid w:val="00AA3B53"/>
    <w:rsid w:val="00AD22A7"/>
    <w:rsid w:val="00AF7385"/>
    <w:rsid w:val="00B03E3C"/>
    <w:rsid w:val="00B37EB6"/>
    <w:rsid w:val="00B4525E"/>
    <w:rsid w:val="00B54F30"/>
    <w:rsid w:val="00B62D21"/>
    <w:rsid w:val="00B6415F"/>
    <w:rsid w:val="00B8118C"/>
    <w:rsid w:val="00B83AC6"/>
    <w:rsid w:val="00B86401"/>
    <w:rsid w:val="00BC6BE3"/>
    <w:rsid w:val="00C1143B"/>
    <w:rsid w:val="00C11878"/>
    <w:rsid w:val="00C16E18"/>
    <w:rsid w:val="00C746A0"/>
    <w:rsid w:val="00C8152D"/>
    <w:rsid w:val="00C8575C"/>
    <w:rsid w:val="00CC0A0E"/>
    <w:rsid w:val="00D066AB"/>
    <w:rsid w:val="00D10782"/>
    <w:rsid w:val="00D13D50"/>
    <w:rsid w:val="00D22600"/>
    <w:rsid w:val="00D2592A"/>
    <w:rsid w:val="00D37745"/>
    <w:rsid w:val="00D37E2F"/>
    <w:rsid w:val="00D658DD"/>
    <w:rsid w:val="00D9237D"/>
    <w:rsid w:val="00D959BF"/>
    <w:rsid w:val="00E56700"/>
    <w:rsid w:val="00E60F96"/>
    <w:rsid w:val="00E744F3"/>
    <w:rsid w:val="00E75163"/>
    <w:rsid w:val="00E8684D"/>
    <w:rsid w:val="00ED0F56"/>
    <w:rsid w:val="00ED57D4"/>
    <w:rsid w:val="00EE00BD"/>
    <w:rsid w:val="00F164B2"/>
    <w:rsid w:val="00F32ADE"/>
    <w:rsid w:val="00F404F1"/>
    <w:rsid w:val="00F4399D"/>
    <w:rsid w:val="00F71C26"/>
    <w:rsid w:val="00FA31AA"/>
    <w:rsid w:val="00FB468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D5112D"/>
  <w15:chartTrackingRefBased/>
  <w15:docId w15:val="{73666079-3387-4AFC-A190-13C5E31F7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474"/>
  </w:style>
  <w:style w:type="paragraph" w:styleId="Heading1">
    <w:name w:val="heading 1"/>
    <w:basedOn w:val="Normal"/>
    <w:next w:val="Normal"/>
    <w:link w:val="Heading1Char"/>
    <w:uiPriority w:val="9"/>
    <w:qFormat/>
    <w:rsid w:val="005D5474"/>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D5474"/>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D5474"/>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D5474"/>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D5474"/>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D5474"/>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D5474"/>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D5474"/>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D5474"/>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474"/>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5D54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D5474"/>
    <w:rPr>
      <w:rFonts w:asciiTheme="majorHAnsi" w:eastAsiaTheme="majorEastAsia" w:hAnsiTheme="majorHAnsi" w:cstheme="majorBidi"/>
      <w:color w:val="2F5496" w:themeColor="accent1" w:themeShade="BF"/>
      <w:sz w:val="28"/>
      <w:szCs w:val="28"/>
    </w:rPr>
  </w:style>
  <w:style w:type="paragraph" w:styleId="ListParagraph">
    <w:name w:val="List Paragraph"/>
    <w:basedOn w:val="Normal"/>
    <w:uiPriority w:val="34"/>
    <w:qFormat/>
    <w:rsid w:val="00C746A0"/>
    <w:pPr>
      <w:ind w:left="720"/>
      <w:contextualSpacing/>
    </w:pPr>
  </w:style>
  <w:style w:type="table" w:styleId="TableGrid">
    <w:name w:val="Table Grid"/>
    <w:basedOn w:val="TableNormal"/>
    <w:uiPriority w:val="39"/>
    <w:rsid w:val="000B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C79A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8C79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8C79A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8C79A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C79A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8C79A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8C79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79AC"/>
  </w:style>
  <w:style w:type="paragraph" w:styleId="Footer">
    <w:name w:val="footer"/>
    <w:basedOn w:val="Normal"/>
    <w:link w:val="FooterChar"/>
    <w:uiPriority w:val="99"/>
    <w:unhideWhenUsed/>
    <w:rsid w:val="008C79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79AC"/>
  </w:style>
  <w:style w:type="character" w:customStyle="1" w:styleId="Heading4Char">
    <w:name w:val="Heading 4 Char"/>
    <w:basedOn w:val="DefaultParagraphFont"/>
    <w:link w:val="Heading4"/>
    <w:uiPriority w:val="9"/>
    <w:semiHidden/>
    <w:rsid w:val="005D5474"/>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D5474"/>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D5474"/>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D5474"/>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D5474"/>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D5474"/>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5D5474"/>
    <w:pPr>
      <w:spacing w:line="240" w:lineRule="auto"/>
    </w:pPr>
    <w:rPr>
      <w:b/>
      <w:bCs/>
      <w:smallCaps/>
      <w:color w:val="44546A" w:themeColor="text2"/>
    </w:rPr>
  </w:style>
  <w:style w:type="paragraph" w:styleId="Title">
    <w:name w:val="Title"/>
    <w:basedOn w:val="Normal"/>
    <w:next w:val="Normal"/>
    <w:link w:val="TitleChar"/>
    <w:uiPriority w:val="10"/>
    <w:qFormat/>
    <w:rsid w:val="005D5474"/>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D5474"/>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D5474"/>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D5474"/>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D5474"/>
    <w:rPr>
      <w:b/>
      <w:bCs/>
    </w:rPr>
  </w:style>
  <w:style w:type="character" w:styleId="Emphasis">
    <w:name w:val="Emphasis"/>
    <w:basedOn w:val="DefaultParagraphFont"/>
    <w:uiPriority w:val="20"/>
    <w:qFormat/>
    <w:rsid w:val="005D5474"/>
    <w:rPr>
      <w:i/>
      <w:iCs/>
    </w:rPr>
  </w:style>
  <w:style w:type="paragraph" w:styleId="NoSpacing">
    <w:name w:val="No Spacing"/>
    <w:link w:val="NoSpacingChar"/>
    <w:uiPriority w:val="1"/>
    <w:qFormat/>
    <w:rsid w:val="005D5474"/>
    <w:pPr>
      <w:spacing w:after="0" w:line="240" w:lineRule="auto"/>
    </w:pPr>
  </w:style>
  <w:style w:type="paragraph" w:styleId="Quote">
    <w:name w:val="Quote"/>
    <w:basedOn w:val="Normal"/>
    <w:next w:val="Normal"/>
    <w:link w:val="QuoteChar"/>
    <w:uiPriority w:val="29"/>
    <w:qFormat/>
    <w:rsid w:val="005D5474"/>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D5474"/>
    <w:rPr>
      <w:color w:val="44546A" w:themeColor="text2"/>
      <w:sz w:val="24"/>
      <w:szCs w:val="24"/>
    </w:rPr>
  </w:style>
  <w:style w:type="paragraph" w:styleId="IntenseQuote">
    <w:name w:val="Intense Quote"/>
    <w:basedOn w:val="Normal"/>
    <w:next w:val="Normal"/>
    <w:link w:val="IntenseQuoteChar"/>
    <w:uiPriority w:val="30"/>
    <w:qFormat/>
    <w:rsid w:val="005D5474"/>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D5474"/>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D5474"/>
    <w:rPr>
      <w:i/>
      <w:iCs/>
      <w:color w:val="595959" w:themeColor="text1" w:themeTint="A6"/>
    </w:rPr>
  </w:style>
  <w:style w:type="character" w:styleId="IntenseEmphasis">
    <w:name w:val="Intense Emphasis"/>
    <w:basedOn w:val="DefaultParagraphFont"/>
    <w:uiPriority w:val="21"/>
    <w:qFormat/>
    <w:rsid w:val="005D5474"/>
    <w:rPr>
      <w:b/>
      <w:bCs/>
      <w:i/>
      <w:iCs/>
    </w:rPr>
  </w:style>
  <w:style w:type="character" w:styleId="SubtleReference">
    <w:name w:val="Subtle Reference"/>
    <w:basedOn w:val="DefaultParagraphFont"/>
    <w:uiPriority w:val="31"/>
    <w:qFormat/>
    <w:rsid w:val="005D547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D5474"/>
    <w:rPr>
      <w:b/>
      <w:bCs/>
      <w:smallCaps/>
      <w:color w:val="44546A" w:themeColor="text2"/>
      <w:u w:val="single"/>
    </w:rPr>
  </w:style>
  <w:style w:type="character" w:styleId="BookTitle">
    <w:name w:val="Book Title"/>
    <w:basedOn w:val="DefaultParagraphFont"/>
    <w:uiPriority w:val="33"/>
    <w:qFormat/>
    <w:rsid w:val="005D5474"/>
    <w:rPr>
      <w:b/>
      <w:bCs/>
      <w:smallCaps/>
      <w:spacing w:val="10"/>
    </w:rPr>
  </w:style>
  <w:style w:type="paragraph" w:styleId="TOCHeading">
    <w:name w:val="TOC Heading"/>
    <w:basedOn w:val="Heading1"/>
    <w:next w:val="Normal"/>
    <w:uiPriority w:val="39"/>
    <w:unhideWhenUsed/>
    <w:qFormat/>
    <w:rsid w:val="005D5474"/>
    <w:pPr>
      <w:outlineLvl w:val="9"/>
    </w:pPr>
  </w:style>
  <w:style w:type="character" w:customStyle="1" w:styleId="NoSpacingChar">
    <w:name w:val="No Spacing Char"/>
    <w:basedOn w:val="DefaultParagraphFont"/>
    <w:link w:val="NoSpacing"/>
    <w:uiPriority w:val="1"/>
    <w:rsid w:val="00F71C26"/>
  </w:style>
  <w:style w:type="paragraph" w:styleId="TOC1">
    <w:name w:val="toc 1"/>
    <w:basedOn w:val="Normal"/>
    <w:next w:val="Normal"/>
    <w:autoRedefine/>
    <w:uiPriority w:val="39"/>
    <w:unhideWhenUsed/>
    <w:rsid w:val="00F71C26"/>
    <w:pPr>
      <w:spacing w:after="100"/>
    </w:pPr>
  </w:style>
  <w:style w:type="paragraph" w:styleId="TOC2">
    <w:name w:val="toc 2"/>
    <w:basedOn w:val="Normal"/>
    <w:next w:val="Normal"/>
    <w:autoRedefine/>
    <w:uiPriority w:val="39"/>
    <w:unhideWhenUsed/>
    <w:rsid w:val="00F71C26"/>
    <w:pPr>
      <w:spacing w:after="100"/>
      <w:ind w:left="220"/>
    </w:pPr>
  </w:style>
  <w:style w:type="paragraph" w:styleId="TOC3">
    <w:name w:val="toc 3"/>
    <w:basedOn w:val="Normal"/>
    <w:next w:val="Normal"/>
    <w:autoRedefine/>
    <w:uiPriority w:val="39"/>
    <w:unhideWhenUsed/>
    <w:rsid w:val="00F71C26"/>
    <w:pPr>
      <w:spacing w:after="100"/>
      <w:ind w:left="440"/>
    </w:pPr>
  </w:style>
  <w:style w:type="character" w:styleId="Hyperlink">
    <w:name w:val="Hyperlink"/>
    <w:basedOn w:val="DefaultParagraphFont"/>
    <w:uiPriority w:val="99"/>
    <w:unhideWhenUsed/>
    <w:rsid w:val="00F71C26"/>
    <w:rPr>
      <w:color w:val="0563C1" w:themeColor="hyperlink"/>
      <w:u w:val="single"/>
    </w:rPr>
  </w:style>
  <w:style w:type="paragraph" w:styleId="TableofFigures">
    <w:name w:val="table of figures"/>
    <w:basedOn w:val="Normal"/>
    <w:next w:val="Normal"/>
    <w:uiPriority w:val="99"/>
    <w:unhideWhenUsed/>
    <w:rsid w:val="00A876B7"/>
    <w:pPr>
      <w:spacing w:after="0"/>
    </w:pPr>
  </w:style>
  <w:style w:type="paragraph" w:styleId="FootnoteText">
    <w:name w:val="footnote text"/>
    <w:basedOn w:val="Normal"/>
    <w:link w:val="FootnoteTextChar"/>
    <w:uiPriority w:val="99"/>
    <w:semiHidden/>
    <w:unhideWhenUsed/>
    <w:rsid w:val="00A876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876B7"/>
    <w:rPr>
      <w:sz w:val="20"/>
      <w:szCs w:val="20"/>
    </w:rPr>
  </w:style>
  <w:style w:type="character" w:styleId="FootnoteReference">
    <w:name w:val="footnote reference"/>
    <w:basedOn w:val="DefaultParagraphFont"/>
    <w:uiPriority w:val="99"/>
    <w:semiHidden/>
    <w:unhideWhenUsed/>
    <w:rsid w:val="00A876B7"/>
    <w:rPr>
      <w:vertAlign w:val="superscript"/>
    </w:rPr>
  </w:style>
  <w:style w:type="paragraph" w:styleId="NormalWeb">
    <w:name w:val="Normal (Web)"/>
    <w:basedOn w:val="Normal"/>
    <w:uiPriority w:val="99"/>
    <w:semiHidden/>
    <w:unhideWhenUsed/>
    <w:rsid w:val="00C16E18"/>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54150">
      <w:bodyDiv w:val="1"/>
      <w:marLeft w:val="0"/>
      <w:marRight w:val="0"/>
      <w:marTop w:val="0"/>
      <w:marBottom w:val="0"/>
      <w:divBdr>
        <w:top w:val="none" w:sz="0" w:space="0" w:color="auto"/>
        <w:left w:val="none" w:sz="0" w:space="0" w:color="auto"/>
        <w:bottom w:val="none" w:sz="0" w:space="0" w:color="auto"/>
        <w:right w:val="none" w:sz="0" w:space="0" w:color="auto"/>
      </w:divBdr>
    </w:div>
    <w:div w:id="665019363">
      <w:bodyDiv w:val="1"/>
      <w:marLeft w:val="0"/>
      <w:marRight w:val="0"/>
      <w:marTop w:val="0"/>
      <w:marBottom w:val="0"/>
      <w:divBdr>
        <w:top w:val="none" w:sz="0" w:space="0" w:color="auto"/>
        <w:left w:val="none" w:sz="0" w:space="0" w:color="auto"/>
        <w:bottom w:val="none" w:sz="0" w:space="0" w:color="auto"/>
        <w:right w:val="none" w:sz="0" w:space="0" w:color="auto"/>
      </w:divBdr>
    </w:div>
    <w:div w:id="672610736">
      <w:bodyDiv w:val="1"/>
      <w:marLeft w:val="0"/>
      <w:marRight w:val="0"/>
      <w:marTop w:val="0"/>
      <w:marBottom w:val="0"/>
      <w:divBdr>
        <w:top w:val="none" w:sz="0" w:space="0" w:color="auto"/>
        <w:left w:val="none" w:sz="0" w:space="0" w:color="auto"/>
        <w:bottom w:val="none" w:sz="0" w:space="0" w:color="auto"/>
        <w:right w:val="none" w:sz="0" w:space="0" w:color="auto"/>
      </w:divBdr>
    </w:div>
    <w:div w:id="1923172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diagramDrawing" Target="diagrams/drawing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sa\OneDrive\Desktop\GantChar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sa\OneDrive\Desktop\Gant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606759149859678"/>
          <c:y val="3.7018340905266699E-2"/>
          <c:w val="0.86027119773721883"/>
          <c:h val="0.88491244248179224"/>
        </c:manualLayout>
      </c:layout>
      <c:barChart>
        <c:barDir val="bar"/>
        <c:grouping val="stacked"/>
        <c:varyColors val="0"/>
        <c:ser>
          <c:idx val="0"/>
          <c:order val="0"/>
          <c:tx>
            <c:v>Start Date</c:v>
          </c:tx>
          <c:spPr>
            <a:noFill/>
            <a:ln>
              <a:noFill/>
            </a:ln>
            <a:effectLst/>
          </c:spPr>
          <c:invertIfNegative val="0"/>
          <c:cat>
            <c:strRef>
              <c:f>Sheet1!$C$25:$C$28</c:f>
              <c:strCache>
                <c:ptCount val="4"/>
                <c:pt idx="0">
                  <c:v>Initiation </c:v>
                </c:pt>
                <c:pt idx="1">
                  <c:v>Planning</c:v>
                </c:pt>
                <c:pt idx="2">
                  <c:v>Execution </c:v>
                </c:pt>
                <c:pt idx="3">
                  <c:v>Closure</c:v>
                </c:pt>
              </c:strCache>
            </c:strRef>
          </c:cat>
          <c:val>
            <c:numRef>
              <c:f>Sheet1!$A$25:$A$28</c:f>
              <c:numCache>
                <c:formatCode>d\-mmm</c:formatCode>
                <c:ptCount val="4"/>
                <c:pt idx="0">
                  <c:v>44841</c:v>
                </c:pt>
                <c:pt idx="1">
                  <c:v>44846</c:v>
                </c:pt>
                <c:pt idx="2">
                  <c:v>44855</c:v>
                </c:pt>
                <c:pt idx="3">
                  <c:v>44883</c:v>
                </c:pt>
              </c:numCache>
            </c:numRef>
          </c:val>
          <c:extLst>
            <c:ext xmlns:c16="http://schemas.microsoft.com/office/drawing/2014/chart" uri="{C3380CC4-5D6E-409C-BE32-E72D297353CC}">
              <c16:uniqueId val="{00000000-DF5F-4F32-B249-ED5670D20FB6}"/>
            </c:ext>
          </c:extLst>
        </c:ser>
        <c:ser>
          <c:idx val="1"/>
          <c:order val="1"/>
          <c:tx>
            <c:v>Days</c:v>
          </c:tx>
          <c:spPr>
            <a:solidFill>
              <a:srgbClr val="0070C0"/>
            </a:solidFill>
            <a:ln>
              <a:noFill/>
            </a:ln>
            <a:effectLst/>
          </c:spPr>
          <c:invertIfNegative val="0"/>
          <c:cat>
            <c:strRef>
              <c:f>Sheet1!$C$25:$C$28</c:f>
              <c:strCache>
                <c:ptCount val="4"/>
                <c:pt idx="0">
                  <c:v>Initiation </c:v>
                </c:pt>
                <c:pt idx="1">
                  <c:v>Planning</c:v>
                </c:pt>
                <c:pt idx="2">
                  <c:v>Execution </c:v>
                </c:pt>
                <c:pt idx="3">
                  <c:v>Closure</c:v>
                </c:pt>
              </c:strCache>
            </c:strRef>
          </c:cat>
          <c:val>
            <c:numRef>
              <c:f>Sheet1!$D$25:$D$28</c:f>
              <c:numCache>
                <c:formatCode>General</c:formatCode>
                <c:ptCount val="4"/>
                <c:pt idx="0">
                  <c:v>5</c:v>
                </c:pt>
                <c:pt idx="1">
                  <c:v>9</c:v>
                </c:pt>
                <c:pt idx="2">
                  <c:v>28</c:v>
                </c:pt>
                <c:pt idx="3">
                  <c:v>21</c:v>
                </c:pt>
              </c:numCache>
            </c:numRef>
          </c:val>
          <c:extLst>
            <c:ext xmlns:c16="http://schemas.microsoft.com/office/drawing/2014/chart" uri="{C3380CC4-5D6E-409C-BE32-E72D297353CC}">
              <c16:uniqueId val="{00000001-DF5F-4F32-B249-ED5670D20FB6}"/>
            </c:ext>
          </c:extLst>
        </c:ser>
        <c:dLbls>
          <c:showLegendKey val="0"/>
          <c:showVal val="0"/>
          <c:showCatName val="0"/>
          <c:showSerName val="0"/>
          <c:showPercent val="0"/>
          <c:showBubbleSize val="0"/>
        </c:dLbls>
        <c:gapWidth val="200"/>
        <c:overlap val="100"/>
        <c:axId val="2064545439"/>
        <c:axId val="2064547103"/>
      </c:barChart>
      <c:catAx>
        <c:axId val="206454543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2064547103"/>
        <c:crosses val="autoZero"/>
        <c:auto val="1"/>
        <c:lblAlgn val="ctr"/>
        <c:lblOffset val="100"/>
        <c:noMultiLvlLbl val="0"/>
      </c:catAx>
      <c:valAx>
        <c:axId val="2064547103"/>
        <c:scaling>
          <c:orientation val="minMax"/>
          <c:min val="44843"/>
        </c:scaling>
        <c:delete val="0"/>
        <c:axPos val="b"/>
        <c:majorGridlines>
          <c:spPr>
            <a:ln w="9525" cap="flat" cmpd="sng" algn="ctr">
              <a:solidFill>
                <a:schemeClr val="tx1">
                  <a:lumMod val="15000"/>
                  <a:lumOff val="85000"/>
                </a:schemeClr>
              </a:solidFill>
              <a:round/>
            </a:ln>
            <a:effectLst/>
          </c:spPr>
        </c:majorGridlines>
        <c:numFmt formatCode="mm/dd;" sourceLinked="0"/>
        <c:majorTickMark val="none"/>
        <c:minorTickMark val="none"/>
        <c:tickLblPos val="nextTo"/>
        <c:spPr>
          <a:noFill/>
          <a:ln>
            <a:solidFill>
              <a:schemeClr val="accent1"/>
            </a:solid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4545439"/>
        <c:crosses val="autoZero"/>
        <c:crossBetween val="between"/>
        <c:maj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960888278226965"/>
          <c:y val="3.7018340905266699E-2"/>
          <c:w val="0.7384749305665651"/>
          <c:h val="0.83825155057717526"/>
        </c:manualLayout>
      </c:layout>
      <c:barChart>
        <c:barDir val="bar"/>
        <c:grouping val="stacked"/>
        <c:varyColors val="0"/>
        <c:ser>
          <c:idx val="0"/>
          <c:order val="0"/>
          <c:tx>
            <c:v>Start Date</c:v>
          </c:tx>
          <c:spPr>
            <a:noFill/>
            <a:ln>
              <a:noFill/>
            </a:ln>
            <a:effectLst/>
          </c:spPr>
          <c:invertIfNegative val="0"/>
          <c:cat>
            <c:strRef>
              <c:f>Sheet1!$C$25:$C$35</c:f>
              <c:strCache>
                <c:ptCount val="11"/>
                <c:pt idx="0">
                  <c:v>Compile List of Parts Needed</c:v>
                </c:pt>
                <c:pt idx="1">
                  <c:v>Complete Powerpoint </c:v>
                </c:pt>
                <c:pt idx="2">
                  <c:v>Buy Needed Equipment</c:v>
                </c:pt>
                <c:pt idx="3">
                  <c:v>Code - Fan &amp; Sensors</c:v>
                </c:pt>
                <c:pt idx="4">
                  <c:v>Code - Uploading to Server</c:v>
                </c:pt>
                <c:pt idx="5">
                  <c:v>Building the Circuit </c:v>
                </c:pt>
                <c:pt idx="6">
                  <c:v>Project Proposal and Work Plan</c:v>
                </c:pt>
                <c:pt idx="7">
                  <c:v>Testing Phase</c:v>
                </c:pt>
                <c:pt idx="8">
                  <c:v>Oral Presentation </c:v>
                </c:pt>
                <c:pt idx="9">
                  <c:v>Final Project Report and Video</c:v>
                </c:pt>
                <c:pt idx="10">
                  <c:v>Revise Final Project Report</c:v>
                </c:pt>
              </c:strCache>
            </c:strRef>
          </c:cat>
          <c:val>
            <c:numRef>
              <c:f>Sheet1!$A$25:$A$35</c:f>
              <c:numCache>
                <c:formatCode>d\-mmm</c:formatCode>
                <c:ptCount val="11"/>
                <c:pt idx="0">
                  <c:v>44844</c:v>
                </c:pt>
                <c:pt idx="1">
                  <c:v>44848</c:v>
                </c:pt>
                <c:pt idx="2">
                  <c:v>44849</c:v>
                </c:pt>
                <c:pt idx="3">
                  <c:v>44854</c:v>
                </c:pt>
                <c:pt idx="4">
                  <c:v>44859</c:v>
                </c:pt>
                <c:pt idx="5">
                  <c:v>44860</c:v>
                </c:pt>
                <c:pt idx="6">
                  <c:v>44862</c:v>
                </c:pt>
                <c:pt idx="7">
                  <c:v>44865</c:v>
                </c:pt>
                <c:pt idx="8">
                  <c:v>44886</c:v>
                </c:pt>
                <c:pt idx="9">
                  <c:v>44890</c:v>
                </c:pt>
                <c:pt idx="10">
                  <c:v>44897</c:v>
                </c:pt>
              </c:numCache>
            </c:numRef>
          </c:val>
          <c:extLst>
            <c:ext xmlns:c16="http://schemas.microsoft.com/office/drawing/2014/chart" uri="{C3380CC4-5D6E-409C-BE32-E72D297353CC}">
              <c16:uniqueId val="{00000000-D216-4C6E-9925-81DACC832D16}"/>
            </c:ext>
          </c:extLst>
        </c:ser>
        <c:ser>
          <c:idx val="1"/>
          <c:order val="1"/>
          <c:tx>
            <c:v>Days</c:v>
          </c:tx>
          <c:spPr>
            <a:solidFill>
              <a:srgbClr val="0070C0"/>
            </a:solidFill>
            <a:ln>
              <a:noFill/>
            </a:ln>
            <a:effectLst/>
          </c:spPr>
          <c:invertIfNegative val="0"/>
          <c:cat>
            <c:strRef>
              <c:f>Sheet1!$C$25:$C$35</c:f>
              <c:strCache>
                <c:ptCount val="11"/>
                <c:pt idx="0">
                  <c:v>Compile List of Parts Needed</c:v>
                </c:pt>
                <c:pt idx="1">
                  <c:v>Complete Powerpoint </c:v>
                </c:pt>
                <c:pt idx="2">
                  <c:v>Buy Needed Equipment</c:v>
                </c:pt>
                <c:pt idx="3">
                  <c:v>Code - Fan &amp; Sensors</c:v>
                </c:pt>
                <c:pt idx="4">
                  <c:v>Code - Uploading to Server</c:v>
                </c:pt>
                <c:pt idx="5">
                  <c:v>Building the Circuit </c:v>
                </c:pt>
                <c:pt idx="6">
                  <c:v>Project Proposal and Work Plan</c:v>
                </c:pt>
                <c:pt idx="7">
                  <c:v>Testing Phase</c:v>
                </c:pt>
                <c:pt idx="8">
                  <c:v>Oral Presentation </c:v>
                </c:pt>
                <c:pt idx="9">
                  <c:v>Final Project Report and Video</c:v>
                </c:pt>
                <c:pt idx="10">
                  <c:v>Revise Final Project Report</c:v>
                </c:pt>
              </c:strCache>
            </c:strRef>
          </c:cat>
          <c:val>
            <c:numRef>
              <c:f>Sheet1!$D$25:$D$35</c:f>
              <c:numCache>
                <c:formatCode>General</c:formatCode>
                <c:ptCount val="11"/>
                <c:pt idx="0">
                  <c:v>4</c:v>
                </c:pt>
                <c:pt idx="1">
                  <c:v>5</c:v>
                </c:pt>
                <c:pt idx="2">
                  <c:v>6</c:v>
                </c:pt>
                <c:pt idx="3">
                  <c:v>7</c:v>
                </c:pt>
                <c:pt idx="4">
                  <c:v>3</c:v>
                </c:pt>
                <c:pt idx="5">
                  <c:v>4</c:v>
                </c:pt>
                <c:pt idx="6">
                  <c:v>7</c:v>
                </c:pt>
                <c:pt idx="7">
                  <c:v>18</c:v>
                </c:pt>
                <c:pt idx="8">
                  <c:v>10</c:v>
                </c:pt>
                <c:pt idx="9">
                  <c:v>7</c:v>
                </c:pt>
                <c:pt idx="10">
                  <c:v>9</c:v>
                </c:pt>
              </c:numCache>
            </c:numRef>
          </c:val>
          <c:extLst>
            <c:ext xmlns:c16="http://schemas.microsoft.com/office/drawing/2014/chart" uri="{C3380CC4-5D6E-409C-BE32-E72D297353CC}">
              <c16:uniqueId val="{00000001-D216-4C6E-9925-81DACC832D16}"/>
            </c:ext>
          </c:extLst>
        </c:ser>
        <c:dLbls>
          <c:showLegendKey val="0"/>
          <c:showVal val="0"/>
          <c:showCatName val="0"/>
          <c:showSerName val="0"/>
          <c:showPercent val="0"/>
          <c:showBubbleSize val="0"/>
        </c:dLbls>
        <c:gapWidth val="200"/>
        <c:overlap val="100"/>
        <c:axId val="2064545439"/>
        <c:axId val="2064547103"/>
      </c:barChart>
      <c:catAx>
        <c:axId val="206454543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ask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t"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4547103"/>
        <c:crosses val="autoZero"/>
        <c:auto val="1"/>
        <c:lblAlgn val="ctr"/>
        <c:lblOffset val="100"/>
        <c:noMultiLvlLbl val="0"/>
      </c:catAx>
      <c:valAx>
        <c:axId val="2064547103"/>
        <c:scaling>
          <c:orientation val="minMax"/>
          <c:min val="4484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Date</a:t>
                </a:r>
                <a:r>
                  <a:rPr lang="en-CA" baseline="0"/>
                  <a:t> (mm/dd)</a:t>
                </a:r>
                <a:endParaRPr lang="en-CA"/>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dd" sourceLinked="0"/>
        <c:majorTickMark val="none"/>
        <c:minorTickMark val="none"/>
        <c:tickLblPos val="nextTo"/>
        <c:spPr>
          <a:noFill/>
          <a:ln>
            <a:solidFill>
              <a:schemeClr val="accent1"/>
            </a:solid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4545439"/>
        <c:crosses val="autoZero"/>
        <c:crossBetween val="between"/>
        <c:majorUnit val="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5866C5-1D16-4AC3-AD83-A9D003365BC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CA"/>
        </a:p>
      </dgm:t>
    </dgm:pt>
    <dgm:pt modelId="{C65F7DE7-2460-4DC0-8C96-86694C8412B2}">
      <dgm:prSet phldrT="[Text]" custT="1"/>
      <dgm:spPr/>
      <dgm:t>
        <a:bodyPr/>
        <a:lstStyle/>
        <a:p>
          <a:r>
            <a:rPr lang="en-CA" sz="1500"/>
            <a:t>Attic Cooling System   </a:t>
          </a:r>
          <a:r>
            <a:rPr lang="en-CA" sz="1200" i="0"/>
            <a:t>1</a:t>
          </a:r>
        </a:p>
      </dgm:t>
    </dgm:pt>
    <dgm:pt modelId="{BB9102EE-E660-439A-BC11-E90D31CA4873}" type="parTrans" cxnId="{5FEF9806-9E0E-46FB-8BCF-8047DD80CCC1}">
      <dgm:prSet/>
      <dgm:spPr/>
      <dgm:t>
        <a:bodyPr/>
        <a:lstStyle/>
        <a:p>
          <a:endParaRPr lang="en-CA"/>
        </a:p>
      </dgm:t>
    </dgm:pt>
    <dgm:pt modelId="{121ED9E0-C3BC-4C14-9B72-654DDA71545A}" type="sibTrans" cxnId="{5FEF9806-9E0E-46FB-8BCF-8047DD80CCC1}">
      <dgm:prSet/>
      <dgm:spPr/>
      <dgm:t>
        <a:bodyPr/>
        <a:lstStyle/>
        <a:p>
          <a:endParaRPr lang="en-CA"/>
        </a:p>
      </dgm:t>
    </dgm:pt>
    <dgm:pt modelId="{74A68001-7060-483C-A06F-E65F353F6E95}">
      <dgm:prSet phldrT="[Text]" custT="1">
        <dgm:style>
          <a:lnRef idx="2">
            <a:schemeClr val="accent1"/>
          </a:lnRef>
          <a:fillRef idx="1">
            <a:schemeClr val="lt1"/>
          </a:fillRef>
          <a:effectRef idx="0">
            <a:schemeClr val="accent1"/>
          </a:effectRef>
          <a:fontRef idx="minor">
            <a:schemeClr val="dk1"/>
          </a:fontRef>
        </dgm:style>
      </dgm:prSet>
      <dgm:spPr/>
      <dgm:t>
        <a:bodyPr tIns="0" bIns="0" anchor="ctr" anchorCtr="0"/>
        <a:lstStyle/>
        <a:p>
          <a:r>
            <a:rPr lang="en-CA" sz="1500"/>
            <a:t>Initiation    </a:t>
          </a:r>
          <a:r>
            <a:rPr lang="en-CA" sz="1200"/>
            <a:t>1.1</a:t>
          </a:r>
          <a:r>
            <a:rPr lang="en-CA" sz="1500"/>
            <a:t> </a:t>
          </a:r>
        </a:p>
      </dgm:t>
    </dgm:pt>
    <dgm:pt modelId="{445D415D-6938-4B6D-84C0-1DFD676A9A94}" type="parTrans" cxnId="{102DBB43-2AF3-4DDC-9E26-E7A073013E33}">
      <dgm:prSet/>
      <dgm:spPr/>
      <dgm:t>
        <a:bodyPr/>
        <a:lstStyle/>
        <a:p>
          <a:endParaRPr lang="en-CA"/>
        </a:p>
      </dgm:t>
    </dgm:pt>
    <dgm:pt modelId="{D2B85823-83E8-484F-B5E6-19AD47C32CDC}" type="sibTrans" cxnId="{102DBB43-2AF3-4DDC-9E26-E7A073013E33}">
      <dgm:prSet/>
      <dgm:spPr/>
      <dgm:t>
        <a:bodyPr/>
        <a:lstStyle/>
        <a:p>
          <a:endParaRPr lang="en-CA"/>
        </a:p>
      </dgm:t>
    </dgm:pt>
    <dgm:pt modelId="{6096DED7-2EBF-41C1-ACF2-EA599FBF1ED3}">
      <dgm:prSet phldrT="[Text]" custT="1"/>
      <dgm:spPr/>
      <dgm:t>
        <a:bodyPr/>
        <a:lstStyle/>
        <a:p>
          <a:r>
            <a:rPr lang="en-CA" sz="1200"/>
            <a:t>Brainstorm Ideas            </a:t>
          </a:r>
          <a:r>
            <a:rPr lang="en-CA" sz="1000"/>
            <a:t>1.1.1</a:t>
          </a:r>
        </a:p>
      </dgm:t>
    </dgm:pt>
    <dgm:pt modelId="{97D93CA0-85A2-48C4-9BE2-FDADB95B6F35}" type="parTrans" cxnId="{9E0C0A40-1204-42A9-BD1D-9F14420B823C}">
      <dgm:prSet/>
      <dgm:spPr/>
      <dgm:t>
        <a:bodyPr/>
        <a:lstStyle/>
        <a:p>
          <a:endParaRPr lang="en-CA"/>
        </a:p>
      </dgm:t>
    </dgm:pt>
    <dgm:pt modelId="{B05E816D-2E2D-454B-AA5C-B9D23F6BD579}" type="sibTrans" cxnId="{9E0C0A40-1204-42A9-BD1D-9F14420B823C}">
      <dgm:prSet/>
      <dgm:spPr/>
      <dgm:t>
        <a:bodyPr/>
        <a:lstStyle/>
        <a:p>
          <a:endParaRPr lang="en-CA"/>
        </a:p>
      </dgm:t>
    </dgm:pt>
    <dgm:pt modelId="{51C7C74B-A0D9-4F86-8A12-39F1BE8D16D5}">
      <dgm:prSet phldrT="[Text]" custT="1"/>
      <dgm:spPr/>
      <dgm:t>
        <a:bodyPr/>
        <a:lstStyle/>
        <a:p>
          <a:r>
            <a:rPr lang="en-CA" sz="1200"/>
            <a:t>Allocate Workload      </a:t>
          </a:r>
          <a:r>
            <a:rPr lang="en-CA" sz="1000"/>
            <a:t>1.1.2</a:t>
          </a:r>
        </a:p>
      </dgm:t>
    </dgm:pt>
    <dgm:pt modelId="{DF76C93B-F88A-484D-A0DC-6DD650080FB3}" type="parTrans" cxnId="{B9E29DC1-8658-4AB8-B569-04650FC5652A}">
      <dgm:prSet/>
      <dgm:spPr/>
      <dgm:t>
        <a:bodyPr/>
        <a:lstStyle/>
        <a:p>
          <a:endParaRPr lang="en-CA"/>
        </a:p>
      </dgm:t>
    </dgm:pt>
    <dgm:pt modelId="{57765724-9393-48A2-A707-3FE932FABA1D}" type="sibTrans" cxnId="{B9E29DC1-8658-4AB8-B569-04650FC5652A}">
      <dgm:prSet/>
      <dgm:spPr/>
      <dgm:t>
        <a:bodyPr/>
        <a:lstStyle/>
        <a:p>
          <a:endParaRPr lang="en-CA"/>
        </a:p>
      </dgm:t>
    </dgm:pt>
    <dgm:pt modelId="{E2384931-BA6F-4243-9A9B-5BAC24D157EC}">
      <dgm:prSet phldrT="[Text]" custT="1">
        <dgm:style>
          <a:lnRef idx="2">
            <a:schemeClr val="accent1"/>
          </a:lnRef>
          <a:fillRef idx="1">
            <a:schemeClr val="lt1"/>
          </a:fillRef>
          <a:effectRef idx="0">
            <a:schemeClr val="accent1"/>
          </a:effectRef>
          <a:fontRef idx="minor">
            <a:schemeClr val="dk1"/>
          </a:fontRef>
        </dgm:style>
      </dgm:prSet>
      <dgm:spPr/>
      <dgm:t>
        <a:bodyPr/>
        <a:lstStyle/>
        <a:p>
          <a:r>
            <a:rPr lang="en-CA" sz="1500"/>
            <a:t>Planning</a:t>
          </a:r>
        </a:p>
        <a:p>
          <a:r>
            <a:rPr lang="en-CA" sz="1200"/>
            <a:t>1.2</a:t>
          </a:r>
        </a:p>
      </dgm:t>
    </dgm:pt>
    <dgm:pt modelId="{097030C5-FA8D-4317-937A-77FD97682C4D}" type="parTrans" cxnId="{1563E8FD-77CE-4867-880C-F13566CF89BF}">
      <dgm:prSet/>
      <dgm:spPr/>
      <dgm:t>
        <a:bodyPr/>
        <a:lstStyle/>
        <a:p>
          <a:endParaRPr lang="en-CA"/>
        </a:p>
      </dgm:t>
    </dgm:pt>
    <dgm:pt modelId="{2D8A0E42-8904-40AB-AFBB-143FC45461D3}" type="sibTrans" cxnId="{1563E8FD-77CE-4867-880C-F13566CF89BF}">
      <dgm:prSet/>
      <dgm:spPr/>
      <dgm:t>
        <a:bodyPr/>
        <a:lstStyle/>
        <a:p>
          <a:endParaRPr lang="en-CA"/>
        </a:p>
      </dgm:t>
    </dgm:pt>
    <dgm:pt modelId="{C017DA9E-0FC2-4F1D-88E1-14A7110E00C8}">
      <dgm:prSet phldrT="[Text]" custT="1"/>
      <dgm:spPr/>
      <dgm:t>
        <a:bodyPr/>
        <a:lstStyle/>
        <a:p>
          <a:r>
            <a:rPr lang="en-CA" sz="1200"/>
            <a:t>Make a Schedule       </a:t>
          </a:r>
          <a:r>
            <a:rPr lang="en-CA" sz="1000"/>
            <a:t>1.2.1</a:t>
          </a:r>
        </a:p>
      </dgm:t>
    </dgm:pt>
    <dgm:pt modelId="{B009032F-966B-4CDC-A7A1-1559CA933849}" type="parTrans" cxnId="{4969A35E-5A8A-4856-9FBE-38440CB473B2}">
      <dgm:prSet/>
      <dgm:spPr/>
      <dgm:t>
        <a:bodyPr/>
        <a:lstStyle/>
        <a:p>
          <a:endParaRPr lang="en-CA"/>
        </a:p>
      </dgm:t>
    </dgm:pt>
    <dgm:pt modelId="{58D32473-9837-454C-A814-126F4446A2A0}" type="sibTrans" cxnId="{4969A35E-5A8A-4856-9FBE-38440CB473B2}">
      <dgm:prSet/>
      <dgm:spPr/>
      <dgm:t>
        <a:bodyPr/>
        <a:lstStyle/>
        <a:p>
          <a:endParaRPr lang="en-CA"/>
        </a:p>
      </dgm:t>
    </dgm:pt>
    <dgm:pt modelId="{A8C53004-0F85-4531-AFBF-1CC41036A010}">
      <dgm:prSet custT="1">
        <dgm:style>
          <a:lnRef idx="2">
            <a:schemeClr val="accent1"/>
          </a:lnRef>
          <a:fillRef idx="1">
            <a:schemeClr val="lt1"/>
          </a:fillRef>
          <a:effectRef idx="0">
            <a:schemeClr val="accent1"/>
          </a:effectRef>
          <a:fontRef idx="minor">
            <a:schemeClr val="dk1"/>
          </a:fontRef>
        </dgm:style>
      </dgm:prSet>
      <dgm:spPr/>
      <dgm:t>
        <a:bodyPr/>
        <a:lstStyle/>
        <a:p>
          <a:r>
            <a:rPr lang="en-CA" sz="1500"/>
            <a:t>Closure</a:t>
          </a:r>
        </a:p>
        <a:p>
          <a:r>
            <a:rPr lang="en-CA" sz="1200"/>
            <a:t>1.4</a:t>
          </a:r>
        </a:p>
      </dgm:t>
    </dgm:pt>
    <dgm:pt modelId="{965ABCA9-9109-4071-B3D7-EEA8A175EAE2}" type="parTrans" cxnId="{DCC6C165-44EB-4FD0-B435-99536EE1A9CA}">
      <dgm:prSet/>
      <dgm:spPr/>
      <dgm:t>
        <a:bodyPr/>
        <a:lstStyle/>
        <a:p>
          <a:endParaRPr lang="en-CA"/>
        </a:p>
      </dgm:t>
    </dgm:pt>
    <dgm:pt modelId="{B9679725-FF74-493F-B48E-C74D09D1AF34}" type="sibTrans" cxnId="{DCC6C165-44EB-4FD0-B435-99536EE1A9CA}">
      <dgm:prSet/>
      <dgm:spPr/>
      <dgm:t>
        <a:bodyPr/>
        <a:lstStyle/>
        <a:p>
          <a:endParaRPr lang="en-CA"/>
        </a:p>
      </dgm:t>
    </dgm:pt>
    <dgm:pt modelId="{04247CCE-7D7E-4222-B7DB-89C893289453}">
      <dgm:prSet custT="1"/>
      <dgm:spPr/>
      <dgm:t>
        <a:bodyPr/>
        <a:lstStyle/>
        <a:p>
          <a:r>
            <a:rPr lang="en-CA" sz="1200"/>
            <a:t>Writing Final Report </a:t>
          </a:r>
          <a:r>
            <a:rPr lang="en-CA" sz="1000"/>
            <a:t>          1.4.1</a:t>
          </a:r>
        </a:p>
      </dgm:t>
    </dgm:pt>
    <dgm:pt modelId="{153E2EE1-DDC3-428E-8301-73B86834E87B}" type="parTrans" cxnId="{4FD23AA9-2962-4F7E-8DB8-DFAD9BFB6A57}">
      <dgm:prSet/>
      <dgm:spPr/>
      <dgm:t>
        <a:bodyPr/>
        <a:lstStyle/>
        <a:p>
          <a:endParaRPr lang="en-CA"/>
        </a:p>
      </dgm:t>
    </dgm:pt>
    <dgm:pt modelId="{D26E618E-3CB0-4A4A-889D-DF20D134F0F9}" type="sibTrans" cxnId="{4FD23AA9-2962-4F7E-8DB8-DFAD9BFB6A57}">
      <dgm:prSet/>
      <dgm:spPr/>
      <dgm:t>
        <a:bodyPr/>
        <a:lstStyle/>
        <a:p>
          <a:endParaRPr lang="en-CA"/>
        </a:p>
      </dgm:t>
    </dgm:pt>
    <dgm:pt modelId="{F71B7F12-81FE-4F4A-82ED-731BBF8BC580}">
      <dgm:prSet custT="1"/>
      <dgm:spPr/>
      <dgm:t>
        <a:bodyPr/>
        <a:lstStyle/>
        <a:p>
          <a:r>
            <a:rPr lang="en-CA" sz="1200"/>
            <a:t>Delivering Prototype    </a:t>
          </a:r>
          <a:r>
            <a:rPr lang="en-CA" sz="1000"/>
            <a:t>1.4.2</a:t>
          </a:r>
        </a:p>
      </dgm:t>
    </dgm:pt>
    <dgm:pt modelId="{85169633-2654-4D73-93D0-FCE65765DCB4}" type="parTrans" cxnId="{E11F28C8-BCB5-4B4F-ADCD-36E066EBDC87}">
      <dgm:prSet/>
      <dgm:spPr/>
      <dgm:t>
        <a:bodyPr/>
        <a:lstStyle/>
        <a:p>
          <a:endParaRPr lang="en-CA"/>
        </a:p>
      </dgm:t>
    </dgm:pt>
    <dgm:pt modelId="{D22CFD25-4E5A-4B8F-8AB2-C1F213D5991A}" type="sibTrans" cxnId="{E11F28C8-BCB5-4B4F-ADCD-36E066EBDC87}">
      <dgm:prSet/>
      <dgm:spPr/>
      <dgm:t>
        <a:bodyPr/>
        <a:lstStyle/>
        <a:p>
          <a:endParaRPr lang="en-CA"/>
        </a:p>
      </dgm:t>
    </dgm:pt>
    <dgm:pt modelId="{566CA635-F485-4438-80BA-3CB93649C4AC}">
      <dgm:prSet custT="1">
        <dgm:style>
          <a:lnRef idx="2">
            <a:schemeClr val="accent1"/>
          </a:lnRef>
          <a:fillRef idx="1">
            <a:schemeClr val="lt1"/>
          </a:fillRef>
          <a:effectRef idx="0">
            <a:schemeClr val="accent1"/>
          </a:effectRef>
          <a:fontRef idx="minor">
            <a:schemeClr val="dk1"/>
          </a:fontRef>
        </dgm:style>
      </dgm:prSet>
      <dgm:spPr/>
      <dgm:t>
        <a:bodyPr/>
        <a:lstStyle/>
        <a:p>
          <a:r>
            <a:rPr lang="en-CA" sz="1500"/>
            <a:t>Execution</a:t>
          </a:r>
        </a:p>
        <a:p>
          <a:r>
            <a:rPr lang="en-CA" sz="1200"/>
            <a:t>1.3</a:t>
          </a:r>
        </a:p>
      </dgm:t>
    </dgm:pt>
    <dgm:pt modelId="{DE81ACEF-F694-498C-A3EC-AAD3920DE870}" type="parTrans" cxnId="{911B1315-F835-410E-97A7-52C3A6247ABB}">
      <dgm:prSet/>
      <dgm:spPr/>
      <dgm:t>
        <a:bodyPr/>
        <a:lstStyle/>
        <a:p>
          <a:endParaRPr lang="en-CA"/>
        </a:p>
      </dgm:t>
    </dgm:pt>
    <dgm:pt modelId="{56DBC9E8-D38D-4A0B-AD85-BA9F709C0C5A}" type="sibTrans" cxnId="{911B1315-F835-410E-97A7-52C3A6247ABB}">
      <dgm:prSet/>
      <dgm:spPr/>
      <dgm:t>
        <a:bodyPr/>
        <a:lstStyle/>
        <a:p>
          <a:endParaRPr lang="en-CA"/>
        </a:p>
      </dgm:t>
    </dgm:pt>
    <dgm:pt modelId="{B4B00627-8402-4F23-9F90-A28DE07F6ADA}">
      <dgm:prSet custT="1"/>
      <dgm:spPr/>
      <dgm:t>
        <a:bodyPr/>
        <a:lstStyle/>
        <a:p>
          <a:r>
            <a:rPr lang="en-CA" sz="1200"/>
            <a:t>Project Scope </a:t>
          </a:r>
          <a:r>
            <a:rPr lang="en-CA" sz="1000"/>
            <a:t>1.1.3</a:t>
          </a:r>
        </a:p>
      </dgm:t>
    </dgm:pt>
    <dgm:pt modelId="{0C691EF4-05B5-48D4-95A0-995D3C898210}" type="parTrans" cxnId="{28E80D7B-591A-4C12-9368-58C934B03B60}">
      <dgm:prSet/>
      <dgm:spPr/>
      <dgm:t>
        <a:bodyPr/>
        <a:lstStyle/>
        <a:p>
          <a:endParaRPr lang="en-CA"/>
        </a:p>
      </dgm:t>
    </dgm:pt>
    <dgm:pt modelId="{1A5F0625-37DC-41B9-9236-DE2DBDE4AD2D}" type="sibTrans" cxnId="{28E80D7B-591A-4C12-9368-58C934B03B60}">
      <dgm:prSet/>
      <dgm:spPr/>
      <dgm:t>
        <a:bodyPr/>
        <a:lstStyle/>
        <a:p>
          <a:endParaRPr lang="en-CA"/>
        </a:p>
      </dgm:t>
    </dgm:pt>
    <dgm:pt modelId="{CBEB23A1-010C-4CB2-9D55-34535DDF3393}">
      <dgm:prSet custT="1"/>
      <dgm:spPr/>
      <dgm:t>
        <a:bodyPr/>
        <a:lstStyle/>
        <a:p>
          <a:r>
            <a:rPr lang="en-CA" sz="1200"/>
            <a:t>Research Equipment    </a:t>
          </a:r>
          <a:r>
            <a:rPr lang="en-CA" sz="1000"/>
            <a:t>1.2.2</a:t>
          </a:r>
        </a:p>
      </dgm:t>
    </dgm:pt>
    <dgm:pt modelId="{C496DDEA-62B3-4D9E-BC88-1ACEFA3BD5E8}" type="parTrans" cxnId="{EED3C6FF-71F2-4554-B509-99C7867323EA}">
      <dgm:prSet/>
      <dgm:spPr/>
      <dgm:t>
        <a:bodyPr/>
        <a:lstStyle/>
        <a:p>
          <a:endParaRPr lang="en-CA"/>
        </a:p>
      </dgm:t>
    </dgm:pt>
    <dgm:pt modelId="{8DAC3143-E0ED-4C59-AA3E-960D5B2DEDCC}" type="sibTrans" cxnId="{EED3C6FF-71F2-4554-B509-99C7867323EA}">
      <dgm:prSet/>
      <dgm:spPr/>
      <dgm:t>
        <a:bodyPr/>
        <a:lstStyle/>
        <a:p>
          <a:endParaRPr lang="en-CA"/>
        </a:p>
      </dgm:t>
    </dgm:pt>
    <dgm:pt modelId="{8B138E18-76E5-49C4-87C3-4DFF907B7AA4}">
      <dgm:prSet custT="1"/>
      <dgm:spPr/>
      <dgm:t>
        <a:bodyPr/>
        <a:lstStyle/>
        <a:p>
          <a:r>
            <a:rPr lang="en-CA" sz="1200"/>
            <a:t>Set Budget    </a:t>
          </a:r>
          <a:r>
            <a:rPr lang="en-CA" sz="1000"/>
            <a:t>1.2.3</a:t>
          </a:r>
        </a:p>
      </dgm:t>
    </dgm:pt>
    <dgm:pt modelId="{3C1EA7EF-58B4-4943-B96C-F55266A38CAC}" type="parTrans" cxnId="{C03EBFD1-580A-45B4-9EC6-86E17D13D5F4}">
      <dgm:prSet/>
      <dgm:spPr/>
      <dgm:t>
        <a:bodyPr/>
        <a:lstStyle/>
        <a:p>
          <a:endParaRPr lang="en-CA"/>
        </a:p>
      </dgm:t>
    </dgm:pt>
    <dgm:pt modelId="{25EDBC84-6D5D-4AE4-95BA-5CBD416EA8D5}" type="sibTrans" cxnId="{C03EBFD1-580A-45B4-9EC6-86E17D13D5F4}">
      <dgm:prSet/>
      <dgm:spPr/>
      <dgm:t>
        <a:bodyPr/>
        <a:lstStyle/>
        <a:p>
          <a:endParaRPr lang="en-CA"/>
        </a:p>
      </dgm:t>
    </dgm:pt>
    <dgm:pt modelId="{27983D28-FD0A-4C85-8198-79974A7F4BE1}">
      <dgm:prSet custT="1"/>
      <dgm:spPr/>
      <dgm:t>
        <a:bodyPr/>
        <a:lstStyle/>
        <a:p>
          <a:r>
            <a:rPr lang="en-CA" sz="1200"/>
            <a:t>Project Design </a:t>
          </a:r>
          <a:r>
            <a:rPr lang="en-CA" sz="1000"/>
            <a:t>1.2.4</a:t>
          </a:r>
        </a:p>
      </dgm:t>
    </dgm:pt>
    <dgm:pt modelId="{2EB851F3-49F1-484B-9AB8-7BAA035E0349}" type="parTrans" cxnId="{591F492E-3E23-4F5E-A3CC-C83506C537DA}">
      <dgm:prSet/>
      <dgm:spPr/>
      <dgm:t>
        <a:bodyPr/>
        <a:lstStyle/>
        <a:p>
          <a:endParaRPr lang="en-CA"/>
        </a:p>
      </dgm:t>
    </dgm:pt>
    <dgm:pt modelId="{008A6F86-208C-4B82-BE85-D098EC36C8CC}" type="sibTrans" cxnId="{591F492E-3E23-4F5E-A3CC-C83506C537DA}">
      <dgm:prSet/>
      <dgm:spPr/>
      <dgm:t>
        <a:bodyPr/>
        <a:lstStyle/>
        <a:p>
          <a:endParaRPr lang="en-CA"/>
        </a:p>
      </dgm:t>
    </dgm:pt>
    <dgm:pt modelId="{BE0C104A-3D69-4E75-9CCD-18EA8A1134A3}">
      <dgm:prSet custT="1"/>
      <dgm:spPr/>
      <dgm:t>
        <a:bodyPr/>
        <a:lstStyle/>
        <a:p>
          <a:r>
            <a:rPr lang="en-CA" sz="1200"/>
            <a:t>Project Risks </a:t>
          </a:r>
          <a:r>
            <a:rPr lang="en-CA" sz="1000"/>
            <a:t>1.1.4</a:t>
          </a:r>
        </a:p>
      </dgm:t>
    </dgm:pt>
    <dgm:pt modelId="{A54ACFEE-A92D-438B-A9A1-D062A391EC34}" type="parTrans" cxnId="{D3BD8A87-3002-442D-9F9F-1E227DDDBD90}">
      <dgm:prSet/>
      <dgm:spPr/>
      <dgm:t>
        <a:bodyPr/>
        <a:lstStyle/>
        <a:p>
          <a:endParaRPr lang="en-CA"/>
        </a:p>
      </dgm:t>
    </dgm:pt>
    <dgm:pt modelId="{4E7F59A9-1C10-44DD-950D-075EB329687A}" type="sibTrans" cxnId="{D3BD8A87-3002-442D-9F9F-1E227DDDBD90}">
      <dgm:prSet/>
      <dgm:spPr/>
      <dgm:t>
        <a:bodyPr/>
        <a:lstStyle/>
        <a:p>
          <a:endParaRPr lang="en-CA"/>
        </a:p>
      </dgm:t>
    </dgm:pt>
    <dgm:pt modelId="{AB3ADA30-F270-4B37-AB9C-1C2707B51749}">
      <dgm:prSet custT="1"/>
      <dgm:spPr/>
      <dgm:t>
        <a:bodyPr/>
        <a:lstStyle/>
        <a:p>
          <a:r>
            <a:rPr lang="en-CA" sz="1200"/>
            <a:t>Project Constraints   </a:t>
          </a:r>
          <a:r>
            <a:rPr lang="en-CA" sz="1000"/>
            <a:t>1.1.5</a:t>
          </a:r>
        </a:p>
      </dgm:t>
    </dgm:pt>
    <dgm:pt modelId="{62C8E4DC-1024-482D-8733-8D625CE3B82F}" type="parTrans" cxnId="{3CB07307-8ED0-48BD-B91F-7D22E08ED78A}">
      <dgm:prSet/>
      <dgm:spPr/>
      <dgm:t>
        <a:bodyPr/>
        <a:lstStyle/>
        <a:p>
          <a:endParaRPr lang="en-CA"/>
        </a:p>
      </dgm:t>
    </dgm:pt>
    <dgm:pt modelId="{5C296BC2-F2C7-4A6D-8E2B-C7389D97680D}" type="sibTrans" cxnId="{3CB07307-8ED0-48BD-B91F-7D22E08ED78A}">
      <dgm:prSet/>
      <dgm:spPr/>
      <dgm:t>
        <a:bodyPr/>
        <a:lstStyle/>
        <a:p>
          <a:endParaRPr lang="en-CA"/>
        </a:p>
      </dgm:t>
    </dgm:pt>
    <dgm:pt modelId="{5F7F35AA-2FA9-43DB-A9FF-C217E20902DA}">
      <dgm:prSet custT="1"/>
      <dgm:spPr/>
      <dgm:t>
        <a:bodyPr/>
        <a:lstStyle/>
        <a:p>
          <a:r>
            <a:rPr lang="en-CA" sz="1200"/>
            <a:t>Write Code   </a:t>
          </a:r>
          <a:r>
            <a:rPr lang="en-CA" sz="1000"/>
            <a:t>1.3.1</a:t>
          </a:r>
        </a:p>
      </dgm:t>
    </dgm:pt>
    <dgm:pt modelId="{D7DBB91C-8839-44A7-9E4B-1ACE015AE1E3}" type="parTrans" cxnId="{35CFA2F4-64AD-4C6A-A78E-43E4D4150DC9}">
      <dgm:prSet/>
      <dgm:spPr/>
      <dgm:t>
        <a:bodyPr/>
        <a:lstStyle/>
        <a:p>
          <a:endParaRPr lang="en-CA"/>
        </a:p>
      </dgm:t>
    </dgm:pt>
    <dgm:pt modelId="{4FBD54D1-2F1E-4173-BD3A-2713B8ACD7B3}" type="sibTrans" cxnId="{35CFA2F4-64AD-4C6A-A78E-43E4D4150DC9}">
      <dgm:prSet/>
      <dgm:spPr/>
      <dgm:t>
        <a:bodyPr/>
        <a:lstStyle/>
        <a:p>
          <a:endParaRPr lang="en-CA"/>
        </a:p>
      </dgm:t>
    </dgm:pt>
    <dgm:pt modelId="{6AD2F04C-2F79-4C72-9BE2-460615409A67}">
      <dgm:prSet custT="1"/>
      <dgm:spPr/>
      <dgm:t>
        <a:bodyPr/>
        <a:lstStyle/>
        <a:p>
          <a:r>
            <a:rPr lang="en-CA" sz="1200"/>
            <a:t>Build Circuit  </a:t>
          </a:r>
          <a:r>
            <a:rPr lang="en-CA" sz="1000"/>
            <a:t>1.3.2</a:t>
          </a:r>
        </a:p>
      </dgm:t>
    </dgm:pt>
    <dgm:pt modelId="{15E154F2-7B4D-467D-BA9C-7941593CFAFA}" type="parTrans" cxnId="{1D8210A4-7A25-41F6-976D-446AAD9C44F7}">
      <dgm:prSet/>
      <dgm:spPr/>
      <dgm:t>
        <a:bodyPr/>
        <a:lstStyle/>
        <a:p>
          <a:endParaRPr lang="en-CA"/>
        </a:p>
      </dgm:t>
    </dgm:pt>
    <dgm:pt modelId="{9FA48813-0C79-4602-9231-3FAC0D721A4B}" type="sibTrans" cxnId="{1D8210A4-7A25-41F6-976D-446AAD9C44F7}">
      <dgm:prSet/>
      <dgm:spPr/>
      <dgm:t>
        <a:bodyPr/>
        <a:lstStyle/>
        <a:p>
          <a:endParaRPr lang="en-CA"/>
        </a:p>
      </dgm:t>
    </dgm:pt>
    <dgm:pt modelId="{9AED772B-4959-45E9-BE6E-7D3A31E89143}">
      <dgm:prSet custT="1"/>
      <dgm:spPr/>
      <dgm:t>
        <a:bodyPr/>
        <a:lstStyle/>
        <a:p>
          <a:r>
            <a:rPr lang="en-CA" sz="1200"/>
            <a:t>Test Prototype </a:t>
          </a:r>
          <a:r>
            <a:rPr lang="en-CA" sz="1000"/>
            <a:t>1.3.3</a:t>
          </a:r>
        </a:p>
      </dgm:t>
    </dgm:pt>
    <dgm:pt modelId="{089449D1-7B4F-40EF-9CDE-5193DA5341A2}" type="parTrans" cxnId="{5028B248-6253-4CD8-946F-15939D3D3148}">
      <dgm:prSet/>
      <dgm:spPr/>
      <dgm:t>
        <a:bodyPr/>
        <a:lstStyle/>
        <a:p>
          <a:endParaRPr lang="en-CA"/>
        </a:p>
      </dgm:t>
    </dgm:pt>
    <dgm:pt modelId="{EBB785CE-89BD-40A7-8006-F2C2AE0A17A1}" type="sibTrans" cxnId="{5028B248-6253-4CD8-946F-15939D3D3148}">
      <dgm:prSet/>
      <dgm:spPr/>
      <dgm:t>
        <a:bodyPr/>
        <a:lstStyle/>
        <a:p>
          <a:endParaRPr lang="en-CA"/>
        </a:p>
      </dgm:t>
    </dgm:pt>
    <dgm:pt modelId="{400AAA50-FECC-44D3-8D2B-572E306AA8B6}">
      <dgm:prSet custT="1"/>
      <dgm:spPr/>
      <dgm:t>
        <a:bodyPr/>
        <a:lstStyle/>
        <a:p>
          <a:r>
            <a:rPr lang="en-CA" sz="1200"/>
            <a:t>Troubleshoot Prototype         </a:t>
          </a:r>
          <a:r>
            <a:rPr lang="en-CA" sz="1000"/>
            <a:t>1.3.4</a:t>
          </a:r>
        </a:p>
      </dgm:t>
    </dgm:pt>
    <dgm:pt modelId="{331661A4-037B-4AD6-B957-C1D9E76C621E}" type="parTrans" cxnId="{9ABF90AD-2DB9-4E05-943B-1FB3038EABCB}">
      <dgm:prSet/>
      <dgm:spPr/>
      <dgm:t>
        <a:bodyPr/>
        <a:lstStyle/>
        <a:p>
          <a:endParaRPr lang="en-CA"/>
        </a:p>
      </dgm:t>
    </dgm:pt>
    <dgm:pt modelId="{E0B29DDD-ACB9-4959-80DE-3DD5FB373C71}" type="sibTrans" cxnId="{9ABF90AD-2DB9-4E05-943B-1FB3038EABCB}">
      <dgm:prSet/>
      <dgm:spPr/>
      <dgm:t>
        <a:bodyPr/>
        <a:lstStyle/>
        <a:p>
          <a:endParaRPr lang="en-CA"/>
        </a:p>
      </dgm:t>
    </dgm:pt>
    <dgm:pt modelId="{5FC111EC-C643-4D58-890C-D7807A845821}">
      <dgm:prSet custT="1"/>
      <dgm:spPr/>
      <dgm:t>
        <a:bodyPr/>
        <a:lstStyle/>
        <a:p>
          <a:r>
            <a:rPr lang="en-CA" sz="1200"/>
            <a:t>Oral Presentation </a:t>
          </a:r>
          <a:r>
            <a:rPr lang="en-CA" sz="1000"/>
            <a:t>1.4.3</a:t>
          </a:r>
        </a:p>
      </dgm:t>
    </dgm:pt>
    <dgm:pt modelId="{ADC319BD-5743-4DC1-A508-D74BFFC11ACC}" type="parTrans" cxnId="{9D92F2E2-50CD-4175-AEF0-C9573F6494CE}">
      <dgm:prSet/>
      <dgm:spPr/>
      <dgm:t>
        <a:bodyPr/>
        <a:lstStyle/>
        <a:p>
          <a:endParaRPr lang="en-CA"/>
        </a:p>
      </dgm:t>
    </dgm:pt>
    <dgm:pt modelId="{F8856DB2-9A65-4199-8988-578324080820}" type="sibTrans" cxnId="{9D92F2E2-50CD-4175-AEF0-C9573F6494CE}">
      <dgm:prSet/>
      <dgm:spPr/>
      <dgm:t>
        <a:bodyPr/>
        <a:lstStyle/>
        <a:p>
          <a:endParaRPr lang="en-CA"/>
        </a:p>
      </dgm:t>
    </dgm:pt>
    <dgm:pt modelId="{BA93CBB7-A484-40B5-A203-6E22B4AD01B3}" type="pres">
      <dgm:prSet presAssocID="{F15866C5-1D16-4AC3-AD83-A9D003365BC4}" presName="hierChild1" presStyleCnt="0">
        <dgm:presLayoutVars>
          <dgm:orgChart val="1"/>
          <dgm:chPref val="1"/>
          <dgm:dir/>
          <dgm:animOne val="branch"/>
          <dgm:animLvl val="lvl"/>
          <dgm:resizeHandles/>
        </dgm:presLayoutVars>
      </dgm:prSet>
      <dgm:spPr/>
    </dgm:pt>
    <dgm:pt modelId="{6FF65D22-0A30-459C-8B5D-DD81B2EC8D22}" type="pres">
      <dgm:prSet presAssocID="{C65F7DE7-2460-4DC0-8C96-86694C8412B2}" presName="hierRoot1" presStyleCnt="0">
        <dgm:presLayoutVars>
          <dgm:hierBranch val="init"/>
        </dgm:presLayoutVars>
      </dgm:prSet>
      <dgm:spPr/>
    </dgm:pt>
    <dgm:pt modelId="{2E91CF8F-1F28-42B9-9A17-EBBB6CE0A4C9}" type="pres">
      <dgm:prSet presAssocID="{C65F7DE7-2460-4DC0-8C96-86694C8412B2}" presName="rootComposite1" presStyleCnt="0"/>
      <dgm:spPr/>
    </dgm:pt>
    <dgm:pt modelId="{66475729-1B08-4C20-8C66-1BA80011715F}" type="pres">
      <dgm:prSet presAssocID="{C65F7DE7-2460-4DC0-8C96-86694C8412B2}" presName="rootText1" presStyleLbl="node0" presStyleIdx="0" presStyleCnt="1" custScaleX="167142">
        <dgm:presLayoutVars>
          <dgm:chPref val="3"/>
        </dgm:presLayoutVars>
      </dgm:prSet>
      <dgm:spPr/>
    </dgm:pt>
    <dgm:pt modelId="{37B5E46B-8918-4CBE-959B-A7B00B135343}" type="pres">
      <dgm:prSet presAssocID="{C65F7DE7-2460-4DC0-8C96-86694C8412B2}" presName="rootConnector1" presStyleLbl="node1" presStyleIdx="0" presStyleCnt="0"/>
      <dgm:spPr/>
    </dgm:pt>
    <dgm:pt modelId="{C212F6B9-A4B2-4C26-997E-4BD831150748}" type="pres">
      <dgm:prSet presAssocID="{C65F7DE7-2460-4DC0-8C96-86694C8412B2}" presName="hierChild2" presStyleCnt="0"/>
      <dgm:spPr/>
    </dgm:pt>
    <dgm:pt modelId="{19C48EB9-E87F-456E-B7BC-B9CED6ED5114}" type="pres">
      <dgm:prSet presAssocID="{445D415D-6938-4B6D-84C0-1DFD676A9A94}" presName="Name37" presStyleLbl="parChTrans1D2" presStyleIdx="0" presStyleCnt="4"/>
      <dgm:spPr/>
    </dgm:pt>
    <dgm:pt modelId="{E7ADDB3D-7208-4F9D-9F49-33536C09A982}" type="pres">
      <dgm:prSet presAssocID="{74A68001-7060-483C-A06F-E65F353F6E95}" presName="hierRoot2" presStyleCnt="0">
        <dgm:presLayoutVars>
          <dgm:hierBranch val="init"/>
        </dgm:presLayoutVars>
      </dgm:prSet>
      <dgm:spPr/>
    </dgm:pt>
    <dgm:pt modelId="{F37AFF3F-D2AA-4772-AEF3-AD755ED93613}" type="pres">
      <dgm:prSet presAssocID="{74A68001-7060-483C-A06F-E65F353F6E95}" presName="rootComposite" presStyleCnt="0"/>
      <dgm:spPr/>
    </dgm:pt>
    <dgm:pt modelId="{70FA32A0-6BAB-428E-8623-25D5287194D8}" type="pres">
      <dgm:prSet presAssocID="{74A68001-7060-483C-A06F-E65F353F6E95}" presName="rootText" presStyleLbl="node2" presStyleIdx="0" presStyleCnt="4" custScaleY="107902">
        <dgm:presLayoutVars>
          <dgm:chPref val="3"/>
        </dgm:presLayoutVars>
      </dgm:prSet>
      <dgm:spPr/>
    </dgm:pt>
    <dgm:pt modelId="{71128C1B-AC2F-46DF-BF59-7CE323B64AFA}" type="pres">
      <dgm:prSet presAssocID="{74A68001-7060-483C-A06F-E65F353F6E95}" presName="rootConnector" presStyleLbl="node2" presStyleIdx="0" presStyleCnt="4"/>
      <dgm:spPr/>
    </dgm:pt>
    <dgm:pt modelId="{3E8790F5-450F-473E-A6C4-68458EDCCDE2}" type="pres">
      <dgm:prSet presAssocID="{74A68001-7060-483C-A06F-E65F353F6E95}" presName="hierChild4" presStyleCnt="0"/>
      <dgm:spPr/>
    </dgm:pt>
    <dgm:pt modelId="{4D06991F-C05E-4F08-8A2F-5FCE2E2F06F9}" type="pres">
      <dgm:prSet presAssocID="{97D93CA0-85A2-48C4-9BE2-FDADB95B6F35}" presName="Name37" presStyleLbl="parChTrans1D3" presStyleIdx="0" presStyleCnt="16"/>
      <dgm:spPr/>
    </dgm:pt>
    <dgm:pt modelId="{D6C26B19-0A11-4EB4-8959-886010F256A4}" type="pres">
      <dgm:prSet presAssocID="{6096DED7-2EBF-41C1-ACF2-EA599FBF1ED3}" presName="hierRoot2" presStyleCnt="0">
        <dgm:presLayoutVars>
          <dgm:hierBranch val="init"/>
        </dgm:presLayoutVars>
      </dgm:prSet>
      <dgm:spPr/>
    </dgm:pt>
    <dgm:pt modelId="{5430DD6D-56EC-49CD-856D-52022D327525}" type="pres">
      <dgm:prSet presAssocID="{6096DED7-2EBF-41C1-ACF2-EA599FBF1ED3}" presName="rootComposite" presStyleCnt="0"/>
      <dgm:spPr/>
    </dgm:pt>
    <dgm:pt modelId="{D84E37A5-F1D4-4426-9273-3CA199514A07}" type="pres">
      <dgm:prSet presAssocID="{6096DED7-2EBF-41C1-ACF2-EA599FBF1ED3}" presName="rootText" presStyleLbl="node3" presStyleIdx="0" presStyleCnt="16">
        <dgm:presLayoutVars>
          <dgm:chPref val="3"/>
        </dgm:presLayoutVars>
      </dgm:prSet>
      <dgm:spPr/>
    </dgm:pt>
    <dgm:pt modelId="{83178E12-445A-4AFD-A0FA-EFE60E5730B0}" type="pres">
      <dgm:prSet presAssocID="{6096DED7-2EBF-41C1-ACF2-EA599FBF1ED3}" presName="rootConnector" presStyleLbl="node3" presStyleIdx="0" presStyleCnt="16"/>
      <dgm:spPr/>
    </dgm:pt>
    <dgm:pt modelId="{76AC57EA-AE60-4E30-B48E-23450B6F076A}" type="pres">
      <dgm:prSet presAssocID="{6096DED7-2EBF-41C1-ACF2-EA599FBF1ED3}" presName="hierChild4" presStyleCnt="0"/>
      <dgm:spPr/>
    </dgm:pt>
    <dgm:pt modelId="{9A748D33-5409-4708-9315-E2F0D5BF13B8}" type="pres">
      <dgm:prSet presAssocID="{6096DED7-2EBF-41C1-ACF2-EA599FBF1ED3}" presName="hierChild5" presStyleCnt="0"/>
      <dgm:spPr/>
    </dgm:pt>
    <dgm:pt modelId="{A6772544-D5F7-40B0-BB41-F1FB1E9C53D0}" type="pres">
      <dgm:prSet presAssocID="{DF76C93B-F88A-484D-A0DC-6DD650080FB3}" presName="Name37" presStyleLbl="parChTrans1D3" presStyleIdx="1" presStyleCnt="16"/>
      <dgm:spPr/>
    </dgm:pt>
    <dgm:pt modelId="{69222A09-5C6B-4A04-9C48-2DF773CB49C1}" type="pres">
      <dgm:prSet presAssocID="{51C7C74B-A0D9-4F86-8A12-39F1BE8D16D5}" presName="hierRoot2" presStyleCnt="0">
        <dgm:presLayoutVars>
          <dgm:hierBranch val="init"/>
        </dgm:presLayoutVars>
      </dgm:prSet>
      <dgm:spPr/>
    </dgm:pt>
    <dgm:pt modelId="{6A80063E-C429-4665-9313-287A7108D6BD}" type="pres">
      <dgm:prSet presAssocID="{51C7C74B-A0D9-4F86-8A12-39F1BE8D16D5}" presName="rootComposite" presStyleCnt="0"/>
      <dgm:spPr/>
    </dgm:pt>
    <dgm:pt modelId="{A5828E2C-23B2-4562-9DB5-C5CBF559483B}" type="pres">
      <dgm:prSet presAssocID="{51C7C74B-A0D9-4F86-8A12-39F1BE8D16D5}" presName="rootText" presStyleLbl="node3" presStyleIdx="1" presStyleCnt="16">
        <dgm:presLayoutVars>
          <dgm:chPref val="3"/>
        </dgm:presLayoutVars>
      </dgm:prSet>
      <dgm:spPr/>
    </dgm:pt>
    <dgm:pt modelId="{374CFFDF-18EB-45D5-BF00-DFB230094FC0}" type="pres">
      <dgm:prSet presAssocID="{51C7C74B-A0D9-4F86-8A12-39F1BE8D16D5}" presName="rootConnector" presStyleLbl="node3" presStyleIdx="1" presStyleCnt="16"/>
      <dgm:spPr/>
    </dgm:pt>
    <dgm:pt modelId="{CB9EC7A2-2807-4134-8E38-ED682DE5294F}" type="pres">
      <dgm:prSet presAssocID="{51C7C74B-A0D9-4F86-8A12-39F1BE8D16D5}" presName="hierChild4" presStyleCnt="0"/>
      <dgm:spPr/>
    </dgm:pt>
    <dgm:pt modelId="{8E360D8D-14D9-4E69-A66B-E94C02E810C0}" type="pres">
      <dgm:prSet presAssocID="{51C7C74B-A0D9-4F86-8A12-39F1BE8D16D5}" presName="hierChild5" presStyleCnt="0"/>
      <dgm:spPr/>
    </dgm:pt>
    <dgm:pt modelId="{3375BA82-BC21-4CEE-A8C1-B044CEF3C649}" type="pres">
      <dgm:prSet presAssocID="{0C691EF4-05B5-48D4-95A0-995D3C898210}" presName="Name37" presStyleLbl="parChTrans1D3" presStyleIdx="2" presStyleCnt="16"/>
      <dgm:spPr/>
    </dgm:pt>
    <dgm:pt modelId="{55B0B623-CF37-4F4B-841B-014D77836C3B}" type="pres">
      <dgm:prSet presAssocID="{B4B00627-8402-4F23-9F90-A28DE07F6ADA}" presName="hierRoot2" presStyleCnt="0">
        <dgm:presLayoutVars>
          <dgm:hierBranch val="init"/>
        </dgm:presLayoutVars>
      </dgm:prSet>
      <dgm:spPr/>
    </dgm:pt>
    <dgm:pt modelId="{BCB9658C-BD49-4F29-BA19-661207CFD646}" type="pres">
      <dgm:prSet presAssocID="{B4B00627-8402-4F23-9F90-A28DE07F6ADA}" presName="rootComposite" presStyleCnt="0"/>
      <dgm:spPr/>
    </dgm:pt>
    <dgm:pt modelId="{B02553E6-A559-4FA5-A9FB-7A4ECD092958}" type="pres">
      <dgm:prSet presAssocID="{B4B00627-8402-4F23-9F90-A28DE07F6ADA}" presName="rootText" presStyleLbl="node3" presStyleIdx="2" presStyleCnt="16">
        <dgm:presLayoutVars>
          <dgm:chPref val="3"/>
        </dgm:presLayoutVars>
      </dgm:prSet>
      <dgm:spPr/>
    </dgm:pt>
    <dgm:pt modelId="{D18B91B4-89A8-4984-983E-AE9D54CD2032}" type="pres">
      <dgm:prSet presAssocID="{B4B00627-8402-4F23-9F90-A28DE07F6ADA}" presName="rootConnector" presStyleLbl="node3" presStyleIdx="2" presStyleCnt="16"/>
      <dgm:spPr/>
    </dgm:pt>
    <dgm:pt modelId="{F28BD400-8727-4455-AAA9-D5A8916FA6AD}" type="pres">
      <dgm:prSet presAssocID="{B4B00627-8402-4F23-9F90-A28DE07F6ADA}" presName="hierChild4" presStyleCnt="0"/>
      <dgm:spPr/>
    </dgm:pt>
    <dgm:pt modelId="{27FDA088-A76B-4694-866B-3698A0586455}" type="pres">
      <dgm:prSet presAssocID="{B4B00627-8402-4F23-9F90-A28DE07F6ADA}" presName="hierChild5" presStyleCnt="0"/>
      <dgm:spPr/>
    </dgm:pt>
    <dgm:pt modelId="{5B480BC3-3A49-44E7-819A-322B1AE61942}" type="pres">
      <dgm:prSet presAssocID="{A54ACFEE-A92D-438B-A9A1-D062A391EC34}" presName="Name37" presStyleLbl="parChTrans1D3" presStyleIdx="3" presStyleCnt="16"/>
      <dgm:spPr/>
    </dgm:pt>
    <dgm:pt modelId="{E6C641A5-654C-431D-AC01-04401A4B8772}" type="pres">
      <dgm:prSet presAssocID="{BE0C104A-3D69-4E75-9CCD-18EA8A1134A3}" presName="hierRoot2" presStyleCnt="0">
        <dgm:presLayoutVars>
          <dgm:hierBranch val="init"/>
        </dgm:presLayoutVars>
      </dgm:prSet>
      <dgm:spPr/>
    </dgm:pt>
    <dgm:pt modelId="{264A5250-084F-4D88-869A-A3BABE1697A1}" type="pres">
      <dgm:prSet presAssocID="{BE0C104A-3D69-4E75-9CCD-18EA8A1134A3}" presName="rootComposite" presStyleCnt="0"/>
      <dgm:spPr/>
    </dgm:pt>
    <dgm:pt modelId="{CB252310-8FB0-4EFE-9A2F-AA1B7EB58B59}" type="pres">
      <dgm:prSet presAssocID="{BE0C104A-3D69-4E75-9CCD-18EA8A1134A3}" presName="rootText" presStyleLbl="node3" presStyleIdx="3" presStyleCnt="16">
        <dgm:presLayoutVars>
          <dgm:chPref val="3"/>
        </dgm:presLayoutVars>
      </dgm:prSet>
      <dgm:spPr/>
    </dgm:pt>
    <dgm:pt modelId="{43102AFD-1DB5-4C87-ACC3-89C402B77937}" type="pres">
      <dgm:prSet presAssocID="{BE0C104A-3D69-4E75-9CCD-18EA8A1134A3}" presName="rootConnector" presStyleLbl="node3" presStyleIdx="3" presStyleCnt="16"/>
      <dgm:spPr/>
    </dgm:pt>
    <dgm:pt modelId="{E6BAFAE4-008E-4D10-A20E-E1FCC62A49CD}" type="pres">
      <dgm:prSet presAssocID="{BE0C104A-3D69-4E75-9CCD-18EA8A1134A3}" presName="hierChild4" presStyleCnt="0"/>
      <dgm:spPr/>
    </dgm:pt>
    <dgm:pt modelId="{D3515D6F-C3AB-456E-962C-DDF7EB079262}" type="pres">
      <dgm:prSet presAssocID="{BE0C104A-3D69-4E75-9CCD-18EA8A1134A3}" presName="hierChild5" presStyleCnt="0"/>
      <dgm:spPr/>
    </dgm:pt>
    <dgm:pt modelId="{BA30F15B-4FEE-48E1-9D1B-1C57F3AAE15B}" type="pres">
      <dgm:prSet presAssocID="{62C8E4DC-1024-482D-8733-8D625CE3B82F}" presName="Name37" presStyleLbl="parChTrans1D3" presStyleIdx="4" presStyleCnt="16"/>
      <dgm:spPr/>
    </dgm:pt>
    <dgm:pt modelId="{77912FAD-6D4D-46AD-A059-EA33BC5B1DF5}" type="pres">
      <dgm:prSet presAssocID="{AB3ADA30-F270-4B37-AB9C-1C2707B51749}" presName="hierRoot2" presStyleCnt="0">
        <dgm:presLayoutVars>
          <dgm:hierBranch val="init"/>
        </dgm:presLayoutVars>
      </dgm:prSet>
      <dgm:spPr/>
    </dgm:pt>
    <dgm:pt modelId="{AE500984-CF54-41AD-B288-5A253AD4AD7A}" type="pres">
      <dgm:prSet presAssocID="{AB3ADA30-F270-4B37-AB9C-1C2707B51749}" presName="rootComposite" presStyleCnt="0"/>
      <dgm:spPr/>
    </dgm:pt>
    <dgm:pt modelId="{AF50A8D2-8D5F-483D-B130-472B3FA07AB7}" type="pres">
      <dgm:prSet presAssocID="{AB3ADA30-F270-4B37-AB9C-1C2707B51749}" presName="rootText" presStyleLbl="node3" presStyleIdx="4" presStyleCnt="16">
        <dgm:presLayoutVars>
          <dgm:chPref val="3"/>
        </dgm:presLayoutVars>
      </dgm:prSet>
      <dgm:spPr/>
    </dgm:pt>
    <dgm:pt modelId="{638A49A8-BB34-4659-B446-6E3F295355A5}" type="pres">
      <dgm:prSet presAssocID="{AB3ADA30-F270-4B37-AB9C-1C2707B51749}" presName="rootConnector" presStyleLbl="node3" presStyleIdx="4" presStyleCnt="16"/>
      <dgm:spPr/>
    </dgm:pt>
    <dgm:pt modelId="{605EC315-B6C9-4B5B-8ED8-676614BD5EEA}" type="pres">
      <dgm:prSet presAssocID="{AB3ADA30-F270-4B37-AB9C-1C2707B51749}" presName="hierChild4" presStyleCnt="0"/>
      <dgm:spPr/>
    </dgm:pt>
    <dgm:pt modelId="{0C3A4272-AD62-4A2A-9D2E-DC7E3B515FC0}" type="pres">
      <dgm:prSet presAssocID="{AB3ADA30-F270-4B37-AB9C-1C2707B51749}" presName="hierChild5" presStyleCnt="0"/>
      <dgm:spPr/>
    </dgm:pt>
    <dgm:pt modelId="{B373B1D8-F58A-4537-9195-DAC38738F973}" type="pres">
      <dgm:prSet presAssocID="{74A68001-7060-483C-A06F-E65F353F6E95}" presName="hierChild5" presStyleCnt="0"/>
      <dgm:spPr/>
    </dgm:pt>
    <dgm:pt modelId="{C8E564C8-6D3F-4F01-8F7C-607FEFE02A77}" type="pres">
      <dgm:prSet presAssocID="{097030C5-FA8D-4317-937A-77FD97682C4D}" presName="Name37" presStyleLbl="parChTrans1D2" presStyleIdx="1" presStyleCnt="4"/>
      <dgm:spPr/>
    </dgm:pt>
    <dgm:pt modelId="{7F4C978E-5FE6-415B-A1F4-13D7F02A83A8}" type="pres">
      <dgm:prSet presAssocID="{E2384931-BA6F-4243-9A9B-5BAC24D157EC}" presName="hierRoot2" presStyleCnt="0">
        <dgm:presLayoutVars>
          <dgm:hierBranch val="init"/>
        </dgm:presLayoutVars>
      </dgm:prSet>
      <dgm:spPr/>
    </dgm:pt>
    <dgm:pt modelId="{F08AAB84-A687-46AE-9B54-D2DF8AB4E5BB}" type="pres">
      <dgm:prSet presAssocID="{E2384931-BA6F-4243-9A9B-5BAC24D157EC}" presName="rootComposite" presStyleCnt="0"/>
      <dgm:spPr/>
    </dgm:pt>
    <dgm:pt modelId="{A02C0153-9001-48BE-979B-6EA6B29042B3}" type="pres">
      <dgm:prSet presAssocID="{E2384931-BA6F-4243-9A9B-5BAC24D157EC}" presName="rootText" presStyleLbl="node2" presStyleIdx="1" presStyleCnt="4">
        <dgm:presLayoutVars>
          <dgm:chPref val="3"/>
        </dgm:presLayoutVars>
      </dgm:prSet>
      <dgm:spPr/>
    </dgm:pt>
    <dgm:pt modelId="{462B9181-74F6-45EE-9D94-2541C815E224}" type="pres">
      <dgm:prSet presAssocID="{E2384931-BA6F-4243-9A9B-5BAC24D157EC}" presName="rootConnector" presStyleLbl="node2" presStyleIdx="1" presStyleCnt="4"/>
      <dgm:spPr/>
    </dgm:pt>
    <dgm:pt modelId="{C15E28A8-85E9-49E2-8672-E187BBCC69EC}" type="pres">
      <dgm:prSet presAssocID="{E2384931-BA6F-4243-9A9B-5BAC24D157EC}" presName="hierChild4" presStyleCnt="0"/>
      <dgm:spPr/>
    </dgm:pt>
    <dgm:pt modelId="{B399B56A-2B4D-4D02-B082-D4A8C96E17FC}" type="pres">
      <dgm:prSet presAssocID="{B009032F-966B-4CDC-A7A1-1559CA933849}" presName="Name37" presStyleLbl="parChTrans1D3" presStyleIdx="5" presStyleCnt="16"/>
      <dgm:spPr/>
    </dgm:pt>
    <dgm:pt modelId="{A5A205C1-C755-46A6-BE2A-5E5E012D305C}" type="pres">
      <dgm:prSet presAssocID="{C017DA9E-0FC2-4F1D-88E1-14A7110E00C8}" presName="hierRoot2" presStyleCnt="0">
        <dgm:presLayoutVars>
          <dgm:hierBranch val="init"/>
        </dgm:presLayoutVars>
      </dgm:prSet>
      <dgm:spPr/>
    </dgm:pt>
    <dgm:pt modelId="{A4EA5EC8-0539-4372-8A0D-A389E6E62EF7}" type="pres">
      <dgm:prSet presAssocID="{C017DA9E-0FC2-4F1D-88E1-14A7110E00C8}" presName="rootComposite" presStyleCnt="0"/>
      <dgm:spPr/>
    </dgm:pt>
    <dgm:pt modelId="{644D2E1A-9405-4AF7-B721-FBAECB62782A}" type="pres">
      <dgm:prSet presAssocID="{C017DA9E-0FC2-4F1D-88E1-14A7110E00C8}" presName="rootText" presStyleLbl="node3" presStyleIdx="5" presStyleCnt="16">
        <dgm:presLayoutVars>
          <dgm:chPref val="3"/>
        </dgm:presLayoutVars>
      </dgm:prSet>
      <dgm:spPr/>
    </dgm:pt>
    <dgm:pt modelId="{725C69A6-0D15-4361-8F06-FBF719DB555C}" type="pres">
      <dgm:prSet presAssocID="{C017DA9E-0FC2-4F1D-88E1-14A7110E00C8}" presName="rootConnector" presStyleLbl="node3" presStyleIdx="5" presStyleCnt="16"/>
      <dgm:spPr/>
    </dgm:pt>
    <dgm:pt modelId="{14D8E85F-D110-45AC-84D5-C0258DD2334A}" type="pres">
      <dgm:prSet presAssocID="{C017DA9E-0FC2-4F1D-88E1-14A7110E00C8}" presName="hierChild4" presStyleCnt="0"/>
      <dgm:spPr/>
    </dgm:pt>
    <dgm:pt modelId="{052628AF-4BDC-4A5A-9D1D-591BFF1C3FD2}" type="pres">
      <dgm:prSet presAssocID="{C017DA9E-0FC2-4F1D-88E1-14A7110E00C8}" presName="hierChild5" presStyleCnt="0"/>
      <dgm:spPr/>
    </dgm:pt>
    <dgm:pt modelId="{F2697450-88D1-4761-9F07-645D3D479B80}" type="pres">
      <dgm:prSet presAssocID="{C496DDEA-62B3-4D9E-BC88-1ACEFA3BD5E8}" presName="Name37" presStyleLbl="parChTrans1D3" presStyleIdx="6" presStyleCnt="16"/>
      <dgm:spPr/>
    </dgm:pt>
    <dgm:pt modelId="{696563AD-2570-4189-9ECA-EB324C6C259C}" type="pres">
      <dgm:prSet presAssocID="{CBEB23A1-010C-4CB2-9D55-34535DDF3393}" presName="hierRoot2" presStyleCnt="0">
        <dgm:presLayoutVars>
          <dgm:hierBranch val="init"/>
        </dgm:presLayoutVars>
      </dgm:prSet>
      <dgm:spPr/>
    </dgm:pt>
    <dgm:pt modelId="{A7DC83C9-6E95-410B-A8CE-0E6603AEF683}" type="pres">
      <dgm:prSet presAssocID="{CBEB23A1-010C-4CB2-9D55-34535DDF3393}" presName="rootComposite" presStyleCnt="0"/>
      <dgm:spPr/>
    </dgm:pt>
    <dgm:pt modelId="{D80B10CE-D424-4405-AC2D-33BB9F69BC03}" type="pres">
      <dgm:prSet presAssocID="{CBEB23A1-010C-4CB2-9D55-34535DDF3393}" presName="rootText" presStyleLbl="node3" presStyleIdx="6" presStyleCnt="16">
        <dgm:presLayoutVars>
          <dgm:chPref val="3"/>
        </dgm:presLayoutVars>
      </dgm:prSet>
      <dgm:spPr/>
    </dgm:pt>
    <dgm:pt modelId="{F42193AF-6E69-4E5E-A0FE-4C74907AA7B1}" type="pres">
      <dgm:prSet presAssocID="{CBEB23A1-010C-4CB2-9D55-34535DDF3393}" presName="rootConnector" presStyleLbl="node3" presStyleIdx="6" presStyleCnt="16"/>
      <dgm:spPr/>
    </dgm:pt>
    <dgm:pt modelId="{420E66D0-4A02-49B2-9D09-3A6630745369}" type="pres">
      <dgm:prSet presAssocID="{CBEB23A1-010C-4CB2-9D55-34535DDF3393}" presName="hierChild4" presStyleCnt="0"/>
      <dgm:spPr/>
    </dgm:pt>
    <dgm:pt modelId="{91D2F54D-54C9-4AAB-BAA5-A759747771C8}" type="pres">
      <dgm:prSet presAssocID="{CBEB23A1-010C-4CB2-9D55-34535DDF3393}" presName="hierChild5" presStyleCnt="0"/>
      <dgm:spPr/>
    </dgm:pt>
    <dgm:pt modelId="{7BDDDCCC-A969-46E9-9686-965C18AE5C6D}" type="pres">
      <dgm:prSet presAssocID="{3C1EA7EF-58B4-4943-B96C-F55266A38CAC}" presName="Name37" presStyleLbl="parChTrans1D3" presStyleIdx="7" presStyleCnt="16"/>
      <dgm:spPr/>
    </dgm:pt>
    <dgm:pt modelId="{9E76A840-B603-4839-AA2C-5FD44757107A}" type="pres">
      <dgm:prSet presAssocID="{8B138E18-76E5-49C4-87C3-4DFF907B7AA4}" presName="hierRoot2" presStyleCnt="0">
        <dgm:presLayoutVars>
          <dgm:hierBranch val="init"/>
        </dgm:presLayoutVars>
      </dgm:prSet>
      <dgm:spPr/>
    </dgm:pt>
    <dgm:pt modelId="{3AB45832-5C25-4356-97DD-CA00520C2CE0}" type="pres">
      <dgm:prSet presAssocID="{8B138E18-76E5-49C4-87C3-4DFF907B7AA4}" presName="rootComposite" presStyleCnt="0"/>
      <dgm:spPr/>
    </dgm:pt>
    <dgm:pt modelId="{60D4F69D-2010-4549-B6DE-D9036E8CAC8F}" type="pres">
      <dgm:prSet presAssocID="{8B138E18-76E5-49C4-87C3-4DFF907B7AA4}" presName="rootText" presStyleLbl="node3" presStyleIdx="7" presStyleCnt="16">
        <dgm:presLayoutVars>
          <dgm:chPref val="3"/>
        </dgm:presLayoutVars>
      </dgm:prSet>
      <dgm:spPr/>
    </dgm:pt>
    <dgm:pt modelId="{CB2E5474-A79D-442B-90E8-7022D6BA9E68}" type="pres">
      <dgm:prSet presAssocID="{8B138E18-76E5-49C4-87C3-4DFF907B7AA4}" presName="rootConnector" presStyleLbl="node3" presStyleIdx="7" presStyleCnt="16"/>
      <dgm:spPr/>
    </dgm:pt>
    <dgm:pt modelId="{EBD336D3-D94C-4F26-893E-F889B3784A51}" type="pres">
      <dgm:prSet presAssocID="{8B138E18-76E5-49C4-87C3-4DFF907B7AA4}" presName="hierChild4" presStyleCnt="0"/>
      <dgm:spPr/>
    </dgm:pt>
    <dgm:pt modelId="{0673C297-A0E2-43B0-B2D4-7A87DCD0A360}" type="pres">
      <dgm:prSet presAssocID="{8B138E18-76E5-49C4-87C3-4DFF907B7AA4}" presName="hierChild5" presStyleCnt="0"/>
      <dgm:spPr/>
    </dgm:pt>
    <dgm:pt modelId="{2D04468A-93EA-4881-A012-86EE7712C303}" type="pres">
      <dgm:prSet presAssocID="{2EB851F3-49F1-484B-9AB8-7BAA035E0349}" presName="Name37" presStyleLbl="parChTrans1D3" presStyleIdx="8" presStyleCnt="16"/>
      <dgm:spPr/>
    </dgm:pt>
    <dgm:pt modelId="{CCE77103-B25A-4E40-A030-09F68355CE9B}" type="pres">
      <dgm:prSet presAssocID="{27983D28-FD0A-4C85-8198-79974A7F4BE1}" presName="hierRoot2" presStyleCnt="0">
        <dgm:presLayoutVars>
          <dgm:hierBranch val="init"/>
        </dgm:presLayoutVars>
      </dgm:prSet>
      <dgm:spPr/>
    </dgm:pt>
    <dgm:pt modelId="{D1A8BE4D-966A-48C0-A7E7-2DF489398D67}" type="pres">
      <dgm:prSet presAssocID="{27983D28-FD0A-4C85-8198-79974A7F4BE1}" presName="rootComposite" presStyleCnt="0"/>
      <dgm:spPr/>
    </dgm:pt>
    <dgm:pt modelId="{A0235346-CD5B-4D8B-B08B-0A700908D247}" type="pres">
      <dgm:prSet presAssocID="{27983D28-FD0A-4C85-8198-79974A7F4BE1}" presName="rootText" presStyleLbl="node3" presStyleIdx="8" presStyleCnt="16">
        <dgm:presLayoutVars>
          <dgm:chPref val="3"/>
        </dgm:presLayoutVars>
      </dgm:prSet>
      <dgm:spPr/>
    </dgm:pt>
    <dgm:pt modelId="{E167B450-B37B-4F2A-8377-B394ABD9F0F6}" type="pres">
      <dgm:prSet presAssocID="{27983D28-FD0A-4C85-8198-79974A7F4BE1}" presName="rootConnector" presStyleLbl="node3" presStyleIdx="8" presStyleCnt="16"/>
      <dgm:spPr/>
    </dgm:pt>
    <dgm:pt modelId="{72824A67-5DE4-45BE-A2DB-24456F4DF91D}" type="pres">
      <dgm:prSet presAssocID="{27983D28-FD0A-4C85-8198-79974A7F4BE1}" presName="hierChild4" presStyleCnt="0"/>
      <dgm:spPr/>
    </dgm:pt>
    <dgm:pt modelId="{0AF3D6DD-2814-4836-9639-0A60EE817E1C}" type="pres">
      <dgm:prSet presAssocID="{27983D28-FD0A-4C85-8198-79974A7F4BE1}" presName="hierChild5" presStyleCnt="0"/>
      <dgm:spPr/>
    </dgm:pt>
    <dgm:pt modelId="{D9A4190B-1A22-4E5E-8338-6509171DCA06}" type="pres">
      <dgm:prSet presAssocID="{E2384931-BA6F-4243-9A9B-5BAC24D157EC}" presName="hierChild5" presStyleCnt="0"/>
      <dgm:spPr/>
    </dgm:pt>
    <dgm:pt modelId="{813A2CA2-2705-4C6A-B9E7-F640F910E18B}" type="pres">
      <dgm:prSet presAssocID="{DE81ACEF-F694-498C-A3EC-AAD3920DE870}" presName="Name37" presStyleLbl="parChTrans1D2" presStyleIdx="2" presStyleCnt="4"/>
      <dgm:spPr/>
    </dgm:pt>
    <dgm:pt modelId="{042B679A-BFFD-4B7C-9E27-ABA1C1C7FFE4}" type="pres">
      <dgm:prSet presAssocID="{566CA635-F485-4438-80BA-3CB93649C4AC}" presName="hierRoot2" presStyleCnt="0">
        <dgm:presLayoutVars>
          <dgm:hierBranch val="init"/>
        </dgm:presLayoutVars>
      </dgm:prSet>
      <dgm:spPr/>
    </dgm:pt>
    <dgm:pt modelId="{9FFCA16A-4552-493B-99AB-B4629EC3C844}" type="pres">
      <dgm:prSet presAssocID="{566CA635-F485-4438-80BA-3CB93649C4AC}" presName="rootComposite" presStyleCnt="0"/>
      <dgm:spPr/>
    </dgm:pt>
    <dgm:pt modelId="{B2BF20CB-68C7-4743-BF4F-1346BD5CB7EE}" type="pres">
      <dgm:prSet presAssocID="{566CA635-F485-4438-80BA-3CB93649C4AC}" presName="rootText" presStyleLbl="node2" presStyleIdx="2" presStyleCnt="4">
        <dgm:presLayoutVars>
          <dgm:chPref val="3"/>
        </dgm:presLayoutVars>
      </dgm:prSet>
      <dgm:spPr/>
    </dgm:pt>
    <dgm:pt modelId="{4FF24429-DB1C-49EE-A2BC-55890F2E21D0}" type="pres">
      <dgm:prSet presAssocID="{566CA635-F485-4438-80BA-3CB93649C4AC}" presName="rootConnector" presStyleLbl="node2" presStyleIdx="2" presStyleCnt="4"/>
      <dgm:spPr/>
    </dgm:pt>
    <dgm:pt modelId="{89E73517-A234-4243-9909-A364F0D04C21}" type="pres">
      <dgm:prSet presAssocID="{566CA635-F485-4438-80BA-3CB93649C4AC}" presName="hierChild4" presStyleCnt="0"/>
      <dgm:spPr/>
    </dgm:pt>
    <dgm:pt modelId="{63A38C6B-6D02-4856-B675-584103A642BA}" type="pres">
      <dgm:prSet presAssocID="{D7DBB91C-8839-44A7-9E4B-1ACE015AE1E3}" presName="Name37" presStyleLbl="parChTrans1D3" presStyleIdx="9" presStyleCnt="16"/>
      <dgm:spPr/>
    </dgm:pt>
    <dgm:pt modelId="{135DA60C-F9E9-40AD-93BF-451CBAB35AAE}" type="pres">
      <dgm:prSet presAssocID="{5F7F35AA-2FA9-43DB-A9FF-C217E20902DA}" presName="hierRoot2" presStyleCnt="0">
        <dgm:presLayoutVars>
          <dgm:hierBranch val="init"/>
        </dgm:presLayoutVars>
      </dgm:prSet>
      <dgm:spPr/>
    </dgm:pt>
    <dgm:pt modelId="{730E9DE8-EDC2-4F67-880D-F35BD7E49954}" type="pres">
      <dgm:prSet presAssocID="{5F7F35AA-2FA9-43DB-A9FF-C217E20902DA}" presName="rootComposite" presStyleCnt="0"/>
      <dgm:spPr/>
    </dgm:pt>
    <dgm:pt modelId="{A19C740C-5255-49F7-80FC-F9C6A2A9D945}" type="pres">
      <dgm:prSet presAssocID="{5F7F35AA-2FA9-43DB-A9FF-C217E20902DA}" presName="rootText" presStyleLbl="node3" presStyleIdx="9" presStyleCnt="16">
        <dgm:presLayoutVars>
          <dgm:chPref val="3"/>
        </dgm:presLayoutVars>
      </dgm:prSet>
      <dgm:spPr/>
    </dgm:pt>
    <dgm:pt modelId="{D550017E-E5D8-438C-ACC8-12064FAE3942}" type="pres">
      <dgm:prSet presAssocID="{5F7F35AA-2FA9-43DB-A9FF-C217E20902DA}" presName="rootConnector" presStyleLbl="node3" presStyleIdx="9" presStyleCnt="16"/>
      <dgm:spPr/>
    </dgm:pt>
    <dgm:pt modelId="{7964E66E-E07D-4C3E-A997-81336E50B920}" type="pres">
      <dgm:prSet presAssocID="{5F7F35AA-2FA9-43DB-A9FF-C217E20902DA}" presName="hierChild4" presStyleCnt="0"/>
      <dgm:spPr/>
    </dgm:pt>
    <dgm:pt modelId="{E3AC5A3A-D0DC-401C-8B2F-B30EA628707C}" type="pres">
      <dgm:prSet presAssocID="{5F7F35AA-2FA9-43DB-A9FF-C217E20902DA}" presName="hierChild5" presStyleCnt="0"/>
      <dgm:spPr/>
    </dgm:pt>
    <dgm:pt modelId="{6724C116-9793-48ED-B6C5-39E50EB8F287}" type="pres">
      <dgm:prSet presAssocID="{15E154F2-7B4D-467D-BA9C-7941593CFAFA}" presName="Name37" presStyleLbl="parChTrans1D3" presStyleIdx="10" presStyleCnt="16"/>
      <dgm:spPr/>
    </dgm:pt>
    <dgm:pt modelId="{C9B1FC0D-BEF7-4FC2-995B-A38391953D3A}" type="pres">
      <dgm:prSet presAssocID="{6AD2F04C-2F79-4C72-9BE2-460615409A67}" presName="hierRoot2" presStyleCnt="0">
        <dgm:presLayoutVars>
          <dgm:hierBranch val="init"/>
        </dgm:presLayoutVars>
      </dgm:prSet>
      <dgm:spPr/>
    </dgm:pt>
    <dgm:pt modelId="{8D90FDBE-8459-4180-8ABA-7EAE5314BA71}" type="pres">
      <dgm:prSet presAssocID="{6AD2F04C-2F79-4C72-9BE2-460615409A67}" presName="rootComposite" presStyleCnt="0"/>
      <dgm:spPr/>
    </dgm:pt>
    <dgm:pt modelId="{A9969843-6640-4E7A-8F62-BC86EC646A8F}" type="pres">
      <dgm:prSet presAssocID="{6AD2F04C-2F79-4C72-9BE2-460615409A67}" presName="rootText" presStyleLbl="node3" presStyleIdx="10" presStyleCnt="16">
        <dgm:presLayoutVars>
          <dgm:chPref val="3"/>
        </dgm:presLayoutVars>
      </dgm:prSet>
      <dgm:spPr/>
    </dgm:pt>
    <dgm:pt modelId="{075E3AE6-3BC7-43C2-B6EA-F33B2A042145}" type="pres">
      <dgm:prSet presAssocID="{6AD2F04C-2F79-4C72-9BE2-460615409A67}" presName="rootConnector" presStyleLbl="node3" presStyleIdx="10" presStyleCnt="16"/>
      <dgm:spPr/>
    </dgm:pt>
    <dgm:pt modelId="{4632AE13-433F-4E97-ABD9-44CCF003ADF5}" type="pres">
      <dgm:prSet presAssocID="{6AD2F04C-2F79-4C72-9BE2-460615409A67}" presName="hierChild4" presStyleCnt="0"/>
      <dgm:spPr/>
    </dgm:pt>
    <dgm:pt modelId="{0D785CE3-7127-4117-BA3F-65106A85959F}" type="pres">
      <dgm:prSet presAssocID="{6AD2F04C-2F79-4C72-9BE2-460615409A67}" presName="hierChild5" presStyleCnt="0"/>
      <dgm:spPr/>
    </dgm:pt>
    <dgm:pt modelId="{53C1CD9B-49A9-42AC-B63F-60C334FDE211}" type="pres">
      <dgm:prSet presAssocID="{089449D1-7B4F-40EF-9CDE-5193DA5341A2}" presName="Name37" presStyleLbl="parChTrans1D3" presStyleIdx="11" presStyleCnt="16"/>
      <dgm:spPr/>
    </dgm:pt>
    <dgm:pt modelId="{0A4654FE-D47C-4A62-8296-308A349F48AB}" type="pres">
      <dgm:prSet presAssocID="{9AED772B-4959-45E9-BE6E-7D3A31E89143}" presName="hierRoot2" presStyleCnt="0">
        <dgm:presLayoutVars>
          <dgm:hierBranch val="init"/>
        </dgm:presLayoutVars>
      </dgm:prSet>
      <dgm:spPr/>
    </dgm:pt>
    <dgm:pt modelId="{9BA0E4F0-4CE0-4555-932D-8949239CBD5F}" type="pres">
      <dgm:prSet presAssocID="{9AED772B-4959-45E9-BE6E-7D3A31E89143}" presName="rootComposite" presStyleCnt="0"/>
      <dgm:spPr/>
    </dgm:pt>
    <dgm:pt modelId="{8802FD16-0A85-4E48-A3E7-204A57B5B170}" type="pres">
      <dgm:prSet presAssocID="{9AED772B-4959-45E9-BE6E-7D3A31E89143}" presName="rootText" presStyleLbl="node3" presStyleIdx="11" presStyleCnt="16">
        <dgm:presLayoutVars>
          <dgm:chPref val="3"/>
        </dgm:presLayoutVars>
      </dgm:prSet>
      <dgm:spPr/>
    </dgm:pt>
    <dgm:pt modelId="{8F12D946-E991-4B54-91EB-9C429F2CACF2}" type="pres">
      <dgm:prSet presAssocID="{9AED772B-4959-45E9-BE6E-7D3A31E89143}" presName="rootConnector" presStyleLbl="node3" presStyleIdx="11" presStyleCnt="16"/>
      <dgm:spPr/>
    </dgm:pt>
    <dgm:pt modelId="{CA8B52B2-9473-4284-82EE-9A0048BAD1BA}" type="pres">
      <dgm:prSet presAssocID="{9AED772B-4959-45E9-BE6E-7D3A31E89143}" presName="hierChild4" presStyleCnt="0"/>
      <dgm:spPr/>
    </dgm:pt>
    <dgm:pt modelId="{F2CFAB8F-2876-42E4-9876-2F63886CFEDB}" type="pres">
      <dgm:prSet presAssocID="{9AED772B-4959-45E9-BE6E-7D3A31E89143}" presName="hierChild5" presStyleCnt="0"/>
      <dgm:spPr/>
    </dgm:pt>
    <dgm:pt modelId="{19D24B91-0C3F-41FC-870B-100EE99CE603}" type="pres">
      <dgm:prSet presAssocID="{331661A4-037B-4AD6-B957-C1D9E76C621E}" presName="Name37" presStyleLbl="parChTrans1D3" presStyleIdx="12" presStyleCnt="16"/>
      <dgm:spPr/>
    </dgm:pt>
    <dgm:pt modelId="{1DA09EF9-A229-4895-BA90-5A24D2E93360}" type="pres">
      <dgm:prSet presAssocID="{400AAA50-FECC-44D3-8D2B-572E306AA8B6}" presName="hierRoot2" presStyleCnt="0">
        <dgm:presLayoutVars>
          <dgm:hierBranch val="init"/>
        </dgm:presLayoutVars>
      </dgm:prSet>
      <dgm:spPr/>
    </dgm:pt>
    <dgm:pt modelId="{E265191E-C5C6-4A61-B98D-F37658F38B9D}" type="pres">
      <dgm:prSet presAssocID="{400AAA50-FECC-44D3-8D2B-572E306AA8B6}" presName="rootComposite" presStyleCnt="0"/>
      <dgm:spPr/>
    </dgm:pt>
    <dgm:pt modelId="{62CD276F-AF63-4B49-945F-7E008A1B53A9}" type="pres">
      <dgm:prSet presAssocID="{400AAA50-FECC-44D3-8D2B-572E306AA8B6}" presName="rootText" presStyleLbl="node3" presStyleIdx="12" presStyleCnt="16">
        <dgm:presLayoutVars>
          <dgm:chPref val="3"/>
        </dgm:presLayoutVars>
      </dgm:prSet>
      <dgm:spPr/>
    </dgm:pt>
    <dgm:pt modelId="{152C1D37-7082-4EB1-AF12-0B2D4956AAA4}" type="pres">
      <dgm:prSet presAssocID="{400AAA50-FECC-44D3-8D2B-572E306AA8B6}" presName="rootConnector" presStyleLbl="node3" presStyleIdx="12" presStyleCnt="16"/>
      <dgm:spPr/>
    </dgm:pt>
    <dgm:pt modelId="{9A99C224-DA70-4AE2-AF56-853239A1A75C}" type="pres">
      <dgm:prSet presAssocID="{400AAA50-FECC-44D3-8D2B-572E306AA8B6}" presName="hierChild4" presStyleCnt="0"/>
      <dgm:spPr/>
    </dgm:pt>
    <dgm:pt modelId="{64952DAA-2058-4DB7-A35E-30930B655761}" type="pres">
      <dgm:prSet presAssocID="{400AAA50-FECC-44D3-8D2B-572E306AA8B6}" presName="hierChild5" presStyleCnt="0"/>
      <dgm:spPr/>
    </dgm:pt>
    <dgm:pt modelId="{0859709D-2292-4884-9F41-2A4914C64C12}" type="pres">
      <dgm:prSet presAssocID="{566CA635-F485-4438-80BA-3CB93649C4AC}" presName="hierChild5" presStyleCnt="0"/>
      <dgm:spPr/>
    </dgm:pt>
    <dgm:pt modelId="{B1397A8E-780C-4B0E-A46D-AC4352AE2F4F}" type="pres">
      <dgm:prSet presAssocID="{965ABCA9-9109-4071-B3D7-EEA8A175EAE2}" presName="Name37" presStyleLbl="parChTrans1D2" presStyleIdx="3" presStyleCnt="4"/>
      <dgm:spPr/>
    </dgm:pt>
    <dgm:pt modelId="{02BF931D-F39E-4BA5-B748-D0793785B834}" type="pres">
      <dgm:prSet presAssocID="{A8C53004-0F85-4531-AFBF-1CC41036A010}" presName="hierRoot2" presStyleCnt="0">
        <dgm:presLayoutVars>
          <dgm:hierBranch val="init"/>
        </dgm:presLayoutVars>
      </dgm:prSet>
      <dgm:spPr/>
    </dgm:pt>
    <dgm:pt modelId="{5D5AB2A6-6430-4C52-96AF-160FB2A676B8}" type="pres">
      <dgm:prSet presAssocID="{A8C53004-0F85-4531-AFBF-1CC41036A010}" presName="rootComposite" presStyleCnt="0"/>
      <dgm:spPr/>
    </dgm:pt>
    <dgm:pt modelId="{6C4C6F35-2E5C-4F80-B606-ED035370C9E2}" type="pres">
      <dgm:prSet presAssocID="{A8C53004-0F85-4531-AFBF-1CC41036A010}" presName="rootText" presStyleLbl="node2" presStyleIdx="3" presStyleCnt="4">
        <dgm:presLayoutVars>
          <dgm:chPref val="3"/>
        </dgm:presLayoutVars>
      </dgm:prSet>
      <dgm:spPr/>
    </dgm:pt>
    <dgm:pt modelId="{08546144-D899-4524-AAE1-B600848A1646}" type="pres">
      <dgm:prSet presAssocID="{A8C53004-0F85-4531-AFBF-1CC41036A010}" presName="rootConnector" presStyleLbl="node2" presStyleIdx="3" presStyleCnt="4"/>
      <dgm:spPr/>
    </dgm:pt>
    <dgm:pt modelId="{DC488536-B7B7-4637-8D8A-2F0D89635391}" type="pres">
      <dgm:prSet presAssocID="{A8C53004-0F85-4531-AFBF-1CC41036A010}" presName="hierChild4" presStyleCnt="0"/>
      <dgm:spPr/>
    </dgm:pt>
    <dgm:pt modelId="{B776CA8B-D9D9-403B-9A03-AA0F1514EF28}" type="pres">
      <dgm:prSet presAssocID="{153E2EE1-DDC3-428E-8301-73B86834E87B}" presName="Name37" presStyleLbl="parChTrans1D3" presStyleIdx="13" presStyleCnt="16"/>
      <dgm:spPr/>
    </dgm:pt>
    <dgm:pt modelId="{EB20260C-8944-45CB-9346-81FC31B2D9A6}" type="pres">
      <dgm:prSet presAssocID="{04247CCE-7D7E-4222-B7DB-89C893289453}" presName="hierRoot2" presStyleCnt="0">
        <dgm:presLayoutVars>
          <dgm:hierBranch val="init"/>
        </dgm:presLayoutVars>
      </dgm:prSet>
      <dgm:spPr/>
    </dgm:pt>
    <dgm:pt modelId="{27C0BC18-CC74-42F6-A355-121EFAB7647C}" type="pres">
      <dgm:prSet presAssocID="{04247CCE-7D7E-4222-B7DB-89C893289453}" presName="rootComposite" presStyleCnt="0"/>
      <dgm:spPr/>
    </dgm:pt>
    <dgm:pt modelId="{360BCAAC-5ABC-402A-82F7-54308320C077}" type="pres">
      <dgm:prSet presAssocID="{04247CCE-7D7E-4222-B7DB-89C893289453}" presName="rootText" presStyleLbl="node3" presStyleIdx="13" presStyleCnt="16">
        <dgm:presLayoutVars>
          <dgm:chPref val="3"/>
        </dgm:presLayoutVars>
      </dgm:prSet>
      <dgm:spPr/>
    </dgm:pt>
    <dgm:pt modelId="{661F7ED6-6372-4A1B-AFC9-2D396506E2A6}" type="pres">
      <dgm:prSet presAssocID="{04247CCE-7D7E-4222-B7DB-89C893289453}" presName="rootConnector" presStyleLbl="node3" presStyleIdx="13" presStyleCnt="16"/>
      <dgm:spPr/>
    </dgm:pt>
    <dgm:pt modelId="{CCC139A5-6B01-42C6-9309-46CD86AFE81F}" type="pres">
      <dgm:prSet presAssocID="{04247CCE-7D7E-4222-B7DB-89C893289453}" presName="hierChild4" presStyleCnt="0"/>
      <dgm:spPr/>
    </dgm:pt>
    <dgm:pt modelId="{C811831B-7376-4668-91E7-112AC85C3FB3}" type="pres">
      <dgm:prSet presAssocID="{04247CCE-7D7E-4222-B7DB-89C893289453}" presName="hierChild5" presStyleCnt="0"/>
      <dgm:spPr/>
    </dgm:pt>
    <dgm:pt modelId="{0D431143-A3E4-42A8-99FC-ABC01AEB6EBB}" type="pres">
      <dgm:prSet presAssocID="{85169633-2654-4D73-93D0-FCE65765DCB4}" presName="Name37" presStyleLbl="parChTrans1D3" presStyleIdx="14" presStyleCnt="16"/>
      <dgm:spPr/>
    </dgm:pt>
    <dgm:pt modelId="{FDBC1586-C0B5-46B4-93FD-9C3A9EB0C98A}" type="pres">
      <dgm:prSet presAssocID="{F71B7F12-81FE-4F4A-82ED-731BBF8BC580}" presName="hierRoot2" presStyleCnt="0">
        <dgm:presLayoutVars>
          <dgm:hierBranch val="init"/>
        </dgm:presLayoutVars>
      </dgm:prSet>
      <dgm:spPr/>
    </dgm:pt>
    <dgm:pt modelId="{D9F1AE6E-3EC9-4433-AE22-2ADBCE5B567A}" type="pres">
      <dgm:prSet presAssocID="{F71B7F12-81FE-4F4A-82ED-731BBF8BC580}" presName="rootComposite" presStyleCnt="0"/>
      <dgm:spPr/>
    </dgm:pt>
    <dgm:pt modelId="{CB1B6345-91EB-45B2-AB9C-47C02D38B963}" type="pres">
      <dgm:prSet presAssocID="{F71B7F12-81FE-4F4A-82ED-731BBF8BC580}" presName="rootText" presStyleLbl="node3" presStyleIdx="14" presStyleCnt="16">
        <dgm:presLayoutVars>
          <dgm:chPref val="3"/>
        </dgm:presLayoutVars>
      </dgm:prSet>
      <dgm:spPr/>
    </dgm:pt>
    <dgm:pt modelId="{E4E8A792-A834-4DE8-9BA6-1D2DD5BF56D4}" type="pres">
      <dgm:prSet presAssocID="{F71B7F12-81FE-4F4A-82ED-731BBF8BC580}" presName="rootConnector" presStyleLbl="node3" presStyleIdx="14" presStyleCnt="16"/>
      <dgm:spPr/>
    </dgm:pt>
    <dgm:pt modelId="{3AD09AEE-AC0C-4EE2-BDE4-5FE074177372}" type="pres">
      <dgm:prSet presAssocID="{F71B7F12-81FE-4F4A-82ED-731BBF8BC580}" presName="hierChild4" presStyleCnt="0"/>
      <dgm:spPr/>
    </dgm:pt>
    <dgm:pt modelId="{EB67B97E-923E-424B-AF4C-9FA6D1114968}" type="pres">
      <dgm:prSet presAssocID="{F71B7F12-81FE-4F4A-82ED-731BBF8BC580}" presName="hierChild5" presStyleCnt="0"/>
      <dgm:spPr/>
    </dgm:pt>
    <dgm:pt modelId="{085FBBEF-4375-4717-B667-367628213814}" type="pres">
      <dgm:prSet presAssocID="{ADC319BD-5743-4DC1-A508-D74BFFC11ACC}" presName="Name37" presStyleLbl="parChTrans1D3" presStyleIdx="15" presStyleCnt="16"/>
      <dgm:spPr/>
    </dgm:pt>
    <dgm:pt modelId="{C39ED0C8-5162-423C-9A6D-CDB4CCA4C390}" type="pres">
      <dgm:prSet presAssocID="{5FC111EC-C643-4D58-890C-D7807A845821}" presName="hierRoot2" presStyleCnt="0">
        <dgm:presLayoutVars>
          <dgm:hierBranch val="init"/>
        </dgm:presLayoutVars>
      </dgm:prSet>
      <dgm:spPr/>
    </dgm:pt>
    <dgm:pt modelId="{0F14E677-19FA-46F2-9D39-8B98AEDE093A}" type="pres">
      <dgm:prSet presAssocID="{5FC111EC-C643-4D58-890C-D7807A845821}" presName="rootComposite" presStyleCnt="0"/>
      <dgm:spPr/>
    </dgm:pt>
    <dgm:pt modelId="{7E8B662E-3EE3-4BFE-9516-DE90ACB56342}" type="pres">
      <dgm:prSet presAssocID="{5FC111EC-C643-4D58-890C-D7807A845821}" presName="rootText" presStyleLbl="node3" presStyleIdx="15" presStyleCnt="16">
        <dgm:presLayoutVars>
          <dgm:chPref val="3"/>
        </dgm:presLayoutVars>
      </dgm:prSet>
      <dgm:spPr/>
    </dgm:pt>
    <dgm:pt modelId="{261A326D-8B69-4EBF-AE56-60C996F07805}" type="pres">
      <dgm:prSet presAssocID="{5FC111EC-C643-4D58-890C-D7807A845821}" presName="rootConnector" presStyleLbl="node3" presStyleIdx="15" presStyleCnt="16"/>
      <dgm:spPr/>
    </dgm:pt>
    <dgm:pt modelId="{B3B2D24F-F7A1-4813-B2AC-341CDF49DA0A}" type="pres">
      <dgm:prSet presAssocID="{5FC111EC-C643-4D58-890C-D7807A845821}" presName="hierChild4" presStyleCnt="0"/>
      <dgm:spPr/>
    </dgm:pt>
    <dgm:pt modelId="{DFCEA761-A1A6-42C1-89EB-6BA4B4F7F251}" type="pres">
      <dgm:prSet presAssocID="{5FC111EC-C643-4D58-890C-D7807A845821}" presName="hierChild5" presStyleCnt="0"/>
      <dgm:spPr/>
    </dgm:pt>
    <dgm:pt modelId="{AB499232-3374-4C1E-BD73-9CA97EDB942A}" type="pres">
      <dgm:prSet presAssocID="{A8C53004-0F85-4531-AFBF-1CC41036A010}" presName="hierChild5" presStyleCnt="0"/>
      <dgm:spPr/>
    </dgm:pt>
    <dgm:pt modelId="{FC9572B5-BF9A-4C5E-8261-1BFE45D6C0EA}" type="pres">
      <dgm:prSet presAssocID="{C65F7DE7-2460-4DC0-8C96-86694C8412B2}" presName="hierChild3" presStyleCnt="0"/>
      <dgm:spPr/>
    </dgm:pt>
  </dgm:ptLst>
  <dgm:cxnLst>
    <dgm:cxn modelId="{2AC17801-4F28-4117-96AC-6EC0C21715ED}" type="presOf" srcId="{04247CCE-7D7E-4222-B7DB-89C893289453}" destId="{360BCAAC-5ABC-402A-82F7-54308320C077}" srcOrd="0" destOrd="0" presId="urn:microsoft.com/office/officeart/2005/8/layout/orgChart1"/>
    <dgm:cxn modelId="{5FEF9806-9E0E-46FB-8BCF-8047DD80CCC1}" srcId="{F15866C5-1D16-4AC3-AD83-A9D003365BC4}" destId="{C65F7DE7-2460-4DC0-8C96-86694C8412B2}" srcOrd="0" destOrd="0" parTransId="{BB9102EE-E660-439A-BC11-E90D31CA4873}" sibTransId="{121ED9E0-C3BC-4C14-9B72-654DDA71545A}"/>
    <dgm:cxn modelId="{3CB07307-8ED0-48BD-B91F-7D22E08ED78A}" srcId="{74A68001-7060-483C-A06F-E65F353F6E95}" destId="{AB3ADA30-F270-4B37-AB9C-1C2707B51749}" srcOrd="4" destOrd="0" parTransId="{62C8E4DC-1024-482D-8733-8D625CE3B82F}" sibTransId="{5C296BC2-F2C7-4A6D-8E2B-C7389D97680D}"/>
    <dgm:cxn modelId="{93E6DD0B-8A90-4F91-9FD7-CEC6A83FAC16}" type="presOf" srcId="{5F7F35AA-2FA9-43DB-A9FF-C217E20902DA}" destId="{D550017E-E5D8-438C-ACC8-12064FAE3942}" srcOrd="1" destOrd="0" presId="urn:microsoft.com/office/officeart/2005/8/layout/orgChart1"/>
    <dgm:cxn modelId="{0781790C-0481-4643-953F-88E9968C082D}" type="presOf" srcId="{C017DA9E-0FC2-4F1D-88E1-14A7110E00C8}" destId="{644D2E1A-9405-4AF7-B721-FBAECB62782A}" srcOrd="0" destOrd="0" presId="urn:microsoft.com/office/officeart/2005/8/layout/orgChart1"/>
    <dgm:cxn modelId="{72D66411-6D09-4C67-B11D-5B193E71E717}" type="presOf" srcId="{CBEB23A1-010C-4CB2-9D55-34535DDF3393}" destId="{F42193AF-6E69-4E5E-A0FE-4C74907AA7B1}" srcOrd="1" destOrd="0" presId="urn:microsoft.com/office/officeart/2005/8/layout/orgChart1"/>
    <dgm:cxn modelId="{3397EC11-CB72-4414-9DD0-DF2FF7993B47}" type="presOf" srcId="{D7DBB91C-8839-44A7-9E4B-1ACE015AE1E3}" destId="{63A38C6B-6D02-4856-B675-584103A642BA}" srcOrd="0" destOrd="0" presId="urn:microsoft.com/office/officeart/2005/8/layout/orgChart1"/>
    <dgm:cxn modelId="{911B1315-F835-410E-97A7-52C3A6247ABB}" srcId="{C65F7DE7-2460-4DC0-8C96-86694C8412B2}" destId="{566CA635-F485-4438-80BA-3CB93649C4AC}" srcOrd="2" destOrd="0" parTransId="{DE81ACEF-F694-498C-A3EC-AAD3920DE870}" sibTransId="{56DBC9E8-D38D-4A0B-AD85-BA9F709C0C5A}"/>
    <dgm:cxn modelId="{1B643415-A685-4838-A5F5-229F1A452314}" type="presOf" srcId="{331661A4-037B-4AD6-B957-C1D9E76C621E}" destId="{19D24B91-0C3F-41FC-870B-100EE99CE603}" srcOrd="0" destOrd="0" presId="urn:microsoft.com/office/officeart/2005/8/layout/orgChart1"/>
    <dgm:cxn modelId="{7DC3A41C-80B8-4BCB-A5A5-1B644F7F8B87}" type="presOf" srcId="{965ABCA9-9109-4071-B3D7-EEA8A175EAE2}" destId="{B1397A8E-780C-4B0E-A46D-AC4352AE2F4F}" srcOrd="0" destOrd="0" presId="urn:microsoft.com/office/officeart/2005/8/layout/orgChart1"/>
    <dgm:cxn modelId="{F6ECD31D-5AAA-4403-94DF-0A697944D2B4}" type="presOf" srcId="{B009032F-966B-4CDC-A7A1-1559CA933849}" destId="{B399B56A-2B4D-4D02-B082-D4A8C96E17FC}" srcOrd="0" destOrd="0" presId="urn:microsoft.com/office/officeart/2005/8/layout/orgChart1"/>
    <dgm:cxn modelId="{FCC8AA25-B1F6-4725-AC5C-1F3D891062A2}" type="presOf" srcId="{F15866C5-1D16-4AC3-AD83-A9D003365BC4}" destId="{BA93CBB7-A484-40B5-A203-6E22B4AD01B3}" srcOrd="0" destOrd="0" presId="urn:microsoft.com/office/officeart/2005/8/layout/orgChart1"/>
    <dgm:cxn modelId="{99812A27-7108-44E5-BA4F-DD0F3DC85581}" type="presOf" srcId="{15E154F2-7B4D-467D-BA9C-7941593CFAFA}" destId="{6724C116-9793-48ED-B6C5-39E50EB8F287}" srcOrd="0" destOrd="0" presId="urn:microsoft.com/office/officeart/2005/8/layout/orgChart1"/>
    <dgm:cxn modelId="{5F21A628-2B59-449E-AEA6-4B4AB2C51AA3}" type="presOf" srcId="{097030C5-FA8D-4317-937A-77FD97682C4D}" destId="{C8E564C8-6D3F-4F01-8F7C-607FEFE02A77}" srcOrd="0" destOrd="0" presId="urn:microsoft.com/office/officeart/2005/8/layout/orgChart1"/>
    <dgm:cxn modelId="{3C66E528-73BD-4AA0-8908-E57FA475153A}" type="presOf" srcId="{C65F7DE7-2460-4DC0-8C96-86694C8412B2}" destId="{66475729-1B08-4C20-8C66-1BA80011715F}" srcOrd="0" destOrd="0" presId="urn:microsoft.com/office/officeart/2005/8/layout/orgChart1"/>
    <dgm:cxn modelId="{591F492E-3E23-4F5E-A3CC-C83506C537DA}" srcId="{E2384931-BA6F-4243-9A9B-5BAC24D157EC}" destId="{27983D28-FD0A-4C85-8198-79974A7F4BE1}" srcOrd="3" destOrd="0" parTransId="{2EB851F3-49F1-484B-9AB8-7BAA035E0349}" sibTransId="{008A6F86-208C-4B82-BE85-D098EC36C8CC}"/>
    <dgm:cxn modelId="{E178352F-F1D4-4861-98DC-8119D80FFAC5}" type="presOf" srcId="{51C7C74B-A0D9-4F86-8A12-39F1BE8D16D5}" destId="{A5828E2C-23B2-4562-9DB5-C5CBF559483B}" srcOrd="0" destOrd="0" presId="urn:microsoft.com/office/officeart/2005/8/layout/orgChart1"/>
    <dgm:cxn modelId="{FC6EBF36-BDA1-44B2-AA03-EAB3A57C17F4}" type="presOf" srcId="{DE81ACEF-F694-498C-A3EC-AAD3920DE870}" destId="{813A2CA2-2705-4C6A-B9E7-F640F910E18B}" srcOrd="0" destOrd="0" presId="urn:microsoft.com/office/officeart/2005/8/layout/orgChart1"/>
    <dgm:cxn modelId="{2D74BD37-ACA1-4CF6-8D92-BD08EF9FECEB}" type="presOf" srcId="{85169633-2654-4D73-93D0-FCE65765DCB4}" destId="{0D431143-A3E4-42A8-99FC-ABC01AEB6EBB}" srcOrd="0" destOrd="0" presId="urn:microsoft.com/office/officeart/2005/8/layout/orgChart1"/>
    <dgm:cxn modelId="{C2A43338-1D2C-4EFA-9EF8-8B485A6DB0E8}" type="presOf" srcId="{6AD2F04C-2F79-4C72-9BE2-460615409A67}" destId="{075E3AE6-3BC7-43C2-B6EA-F33B2A042145}" srcOrd="1" destOrd="0" presId="urn:microsoft.com/office/officeart/2005/8/layout/orgChart1"/>
    <dgm:cxn modelId="{8B50813F-0126-4DDF-9846-2A2253E7B7E7}" type="presOf" srcId="{C65F7DE7-2460-4DC0-8C96-86694C8412B2}" destId="{37B5E46B-8918-4CBE-959B-A7B00B135343}" srcOrd="1" destOrd="0" presId="urn:microsoft.com/office/officeart/2005/8/layout/orgChart1"/>
    <dgm:cxn modelId="{9E0C0A40-1204-42A9-BD1D-9F14420B823C}" srcId="{74A68001-7060-483C-A06F-E65F353F6E95}" destId="{6096DED7-2EBF-41C1-ACF2-EA599FBF1ED3}" srcOrd="0" destOrd="0" parTransId="{97D93CA0-85A2-48C4-9BE2-FDADB95B6F35}" sibTransId="{B05E816D-2E2D-454B-AA5C-B9D23F6BD579}"/>
    <dgm:cxn modelId="{8CE49E5D-8BF2-47D2-851F-CB2C63337410}" type="presOf" srcId="{DF76C93B-F88A-484D-A0DC-6DD650080FB3}" destId="{A6772544-D5F7-40B0-BB41-F1FB1E9C53D0}" srcOrd="0" destOrd="0" presId="urn:microsoft.com/office/officeart/2005/8/layout/orgChart1"/>
    <dgm:cxn modelId="{4969A35E-5A8A-4856-9FBE-38440CB473B2}" srcId="{E2384931-BA6F-4243-9A9B-5BAC24D157EC}" destId="{C017DA9E-0FC2-4F1D-88E1-14A7110E00C8}" srcOrd="0" destOrd="0" parTransId="{B009032F-966B-4CDC-A7A1-1559CA933849}" sibTransId="{58D32473-9837-454C-A814-126F4446A2A0}"/>
    <dgm:cxn modelId="{29E81742-3D8F-428E-A333-63DD822EE6DD}" type="presOf" srcId="{8B138E18-76E5-49C4-87C3-4DFF907B7AA4}" destId="{60D4F69D-2010-4549-B6DE-D9036E8CAC8F}" srcOrd="0" destOrd="0" presId="urn:microsoft.com/office/officeart/2005/8/layout/orgChart1"/>
    <dgm:cxn modelId="{102DBB43-2AF3-4DDC-9E26-E7A073013E33}" srcId="{C65F7DE7-2460-4DC0-8C96-86694C8412B2}" destId="{74A68001-7060-483C-A06F-E65F353F6E95}" srcOrd="0" destOrd="0" parTransId="{445D415D-6938-4B6D-84C0-1DFD676A9A94}" sibTransId="{D2B85823-83E8-484F-B5E6-19AD47C32CDC}"/>
    <dgm:cxn modelId="{DCC6C165-44EB-4FD0-B435-99536EE1A9CA}" srcId="{C65F7DE7-2460-4DC0-8C96-86694C8412B2}" destId="{A8C53004-0F85-4531-AFBF-1CC41036A010}" srcOrd="3" destOrd="0" parTransId="{965ABCA9-9109-4071-B3D7-EEA8A175EAE2}" sibTransId="{B9679725-FF74-493F-B48E-C74D09D1AF34}"/>
    <dgm:cxn modelId="{3D88F666-0BAC-4687-B7AA-02C4457C2DC5}" type="presOf" srcId="{9AED772B-4959-45E9-BE6E-7D3A31E89143}" destId="{8F12D946-E991-4B54-91EB-9C429F2CACF2}" srcOrd="1" destOrd="0" presId="urn:microsoft.com/office/officeart/2005/8/layout/orgChart1"/>
    <dgm:cxn modelId="{5028B248-6253-4CD8-946F-15939D3D3148}" srcId="{566CA635-F485-4438-80BA-3CB93649C4AC}" destId="{9AED772B-4959-45E9-BE6E-7D3A31E89143}" srcOrd="2" destOrd="0" parTransId="{089449D1-7B4F-40EF-9CDE-5193DA5341A2}" sibTransId="{EBB785CE-89BD-40A7-8006-F2C2AE0A17A1}"/>
    <dgm:cxn modelId="{C25AFF69-9570-4713-9AD0-80128642EC14}" type="presOf" srcId="{B4B00627-8402-4F23-9F90-A28DE07F6ADA}" destId="{D18B91B4-89A8-4984-983E-AE9D54CD2032}" srcOrd="1" destOrd="0" presId="urn:microsoft.com/office/officeart/2005/8/layout/orgChart1"/>
    <dgm:cxn modelId="{C371194A-F39D-4B38-9C64-E012D199B112}" type="presOf" srcId="{27983D28-FD0A-4C85-8198-79974A7F4BE1}" destId="{A0235346-CD5B-4D8B-B08B-0A700908D247}" srcOrd="0" destOrd="0" presId="urn:microsoft.com/office/officeart/2005/8/layout/orgChart1"/>
    <dgm:cxn modelId="{3244694C-B281-4AF1-BBB7-FB96F4F6A485}" type="presOf" srcId="{51C7C74B-A0D9-4F86-8A12-39F1BE8D16D5}" destId="{374CFFDF-18EB-45D5-BF00-DFB230094FC0}" srcOrd="1" destOrd="0" presId="urn:microsoft.com/office/officeart/2005/8/layout/orgChart1"/>
    <dgm:cxn modelId="{BAC43A71-5FAE-40DA-8D7E-320CD53A0B97}" type="presOf" srcId="{6AD2F04C-2F79-4C72-9BE2-460615409A67}" destId="{A9969843-6640-4E7A-8F62-BC86EC646A8F}" srcOrd="0" destOrd="0" presId="urn:microsoft.com/office/officeart/2005/8/layout/orgChart1"/>
    <dgm:cxn modelId="{242E4152-DD61-45A2-99F8-22DB4C3605AF}" type="presOf" srcId="{3C1EA7EF-58B4-4943-B96C-F55266A38CAC}" destId="{7BDDDCCC-A969-46E9-9686-965C18AE5C6D}" srcOrd="0" destOrd="0" presId="urn:microsoft.com/office/officeart/2005/8/layout/orgChart1"/>
    <dgm:cxn modelId="{002BDB75-1422-49F1-9314-5FE7A03136AE}" type="presOf" srcId="{566CA635-F485-4438-80BA-3CB93649C4AC}" destId="{B2BF20CB-68C7-4743-BF4F-1346BD5CB7EE}" srcOrd="0" destOrd="0" presId="urn:microsoft.com/office/officeart/2005/8/layout/orgChart1"/>
    <dgm:cxn modelId="{B13F0D79-D246-4039-B1A7-DB70FFFA4049}" type="presOf" srcId="{400AAA50-FECC-44D3-8D2B-572E306AA8B6}" destId="{152C1D37-7082-4EB1-AF12-0B2D4956AAA4}" srcOrd="1" destOrd="0" presId="urn:microsoft.com/office/officeart/2005/8/layout/orgChart1"/>
    <dgm:cxn modelId="{28E80D7B-591A-4C12-9368-58C934B03B60}" srcId="{74A68001-7060-483C-A06F-E65F353F6E95}" destId="{B4B00627-8402-4F23-9F90-A28DE07F6ADA}" srcOrd="2" destOrd="0" parTransId="{0C691EF4-05B5-48D4-95A0-995D3C898210}" sibTransId="{1A5F0625-37DC-41B9-9236-DE2DBDE4AD2D}"/>
    <dgm:cxn modelId="{56B9E782-9B0A-41CD-AD2A-192ACC434424}" type="presOf" srcId="{BE0C104A-3D69-4E75-9CCD-18EA8A1134A3}" destId="{CB252310-8FB0-4EFE-9A2F-AA1B7EB58B59}" srcOrd="0" destOrd="0" presId="urn:microsoft.com/office/officeart/2005/8/layout/orgChart1"/>
    <dgm:cxn modelId="{D3BD8A87-3002-442D-9F9F-1E227DDDBD90}" srcId="{74A68001-7060-483C-A06F-E65F353F6E95}" destId="{BE0C104A-3D69-4E75-9CCD-18EA8A1134A3}" srcOrd="3" destOrd="0" parTransId="{A54ACFEE-A92D-438B-A9A1-D062A391EC34}" sibTransId="{4E7F59A9-1C10-44DD-950D-075EB329687A}"/>
    <dgm:cxn modelId="{1375C388-81F8-402C-8A01-EACD42270015}" type="presOf" srcId="{74A68001-7060-483C-A06F-E65F353F6E95}" destId="{70FA32A0-6BAB-428E-8623-25D5287194D8}" srcOrd="0" destOrd="0" presId="urn:microsoft.com/office/officeart/2005/8/layout/orgChart1"/>
    <dgm:cxn modelId="{5832118B-0F25-42DA-9C03-F26A239A4374}" type="presOf" srcId="{A8C53004-0F85-4531-AFBF-1CC41036A010}" destId="{08546144-D899-4524-AAE1-B600848A1646}" srcOrd="1" destOrd="0" presId="urn:microsoft.com/office/officeart/2005/8/layout/orgChart1"/>
    <dgm:cxn modelId="{0DE8E894-97EF-432A-8C90-AED7BAF524BD}" type="presOf" srcId="{089449D1-7B4F-40EF-9CDE-5193DA5341A2}" destId="{53C1CD9B-49A9-42AC-B63F-60C334FDE211}" srcOrd="0" destOrd="0" presId="urn:microsoft.com/office/officeart/2005/8/layout/orgChart1"/>
    <dgm:cxn modelId="{A7DC3B97-2106-4DCE-8350-B4121BF8FC3C}" type="presOf" srcId="{B4B00627-8402-4F23-9F90-A28DE07F6ADA}" destId="{B02553E6-A559-4FA5-A9FB-7A4ECD092958}" srcOrd="0" destOrd="0" presId="urn:microsoft.com/office/officeart/2005/8/layout/orgChart1"/>
    <dgm:cxn modelId="{D50F1C99-0DCE-4C09-B04E-B0EE9D54230D}" type="presOf" srcId="{6096DED7-2EBF-41C1-ACF2-EA599FBF1ED3}" destId="{D84E37A5-F1D4-4426-9273-3CA199514A07}" srcOrd="0" destOrd="0" presId="urn:microsoft.com/office/officeart/2005/8/layout/orgChart1"/>
    <dgm:cxn modelId="{1166199A-866B-4AAB-BB3B-1F9F91CDBEB3}" type="presOf" srcId="{0C691EF4-05B5-48D4-95A0-995D3C898210}" destId="{3375BA82-BC21-4CEE-A8C1-B044CEF3C649}" srcOrd="0" destOrd="0" presId="urn:microsoft.com/office/officeart/2005/8/layout/orgChart1"/>
    <dgm:cxn modelId="{BEE6A39D-AE69-4FE2-97AB-1CCEF6BB27B8}" type="presOf" srcId="{5FC111EC-C643-4D58-890C-D7807A845821}" destId="{261A326D-8B69-4EBF-AE56-60C996F07805}" srcOrd="1" destOrd="0" presId="urn:microsoft.com/office/officeart/2005/8/layout/orgChart1"/>
    <dgm:cxn modelId="{2ECFC9A0-121F-4967-83C5-5DBDD6F4E0FB}" type="presOf" srcId="{C496DDEA-62B3-4D9E-BC88-1ACEFA3BD5E8}" destId="{F2697450-88D1-4761-9F07-645D3D479B80}" srcOrd="0" destOrd="0" presId="urn:microsoft.com/office/officeart/2005/8/layout/orgChart1"/>
    <dgm:cxn modelId="{1D8210A4-7A25-41F6-976D-446AAD9C44F7}" srcId="{566CA635-F485-4438-80BA-3CB93649C4AC}" destId="{6AD2F04C-2F79-4C72-9BE2-460615409A67}" srcOrd="1" destOrd="0" parTransId="{15E154F2-7B4D-467D-BA9C-7941593CFAFA}" sibTransId="{9FA48813-0C79-4602-9231-3FAC0D721A4B}"/>
    <dgm:cxn modelId="{4FD23AA9-2962-4F7E-8DB8-DFAD9BFB6A57}" srcId="{A8C53004-0F85-4531-AFBF-1CC41036A010}" destId="{04247CCE-7D7E-4222-B7DB-89C893289453}" srcOrd="0" destOrd="0" parTransId="{153E2EE1-DDC3-428E-8301-73B86834E87B}" sibTransId="{D26E618E-3CB0-4A4A-889D-DF20D134F0F9}"/>
    <dgm:cxn modelId="{0721B4AA-54AD-4B82-A3AD-B24B652D81EB}" type="presOf" srcId="{5FC111EC-C643-4D58-890C-D7807A845821}" destId="{7E8B662E-3EE3-4BFE-9516-DE90ACB56342}" srcOrd="0" destOrd="0" presId="urn:microsoft.com/office/officeart/2005/8/layout/orgChart1"/>
    <dgm:cxn modelId="{294BE9AC-590C-4372-AB3D-6B94B5F30CD8}" type="presOf" srcId="{F71B7F12-81FE-4F4A-82ED-731BBF8BC580}" destId="{CB1B6345-91EB-45B2-AB9C-47C02D38B963}" srcOrd="0" destOrd="0" presId="urn:microsoft.com/office/officeart/2005/8/layout/orgChart1"/>
    <dgm:cxn modelId="{9ABF90AD-2DB9-4E05-943B-1FB3038EABCB}" srcId="{566CA635-F485-4438-80BA-3CB93649C4AC}" destId="{400AAA50-FECC-44D3-8D2B-572E306AA8B6}" srcOrd="3" destOrd="0" parTransId="{331661A4-037B-4AD6-B957-C1D9E76C621E}" sibTransId="{E0B29DDD-ACB9-4959-80DE-3DD5FB373C71}"/>
    <dgm:cxn modelId="{F2FE64AE-C10C-4DAB-9483-A6C442FE5FB1}" type="presOf" srcId="{97D93CA0-85A2-48C4-9BE2-FDADB95B6F35}" destId="{4D06991F-C05E-4F08-8A2F-5FCE2E2F06F9}" srcOrd="0" destOrd="0" presId="urn:microsoft.com/office/officeart/2005/8/layout/orgChart1"/>
    <dgm:cxn modelId="{A60BBAAF-BBFF-4B86-875B-E8C597F8105F}" type="presOf" srcId="{C017DA9E-0FC2-4F1D-88E1-14A7110E00C8}" destId="{725C69A6-0D15-4361-8F06-FBF719DB555C}" srcOrd="1" destOrd="0" presId="urn:microsoft.com/office/officeart/2005/8/layout/orgChart1"/>
    <dgm:cxn modelId="{52B7A5B5-36A0-4087-BD44-F7C27D313786}" type="presOf" srcId="{04247CCE-7D7E-4222-B7DB-89C893289453}" destId="{661F7ED6-6372-4A1B-AFC9-2D396506E2A6}" srcOrd="1" destOrd="0" presId="urn:microsoft.com/office/officeart/2005/8/layout/orgChart1"/>
    <dgm:cxn modelId="{35A893B7-9FD7-4A07-84B6-45A458FEAFCA}" type="presOf" srcId="{CBEB23A1-010C-4CB2-9D55-34535DDF3393}" destId="{D80B10CE-D424-4405-AC2D-33BB9F69BC03}" srcOrd="0" destOrd="0" presId="urn:microsoft.com/office/officeart/2005/8/layout/orgChart1"/>
    <dgm:cxn modelId="{147FCABB-9F8C-4CB2-A5A9-69FB20A3CCAB}" type="presOf" srcId="{445D415D-6938-4B6D-84C0-1DFD676A9A94}" destId="{19C48EB9-E87F-456E-B7BC-B9CED6ED5114}" srcOrd="0" destOrd="0" presId="urn:microsoft.com/office/officeart/2005/8/layout/orgChart1"/>
    <dgm:cxn modelId="{016DC9BE-7C1D-4CD8-B28C-0000F46A2EF7}" type="presOf" srcId="{6096DED7-2EBF-41C1-ACF2-EA599FBF1ED3}" destId="{83178E12-445A-4AFD-A0FA-EFE60E5730B0}" srcOrd="1" destOrd="0" presId="urn:microsoft.com/office/officeart/2005/8/layout/orgChart1"/>
    <dgm:cxn modelId="{B9E29DC1-8658-4AB8-B569-04650FC5652A}" srcId="{74A68001-7060-483C-A06F-E65F353F6E95}" destId="{51C7C74B-A0D9-4F86-8A12-39F1BE8D16D5}" srcOrd="1" destOrd="0" parTransId="{DF76C93B-F88A-484D-A0DC-6DD650080FB3}" sibTransId="{57765724-9393-48A2-A707-3FE932FABA1D}"/>
    <dgm:cxn modelId="{666592C2-59A8-4F28-BABC-697B49FB576B}" type="presOf" srcId="{9AED772B-4959-45E9-BE6E-7D3A31E89143}" destId="{8802FD16-0A85-4E48-A3E7-204A57B5B170}" srcOrd="0" destOrd="0" presId="urn:microsoft.com/office/officeart/2005/8/layout/orgChart1"/>
    <dgm:cxn modelId="{3B860FC4-EAEC-40F9-B341-25679079DF75}" type="presOf" srcId="{27983D28-FD0A-4C85-8198-79974A7F4BE1}" destId="{E167B450-B37B-4F2A-8377-B394ABD9F0F6}" srcOrd="1" destOrd="0" presId="urn:microsoft.com/office/officeart/2005/8/layout/orgChart1"/>
    <dgm:cxn modelId="{E11F28C8-BCB5-4B4F-ADCD-36E066EBDC87}" srcId="{A8C53004-0F85-4531-AFBF-1CC41036A010}" destId="{F71B7F12-81FE-4F4A-82ED-731BBF8BC580}" srcOrd="1" destOrd="0" parTransId="{85169633-2654-4D73-93D0-FCE65765DCB4}" sibTransId="{D22CFD25-4E5A-4B8F-8AB2-C1F213D5991A}"/>
    <dgm:cxn modelId="{F5CC22CA-BBBF-49CE-82D9-E3F263E396A3}" type="presOf" srcId="{5F7F35AA-2FA9-43DB-A9FF-C217E20902DA}" destId="{A19C740C-5255-49F7-80FC-F9C6A2A9D945}" srcOrd="0" destOrd="0" presId="urn:microsoft.com/office/officeart/2005/8/layout/orgChart1"/>
    <dgm:cxn modelId="{1751B4CB-01EB-46B2-A778-58BDA0E45E88}" type="presOf" srcId="{AB3ADA30-F270-4B37-AB9C-1C2707B51749}" destId="{638A49A8-BB34-4659-B446-6E3F295355A5}" srcOrd="1" destOrd="0" presId="urn:microsoft.com/office/officeart/2005/8/layout/orgChart1"/>
    <dgm:cxn modelId="{FC2B31CE-65BD-4393-9F3E-C31679089B4E}" type="presOf" srcId="{ADC319BD-5743-4DC1-A508-D74BFFC11ACC}" destId="{085FBBEF-4375-4717-B667-367628213814}" srcOrd="0" destOrd="0" presId="urn:microsoft.com/office/officeart/2005/8/layout/orgChart1"/>
    <dgm:cxn modelId="{C03EBFD1-580A-45B4-9EC6-86E17D13D5F4}" srcId="{E2384931-BA6F-4243-9A9B-5BAC24D157EC}" destId="{8B138E18-76E5-49C4-87C3-4DFF907B7AA4}" srcOrd="2" destOrd="0" parTransId="{3C1EA7EF-58B4-4943-B96C-F55266A38CAC}" sibTransId="{25EDBC84-6D5D-4AE4-95BA-5CBD416EA8D5}"/>
    <dgm:cxn modelId="{9D300CD6-E14E-4117-B2EF-D468C67B936A}" type="presOf" srcId="{153E2EE1-DDC3-428E-8301-73B86834E87B}" destId="{B776CA8B-D9D9-403B-9A03-AA0F1514EF28}" srcOrd="0" destOrd="0" presId="urn:microsoft.com/office/officeart/2005/8/layout/orgChart1"/>
    <dgm:cxn modelId="{D0A975D8-7A6C-4D56-9696-AD93DE003248}" type="presOf" srcId="{E2384931-BA6F-4243-9A9B-5BAC24D157EC}" destId="{A02C0153-9001-48BE-979B-6EA6B29042B3}" srcOrd="0" destOrd="0" presId="urn:microsoft.com/office/officeart/2005/8/layout/orgChart1"/>
    <dgm:cxn modelId="{5A4CF7D9-09D0-40C4-9228-7091EDF2134B}" type="presOf" srcId="{62C8E4DC-1024-482D-8733-8D625CE3B82F}" destId="{BA30F15B-4FEE-48E1-9D1B-1C57F3AAE15B}" srcOrd="0" destOrd="0" presId="urn:microsoft.com/office/officeart/2005/8/layout/orgChart1"/>
    <dgm:cxn modelId="{840292DB-2BE9-4B82-B326-9A2CCE6F2AAC}" type="presOf" srcId="{74A68001-7060-483C-A06F-E65F353F6E95}" destId="{71128C1B-AC2F-46DF-BF59-7CE323B64AFA}" srcOrd="1" destOrd="0" presId="urn:microsoft.com/office/officeart/2005/8/layout/orgChart1"/>
    <dgm:cxn modelId="{9D92F2E2-50CD-4175-AEF0-C9573F6494CE}" srcId="{A8C53004-0F85-4531-AFBF-1CC41036A010}" destId="{5FC111EC-C643-4D58-890C-D7807A845821}" srcOrd="2" destOrd="0" parTransId="{ADC319BD-5743-4DC1-A508-D74BFFC11ACC}" sibTransId="{F8856DB2-9A65-4199-8988-578324080820}"/>
    <dgm:cxn modelId="{4C70F1E3-CC19-4D7C-8109-3794F0649F2B}" type="presOf" srcId="{A54ACFEE-A92D-438B-A9A1-D062A391EC34}" destId="{5B480BC3-3A49-44E7-819A-322B1AE61942}" srcOrd="0" destOrd="0" presId="urn:microsoft.com/office/officeart/2005/8/layout/orgChart1"/>
    <dgm:cxn modelId="{698940E5-B5A2-45A8-8942-6C207C084AAD}" type="presOf" srcId="{400AAA50-FECC-44D3-8D2B-572E306AA8B6}" destId="{62CD276F-AF63-4B49-945F-7E008A1B53A9}" srcOrd="0" destOrd="0" presId="urn:microsoft.com/office/officeart/2005/8/layout/orgChart1"/>
    <dgm:cxn modelId="{5AF77BE9-0599-47E6-A771-9A925DCFFF29}" type="presOf" srcId="{8B138E18-76E5-49C4-87C3-4DFF907B7AA4}" destId="{CB2E5474-A79D-442B-90E8-7022D6BA9E68}" srcOrd="1" destOrd="0" presId="urn:microsoft.com/office/officeart/2005/8/layout/orgChart1"/>
    <dgm:cxn modelId="{D73614EE-D512-4BD2-B34B-62BC3DF6835F}" type="presOf" srcId="{2EB851F3-49F1-484B-9AB8-7BAA035E0349}" destId="{2D04468A-93EA-4881-A012-86EE7712C303}" srcOrd="0" destOrd="0" presId="urn:microsoft.com/office/officeart/2005/8/layout/orgChart1"/>
    <dgm:cxn modelId="{39CACFEE-FF7B-4E6B-BCCA-2B33441769F0}" type="presOf" srcId="{E2384931-BA6F-4243-9A9B-5BAC24D157EC}" destId="{462B9181-74F6-45EE-9D94-2541C815E224}" srcOrd="1" destOrd="0" presId="urn:microsoft.com/office/officeart/2005/8/layout/orgChart1"/>
    <dgm:cxn modelId="{92731AF1-D331-4695-94F0-BCDE85E49CC6}" type="presOf" srcId="{AB3ADA30-F270-4B37-AB9C-1C2707B51749}" destId="{AF50A8D2-8D5F-483D-B130-472B3FA07AB7}" srcOrd="0" destOrd="0" presId="urn:microsoft.com/office/officeart/2005/8/layout/orgChart1"/>
    <dgm:cxn modelId="{56051AF3-C742-4879-A276-5AE62EC7B627}" type="presOf" srcId="{BE0C104A-3D69-4E75-9CCD-18EA8A1134A3}" destId="{43102AFD-1DB5-4C87-ACC3-89C402B77937}" srcOrd="1" destOrd="0" presId="urn:microsoft.com/office/officeart/2005/8/layout/orgChart1"/>
    <dgm:cxn modelId="{35CFA2F4-64AD-4C6A-A78E-43E4D4150DC9}" srcId="{566CA635-F485-4438-80BA-3CB93649C4AC}" destId="{5F7F35AA-2FA9-43DB-A9FF-C217E20902DA}" srcOrd="0" destOrd="0" parTransId="{D7DBB91C-8839-44A7-9E4B-1ACE015AE1E3}" sibTransId="{4FBD54D1-2F1E-4173-BD3A-2713B8ACD7B3}"/>
    <dgm:cxn modelId="{344BB1F7-AA98-4487-B770-C33D73743998}" type="presOf" srcId="{A8C53004-0F85-4531-AFBF-1CC41036A010}" destId="{6C4C6F35-2E5C-4F80-B606-ED035370C9E2}" srcOrd="0" destOrd="0" presId="urn:microsoft.com/office/officeart/2005/8/layout/orgChart1"/>
    <dgm:cxn modelId="{1563E8FD-77CE-4867-880C-F13566CF89BF}" srcId="{C65F7DE7-2460-4DC0-8C96-86694C8412B2}" destId="{E2384931-BA6F-4243-9A9B-5BAC24D157EC}" srcOrd="1" destOrd="0" parTransId="{097030C5-FA8D-4317-937A-77FD97682C4D}" sibTransId="{2D8A0E42-8904-40AB-AFBB-143FC45461D3}"/>
    <dgm:cxn modelId="{9AF65FFE-61DC-4FB0-B8E7-34324EFF17E8}" type="presOf" srcId="{F71B7F12-81FE-4F4A-82ED-731BBF8BC580}" destId="{E4E8A792-A834-4DE8-9BA6-1D2DD5BF56D4}" srcOrd="1" destOrd="0" presId="urn:microsoft.com/office/officeart/2005/8/layout/orgChart1"/>
    <dgm:cxn modelId="{28EDA7FE-E936-4F1E-8CB3-34E5B713D343}" type="presOf" srcId="{566CA635-F485-4438-80BA-3CB93649C4AC}" destId="{4FF24429-DB1C-49EE-A2BC-55890F2E21D0}" srcOrd="1" destOrd="0" presId="urn:microsoft.com/office/officeart/2005/8/layout/orgChart1"/>
    <dgm:cxn modelId="{EED3C6FF-71F2-4554-B509-99C7867323EA}" srcId="{E2384931-BA6F-4243-9A9B-5BAC24D157EC}" destId="{CBEB23A1-010C-4CB2-9D55-34535DDF3393}" srcOrd="1" destOrd="0" parTransId="{C496DDEA-62B3-4D9E-BC88-1ACEFA3BD5E8}" sibTransId="{8DAC3143-E0ED-4C59-AA3E-960D5B2DEDCC}"/>
    <dgm:cxn modelId="{6261DBAA-0FB8-4C9D-95F7-B918BACC887D}" type="presParOf" srcId="{BA93CBB7-A484-40B5-A203-6E22B4AD01B3}" destId="{6FF65D22-0A30-459C-8B5D-DD81B2EC8D22}" srcOrd="0" destOrd="0" presId="urn:microsoft.com/office/officeart/2005/8/layout/orgChart1"/>
    <dgm:cxn modelId="{D961862F-60F7-4D67-A2DF-FBBC6C30D151}" type="presParOf" srcId="{6FF65D22-0A30-459C-8B5D-DD81B2EC8D22}" destId="{2E91CF8F-1F28-42B9-9A17-EBBB6CE0A4C9}" srcOrd="0" destOrd="0" presId="urn:microsoft.com/office/officeart/2005/8/layout/orgChart1"/>
    <dgm:cxn modelId="{7C96DD2F-B2F7-4748-A55E-EE182AEA6123}" type="presParOf" srcId="{2E91CF8F-1F28-42B9-9A17-EBBB6CE0A4C9}" destId="{66475729-1B08-4C20-8C66-1BA80011715F}" srcOrd="0" destOrd="0" presId="urn:microsoft.com/office/officeart/2005/8/layout/orgChart1"/>
    <dgm:cxn modelId="{0E5FC3A5-70C7-4D7F-8257-4DB1914967EE}" type="presParOf" srcId="{2E91CF8F-1F28-42B9-9A17-EBBB6CE0A4C9}" destId="{37B5E46B-8918-4CBE-959B-A7B00B135343}" srcOrd="1" destOrd="0" presId="urn:microsoft.com/office/officeart/2005/8/layout/orgChart1"/>
    <dgm:cxn modelId="{17F9DE33-886C-45BD-8DF0-9EB59280D090}" type="presParOf" srcId="{6FF65D22-0A30-459C-8B5D-DD81B2EC8D22}" destId="{C212F6B9-A4B2-4C26-997E-4BD831150748}" srcOrd="1" destOrd="0" presId="urn:microsoft.com/office/officeart/2005/8/layout/orgChart1"/>
    <dgm:cxn modelId="{48E0EEAF-C815-4C41-B829-6A15CF46B3B4}" type="presParOf" srcId="{C212F6B9-A4B2-4C26-997E-4BD831150748}" destId="{19C48EB9-E87F-456E-B7BC-B9CED6ED5114}" srcOrd="0" destOrd="0" presId="urn:microsoft.com/office/officeart/2005/8/layout/orgChart1"/>
    <dgm:cxn modelId="{2BD4CF5C-4A12-42B9-8D63-E1E2BDA79434}" type="presParOf" srcId="{C212F6B9-A4B2-4C26-997E-4BD831150748}" destId="{E7ADDB3D-7208-4F9D-9F49-33536C09A982}" srcOrd="1" destOrd="0" presId="urn:microsoft.com/office/officeart/2005/8/layout/orgChart1"/>
    <dgm:cxn modelId="{B6F99A16-0BFD-47CB-8736-9F567240EF0D}" type="presParOf" srcId="{E7ADDB3D-7208-4F9D-9F49-33536C09A982}" destId="{F37AFF3F-D2AA-4772-AEF3-AD755ED93613}" srcOrd="0" destOrd="0" presId="urn:microsoft.com/office/officeart/2005/8/layout/orgChart1"/>
    <dgm:cxn modelId="{B28CD0D5-3692-422C-B67A-909CCA9BB080}" type="presParOf" srcId="{F37AFF3F-D2AA-4772-AEF3-AD755ED93613}" destId="{70FA32A0-6BAB-428E-8623-25D5287194D8}" srcOrd="0" destOrd="0" presId="urn:microsoft.com/office/officeart/2005/8/layout/orgChart1"/>
    <dgm:cxn modelId="{E062BEAE-86E0-4964-956B-DC1A1595DB00}" type="presParOf" srcId="{F37AFF3F-D2AA-4772-AEF3-AD755ED93613}" destId="{71128C1B-AC2F-46DF-BF59-7CE323B64AFA}" srcOrd="1" destOrd="0" presId="urn:microsoft.com/office/officeart/2005/8/layout/orgChart1"/>
    <dgm:cxn modelId="{A71A3B43-FB57-4DB0-A214-40DA9EF6B5F6}" type="presParOf" srcId="{E7ADDB3D-7208-4F9D-9F49-33536C09A982}" destId="{3E8790F5-450F-473E-A6C4-68458EDCCDE2}" srcOrd="1" destOrd="0" presId="urn:microsoft.com/office/officeart/2005/8/layout/orgChart1"/>
    <dgm:cxn modelId="{EF61D5FC-65ED-46BB-AF7B-D109DC0BD74A}" type="presParOf" srcId="{3E8790F5-450F-473E-A6C4-68458EDCCDE2}" destId="{4D06991F-C05E-4F08-8A2F-5FCE2E2F06F9}" srcOrd="0" destOrd="0" presId="urn:microsoft.com/office/officeart/2005/8/layout/orgChart1"/>
    <dgm:cxn modelId="{CAEF5178-5122-4515-ABEE-C7D2E6715AFB}" type="presParOf" srcId="{3E8790F5-450F-473E-A6C4-68458EDCCDE2}" destId="{D6C26B19-0A11-4EB4-8959-886010F256A4}" srcOrd="1" destOrd="0" presId="urn:microsoft.com/office/officeart/2005/8/layout/orgChart1"/>
    <dgm:cxn modelId="{F17A90C4-11DA-4685-8BF7-C05DA9D20843}" type="presParOf" srcId="{D6C26B19-0A11-4EB4-8959-886010F256A4}" destId="{5430DD6D-56EC-49CD-856D-52022D327525}" srcOrd="0" destOrd="0" presId="urn:microsoft.com/office/officeart/2005/8/layout/orgChart1"/>
    <dgm:cxn modelId="{D58B18DF-A996-46FC-B943-EA4B02AED119}" type="presParOf" srcId="{5430DD6D-56EC-49CD-856D-52022D327525}" destId="{D84E37A5-F1D4-4426-9273-3CA199514A07}" srcOrd="0" destOrd="0" presId="urn:microsoft.com/office/officeart/2005/8/layout/orgChart1"/>
    <dgm:cxn modelId="{0167E16F-9CF9-44D5-A31B-F5AEE4FF03C7}" type="presParOf" srcId="{5430DD6D-56EC-49CD-856D-52022D327525}" destId="{83178E12-445A-4AFD-A0FA-EFE60E5730B0}" srcOrd="1" destOrd="0" presId="urn:microsoft.com/office/officeart/2005/8/layout/orgChart1"/>
    <dgm:cxn modelId="{02F1213F-2D95-4B4D-B2F1-D135FB54611B}" type="presParOf" srcId="{D6C26B19-0A11-4EB4-8959-886010F256A4}" destId="{76AC57EA-AE60-4E30-B48E-23450B6F076A}" srcOrd="1" destOrd="0" presId="urn:microsoft.com/office/officeart/2005/8/layout/orgChart1"/>
    <dgm:cxn modelId="{11791BAD-7D86-48DE-80A6-99A29A704CE0}" type="presParOf" srcId="{D6C26B19-0A11-4EB4-8959-886010F256A4}" destId="{9A748D33-5409-4708-9315-E2F0D5BF13B8}" srcOrd="2" destOrd="0" presId="urn:microsoft.com/office/officeart/2005/8/layout/orgChart1"/>
    <dgm:cxn modelId="{CAB6AFBE-F44E-48A1-B6CA-ACC9BCC03FC2}" type="presParOf" srcId="{3E8790F5-450F-473E-A6C4-68458EDCCDE2}" destId="{A6772544-D5F7-40B0-BB41-F1FB1E9C53D0}" srcOrd="2" destOrd="0" presId="urn:microsoft.com/office/officeart/2005/8/layout/orgChart1"/>
    <dgm:cxn modelId="{23E2E098-8766-4A2D-8B49-7EA19B5338BC}" type="presParOf" srcId="{3E8790F5-450F-473E-A6C4-68458EDCCDE2}" destId="{69222A09-5C6B-4A04-9C48-2DF773CB49C1}" srcOrd="3" destOrd="0" presId="urn:microsoft.com/office/officeart/2005/8/layout/orgChart1"/>
    <dgm:cxn modelId="{4F44F480-A9AB-4187-B65A-073551C46944}" type="presParOf" srcId="{69222A09-5C6B-4A04-9C48-2DF773CB49C1}" destId="{6A80063E-C429-4665-9313-287A7108D6BD}" srcOrd="0" destOrd="0" presId="urn:microsoft.com/office/officeart/2005/8/layout/orgChart1"/>
    <dgm:cxn modelId="{D654E6FA-13F8-44BB-B92F-C715A5F53224}" type="presParOf" srcId="{6A80063E-C429-4665-9313-287A7108D6BD}" destId="{A5828E2C-23B2-4562-9DB5-C5CBF559483B}" srcOrd="0" destOrd="0" presId="urn:microsoft.com/office/officeart/2005/8/layout/orgChart1"/>
    <dgm:cxn modelId="{1989D18F-D281-42FA-9969-FF24B075F72C}" type="presParOf" srcId="{6A80063E-C429-4665-9313-287A7108D6BD}" destId="{374CFFDF-18EB-45D5-BF00-DFB230094FC0}" srcOrd="1" destOrd="0" presId="urn:microsoft.com/office/officeart/2005/8/layout/orgChart1"/>
    <dgm:cxn modelId="{AC26EA15-F474-4012-88C1-056EA6D9CF56}" type="presParOf" srcId="{69222A09-5C6B-4A04-9C48-2DF773CB49C1}" destId="{CB9EC7A2-2807-4134-8E38-ED682DE5294F}" srcOrd="1" destOrd="0" presId="urn:microsoft.com/office/officeart/2005/8/layout/orgChart1"/>
    <dgm:cxn modelId="{8827922B-6238-4235-8542-E444ED3045CC}" type="presParOf" srcId="{69222A09-5C6B-4A04-9C48-2DF773CB49C1}" destId="{8E360D8D-14D9-4E69-A66B-E94C02E810C0}" srcOrd="2" destOrd="0" presId="urn:microsoft.com/office/officeart/2005/8/layout/orgChart1"/>
    <dgm:cxn modelId="{157DF5B5-3CC5-4F1E-9D90-7D1659B098C2}" type="presParOf" srcId="{3E8790F5-450F-473E-A6C4-68458EDCCDE2}" destId="{3375BA82-BC21-4CEE-A8C1-B044CEF3C649}" srcOrd="4" destOrd="0" presId="urn:microsoft.com/office/officeart/2005/8/layout/orgChart1"/>
    <dgm:cxn modelId="{1F4961F0-2720-48D8-B856-7388977C7233}" type="presParOf" srcId="{3E8790F5-450F-473E-A6C4-68458EDCCDE2}" destId="{55B0B623-CF37-4F4B-841B-014D77836C3B}" srcOrd="5" destOrd="0" presId="urn:microsoft.com/office/officeart/2005/8/layout/orgChart1"/>
    <dgm:cxn modelId="{32DA845E-F1EE-4289-BE37-D68BDC7598E2}" type="presParOf" srcId="{55B0B623-CF37-4F4B-841B-014D77836C3B}" destId="{BCB9658C-BD49-4F29-BA19-661207CFD646}" srcOrd="0" destOrd="0" presId="urn:microsoft.com/office/officeart/2005/8/layout/orgChart1"/>
    <dgm:cxn modelId="{A101FC8E-BD9C-4DD9-B5F9-CF30588913D3}" type="presParOf" srcId="{BCB9658C-BD49-4F29-BA19-661207CFD646}" destId="{B02553E6-A559-4FA5-A9FB-7A4ECD092958}" srcOrd="0" destOrd="0" presId="urn:microsoft.com/office/officeart/2005/8/layout/orgChart1"/>
    <dgm:cxn modelId="{77948888-9E0C-4C57-A71C-BE06491646BD}" type="presParOf" srcId="{BCB9658C-BD49-4F29-BA19-661207CFD646}" destId="{D18B91B4-89A8-4984-983E-AE9D54CD2032}" srcOrd="1" destOrd="0" presId="urn:microsoft.com/office/officeart/2005/8/layout/orgChart1"/>
    <dgm:cxn modelId="{8817EBBF-D4B8-46D8-92DF-26EC6D42A795}" type="presParOf" srcId="{55B0B623-CF37-4F4B-841B-014D77836C3B}" destId="{F28BD400-8727-4455-AAA9-D5A8916FA6AD}" srcOrd="1" destOrd="0" presId="urn:microsoft.com/office/officeart/2005/8/layout/orgChart1"/>
    <dgm:cxn modelId="{A1AA4B1C-66EA-428A-A04A-1DDDA9583C43}" type="presParOf" srcId="{55B0B623-CF37-4F4B-841B-014D77836C3B}" destId="{27FDA088-A76B-4694-866B-3698A0586455}" srcOrd="2" destOrd="0" presId="urn:microsoft.com/office/officeart/2005/8/layout/orgChart1"/>
    <dgm:cxn modelId="{A4FEC2FF-0663-4EEA-A384-4DCB1921FB94}" type="presParOf" srcId="{3E8790F5-450F-473E-A6C4-68458EDCCDE2}" destId="{5B480BC3-3A49-44E7-819A-322B1AE61942}" srcOrd="6" destOrd="0" presId="urn:microsoft.com/office/officeart/2005/8/layout/orgChart1"/>
    <dgm:cxn modelId="{ACA9B29A-C9DD-42CC-818C-57F68C5774C8}" type="presParOf" srcId="{3E8790F5-450F-473E-A6C4-68458EDCCDE2}" destId="{E6C641A5-654C-431D-AC01-04401A4B8772}" srcOrd="7" destOrd="0" presId="urn:microsoft.com/office/officeart/2005/8/layout/orgChart1"/>
    <dgm:cxn modelId="{A86169D5-1BC4-4862-B5FA-E4298F8C0AF7}" type="presParOf" srcId="{E6C641A5-654C-431D-AC01-04401A4B8772}" destId="{264A5250-084F-4D88-869A-A3BABE1697A1}" srcOrd="0" destOrd="0" presId="urn:microsoft.com/office/officeart/2005/8/layout/orgChart1"/>
    <dgm:cxn modelId="{2F09F54D-D7CB-4836-8370-1F4DC6CC9945}" type="presParOf" srcId="{264A5250-084F-4D88-869A-A3BABE1697A1}" destId="{CB252310-8FB0-4EFE-9A2F-AA1B7EB58B59}" srcOrd="0" destOrd="0" presId="urn:microsoft.com/office/officeart/2005/8/layout/orgChart1"/>
    <dgm:cxn modelId="{268016ED-A5A5-4AEF-A2AE-A0D11D471110}" type="presParOf" srcId="{264A5250-084F-4D88-869A-A3BABE1697A1}" destId="{43102AFD-1DB5-4C87-ACC3-89C402B77937}" srcOrd="1" destOrd="0" presId="urn:microsoft.com/office/officeart/2005/8/layout/orgChart1"/>
    <dgm:cxn modelId="{BBD2B6C0-E542-4CCD-8528-4F4CDA720F0F}" type="presParOf" srcId="{E6C641A5-654C-431D-AC01-04401A4B8772}" destId="{E6BAFAE4-008E-4D10-A20E-E1FCC62A49CD}" srcOrd="1" destOrd="0" presId="urn:microsoft.com/office/officeart/2005/8/layout/orgChart1"/>
    <dgm:cxn modelId="{1B268EE7-CD0B-430A-8FC3-E12703E7A943}" type="presParOf" srcId="{E6C641A5-654C-431D-AC01-04401A4B8772}" destId="{D3515D6F-C3AB-456E-962C-DDF7EB079262}" srcOrd="2" destOrd="0" presId="urn:microsoft.com/office/officeart/2005/8/layout/orgChart1"/>
    <dgm:cxn modelId="{9790F055-72DE-4D87-9483-FC1398C1E33F}" type="presParOf" srcId="{3E8790F5-450F-473E-A6C4-68458EDCCDE2}" destId="{BA30F15B-4FEE-48E1-9D1B-1C57F3AAE15B}" srcOrd="8" destOrd="0" presId="urn:microsoft.com/office/officeart/2005/8/layout/orgChart1"/>
    <dgm:cxn modelId="{47469BFE-790F-4124-9451-64F35E35650E}" type="presParOf" srcId="{3E8790F5-450F-473E-A6C4-68458EDCCDE2}" destId="{77912FAD-6D4D-46AD-A059-EA33BC5B1DF5}" srcOrd="9" destOrd="0" presId="urn:microsoft.com/office/officeart/2005/8/layout/orgChart1"/>
    <dgm:cxn modelId="{700BF0ED-FBF6-46EF-9F23-AC910D3C6DF1}" type="presParOf" srcId="{77912FAD-6D4D-46AD-A059-EA33BC5B1DF5}" destId="{AE500984-CF54-41AD-B288-5A253AD4AD7A}" srcOrd="0" destOrd="0" presId="urn:microsoft.com/office/officeart/2005/8/layout/orgChart1"/>
    <dgm:cxn modelId="{ADF25F59-F1C7-4AE0-A206-59DF1C8E9C20}" type="presParOf" srcId="{AE500984-CF54-41AD-B288-5A253AD4AD7A}" destId="{AF50A8D2-8D5F-483D-B130-472B3FA07AB7}" srcOrd="0" destOrd="0" presId="urn:microsoft.com/office/officeart/2005/8/layout/orgChart1"/>
    <dgm:cxn modelId="{A3069568-62E3-4863-A681-ADCE709FB3BB}" type="presParOf" srcId="{AE500984-CF54-41AD-B288-5A253AD4AD7A}" destId="{638A49A8-BB34-4659-B446-6E3F295355A5}" srcOrd="1" destOrd="0" presId="urn:microsoft.com/office/officeart/2005/8/layout/orgChart1"/>
    <dgm:cxn modelId="{8D4A730E-462E-40EF-83EA-D714E089C21D}" type="presParOf" srcId="{77912FAD-6D4D-46AD-A059-EA33BC5B1DF5}" destId="{605EC315-B6C9-4B5B-8ED8-676614BD5EEA}" srcOrd="1" destOrd="0" presId="urn:microsoft.com/office/officeart/2005/8/layout/orgChart1"/>
    <dgm:cxn modelId="{24B0E36D-DDA6-43DB-8A9C-705E72736C31}" type="presParOf" srcId="{77912FAD-6D4D-46AD-A059-EA33BC5B1DF5}" destId="{0C3A4272-AD62-4A2A-9D2E-DC7E3B515FC0}" srcOrd="2" destOrd="0" presId="urn:microsoft.com/office/officeart/2005/8/layout/orgChart1"/>
    <dgm:cxn modelId="{615A967F-AF5A-40AB-9775-4E47015755CC}" type="presParOf" srcId="{E7ADDB3D-7208-4F9D-9F49-33536C09A982}" destId="{B373B1D8-F58A-4537-9195-DAC38738F973}" srcOrd="2" destOrd="0" presId="urn:microsoft.com/office/officeart/2005/8/layout/orgChart1"/>
    <dgm:cxn modelId="{32AB61FC-EA60-4DE9-87EB-E40F77E0EA2D}" type="presParOf" srcId="{C212F6B9-A4B2-4C26-997E-4BD831150748}" destId="{C8E564C8-6D3F-4F01-8F7C-607FEFE02A77}" srcOrd="2" destOrd="0" presId="urn:microsoft.com/office/officeart/2005/8/layout/orgChart1"/>
    <dgm:cxn modelId="{708C66E6-FA7D-46BF-B9B8-459777EB9DC8}" type="presParOf" srcId="{C212F6B9-A4B2-4C26-997E-4BD831150748}" destId="{7F4C978E-5FE6-415B-A1F4-13D7F02A83A8}" srcOrd="3" destOrd="0" presId="urn:microsoft.com/office/officeart/2005/8/layout/orgChart1"/>
    <dgm:cxn modelId="{24903308-C48B-4147-8437-ECECD1239DA8}" type="presParOf" srcId="{7F4C978E-5FE6-415B-A1F4-13D7F02A83A8}" destId="{F08AAB84-A687-46AE-9B54-D2DF8AB4E5BB}" srcOrd="0" destOrd="0" presId="urn:microsoft.com/office/officeart/2005/8/layout/orgChart1"/>
    <dgm:cxn modelId="{13B79976-30D1-4044-B2AD-E6348C6A5DB4}" type="presParOf" srcId="{F08AAB84-A687-46AE-9B54-D2DF8AB4E5BB}" destId="{A02C0153-9001-48BE-979B-6EA6B29042B3}" srcOrd="0" destOrd="0" presId="urn:microsoft.com/office/officeart/2005/8/layout/orgChart1"/>
    <dgm:cxn modelId="{6A9E23DB-CC12-44B9-89E8-921C636C8F58}" type="presParOf" srcId="{F08AAB84-A687-46AE-9B54-D2DF8AB4E5BB}" destId="{462B9181-74F6-45EE-9D94-2541C815E224}" srcOrd="1" destOrd="0" presId="urn:microsoft.com/office/officeart/2005/8/layout/orgChart1"/>
    <dgm:cxn modelId="{EF06B569-537B-402B-A1EC-322D6B8BAD22}" type="presParOf" srcId="{7F4C978E-5FE6-415B-A1F4-13D7F02A83A8}" destId="{C15E28A8-85E9-49E2-8672-E187BBCC69EC}" srcOrd="1" destOrd="0" presId="urn:microsoft.com/office/officeart/2005/8/layout/orgChart1"/>
    <dgm:cxn modelId="{1D191E54-67D3-4D76-B436-39A3AECC5DC8}" type="presParOf" srcId="{C15E28A8-85E9-49E2-8672-E187BBCC69EC}" destId="{B399B56A-2B4D-4D02-B082-D4A8C96E17FC}" srcOrd="0" destOrd="0" presId="urn:microsoft.com/office/officeart/2005/8/layout/orgChart1"/>
    <dgm:cxn modelId="{D89A7C1A-1865-4AAF-B897-3DAE2ED1F221}" type="presParOf" srcId="{C15E28A8-85E9-49E2-8672-E187BBCC69EC}" destId="{A5A205C1-C755-46A6-BE2A-5E5E012D305C}" srcOrd="1" destOrd="0" presId="urn:microsoft.com/office/officeart/2005/8/layout/orgChart1"/>
    <dgm:cxn modelId="{9903C6D9-D8A5-48DB-9F41-91014D5757DF}" type="presParOf" srcId="{A5A205C1-C755-46A6-BE2A-5E5E012D305C}" destId="{A4EA5EC8-0539-4372-8A0D-A389E6E62EF7}" srcOrd="0" destOrd="0" presId="urn:microsoft.com/office/officeart/2005/8/layout/orgChart1"/>
    <dgm:cxn modelId="{ABD2F76B-6C28-4B30-B353-B3929A1E3D85}" type="presParOf" srcId="{A4EA5EC8-0539-4372-8A0D-A389E6E62EF7}" destId="{644D2E1A-9405-4AF7-B721-FBAECB62782A}" srcOrd="0" destOrd="0" presId="urn:microsoft.com/office/officeart/2005/8/layout/orgChart1"/>
    <dgm:cxn modelId="{B07385D7-34D0-42A1-BACC-2ECECE8462B4}" type="presParOf" srcId="{A4EA5EC8-0539-4372-8A0D-A389E6E62EF7}" destId="{725C69A6-0D15-4361-8F06-FBF719DB555C}" srcOrd="1" destOrd="0" presId="urn:microsoft.com/office/officeart/2005/8/layout/orgChart1"/>
    <dgm:cxn modelId="{7F85ECDF-4E8D-416D-912D-0D6FEF184FCE}" type="presParOf" srcId="{A5A205C1-C755-46A6-BE2A-5E5E012D305C}" destId="{14D8E85F-D110-45AC-84D5-C0258DD2334A}" srcOrd="1" destOrd="0" presId="urn:microsoft.com/office/officeart/2005/8/layout/orgChart1"/>
    <dgm:cxn modelId="{FE951CEE-8403-4456-8808-E081F2036C53}" type="presParOf" srcId="{A5A205C1-C755-46A6-BE2A-5E5E012D305C}" destId="{052628AF-4BDC-4A5A-9D1D-591BFF1C3FD2}" srcOrd="2" destOrd="0" presId="urn:microsoft.com/office/officeart/2005/8/layout/orgChart1"/>
    <dgm:cxn modelId="{B2F83179-D836-472D-B06E-FA946313836F}" type="presParOf" srcId="{C15E28A8-85E9-49E2-8672-E187BBCC69EC}" destId="{F2697450-88D1-4761-9F07-645D3D479B80}" srcOrd="2" destOrd="0" presId="urn:microsoft.com/office/officeart/2005/8/layout/orgChart1"/>
    <dgm:cxn modelId="{C267DA4C-B9B2-4BED-9198-D52F72522754}" type="presParOf" srcId="{C15E28A8-85E9-49E2-8672-E187BBCC69EC}" destId="{696563AD-2570-4189-9ECA-EB324C6C259C}" srcOrd="3" destOrd="0" presId="urn:microsoft.com/office/officeart/2005/8/layout/orgChart1"/>
    <dgm:cxn modelId="{C37F7EE7-56ED-4031-8BE0-F4C2E78F3D06}" type="presParOf" srcId="{696563AD-2570-4189-9ECA-EB324C6C259C}" destId="{A7DC83C9-6E95-410B-A8CE-0E6603AEF683}" srcOrd="0" destOrd="0" presId="urn:microsoft.com/office/officeart/2005/8/layout/orgChart1"/>
    <dgm:cxn modelId="{A527F5F2-24E5-4AD6-B66B-F8AAA0E87B3C}" type="presParOf" srcId="{A7DC83C9-6E95-410B-A8CE-0E6603AEF683}" destId="{D80B10CE-D424-4405-AC2D-33BB9F69BC03}" srcOrd="0" destOrd="0" presId="urn:microsoft.com/office/officeart/2005/8/layout/orgChart1"/>
    <dgm:cxn modelId="{74532C20-9251-4C1B-A2E7-741ADF382F2D}" type="presParOf" srcId="{A7DC83C9-6E95-410B-A8CE-0E6603AEF683}" destId="{F42193AF-6E69-4E5E-A0FE-4C74907AA7B1}" srcOrd="1" destOrd="0" presId="urn:microsoft.com/office/officeart/2005/8/layout/orgChart1"/>
    <dgm:cxn modelId="{A143658F-70B6-4749-AB0F-A7F5CC57CEEC}" type="presParOf" srcId="{696563AD-2570-4189-9ECA-EB324C6C259C}" destId="{420E66D0-4A02-49B2-9D09-3A6630745369}" srcOrd="1" destOrd="0" presId="urn:microsoft.com/office/officeart/2005/8/layout/orgChart1"/>
    <dgm:cxn modelId="{5DD47069-07C4-4225-A4E6-C84B468F22CC}" type="presParOf" srcId="{696563AD-2570-4189-9ECA-EB324C6C259C}" destId="{91D2F54D-54C9-4AAB-BAA5-A759747771C8}" srcOrd="2" destOrd="0" presId="urn:microsoft.com/office/officeart/2005/8/layout/orgChart1"/>
    <dgm:cxn modelId="{791072EB-7FAD-4743-9176-FD98939EC4BC}" type="presParOf" srcId="{C15E28A8-85E9-49E2-8672-E187BBCC69EC}" destId="{7BDDDCCC-A969-46E9-9686-965C18AE5C6D}" srcOrd="4" destOrd="0" presId="urn:microsoft.com/office/officeart/2005/8/layout/orgChart1"/>
    <dgm:cxn modelId="{996FA25A-B3EC-4E8A-8D07-8D8C0551EBD7}" type="presParOf" srcId="{C15E28A8-85E9-49E2-8672-E187BBCC69EC}" destId="{9E76A840-B603-4839-AA2C-5FD44757107A}" srcOrd="5" destOrd="0" presId="urn:microsoft.com/office/officeart/2005/8/layout/orgChart1"/>
    <dgm:cxn modelId="{CA532679-6FFF-471B-8FFE-7E1AF33307C0}" type="presParOf" srcId="{9E76A840-B603-4839-AA2C-5FD44757107A}" destId="{3AB45832-5C25-4356-97DD-CA00520C2CE0}" srcOrd="0" destOrd="0" presId="urn:microsoft.com/office/officeart/2005/8/layout/orgChart1"/>
    <dgm:cxn modelId="{E380C8D2-E2C6-4DC6-8F0F-A380570A1C79}" type="presParOf" srcId="{3AB45832-5C25-4356-97DD-CA00520C2CE0}" destId="{60D4F69D-2010-4549-B6DE-D9036E8CAC8F}" srcOrd="0" destOrd="0" presId="urn:microsoft.com/office/officeart/2005/8/layout/orgChart1"/>
    <dgm:cxn modelId="{3FBBF2E2-091A-4853-A66D-74CDC87F5201}" type="presParOf" srcId="{3AB45832-5C25-4356-97DD-CA00520C2CE0}" destId="{CB2E5474-A79D-442B-90E8-7022D6BA9E68}" srcOrd="1" destOrd="0" presId="urn:microsoft.com/office/officeart/2005/8/layout/orgChart1"/>
    <dgm:cxn modelId="{732B1443-A1FF-472C-8BEB-DF28189F44DF}" type="presParOf" srcId="{9E76A840-B603-4839-AA2C-5FD44757107A}" destId="{EBD336D3-D94C-4F26-893E-F889B3784A51}" srcOrd="1" destOrd="0" presId="urn:microsoft.com/office/officeart/2005/8/layout/orgChart1"/>
    <dgm:cxn modelId="{4D125895-073E-4FB3-8991-4D8922896F6A}" type="presParOf" srcId="{9E76A840-B603-4839-AA2C-5FD44757107A}" destId="{0673C297-A0E2-43B0-B2D4-7A87DCD0A360}" srcOrd="2" destOrd="0" presId="urn:microsoft.com/office/officeart/2005/8/layout/orgChart1"/>
    <dgm:cxn modelId="{0ED28F13-BEA7-41FB-9426-E0D267501E40}" type="presParOf" srcId="{C15E28A8-85E9-49E2-8672-E187BBCC69EC}" destId="{2D04468A-93EA-4881-A012-86EE7712C303}" srcOrd="6" destOrd="0" presId="urn:microsoft.com/office/officeart/2005/8/layout/orgChart1"/>
    <dgm:cxn modelId="{7556EF90-379A-448C-BB16-DF36AE21506E}" type="presParOf" srcId="{C15E28A8-85E9-49E2-8672-E187BBCC69EC}" destId="{CCE77103-B25A-4E40-A030-09F68355CE9B}" srcOrd="7" destOrd="0" presId="urn:microsoft.com/office/officeart/2005/8/layout/orgChart1"/>
    <dgm:cxn modelId="{CB175F67-2684-49A7-9B8C-73F6AAD1F5E6}" type="presParOf" srcId="{CCE77103-B25A-4E40-A030-09F68355CE9B}" destId="{D1A8BE4D-966A-48C0-A7E7-2DF489398D67}" srcOrd="0" destOrd="0" presId="urn:microsoft.com/office/officeart/2005/8/layout/orgChart1"/>
    <dgm:cxn modelId="{560AEE57-D139-40C8-8604-A8E9D3FF0F8F}" type="presParOf" srcId="{D1A8BE4D-966A-48C0-A7E7-2DF489398D67}" destId="{A0235346-CD5B-4D8B-B08B-0A700908D247}" srcOrd="0" destOrd="0" presId="urn:microsoft.com/office/officeart/2005/8/layout/orgChart1"/>
    <dgm:cxn modelId="{0F5049B0-802C-434D-A036-17767EE4F594}" type="presParOf" srcId="{D1A8BE4D-966A-48C0-A7E7-2DF489398D67}" destId="{E167B450-B37B-4F2A-8377-B394ABD9F0F6}" srcOrd="1" destOrd="0" presId="urn:microsoft.com/office/officeart/2005/8/layout/orgChart1"/>
    <dgm:cxn modelId="{161C34C9-9ADA-4CC0-829F-61795390F574}" type="presParOf" srcId="{CCE77103-B25A-4E40-A030-09F68355CE9B}" destId="{72824A67-5DE4-45BE-A2DB-24456F4DF91D}" srcOrd="1" destOrd="0" presId="urn:microsoft.com/office/officeart/2005/8/layout/orgChart1"/>
    <dgm:cxn modelId="{16A8E3AF-CEE8-4695-887B-B14BF96FBC4B}" type="presParOf" srcId="{CCE77103-B25A-4E40-A030-09F68355CE9B}" destId="{0AF3D6DD-2814-4836-9639-0A60EE817E1C}" srcOrd="2" destOrd="0" presId="urn:microsoft.com/office/officeart/2005/8/layout/orgChart1"/>
    <dgm:cxn modelId="{C2C80753-05AE-4B7F-A63A-8DF9E1F855B8}" type="presParOf" srcId="{7F4C978E-5FE6-415B-A1F4-13D7F02A83A8}" destId="{D9A4190B-1A22-4E5E-8338-6509171DCA06}" srcOrd="2" destOrd="0" presId="urn:microsoft.com/office/officeart/2005/8/layout/orgChart1"/>
    <dgm:cxn modelId="{CBE3095E-5043-45B1-AD4A-AA3D452785FD}" type="presParOf" srcId="{C212F6B9-A4B2-4C26-997E-4BD831150748}" destId="{813A2CA2-2705-4C6A-B9E7-F640F910E18B}" srcOrd="4" destOrd="0" presId="urn:microsoft.com/office/officeart/2005/8/layout/orgChart1"/>
    <dgm:cxn modelId="{FA89F763-E6A1-48C2-9919-ABD7F0BECFB6}" type="presParOf" srcId="{C212F6B9-A4B2-4C26-997E-4BD831150748}" destId="{042B679A-BFFD-4B7C-9E27-ABA1C1C7FFE4}" srcOrd="5" destOrd="0" presId="urn:microsoft.com/office/officeart/2005/8/layout/orgChart1"/>
    <dgm:cxn modelId="{168F8E6D-9A1F-48F3-873D-BBB7F92CC564}" type="presParOf" srcId="{042B679A-BFFD-4B7C-9E27-ABA1C1C7FFE4}" destId="{9FFCA16A-4552-493B-99AB-B4629EC3C844}" srcOrd="0" destOrd="0" presId="urn:microsoft.com/office/officeart/2005/8/layout/orgChart1"/>
    <dgm:cxn modelId="{037F33C2-C047-42AA-84E6-855C13055829}" type="presParOf" srcId="{9FFCA16A-4552-493B-99AB-B4629EC3C844}" destId="{B2BF20CB-68C7-4743-BF4F-1346BD5CB7EE}" srcOrd="0" destOrd="0" presId="urn:microsoft.com/office/officeart/2005/8/layout/orgChart1"/>
    <dgm:cxn modelId="{9D03BE0C-B830-40E4-AB44-BAAAE7188E03}" type="presParOf" srcId="{9FFCA16A-4552-493B-99AB-B4629EC3C844}" destId="{4FF24429-DB1C-49EE-A2BC-55890F2E21D0}" srcOrd="1" destOrd="0" presId="urn:microsoft.com/office/officeart/2005/8/layout/orgChart1"/>
    <dgm:cxn modelId="{2E895EDF-29AA-4800-A112-EF4906D22EFB}" type="presParOf" srcId="{042B679A-BFFD-4B7C-9E27-ABA1C1C7FFE4}" destId="{89E73517-A234-4243-9909-A364F0D04C21}" srcOrd="1" destOrd="0" presId="urn:microsoft.com/office/officeart/2005/8/layout/orgChart1"/>
    <dgm:cxn modelId="{DF6D4AA0-CB7F-41E0-A235-60FB20D025A5}" type="presParOf" srcId="{89E73517-A234-4243-9909-A364F0D04C21}" destId="{63A38C6B-6D02-4856-B675-584103A642BA}" srcOrd="0" destOrd="0" presId="urn:microsoft.com/office/officeart/2005/8/layout/orgChart1"/>
    <dgm:cxn modelId="{53720EA3-3713-4DC6-8236-9E8109F9DA00}" type="presParOf" srcId="{89E73517-A234-4243-9909-A364F0D04C21}" destId="{135DA60C-F9E9-40AD-93BF-451CBAB35AAE}" srcOrd="1" destOrd="0" presId="urn:microsoft.com/office/officeart/2005/8/layout/orgChart1"/>
    <dgm:cxn modelId="{413F17FC-F280-44E9-972E-C0191AFB2A57}" type="presParOf" srcId="{135DA60C-F9E9-40AD-93BF-451CBAB35AAE}" destId="{730E9DE8-EDC2-4F67-880D-F35BD7E49954}" srcOrd="0" destOrd="0" presId="urn:microsoft.com/office/officeart/2005/8/layout/orgChart1"/>
    <dgm:cxn modelId="{70439CCA-ADB5-40A3-89B7-08B9F8B76230}" type="presParOf" srcId="{730E9DE8-EDC2-4F67-880D-F35BD7E49954}" destId="{A19C740C-5255-49F7-80FC-F9C6A2A9D945}" srcOrd="0" destOrd="0" presId="urn:microsoft.com/office/officeart/2005/8/layout/orgChart1"/>
    <dgm:cxn modelId="{0B248F35-CB2B-4B37-9761-89DBC84A5441}" type="presParOf" srcId="{730E9DE8-EDC2-4F67-880D-F35BD7E49954}" destId="{D550017E-E5D8-438C-ACC8-12064FAE3942}" srcOrd="1" destOrd="0" presId="urn:microsoft.com/office/officeart/2005/8/layout/orgChart1"/>
    <dgm:cxn modelId="{82AC6C05-8775-40A8-8243-79615B433497}" type="presParOf" srcId="{135DA60C-F9E9-40AD-93BF-451CBAB35AAE}" destId="{7964E66E-E07D-4C3E-A997-81336E50B920}" srcOrd="1" destOrd="0" presId="urn:microsoft.com/office/officeart/2005/8/layout/orgChart1"/>
    <dgm:cxn modelId="{2631AC71-A9BF-46C0-9BCD-F600D4585551}" type="presParOf" srcId="{135DA60C-F9E9-40AD-93BF-451CBAB35AAE}" destId="{E3AC5A3A-D0DC-401C-8B2F-B30EA628707C}" srcOrd="2" destOrd="0" presId="urn:microsoft.com/office/officeart/2005/8/layout/orgChart1"/>
    <dgm:cxn modelId="{862A7CEF-4BDE-43C2-9662-00A7D855EDDF}" type="presParOf" srcId="{89E73517-A234-4243-9909-A364F0D04C21}" destId="{6724C116-9793-48ED-B6C5-39E50EB8F287}" srcOrd="2" destOrd="0" presId="urn:microsoft.com/office/officeart/2005/8/layout/orgChart1"/>
    <dgm:cxn modelId="{13C25A48-6660-4796-B1CC-7FA765DC5736}" type="presParOf" srcId="{89E73517-A234-4243-9909-A364F0D04C21}" destId="{C9B1FC0D-BEF7-4FC2-995B-A38391953D3A}" srcOrd="3" destOrd="0" presId="urn:microsoft.com/office/officeart/2005/8/layout/orgChart1"/>
    <dgm:cxn modelId="{46CBFCF6-4184-4F61-9B3D-13B3FC8E6D83}" type="presParOf" srcId="{C9B1FC0D-BEF7-4FC2-995B-A38391953D3A}" destId="{8D90FDBE-8459-4180-8ABA-7EAE5314BA71}" srcOrd="0" destOrd="0" presId="urn:microsoft.com/office/officeart/2005/8/layout/orgChart1"/>
    <dgm:cxn modelId="{B7EED244-492B-4B6F-98B9-CD59AB89C30F}" type="presParOf" srcId="{8D90FDBE-8459-4180-8ABA-7EAE5314BA71}" destId="{A9969843-6640-4E7A-8F62-BC86EC646A8F}" srcOrd="0" destOrd="0" presId="urn:microsoft.com/office/officeart/2005/8/layout/orgChart1"/>
    <dgm:cxn modelId="{0CD09158-6375-446A-A560-F032DF1B44A1}" type="presParOf" srcId="{8D90FDBE-8459-4180-8ABA-7EAE5314BA71}" destId="{075E3AE6-3BC7-43C2-B6EA-F33B2A042145}" srcOrd="1" destOrd="0" presId="urn:microsoft.com/office/officeart/2005/8/layout/orgChart1"/>
    <dgm:cxn modelId="{5E441A70-C81C-4FCF-A803-4031872D2871}" type="presParOf" srcId="{C9B1FC0D-BEF7-4FC2-995B-A38391953D3A}" destId="{4632AE13-433F-4E97-ABD9-44CCF003ADF5}" srcOrd="1" destOrd="0" presId="urn:microsoft.com/office/officeart/2005/8/layout/orgChart1"/>
    <dgm:cxn modelId="{A909E154-9B2C-4632-B5F4-0B7786B55F13}" type="presParOf" srcId="{C9B1FC0D-BEF7-4FC2-995B-A38391953D3A}" destId="{0D785CE3-7127-4117-BA3F-65106A85959F}" srcOrd="2" destOrd="0" presId="urn:microsoft.com/office/officeart/2005/8/layout/orgChart1"/>
    <dgm:cxn modelId="{35517590-C875-4601-B5D7-C82B108B05AE}" type="presParOf" srcId="{89E73517-A234-4243-9909-A364F0D04C21}" destId="{53C1CD9B-49A9-42AC-B63F-60C334FDE211}" srcOrd="4" destOrd="0" presId="urn:microsoft.com/office/officeart/2005/8/layout/orgChart1"/>
    <dgm:cxn modelId="{038A0165-3DB5-41C7-BA71-B74610CD1306}" type="presParOf" srcId="{89E73517-A234-4243-9909-A364F0D04C21}" destId="{0A4654FE-D47C-4A62-8296-308A349F48AB}" srcOrd="5" destOrd="0" presId="urn:microsoft.com/office/officeart/2005/8/layout/orgChart1"/>
    <dgm:cxn modelId="{02E8D013-BF66-4744-B16B-2F6AA9BE2E05}" type="presParOf" srcId="{0A4654FE-D47C-4A62-8296-308A349F48AB}" destId="{9BA0E4F0-4CE0-4555-932D-8949239CBD5F}" srcOrd="0" destOrd="0" presId="urn:microsoft.com/office/officeart/2005/8/layout/orgChart1"/>
    <dgm:cxn modelId="{D80749D4-86D1-452F-9256-F263FD3FB0B3}" type="presParOf" srcId="{9BA0E4F0-4CE0-4555-932D-8949239CBD5F}" destId="{8802FD16-0A85-4E48-A3E7-204A57B5B170}" srcOrd="0" destOrd="0" presId="urn:microsoft.com/office/officeart/2005/8/layout/orgChart1"/>
    <dgm:cxn modelId="{28AB3307-2D85-43C6-8BD5-47356A5C623F}" type="presParOf" srcId="{9BA0E4F0-4CE0-4555-932D-8949239CBD5F}" destId="{8F12D946-E991-4B54-91EB-9C429F2CACF2}" srcOrd="1" destOrd="0" presId="urn:microsoft.com/office/officeart/2005/8/layout/orgChart1"/>
    <dgm:cxn modelId="{5B18D8CC-1522-4053-87D0-5AC4F253FA6B}" type="presParOf" srcId="{0A4654FE-D47C-4A62-8296-308A349F48AB}" destId="{CA8B52B2-9473-4284-82EE-9A0048BAD1BA}" srcOrd="1" destOrd="0" presId="urn:microsoft.com/office/officeart/2005/8/layout/orgChart1"/>
    <dgm:cxn modelId="{98385334-3D0E-4386-8E23-EA6137709498}" type="presParOf" srcId="{0A4654FE-D47C-4A62-8296-308A349F48AB}" destId="{F2CFAB8F-2876-42E4-9876-2F63886CFEDB}" srcOrd="2" destOrd="0" presId="urn:microsoft.com/office/officeart/2005/8/layout/orgChart1"/>
    <dgm:cxn modelId="{46ABCFF0-A1F6-46F3-B20C-D43290D8D272}" type="presParOf" srcId="{89E73517-A234-4243-9909-A364F0D04C21}" destId="{19D24B91-0C3F-41FC-870B-100EE99CE603}" srcOrd="6" destOrd="0" presId="urn:microsoft.com/office/officeart/2005/8/layout/orgChart1"/>
    <dgm:cxn modelId="{1E006007-8EFC-4671-9943-3CFAC90805C5}" type="presParOf" srcId="{89E73517-A234-4243-9909-A364F0D04C21}" destId="{1DA09EF9-A229-4895-BA90-5A24D2E93360}" srcOrd="7" destOrd="0" presId="urn:microsoft.com/office/officeart/2005/8/layout/orgChart1"/>
    <dgm:cxn modelId="{10FC0CE2-C3BC-4FEC-A22B-5E09A8D6CBAC}" type="presParOf" srcId="{1DA09EF9-A229-4895-BA90-5A24D2E93360}" destId="{E265191E-C5C6-4A61-B98D-F37658F38B9D}" srcOrd="0" destOrd="0" presId="urn:microsoft.com/office/officeart/2005/8/layout/orgChart1"/>
    <dgm:cxn modelId="{EBFAA45E-D9CA-4497-9E89-9C7D80B294E8}" type="presParOf" srcId="{E265191E-C5C6-4A61-B98D-F37658F38B9D}" destId="{62CD276F-AF63-4B49-945F-7E008A1B53A9}" srcOrd="0" destOrd="0" presId="urn:microsoft.com/office/officeart/2005/8/layout/orgChart1"/>
    <dgm:cxn modelId="{3ACF585C-47B3-47E7-ACF5-CB36B5790D4F}" type="presParOf" srcId="{E265191E-C5C6-4A61-B98D-F37658F38B9D}" destId="{152C1D37-7082-4EB1-AF12-0B2D4956AAA4}" srcOrd="1" destOrd="0" presId="urn:microsoft.com/office/officeart/2005/8/layout/orgChart1"/>
    <dgm:cxn modelId="{F6D6CD72-CE9E-4DE9-9737-CAC00354656F}" type="presParOf" srcId="{1DA09EF9-A229-4895-BA90-5A24D2E93360}" destId="{9A99C224-DA70-4AE2-AF56-853239A1A75C}" srcOrd="1" destOrd="0" presId="urn:microsoft.com/office/officeart/2005/8/layout/orgChart1"/>
    <dgm:cxn modelId="{14530198-04B5-4C06-AF51-B58B21868FF5}" type="presParOf" srcId="{1DA09EF9-A229-4895-BA90-5A24D2E93360}" destId="{64952DAA-2058-4DB7-A35E-30930B655761}" srcOrd="2" destOrd="0" presId="urn:microsoft.com/office/officeart/2005/8/layout/orgChart1"/>
    <dgm:cxn modelId="{62EC8363-64B8-46E4-979F-B22094064A10}" type="presParOf" srcId="{042B679A-BFFD-4B7C-9E27-ABA1C1C7FFE4}" destId="{0859709D-2292-4884-9F41-2A4914C64C12}" srcOrd="2" destOrd="0" presId="urn:microsoft.com/office/officeart/2005/8/layout/orgChart1"/>
    <dgm:cxn modelId="{9B23A112-A252-4860-8474-DFF97F335C03}" type="presParOf" srcId="{C212F6B9-A4B2-4C26-997E-4BD831150748}" destId="{B1397A8E-780C-4B0E-A46D-AC4352AE2F4F}" srcOrd="6" destOrd="0" presId="urn:microsoft.com/office/officeart/2005/8/layout/orgChart1"/>
    <dgm:cxn modelId="{2B823620-6794-4640-81FA-776290DED6F4}" type="presParOf" srcId="{C212F6B9-A4B2-4C26-997E-4BD831150748}" destId="{02BF931D-F39E-4BA5-B748-D0793785B834}" srcOrd="7" destOrd="0" presId="urn:microsoft.com/office/officeart/2005/8/layout/orgChart1"/>
    <dgm:cxn modelId="{8FEA57E1-2F1D-4463-9BF0-338A2B5611E6}" type="presParOf" srcId="{02BF931D-F39E-4BA5-B748-D0793785B834}" destId="{5D5AB2A6-6430-4C52-96AF-160FB2A676B8}" srcOrd="0" destOrd="0" presId="urn:microsoft.com/office/officeart/2005/8/layout/orgChart1"/>
    <dgm:cxn modelId="{7C67C710-73B4-4524-8B5C-D9305FA2D212}" type="presParOf" srcId="{5D5AB2A6-6430-4C52-96AF-160FB2A676B8}" destId="{6C4C6F35-2E5C-4F80-B606-ED035370C9E2}" srcOrd="0" destOrd="0" presId="urn:microsoft.com/office/officeart/2005/8/layout/orgChart1"/>
    <dgm:cxn modelId="{710EDBBE-084B-4E4A-9611-EF88EF724C59}" type="presParOf" srcId="{5D5AB2A6-6430-4C52-96AF-160FB2A676B8}" destId="{08546144-D899-4524-AAE1-B600848A1646}" srcOrd="1" destOrd="0" presId="urn:microsoft.com/office/officeart/2005/8/layout/orgChart1"/>
    <dgm:cxn modelId="{6FD045B6-D429-4A12-B0F0-459A80F7EBB7}" type="presParOf" srcId="{02BF931D-F39E-4BA5-B748-D0793785B834}" destId="{DC488536-B7B7-4637-8D8A-2F0D89635391}" srcOrd="1" destOrd="0" presId="urn:microsoft.com/office/officeart/2005/8/layout/orgChart1"/>
    <dgm:cxn modelId="{6E64AE69-4752-4FCE-B92A-75AA8B6221CE}" type="presParOf" srcId="{DC488536-B7B7-4637-8D8A-2F0D89635391}" destId="{B776CA8B-D9D9-403B-9A03-AA0F1514EF28}" srcOrd="0" destOrd="0" presId="urn:microsoft.com/office/officeart/2005/8/layout/orgChart1"/>
    <dgm:cxn modelId="{874ABD88-B6A5-437A-AC1B-A2152A52A037}" type="presParOf" srcId="{DC488536-B7B7-4637-8D8A-2F0D89635391}" destId="{EB20260C-8944-45CB-9346-81FC31B2D9A6}" srcOrd="1" destOrd="0" presId="urn:microsoft.com/office/officeart/2005/8/layout/orgChart1"/>
    <dgm:cxn modelId="{586D3A02-E93A-48FA-A4D4-B61FC0F4EF46}" type="presParOf" srcId="{EB20260C-8944-45CB-9346-81FC31B2D9A6}" destId="{27C0BC18-CC74-42F6-A355-121EFAB7647C}" srcOrd="0" destOrd="0" presId="urn:microsoft.com/office/officeart/2005/8/layout/orgChart1"/>
    <dgm:cxn modelId="{AB22DC12-4DC5-466D-900D-589C10BD6FFD}" type="presParOf" srcId="{27C0BC18-CC74-42F6-A355-121EFAB7647C}" destId="{360BCAAC-5ABC-402A-82F7-54308320C077}" srcOrd="0" destOrd="0" presId="urn:microsoft.com/office/officeart/2005/8/layout/orgChart1"/>
    <dgm:cxn modelId="{187E8178-39CC-4FFF-94FD-7E9B8D6BAFE8}" type="presParOf" srcId="{27C0BC18-CC74-42F6-A355-121EFAB7647C}" destId="{661F7ED6-6372-4A1B-AFC9-2D396506E2A6}" srcOrd="1" destOrd="0" presId="urn:microsoft.com/office/officeart/2005/8/layout/orgChart1"/>
    <dgm:cxn modelId="{5FB46028-F2E6-46CE-8A08-71D408EB9F6E}" type="presParOf" srcId="{EB20260C-8944-45CB-9346-81FC31B2D9A6}" destId="{CCC139A5-6B01-42C6-9309-46CD86AFE81F}" srcOrd="1" destOrd="0" presId="urn:microsoft.com/office/officeart/2005/8/layout/orgChart1"/>
    <dgm:cxn modelId="{711B7591-5260-4183-8B88-E213CB3B750B}" type="presParOf" srcId="{EB20260C-8944-45CB-9346-81FC31B2D9A6}" destId="{C811831B-7376-4668-91E7-112AC85C3FB3}" srcOrd="2" destOrd="0" presId="urn:microsoft.com/office/officeart/2005/8/layout/orgChart1"/>
    <dgm:cxn modelId="{153AE4C3-05A9-4C1F-88BB-5855E5348C09}" type="presParOf" srcId="{DC488536-B7B7-4637-8D8A-2F0D89635391}" destId="{0D431143-A3E4-42A8-99FC-ABC01AEB6EBB}" srcOrd="2" destOrd="0" presId="urn:microsoft.com/office/officeart/2005/8/layout/orgChart1"/>
    <dgm:cxn modelId="{E0FFAFD3-9405-40FF-8CF4-AA066B8924F3}" type="presParOf" srcId="{DC488536-B7B7-4637-8D8A-2F0D89635391}" destId="{FDBC1586-C0B5-46B4-93FD-9C3A9EB0C98A}" srcOrd="3" destOrd="0" presId="urn:microsoft.com/office/officeart/2005/8/layout/orgChart1"/>
    <dgm:cxn modelId="{C8E79EA1-BA66-4C40-AC14-CFFBDB8A6CAD}" type="presParOf" srcId="{FDBC1586-C0B5-46B4-93FD-9C3A9EB0C98A}" destId="{D9F1AE6E-3EC9-4433-AE22-2ADBCE5B567A}" srcOrd="0" destOrd="0" presId="urn:microsoft.com/office/officeart/2005/8/layout/orgChart1"/>
    <dgm:cxn modelId="{22BC1FAB-ABA8-47D2-90F6-5B5CBC2AB4A6}" type="presParOf" srcId="{D9F1AE6E-3EC9-4433-AE22-2ADBCE5B567A}" destId="{CB1B6345-91EB-45B2-AB9C-47C02D38B963}" srcOrd="0" destOrd="0" presId="urn:microsoft.com/office/officeart/2005/8/layout/orgChart1"/>
    <dgm:cxn modelId="{790F0E83-5B32-4CED-9976-1438401BF04E}" type="presParOf" srcId="{D9F1AE6E-3EC9-4433-AE22-2ADBCE5B567A}" destId="{E4E8A792-A834-4DE8-9BA6-1D2DD5BF56D4}" srcOrd="1" destOrd="0" presId="urn:microsoft.com/office/officeart/2005/8/layout/orgChart1"/>
    <dgm:cxn modelId="{AA5808E0-CBA5-4DD4-B613-4757E3CA42FE}" type="presParOf" srcId="{FDBC1586-C0B5-46B4-93FD-9C3A9EB0C98A}" destId="{3AD09AEE-AC0C-4EE2-BDE4-5FE074177372}" srcOrd="1" destOrd="0" presId="urn:microsoft.com/office/officeart/2005/8/layout/orgChart1"/>
    <dgm:cxn modelId="{7466A43F-3F59-4C72-8F8C-5932E0134859}" type="presParOf" srcId="{FDBC1586-C0B5-46B4-93FD-9C3A9EB0C98A}" destId="{EB67B97E-923E-424B-AF4C-9FA6D1114968}" srcOrd="2" destOrd="0" presId="urn:microsoft.com/office/officeart/2005/8/layout/orgChart1"/>
    <dgm:cxn modelId="{598E80E2-DC14-4225-A7E8-E69D953E3FB6}" type="presParOf" srcId="{DC488536-B7B7-4637-8D8A-2F0D89635391}" destId="{085FBBEF-4375-4717-B667-367628213814}" srcOrd="4" destOrd="0" presId="urn:microsoft.com/office/officeart/2005/8/layout/orgChart1"/>
    <dgm:cxn modelId="{A388E21B-D266-4887-A9D3-A8A6A8613C00}" type="presParOf" srcId="{DC488536-B7B7-4637-8D8A-2F0D89635391}" destId="{C39ED0C8-5162-423C-9A6D-CDB4CCA4C390}" srcOrd="5" destOrd="0" presId="urn:microsoft.com/office/officeart/2005/8/layout/orgChart1"/>
    <dgm:cxn modelId="{06E3C3AF-60B6-4830-9475-F8F35EB6B505}" type="presParOf" srcId="{C39ED0C8-5162-423C-9A6D-CDB4CCA4C390}" destId="{0F14E677-19FA-46F2-9D39-8B98AEDE093A}" srcOrd="0" destOrd="0" presId="urn:microsoft.com/office/officeart/2005/8/layout/orgChart1"/>
    <dgm:cxn modelId="{B0B53752-7FAC-43C3-AE3D-60B324365982}" type="presParOf" srcId="{0F14E677-19FA-46F2-9D39-8B98AEDE093A}" destId="{7E8B662E-3EE3-4BFE-9516-DE90ACB56342}" srcOrd="0" destOrd="0" presId="urn:microsoft.com/office/officeart/2005/8/layout/orgChart1"/>
    <dgm:cxn modelId="{0B31CE3E-59B3-48A7-840E-5C7DBC87B615}" type="presParOf" srcId="{0F14E677-19FA-46F2-9D39-8B98AEDE093A}" destId="{261A326D-8B69-4EBF-AE56-60C996F07805}" srcOrd="1" destOrd="0" presId="urn:microsoft.com/office/officeart/2005/8/layout/orgChart1"/>
    <dgm:cxn modelId="{4E076A02-E483-4454-BAE1-D4CB4F9972DE}" type="presParOf" srcId="{C39ED0C8-5162-423C-9A6D-CDB4CCA4C390}" destId="{B3B2D24F-F7A1-4813-B2AC-341CDF49DA0A}" srcOrd="1" destOrd="0" presId="urn:microsoft.com/office/officeart/2005/8/layout/orgChart1"/>
    <dgm:cxn modelId="{51A0396F-8206-48AF-861A-D9203F0FF5CC}" type="presParOf" srcId="{C39ED0C8-5162-423C-9A6D-CDB4CCA4C390}" destId="{DFCEA761-A1A6-42C1-89EB-6BA4B4F7F251}" srcOrd="2" destOrd="0" presId="urn:microsoft.com/office/officeart/2005/8/layout/orgChart1"/>
    <dgm:cxn modelId="{1FA38920-035F-43E2-B6FA-AA2218054243}" type="presParOf" srcId="{02BF931D-F39E-4BA5-B748-D0793785B834}" destId="{AB499232-3374-4C1E-BD73-9CA97EDB942A}" srcOrd="2" destOrd="0" presId="urn:microsoft.com/office/officeart/2005/8/layout/orgChart1"/>
    <dgm:cxn modelId="{7146A4C0-7BB2-4770-8DEF-A6D5396D3264}" type="presParOf" srcId="{6FF65D22-0A30-459C-8B5D-DD81B2EC8D22}" destId="{FC9572B5-BF9A-4C5E-8261-1BFE45D6C0EA}"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5FBBEF-4375-4717-B667-367628213814}">
      <dsp:nvSpPr>
        <dsp:cNvPr id="0" name=""/>
        <dsp:cNvSpPr/>
      </dsp:nvSpPr>
      <dsp:spPr>
        <a:xfrm>
          <a:off x="4186185" y="1143123"/>
          <a:ext cx="141207" cy="1769802"/>
        </a:xfrm>
        <a:custGeom>
          <a:avLst/>
          <a:gdLst/>
          <a:ahLst/>
          <a:cxnLst/>
          <a:rect l="0" t="0" r="0" b="0"/>
          <a:pathLst>
            <a:path>
              <a:moveTo>
                <a:pt x="0" y="0"/>
              </a:moveTo>
              <a:lnTo>
                <a:pt x="0" y="1769802"/>
              </a:lnTo>
              <a:lnTo>
                <a:pt x="141207" y="17698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431143-A3E4-42A8-99FC-ABC01AEB6EBB}">
      <dsp:nvSpPr>
        <dsp:cNvPr id="0" name=""/>
        <dsp:cNvSpPr/>
      </dsp:nvSpPr>
      <dsp:spPr>
        <a:xfrm>
          <a:off x="4186185" y="1143123"/>
          <a:ext cx="141207" cy="1101419"/>
        </a:xfrm>
        <a:custGeom>
          <a:avLst/>
          <a:gdLst/>
          <a:ahLst/>
          <a:cxnLst/>
          <a:rect l="0" t="0" r="0" b="0"/>
          <a:pathLst>
            <a:path>
              <a:moveTo>
                <a:pt x="0" y="0"/>
              </a:moveTo>
              <a:lnTo>
                <a:pt x="0" y="1101419"/>
              </a:lnTo>
              <a:lnTo>
                <a:pt x="141207" y="11014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76CA8B-D9D9-403B-9A03-AA0F1514EF28}">
      <dsp:nvSpPr>
        <dsp:cNvPr id="0" name=""/>
        <dsp:cNvSpPr/>
      </dsp:nvSpPr>
      <dsp:spPr>
        <a:xfrm>
          <a:off x="4186185" y="1143123"/>
          <a:ext cx="141207" cy="433036"/>
        </a:xfrm>
        <a:custGeom>
          <a:avLst/>
          <a:gdLst/>
          <a:ahLst/>
          <a:cxnLst/>
          <a:rect l="0" t="0" r="0" b="0"/>
          <a:pathLst>
            <a:path>
              <a:moveTo>
                <a:pt x="0" y="0"/>
              </a:moveTo>
              <a:lnTo>
                <a:pt x="0" y="433036"/>
              </a:lnTo>
              <a:lnTo>
                <a:pt x="141207" y="4330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397A8E-780C-4B0E-A46D-AC4352AE2F4F}">
      <dsp:nvSpPr>
        <dsp:cNvPr id="0" name=""/>
        <dsp:cNvSpPr/>
      </dsp:nvSpPr>
      <dsp:spPr>
        <a:xfrm>
          <a:off x="2854126" y="474740"/>
          <a:ext cx="1708612" cy="197690"/>
        </a:xfrm>
        <a:custGeom>
          <a:avLst/>
          <a:gdLst/>
          <a:ahLst/>
          <a:cxnLst/>
          <a:rect l="0" t="0" r="0" b="0"/>
          <a:pathLst>
            <a:path>
              <a:moveTo>
                <a:pt x="0" y="0"/>
              </a:moveTo>
              <a:lnTo>
                <a:pt x="0" y="98845"/>
              </a:lnTo>
              <a:lnTo>
                <a:pt x="1708612" y="98845"/>
              </a:lnTo>
              <a:lnTo>
                <a:pt x="1708612" y="1976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D24B91-0C3F-41FC-870B-100EE99CE603}">
      <dsp:nvSpPr>
        <dsp:cNvPr id="0" name=""/>
        <dsp:cNvSpPr/>
      </dsp:nvSpPr>
      <dsp:spPr>
        <a:xfrm>
          <a:off x="3047110" y="1143123"/>
          <a:ext cx="141207" cy="2438185"/>
        </a:xfrm>
        <a:custGeom>
          <a:avLst/>
          <a:gdLst/>
          <a:ahLst/>
          <a:cxnLst/>
          <a:rect l="0" t="0" r="0" b="0"/>
          <a:pathLst>
            <a:path>
              <a:moveTo>
                <a:pt x="0" y="0"/>
              </a:moveTo>
              <a:lnTo>
                <a:pt x="0" y="2438185"/>
              </a:lnTo>
              <a:lnTo>
                <a:pt x="141207" y="243818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C1CD9B-49A9-42AC-B63F-60C334FDE211}">
      <dsp:nvSpPr>
        <dsp:cNvPr id="0" name=""/>
        <dsp:cNvSpPr/>
      </dsp:nvSpPr>
      <dsp:spPr>
        <a:xfrm>
          <a:off x="3047110" y="1143123"/>
          <a:ext cx="141207" cy="1769802"/>
        </a:xfrm>
        <a:custGeom>
          <a:avLst/>
          <a:gdLst/>
          <a:ahLst/>
          <a:cxnLst/>
          <a:rect l="0" t="0" r="0" b="0"/>
          <a:pathLst>
            <a:path>
              <a:moveTo>
                <a:pt x="0" y="0"/>
              </a:moveTo>
              <a:lnTo>
                <a:pt x="0" y="1769802"/>
              </a:lnTo>
              <a:lnTo>
                <a:pt x="141207" y="17698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24C116-9793-48ED-B6C5-39E50EB8F287}">
      <dsp:nvSpPr>
        <dsp:cNvPr id="0" name=""/>
        <dsp:cNvSpPr/>
      </dsp:nvSpPr>
      <dsp:spPr>
        <a:xfrm>
          <a:off x="3047110" y="1143123"/>
          <a:ext cx="141207" cy="1101419"/>
        </a:xfrm>
        <a:custGeom>
          <a:avLst/>
          <a:gdLst/>
          <a:ahLst/>
          <a:cxnLst/>
          <a:rect l="0" t="0" r="0" b="0"/>
          <a:pathLst>
            <a:path>
              <a:moveTo>
                <a:pt x="0" y="0"/>
              </a:moveTo>
              <a:lnTo>
                <a:pt x="0" y="1101419"/>
              </a:lnTo>
              <a:lnTo>
                <a:pt x="141207" y="11014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A38C6B-6D02-4856-B675-584103A642BA}">
      <dsp:nvSpPr>
        <dsp:cNvPr id="0" name=""/>
        <dsp:cNvSpPr/>
      </dsp:nvSpPr>
      <dsp:spPr>
        <a:xfrm>
          <a:off x="3047110" y="1143123"/>
          <a:ext cx="141207" cy="433036"/>
        </a:xfrm>
        <a:custGeom>
          <a:avLst/>
          <a:gdLst/>
          <a:ahLst/>
          <a:cxnLst/>
          <a:rect l="0" t="0" r="0" b="0"/>
          <a:pathLst>
            <a:path>
              <a:moveTo>
                <a:pt x="0" y="0"/>
              </a:moveTo>
              <a:lnTo>
                <a:pt x="0" y="433036"/>
              </a:lnTo>
              <a:lnTo>
                <a:pt x="141207" y="4330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3A2CA2-2705-4C6A-B9E7-F640F910E18B}">
      <dsp:nvSpPr>
        <dsp:cNvPr id="0" name=""/>
        <dsp:cNvSpPr/>
      </dsp:nvSpPr>
      <dsp:spPr>
        <a:xfrm>
          <a:off x="2854126" y="474740"/>
          <a:ext cx="569537" cy="197690"/>
        </a:xfrm>
        <a:custGeom>
          <a:avLst/>
          <a:gdLst/>
          <a:ahLst/>
          <a:cxnLst/>
          <a:rect l="0" t="0" r="0" b="0"/>
          <a:pathLst>
            <a:path>
              <a:moveTo>
                <a:pt x="0" y="0"/>
              </a:moveTo>
              <a:lnTo>
                <a:pt x="0" y="98845"/>
              </a:lnTo>
              <a:lnTo>
                <a:pt x="569537" y="98845"/>
              </a:lnTo>
              <a:lnTo>
                <a:pt x="569537" y="1976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04468A-93EA-4881-A012-86EE7712C303}">
      <dsp:nvSpPr>
        <dsp:cNvPr id="0" name=""/>
        <dsp:cNvSpPr/>
      </dsp:nvSpPr>
      <dsp:spPr>
        <a:xfrm>
          <a:off x="1908035" y="1143123"/>
          <a:ext cx="141207" cy="2438185"/>
        </a:xfrm>
        <a:custGeom>
          <a:avLst/>
          <a:gdLst/>
          <a:ahLst/>
          <a:cxnLst/>
          <a:rect l="0" t="0" r="0" b="0"/>
          <a:pathLst>
            <a:path>
              <a:moveTo>
                <a:pt x="0" y="0"/>
              </a:moveTo>
              <a:lnTo>
                <a:pt x="0" y="2438185"/>
              </a:lnTo>
              <a:lnTo>
                <a:pt x="141207" y="243818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DDDCCC-A969-46E9-9686-965C18AE5C6D}">
      <dsp:nvSpPr>
        <dsp:cNvPr id="0" name=""/>
        <dsp:cNvSpPr/>
      </dsp:nvSpPr>
      <dsp:spPr>
        <a:xfrm>
          <a:off x="1908035" y="1143123"/>
          <a:ext cx="141207" cy="1769802"/>
        </a:xfrm>
        <a:custGeom>
          <a:avLst/>
          <a:gdLst/>
          <a:ahLst/>
          <a:cxnLst/>
          <a:rect l="0" t="0" r="0" b="0"/>
          <a:pathLst>
            <a:path>
              <a:moveTo>
                <a:pt x="0" y="0"/>
              </a:moveTo>
              <a:lnTo>
                <a:pt x="0" y="1769802"/>
              </a:lnTo>
              <a:lnTo>
                <a:pt x="141207" y="17698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97450-88D1-4761-9F07-645D3D479B80}">
      <dsp:nvSpPr>
        <dsp:cNvPr id="0" name=""/>
        <dsp:cNvSpPr/>
      </dsp:nvSpPr>
      <dsp:spPr>
        <a:xfrm>
          <a:off x="1908035" y="1143123"/>
          <a:ext cx="141207" cy="1101419"/>
        </a:xfrm>
        <a:custGeom>
          <a:avLst/>
          <a:gdLst/>
          <a:ahLst/>
          <a:cxnLst/>
          <a:rect l="0" t="0" r="0" b="0"/>
          <a:pathLst>
            <a:path>
              <a:moveTo>
                <a:pt x="0" y="0"/>
              </a:moveTo>
              <a:lnTo>
                <a:pt x="0" y="1101419"/>
              </a:lnTo>
              <a:lnTo>
                <a:pt x="141207" y="11014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99B56A-2B4D-4D02-B082-D4A8C96E17FC}">
      <dsp:nvSpPr>
        <dsp:cNvPr id="0" name=""/>
        <dsp:cNvSpPr/>
      </dsp:nvSpPr>
      <dsp:spPr>
        <a:xfrm>
          <a:off x="1908035" y="1143123"/>
          <a:ext cx="141207" cy="433036"/>
        </a:xfrm>
        <a:custGeom>
          <a:avLst/>
          <a:gdLst/>
          <a:ahLst/>
          <a:cxnLst/>
          <a:rect l="0" t="0" r="0" b="0"/>
          <a:pathLst>
            <a:path>
              <a:moveTo>
                <a:pt x="0" y="0"/>
              </a:moveTo>
              <a:lnTo>
                <a:pt x="0" y="433036"/>
              </a:lnTo>
              <a:lnTo>
                <a:pt x="141207" y="4330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E564C8-6D3F-4F01-8F7C-607FEFE02A77}">
      <dsp:nvSpPr>
        <dsp:cNvPr id="0" name=""/>
        <dsp:cNvSpPr/>
      </dsp:nvSpPr>
      <dsp:spPr>
        <a:xfrm>
          <a:off x="2284589" y="474740"/>
          <a:ext cx="569537" cy="197690"/>
        </a:xfrm>
        <a:custGeom>
          <a:avLst/>
          <a:gdLst/>
          <a:ahLst/>
          <a:cxnLst/>
          <a:rect l="0" t="0" r="0" b="0"/>
          <a:pathLst>
            <a:path>
              <a:moveTo>
                <a:pt x="569537" y="0"/>
              </a:moveTo>
              <a:lnTo>
                <a:pt x="569537" y="98845"/>
              </a:lnTo>
              <a:lnTo>
                <a:pt x="0" y="98845"/>
              </a:lnTo>
              <a:lnTo>
                <a:pt x="0" y="1976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30F15B-4FEE-48E1-9D1B-1C57F3AAE15B}">
      <dsp:nvSpPr>
        <dsp:cNvPr id="0" name=""/>
        <dsp:cNvSpPr/>
      </dsp:nvSpPr>
      <dsp:spPr>
        <a:xfrm>
          <a:off x="768960" y="1180317"/>
          <a:ext cx="141207" cy="3106568"/>
        </a:xfrm>
        <a:custGeom>
          <a:avLst/>
          <a:gdLst/>
          <a:ahLst/>
          <a:cxnLst/>
          <a:rect l="0" t="0" r="0" b="0"/>
          <a:pathLst>
            <a:path>
              <a:moveTo>
                <a:pt x="0" y="0"/>
              </a:moveTo>
              <a:lnTo>
                <a:pt x="0" y="3106568"/>
              </a:lnTo>
              <a:lnTo>
                <a:pt x="141207" y="310656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480BC3-3A49-44E7-819A-322B1AE61942}">
      <dsp:nvSpPr>
        <dsp:cNvPr id="0" name=""/>
        <dsp:cNvSpPr/>
      </dsp:nvSpPr>
      <dsp:spPr>
        <a:xfrm>
          <a:off x="768960" y="1180317"/>
          <a:ext cx="141207" cy="2438185"/>
        </a:xfrm>
        <a:custGeom>
          <a:avLst/>
          <a:gdLst/>
          <a:ahLst/>
          <a:cxnLst/>
          <a:rect l="0" t="0" r="0" b="0"/>
          <a:pathLst>
            <a:path>
              <a:moveTo>
                <a:pt x="0" y="0"/>
              </a:moveTo>
              <a:lnTo>
                <a:pt x="0" y="2438185"/>
              </a:lnTo>
              <a:lnTo>
                <a:pt x="141207" y="243818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75BA82-BC21-4CEE-A8C1-B044CEF3C649}">
      <dsp:nvSpPr>
        <dsp:cNvPr id="0" name=""/>
        <dsp:cNvSpPr/>
      </dsp:nvSpPr>
      <dsp:spPr>
        <a:xfrm>
          <a:off x="768960" y="1180317"/>
          <a:ext cx="141207" cy="1769802"/>
        </a:xfrm>
        <a:custGeom>
          <a:avLst/>
          <a:gdLst/>
          <a:ahLst/>
          <a:cxnLst/>
          <a:rect l="0" t="0" r="0" b="0"/>
          <a:pathLst>
            <a:path>
              <a:moveTo>
                <a:pt x="0" y="0"/>
              </a:moveTo>
              <a:lnTo>
                <a:pt x="0" y="1769802"/>
              </a:lnTo>
              <a:lnTo>
                <a:pt x="141207" y="17698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772544-D5F7-40B0-BB41-F1FB1E9C53D0}">
      <dsp:nvSpPr>
        <dsp:cNvPr id="0" name=""/>
        <dsp:cNvSpPr/>
      </dsp:nvSpPr>
      <dsp:spPr>
        <a:xfrm>
          <a:off x="768960" y="1180317"/>
          <a:ext cx="141207" cy="1101419"/>
        </a:xfrm>
        <a:custGeom>
          <a:avLst/>
          <a:gdLst/>
          <a:ahLst/>
          <a:cxnLst/>
          <a:rect l="0" t="0" r="0" b="0"/>
          <a:pathLst>
            <a:path>
              <a:moveTo>
                <a:pt x="0" y="0"/>
              </a:moveTo>
              <a:lnTo>
                <a:pt x="0" y="1101419"/>
              </a:lnTo>
              <a:lnTo>
                <a:pt x="141207" y="11014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991F-C05E-4F08-8A2F-5FCE2E2F06F9}">
      <dsp:nvSpPr>
        <dsp:cNvPr id="0" name=""/>
        <dsp:cNvSpPr/>
      </dsp:nvSpPr>
      <dsp:spPr>
        <a:xfrm>
          <a:off x="768960" y="1180317"/>
          <a:ext cx="141207" cy="433036"/>
        </a:xfrm>
        <a:custGeom>
          <a:avLst/>
          <a:gdLst/>
          <a:ahLst/>
          <a:cxnLst/>
          <a:rect l="0" t="0" r="0" b="0"/>
          <a:pathLst>
            <a:path>
              <a:moveTo>
                <a:pt x="0" y="0"/>
              </a:moveTo>
              <a:lnTo>
                <a:pt x="0" y="433036"/>
              </a:lnTo>
              <a:lnTo>
                <a:pt x="141207" y="4330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C48EB9-E87F-456E-B7BC-B9CED6ED5114}">
      <dsp:nvSpPr>
        <dsp:cNvPr id="0" name=""/>
        <dsp:cNvSpPr/>
      </dsp:nvSpPr>
      <dsp:spPr>
        <a:xfrm>
          <a:off x="1145514" y="474740"/>
          <a:ext cx="1708612" cy="197690"/>
        </a:xfrm>
        <a:custGeom>
          <a:avLst/>
          <a:gdLst/>
          <a:ahLst/>
          <a:cxnLst/>
          <a:rect l="0" t="0" r="0" b="0"/>
          <a:pathLst>
            <a:path>
              <a:moveTo>
                <a:pt x="1708612" y="0"/>
              </a:moveTo>
              <a:lnTo>
                <a:pt x="1708612" y="98845"/>
              </a:lnTo>
              <a:lnTo>
                <a:pt x="0" y="98845"/>
              </a:lnTo>
              <a:lnTo>
                <a:pt x="0" y="19769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475729-1B08-4C20-8C66-1BA80011715F}">
      <dsp:nvSpPr>
        <dsp:cNvPr id="0" name=""/>
        <dsp:cNvSpPr/>
      </dsp:nvSpPr>
      <dsp:spPr>
        <a:xfrm>
          <a:off x="2067402" y="4048"/>
          <a:ext cx="1573448"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CA" sz="1500" kern="1200"/>
            <a:t>Attic Cooling System   </a:t>
          </a:r>
          <a:r>
            <a:rPr lang="en-CA" sz="1200" i="0" kern="1200"/>
            <a:t>1</a:t>
          </a:r>
        </a:p>
      </dsp:txBody>
      <dsp:txXfrm>
        <a:off x="2067402" y="4048"/>
        <a:ext cx="1573448" cy="470692"/>
      </dsp:txXfrm>
    </dsp:sp>
    <dsp:sp modelId="{70FA32A0-6BAB-428E-8623-25D5287194D8}">
      <dsp:nvSpPr>
        <dsp:cNvPr id="0" name=""/>
        <dsp:cNvSpPr/>
      </dsp:nvSpPr>
      <dsp:spPr>
        <a:xfrm>
          <a:off x="674822" y="672431"/>
          <a:ext cx="941384" cy="507886"/>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9525" tIns="0" rIns="9525" bIns="0" numCol="1" spcCol="1270" anchor="ctr" anchorCtr="0">
          <a:noAutofit/>
        </a:bodyPr>
        <a:lstStyle/>
        <a:p>
          <a:pPr marL="0" lvl="0" indent="0" algn="ctr" defTabSz="666750">
            <a:lnSpc>
              <a:spcPct val="90000"/>
            </a:lnSpc>
            <a:spcBef>
              <a:spcPct val="0"/>
            </a:spcBef>
            <a:spcAft>
              <a:spcPct val="35000"/>
            </a:spcAft>
            <a:buNone/>
          </a:pPr>
          <a:r>
            <a:rPr lang="en-CA" sz="1500" kern="1200"/>
            <a:t>Initiation    </a:t>
          </a:r>
          <a:r>
            <a:rPr lang="en-CA" sz="1200" kern="1200"/>
            <a:t>1.1</a:t>
          </a:r>
          <a:r>
            <a:rPr lang="en-CA" sz="1500" kern="1200"/>
            <a:t> </a:t>
          </a:r>
        </a:p>
      </dsp:txBody>
      <dsp:txXfrm>
        <a:off x="674822" y="672431"/>
        <a:ext cx="941384" cy="507886"/>
      </dsp:txXfrm>
    </dsp:sp>
    <dsp:sp modelId="{D84E37A5-F1D4-4426-9273-3CA199514A07}">
      <dsp:nvSpPr>
        <dsp:cNvPr id="0" name=""/>
        <dsp:cNvSpPr/>
      </dsp:nvSpPr>
      <dsp:spPr>
        <a:xfrm>
          <a:off x="910168" y="1378008"/>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Brainstorm Ideas            </a:t>
          </a:r>
          <a:r>
            <a:rPr lang="en-CA" sz="1000" kern="1200"/>
            <a:t>1.1.1</a:t>
          </a:r>
        </a:p>
      </dsp:txBody>
      <dsp:txXfrm>
        <a:off x="910168" y="1378008"/>
        <a:ext cx="941384" cy="470692"/>
      </dsp:txXfrm>
    </dsp:sp>
    <dsp:sp modelId="{A5828E2C-23B2-4562-9DB5-C5CBF559483B}">
      <dsp:nvSpPr>
        <dsp:cNvPr id="0" name=""/>
        <dsp:cNvSpPr/>
      </dsp:nvSpPr>
      <dsp:spPr>
        <a:xfrm>
          <a:off x="910168" y="2046390"/>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Allocate Workload      </a:t>
          </a:r>
          <a:r>
            <a:rPr lang="en-CA" sz="1000" kern="1200"/>
            <a:t>1.1.2</a:t>
          </a:r>
        </a:p>
      </dsp:txBody>
      <dsp:txXfrm>
        <a:off x="910168" y="2046390"/>
        <a:ext cx="941384" cy="470692"/>
      </dsp:txXfrm>
    </dsp:sp>
    <dsp:sp modelId="{B02553E6-A559-4FA5-A9FB-7A4ECD092958}">
      <dsp:nvSpPr>
        <dsp:cNvPr id="0" name=""/>
        <dsp:cNvSpPr/>
      </dsp:nvSpPr>
      <dsp:spPr>
        <a:xfrm>
          <a:off x="910168" y="2714773"/>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Project Scope </a:t>
          </a:r>
          <a:r>
            <a:rPr lang="en-CA" sz="1000" kern="1200"/>
            <a:t>1.1.3</a:t>
          </a:r>
        </a:p>
      </dsp:txBody>
      <dsp:txXfrm>
        <a:off x="910168" y="2714773"/>
        <a:ext cx="941384" cy="470692"/>
      </dsp:txXfrm>
    </dsp:sp>
    <dsp:sp modelId="{CB252310-8FB0-4EFE-9A2F-AA1B7EB58B59}">
      <dsp:nvSpPr>
        <dsp:cNvPr id="0" name=""/>
        <dsp:cNvSpPr/>
      </dsp:nvSpPr>
      <dsp:spPr>
        <a:xfrm>
          <a:off x="910168" y="3383156"/>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Project Risks </a:t>
          </a:r>
          <a:r>
            <a:rPr lang="en-CA" sz="1000" kern="1200"/>
            <a:t>1.1.4</a:t>
          </a:r>
        </a:p>
      </dsp:txBody>
      <dsp:txXfrm>
        <a:off x="910168" y="3383156"/>
        <a:ext cx="941384" cy="470692"/>
      </dsp:txXfrm>
    </dsp:sp>
    <dsp:sp modelId="{AF50A8D2-8D5F-483D-B130-472B3FA07AB7}">
      <dsp:nvSpPr>
        <dsp:cNvPr id="0" name=""/>
        <dsp:cNvSpPr/>
      </dsp:nvSpPr>
      <dsp:spPr>
        <a:xfrm>
          <a:off x="910168" y="4051539"/>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Project Constraints   </a:t>
          </a:r>
          <a:r>
            <a:rPr lang="en-CA" sz="1000" kern="1200"/>
            <a:t>1.1.5</a:t>
          </a:r>
        </a:p>
      </dsp:txBody>
      <dsp:txXfrm>
        <a:off x="910168" y="4051539"/>
        <a:ext cx="941384" cy="470692"/>
      </dsp:txXfrm>
    </dsp:sp>
    <dsp:sp modelId="{A02C0153-9001-48BE-979B-6EA6B29042B3}">
      <dsp:nvSpPr>
        <dsp:cNvPr id="0" name=""/>
        <dsp:cNvSpPr/>
      </dsp:nvSpPr>
      <dsp:spPr>
        <a:xfrm>
          <a:off x="1813897" y="672431"/>
          <a:ext cx="941384" cy="470692"/>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CA" sz="1500" kern="1200"/>
            <a:t>Planning</a:t>
          </a:r>
        </a:p>
        <a:p>
          <a:pPr marL="0" lvl="0" indent="0" algn="ctr" defTabSz="666750">
            <a:lnSpc>
              <a:spcPct val="90000"/>
            </a:lnSpc>
            <a:spcBef>
              <a:spcPct val="0"/>
            </a:spcBef>
            <a:spcAft>
              <a:spcPct val="35000"/>
            </a:spcAft>
            <a:buNone/>
          </a:pPr>
          <a:r>
            <a:rPr lang="en-CA" sz="1200" kern="1200"/>
            <a:t>1.2</a:t>
          </a:r>
        </a:p>
      </dsp:txBody>
      <dsp:txXfrm>
        <a:off x="1813897" y="672431"/>
        <a:ext cx="941384" cy="470692"/>
      </dsp:txXfrm>
    </dsp:sp>
    <dsp:sp modelId="{644D2E1A-9405-4AF7-B721-FBAECB62782A}">
      <dsp:nvSpPr>
        <dsp:cNvPr id="0" name=""/>
        <dsp:cNvSpPr/>
      </dsp:nvSpPr>
      <dsp:spPr>
        <a:xfrm>
          <a:off x="2049243" y="1340813"/>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Make a Schedule       </a:t>
          </a:r>
          <a:r>
            <a:rPr lang="en-CA" sz="1000" kern="1200"/>
            <a:t>1.2.1</a:t>
          </a:r>
        </a:p>
      </dsp:txBody>
      <dsp:txXfrm>
        <a:off x="2049243" y="1340813"/>
        <a:ext cx="941384" cy="470692"/>
      </dsp:txXfrm>
    </dsp:sp>
    <dsp:sp modelId="{D80B10CE-D424-4405-AC2D-33BB9F69BC03}">
      <dsp:nvSpPr>
        <dsp:cNvPr id="0" name=""/>
        <dsp:cNvSpPr/>
      </dsp:nvSpPr>
      <dsp:spPr>
        <a:xfrm>
          <a:off x="2049243" y="2009196"/>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Research Equipment    </a:t>
          </a:r>
          <a:r>
            <a:rPr lang="en-CA" sz="1000" kern="1200"/>
            <a:t>1.2.2</a:t>
          </a:r>
        </a:p>
      </dsp:txBody>
      <dsp:txXfrm>
        <a:off x="2049243" y="2009196"/>
        <a:ext cx="941384" cy="470692"/>
      </dsp:txXfrm>
    </dsp:sp>
    <dsp:sp modelId="{60D4F69D-2010-4549-B6DE-D9036E8CAC8F}">
      <dsp:nvSpPr>
        <dsp:cNvPr id="0" name=""/>
        <dsp:cNvSpPr/>
      </dsp:nvSpPr>
      <dsp:spPr>
        <a:xfrm>
          <a:off x="2049243" y="2677579"/>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Set Budget    </a:t>
          </a:r>
          <a:r>
            <a:rPr lang="en-CA" sz="1000" kern="1200"/>
            <a:t>1.2.3</a:t>
          </a:r>
        </a:p>
      </dsp:txBody>
      <dsp:txXfrm>
        <a:off x="2049243" y="2677579"/>
        <a:ext cx="941384" cy="470692"/>
      </dsp:txXfrm>
    </dsp:sp>
    <dsp:sp modelId="{A0235346-CD5B-4D8B-B08B-0A700908D247}">
      <dsp:nvSpPr>
        <dsp:cNvPr id="0" name=""/>
        <dsp:cNvSpPr/>
      </dsp:nvSpPr>
      <dsp:spPr>
        <a:xfrm>
          <a:off x="2049243" y="3345962"/>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Project Design </a:t>
          </a:r>
          <a:r>
            <a:rPr lang="en-CA" sz="1000" kern="1200"/>
            <a:t>1.2.4</a:t>
          </a:r>
        </a:p>
      </dsp:txBody>
      <dsp:txXfrm>
        <a:off x="2049243" y="3345962"/>
        <a:ext cx="941384" cy="470692"/>
      </dsp:txXfrm>
    </dsp:sp>
    <dsp:sp modelId="{B2BF20CB-68C7-4743-BF4F-1346BD5CB7EE}">
      <dsp:nvSpPr>
        <dsp:cNvPr id="0" name=""/>
        <dsp:cNvSpPr/>
      </dsp:nvSpPr>
      <dsp:spPr>
        <a:xfrm>
          <a:off x="2952972" y="672431"/>
          <a:ext cx="941384" cy="470692"/>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CA" sz="1500" kern="1200"/>
            <a:t>Execution</a:t>
          </a:r>
        </a:p>
        <a:p>
          <a:pPr marL="0" lvl="0" indent="0" algn="ctr" defTabSz="666750">
            <a:lnSpc>
              <a:spcPct val="90000"/>
            </a:lnSpc>
            <a:spcBef>
              <a:spcPct val="0"/>
            </a:spcBef>
            <a:spcAft>
              <a:spcPct val="35000"/>
            </a:spcAft>
            <a:buNone/>
          </a:pPr>
          <a:r>
            <a:rPr lang="en-CA" sz="1200" kern="1200"/>
            <a:t>1.3</a:t>
          </a:r>
        </a:p>
      </dsp:txBody>
      <dsp:txXfrm>
        <a:off x="2952972" y="672431"/>
        <a:ext cx="941384" cy="470692"/>
      </dsp:txXfrm>
    </dsp:sp>
    <dsp:sp modelId="{A19C740C-5255-49F7-80FC-F9C6A2A9D945}">
      <dsp:nvSpPr>
        <dsp:cNvPr id="0" name=""/>
        <dsp:cNvSpPr/>
      </dsp:nvSpPr>
      <dsp:spPr>
        <a:xfrm>
          <a:off x="3188318" y="1340813"/>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Write Code   </a:t>
          </a:r>
          <a:r>
            <a:rPr lang="en-CA" sz="1000" kern="1200"/>
            <a:t>1.3.1</a:t>
          </a:r>
        </a:p>
      </dsp:txBody>
      <dsp:txXfrm>
        <a:off x="3188318" y="1340813"/>
        <a:ext cx="941384" cy="470692"/>
      </dsp:txXfrm>
    </dsp:sp>
    <dsp:sp modelId="{A9969843-6640-4E7A-8F62-BC86EC646A8F}">
      <dsp:nvSpPr>
        <dsp:cNvPr id="0" name=""/>
        <dsp:cNvSpPr/>
      </dsp:nvSpPr>
      <dsp:spPr>
        <a:xfrm>
          <a:off x="3188318" y="2009196"/>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Build Circuit  </a:t>
          </a:r>
          <a:r>
            <a:rPr lang="en-CA" sz="1000" kern="1200"/>
            <a:t>1.3.2</a:t>
          </a:r>
        </a:p>
      </dsp:txBody>
      <dsp:txXfrm>
        <a:off x="3188318" y="2009196"/>
        <a:ext cx="941384" cy="470692"/>
      </dsp:txXfrm>
    </dsp:sp>
    <dsp:sp modelId="{8802FD16-0A85-4E48-A3E7-204A57B5B170}">
      <dsp:nvSpPr>
        <dsp:cNvPr id="0" name=""/>
        <dsp:cNvSpPr/>
      </dsp:nvSpPr>
      <dsp:spPr>
        <a:xfrm>
          <a:off x="3188318" y="2677579"/>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Test Prototype </a:t>
          </a:r>
          <a:r>
            <a:rPr lang="en-CA" sz="1000" kern="1200"/>
            <a:t>1.3.3</a:t>
          </a:r>
        </a:p>
      </dsp:txBody>
      <dsp:txXfrm>
        <a:off x="3188318" y="2677579"/>
        <a:ext cx="941384" cy="470692"/>
      </dsp:txXfrm>
    </dsp:sp>
    <dsp:sp modelId="{62CD276F-AF63-4B49-945F-7E008A1B53A9}">
      <dsp:nvSpPr>
        <dsp:cNvPr id="0" name=""/>
        <dsp:cNvSpPr/>
      </dsp:nvSpPr>
      <dsp:spPr>
        <a:xfrm>
          <a:off x="3188318" y="3345962"/>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Troubleshoot Prototype         </a:t>
          </a:r>
          <a:r>
            <a:rPr lang="en-CA" sz="1000" kern="1200"/>
            <a:t>1.3.4</a:t>
          </a:r>
        </a:p>
      </dsp:txBody>
      <dsp:txXfrm>
        <a:off x="3188318" y="3345962"/>
        <a:ext cx="941384" cy="470692"/>
      </dsp:txXfrm>
    </dsp:sp>
    <dsp:sp modelId="{6C4C6F35-2E5C-4F80-B606-ED035370C9E2}">
      <dsp:nvSpPr>
        <dsp:cNvPr id="0" name=""/>
        <dsp:cNvSpPr/>
      </dsp:nvSpPr>
      <dsp:spPr>
        <a:xfrm>
          <a:off x="4092047" y="672431"/>
          <a:ext cx="941384" cy="470692"/>
        </a:xfrm>
        <a:prstGeom prst="rect">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CA" sz="1500" kern="1200"/>
            <a:t>Closure</a:t>
          </a:r>
        </a:p>
        <a:p>
          <a:pPr marL="0" lvl="0" indent="0" algn="ctr" defTabSz="666750">
            <a:lnSpc>
              <a:spcPct val="90000"/>
            </a:lnSpc>
            <a:spcBef>
              <a:spcPct val="0"/>
            </a:spcBef>
            <a:spcAft>
              <a:spcPct val="35000"/>
            </a:spcAft>
            <a:buNone/>
          </a:pPr>
          <a:r>
            <a:rPr lang="en-CA" sz="1200" kern="1200"/>
            <a:t>1.4</a:t>
          </a:r>
        </a:p>
      </dsp:txBody>
      <dsp:txXfrm>
        <a:off x="4092047" y="672431"/>
        <a:ext cx="941384" cy="470692"/>
      </dsp:txXfrm>
    </dsp:sp>
    <dsp:sp modelId="{360BCAAC-5ABC-402A-82F7-54308320C077}">
      <dsp:nvSpPr>
        <dsp:cNvPr id="0" name=""/>
        <dsp:cNvSpPr/>
      </dsp:nvSpPr>
      <dsp:spPr>
        <a:xfrm>
          <a:off x="4327393" y="1340813"/>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Writing Final Report </a:t>
          </a:r>
          <a:r>
            <a:rPr lang="en-CA" sz="1000" kern="1200"/>
            <a:t>          1.4.1</a:t>
          </a:r>
        </a:p>
      </dsp:txBody>
      <dsp:txXfrm>
        <a:off x="4327393" y="1340813"/>
        <a:ext cx="941384" cy="470692"/>
      </dsp:txXfrm>
    </dsp:sp>
    <dsp:sp modelId="{CB1B6345-91EB-45B2-AB9C-47C02D38B963}">
      <dsp:nvSpPr>
        <dsp:cNvPr id="0" name=""/>
        <dsp:cNvSpPr/>
      </dsp:nvSpPr>
      <dsp:spPr>
        <a:xfrm>
          <a:off x="4327393" y="2009196"/>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Delivering Prototype    </a:t>
          </a:r>
          <a:r>
            <a:rPr lang="en-CA" sz="1000" kern="1200"/>
            <a:t>1.4.2</a:t>
          </a:r>
        </a:p>
      </dsp:txBody>
      <dsp:txXfrm>
        <a:off x="4327393" y="2009196"/>
        <a:ext cx="941384" cy="470692"/>
      </dsp:txXfrm>
    </dsp:sp>
    <dsp:sp modelId="{7E8B662E-3EE3-4BFE-9516-DE90ACB56342}">
      <dsp:nvSpPr>
        <dsp:cNvPr id="0" name=""/>
        <dsp:cNvSpPr/>
      </dsp:nvSpPr>
      <dsp:spPr>
        <a:xfrm>
          <a:off x="4327393" y="2677579"/>
          <a:ext cx="941384" cy="470692"/>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CA" sz="1200" kern="1200"/>
            <a:t>Oral Presentation </a:t>
          </a:r>
          <a:r>
            <a:rPr lang="en-CA" sz="1000" kern="1200"/>
            <a:t>1.4.3</a:t>
          </a:r>
        </a:p>
      </dsp:txBody>
      <dsp:txXfrm>
        <a:off x="4327393" y="2677579"/>
        <a:ext cx="941384" cy="47069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PROJECT PROPOSAL</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73094E-6713-4E34-B50D-0262DAEAB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952</Words>
  <Characters>1683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Attic cooling system project proposal</vt:lpstr>
    </vt:vector>
  </TitlesOfParts>
  <Company>INCS 3610: EMBEDDED SYSTEMS</Company>
  <LinksUpToDate>false</LinksUpToDate>
  <CharactersWithSpaces>19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ic cooling system project proposal</dc:title>
  <dc:subject/>
  <dc:creator>Harman Swaich – Jason Li – Kiryll Parfyonov – Raj Sarai</dc:creator>
  <cp:keywords/>
  <dc:description/>
  <cp:lastModifiedBy>Harmanpreet Swaich</cp:lastModifiedBy>
  <cp:revision>2</cp:revision>
  <dcterms:created xsi:type="dcterms:W3CDTF">2022-12-10T01:24:00Z</dcterms:created>
  <dcterms:modified xsi:type="dcterms:W3CDTF">2022-12-10T01:24:00Z</dcterms:modified>
</cp:coreProperties>
</file>